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D55500" w14:textId="510183B8" w:rsidR="00D16422" w:rsidRDefault="005F560A" w:rsidP="0008078C">
      <w:pPr>
        <w:spacing w:line="348" w:lineRule="auto"/>
        <w:contextualSpacing/>
        <w:rPr>
          <w:rFonts w:asciiTheme="majorBidi" w:hAnsiTheme="majorBidi" w:cstheme="majorBidi"/>
          <w:noProof/>
          <w:sz w:val="24"/>
          <w:szCs w:val="24"/>
        </w:rPr>
      </w:pPr>
      <w:r>
        <w:rPr>
          <w:noProof/>
        </w:rPr>
        <mc:AlternateContent>
          <mc:Choice Requires="wps">
            <w:drawing>
              <wp:anchor distT="4294967293" distB="4294967293" distL="114299" distR="114299" simplePos="0" relativeHeight="251653120" behindDoc="0" locked="0" layoutInCell="1" allowOverlap="1" wp14:anchorId="5440DA49" wp14:editId="0AB99F21">
                <wp:simplePos x="0" y="0"/>
                <wp:positionH relativeFrom="page">
                  <wp:posOffset>3777934</wp:posOffset>
                </wp:positionH>
                <wp:positionV relativeFrom="paragraph">
                  <wp:posOffset>179387</wp:posOffset>
                </wp:positionV>
                <wp:extent cx="0" cy="6764655"/>
                <wp:effectExtent l="65722" t="29528" r="46673" b="103822"/>
                <wp:wrapNone/>
                <wp:docPr id="1550590139"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6200000" flipH="1">
                          <a:off x="0" y="0"/>
                          <a:ext cx="0" cy="6764655"/>
                        </a:xfrm>
                        <a:prstGeom prst="line">
                          <a:avLst/>
                        </a:prstGeom>
                        <a:noFill/>
                        <a:ln w="38100" cap="flat" cmpd="sng" algn="ctr">
                          <a:solidFill>
                            <a:sysClr val="windowText" lastClr="000000"/>
                          </a:solidFill>
                          <a:prstDash val="solid"/>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margin">
                  <wp14:pctHeight>0</wp14:pctHeight>
                </wp14:sizeRelV>
              </wp:anchor>
            </w:drawing>
          </mc:Choice>
          <mc:Fallback>
            <w:pict>
              <v:line w14:anchorId="3A453F0B" id="Straight Connector 10" o:spid="_x0000_s1026" style="position:absolute;rotation:90;flip:x;z-index:251653120;visibility:visible;mso-wrap-style:square;mso-width-percent:0;mso-height-percent:0;mso-wrap-distance-left:3.17497mm;mso-wrap-distance-top:-8e-5mm;mso-wrap-distance-right:3.17497mm;mso-wrap-distance-bottom:-8e-5mm;mso-position-horizontal:absolute;mso-position-horizontal-relative:page;mso-position-vertical:absolute;mso-position-vertical-relative:text;mso-width-percent:0;mso-height-percent:0;mso-width-relative:page;mso-height-relative:margin" from="297.5pt,14.1pt" to="297.5pt,5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" strokecolor="windowText" strokeweight="3pt">
                <v:shadow on="t" color="black" opacity="22937f" origin=",.5" offset="0,.63889mm"/>
                <o:lock v:ext="edit" shapetype="f"/>
                <w10:wrap anchorx="page"/>
              </v:line>
            </w:pict>
          </mc:Fallback>
        </mc:AlternateContent>
      </w:r>
      <w:r w:rsidR="004000F5">
        <w:rPr>
          <w:noProof/>
        </w:rPr>
        <mc:AlternateContent>
          <mc:Choice Requires="wps">
            <w:drawing>
              <wp:anchor distT="0" distB="0" distL="114300" distR="114300" simplePos="0" relativeHeight="251650048" behindDoc="1" locked="0" layoutInCell="1" allowOverlap="1" wp14:anchorId="6F681525" wp14:editId="38B95AD9">
                <wp:simplePos x="0" y="0"/>
                <wp:positionH relativeFrom="page">
                  <wp:align>right</wp:align>
                </wp:positionH>
                <wp:positionV relativeFrom="paragraph">
                  <wp:posOffset>-751225</wp:posOffset>
                </wp:positionV>
                <wp:extent cx="7581900" cy="733425"/>
                <wp:effectExtent l="0" t="0" r="19050" b="28575"/>
                <wp:wrapNone/>
                <wp:docPr id="9100581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7334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E21927" id="Rectangle 9" o:spid="_x0000_s1026" style="position:absolute;margin-left:545.8pt;margin-top:-59.15pt;width:597pt;height:57.75pt;z-index:-2516664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" fillcolor="white [3212]" strokecolor="white [3212]" strokeweight="2pt">
                <v:path arrowok="t"/>
                <w10:wrap anchorx="page"/>
              </v:rect>
            </w:pict>
          </mc:Fallback>
        </mc:AlternateContent>
      </w:r>
    </w:p>
    <w:p w14:paraId="590680FC" w14:textId="619CA20C" w:rsidR="0002498D" w:rsidRPr="007F71E4" w:rsidRDefault="004000F5" w:rsidP="0008078C">
      <w:pPr>
        <w:spacing w:line="348" w:lineRule="auto"/>
        <w:contextualSpacing/>
        <w:rPr>
          <w:rFonts w:asciiTheme="majorBidi" w:hAnsiTheme="majorBidi" w:cstheme="majorBidi"/>
          <w:sz w:val="24"/>
          <w:szCs w:val="24"/>
        </w:rPr>
      </w:pPr>
      <w:r>
        <w:rPr>
          <w:noProof/>
        </w:rPr>
        <mc:AlternateContent>
          <mc:Choice Requires="wpg">
            <w:drawing>
              <wp:anchor distT="0" distB="0" distL="114300" distR="114300" simplePos="0" relativeHeight="251659264" behindDoc="0" locked="0" layoutInCell="1" allowOverlap="1" wp14:anchorId="6152F0E2" wp14:editId="062B7486">
                <wp:simplePos x="0" y="0"/>
                <wp:positionH relativeFrom="column">
                  <wp:posOffset>99060</wp:posOffset>
                </wp:positionH>
                <wp:positionV relativeFrom="paragraph">
                  <wp:posOffset>-429895</wp:posOffset>
                </wp:positionV>
                <wp:extent cx="4128770" cy="1920240"/>
                <wp:effectExtent l="0" t="0" r="0" b="0"/>
                <wp:wrapNone/>
                <wp:docPr id="202276769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28770" cy="1920240"/>
                          <a:chOff x="0" y="0"/>
                          <a:chExt cx="4129405" cy="1920487"/>
                        </a:xfrm>
                      </wpg:grpSpPr>
                      <pic:pic xmlns:pic="http://schemas.openxmlformats.org/drawingml/2006/picture">
                        <pic:nvPicPr>
                          <pic:cNvPr id="2" name="Picture 2"/>
                          <pic:cNvPicPr>
                            <a:picLocks noChangeAspect="1"/>
                          </pic:cNvPicPr>
                        </pic:nvPicPr>
                        <pic:blipFill>
                          <a:blip r:embed="rId8" cstate="print"/>
                          <a:srcRect/>
                          <a:stretch>
                            <a:fillRect/>
                          </a:stretch>
                        </pic:blipFill>
                        <pic:spPr bwMode="auto">
                          <a:xfrm>
                            <a:off x="845820" y="152400"/>
                            <a:ext cx="2931795" cy="1522730"/>
                          </a:xfrm>
                          <a:prstGeom prst="rect">
                            <a:avLst/>
                          </a:prstGeom>
                          <a:noFill/>
                          <a:ln>
                            <a:noFill/>
                          </a:ln>
                        </pic:spPr>
                      </pic:pic>
                      <wps:wsp>
                        <wps:cNvPr id="12" name="Text Box 12"/>
                        <wps:cNvSpPr txBox="1">
                          <a:spLocks/>
                        </wps:cNvSpPr>
                        <wps:spPr>
                          <a:xfrm>
                            <a:off x="845820" y="1650612"/>
                            <a:ext cx="2760217" cy="269875"/>
                          </a:xfrm>
                          <a:prstGeom prst="rect">
                            <a:avLst/>
                          </a:prstGeom>
                          <a:noFill/>
                          <a:ln w="6350">
                            <a:noFill/>
                          </a:ln>
                        </wps:spPr>
                        <wps:txbx>
                          <w:txbxContent>
                            <w:p w14:paraId="6DA33302" w14:textId="1D1CF994" w:rsidR="001962C0" w:rsidRPr="00353C3A" w:rsidRDefault="007A0C76" w:rsidP="00F122A0">
                              <w:pPr>
                                <w:pStyle w:val="Default"/>
                                <w:ind w:left="720"/>
                                <w:jc w:val="center"/>
                                <w:rPr>
                                  <w:i/>
                                  <w:iCs/>
                                  <w:sz w:val="22"/>
                                  <w:szCs w:val="22"/>
                                </w:rPr>
                              </w:pPr>
                              <w:r>
                                <w:rPr>
                                  <w:b/>
                                  <w:bCs/>
                                  <w:sz w:val="22"/>
                                  <w:szCs w:val="22"/>
                                </w:rPr>
                                <w:t>June</w:t>
                              </w:r>
                              <w:r w:rsidR="00001D16">
                                <w:rPr>
                                  <w:b/>
                                  <w:bCs/>
                                  <w:sz w:val="22"/>
                                  <w:szCs w:val="22"/>
                                </w:rPr>
                                <w:t xml:space="preserve"> </w:t>
                              </w:r>
                              <w:r w:rsidR="00001D16" w:rsidRPr="007A6FCC">
                                <w:rPr>
                                  <w:b/>
                                  <w:bCs/>
                                  <w:sz w:val="22"/>
                                  <w:szCs w:val="22"/>
                                </w:rPr>
                                <w:t>202</w:t>
                              </w:r>
                              <w:r w:rsidR="00001D16">
                                <w:rPr>
                                  <w:b/>
                                  <w:bCs/>
                                  <w:sz w:val="22"/>
                                  <w:szCs w:val="22"/>
                                </w:rPr>
                                <w:t>4 Vol.4</w:t>
                              </w:r>
                              <w:r w:rsidR="00001D16" w:rsidRPr="007A6FCC">
                                <w:rPr>
                                  <w:b/>
                                  <w:bCs/>
                                  <w:sz w:val="22"/>
                                  <w:szCs w:val="22"/>
                                </w:rPr>
                                <w:t>(</w:t>
                              </w:r>
                              <w:r>
                                <w:rPr>
                                  <w:b/>
                                  <w:bCs/>
                                  <w:sz w:val="22"/>
                                  <w:szCs w:val="22"/>
                                </w:rPr>
                                <w:t>6</w:t>
                              </w:r>
                              <w:r w:rsidR="00001D16" w:rsidRPr="007A6FCC">
                                <w:rPr>
                                  <w:b/>
                                  <w:bCs/>
                                  <w:sz w:val="22"/>
                                  <w:szCs w:val="22"/>
                                </w:rPr>
                                <w:t>)</w:t>
                              </w:r>
                              <w:r w:rsidR="00001D16">
                                <w:rPr>
                                  <w:b/>
                                  <w:bCs/>
                                  <w:sz w:val="22"/>
                                  <w:szCs w:val="22"/>
                                </w:rPr>
                                <w:t>,</w:t>
                              </w:r>
                              <w:r w:rsidR="00001D16" w:rsidRPr="00716481">
                                <w:rPr>
                                  <w:rFonts w:ascii="TimesNewRomanPS-BoldMT" w:eastAsia="Times New Roman" w:hAnsi="TimesNewRomanPS-BoldMT"/>
                                  <w:b/>
                                  <w:bCs/>
                                  <w:lang w:bidi="ar-SA"/>
                                </w:rPr>
                                <w:t xml:space="preserve"> </w:t>
                              </w:r>
                              <w:bookmarkStart w:id="0" w:name="_Hlk165462146"/>
                              <w:bookmarkStart w:id="1" w:name="_Hlk163395247"/>
                              <w:bookmarkStart w:id="2" w:name="_Hlk163395248"/>
                              <w:r w:rsidR="00F122A0"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49</w:t>
                              </w:r>
                              <w:r w:rsidR="00F122A0"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55</w:t>
                              </w:r>
                            </w:p>
                            <w:bookmarkEnd w:id="0"/>
                            <w:p w14:paraId="3CB72DF5" w14:textId="28E8C3D2" w:rsidR="00001D16" w:rsidRPr="00353C3A" w:rsidRDefault="00001D16" w:rsidP="00F94903">
                              <w:pPr>
                                <w:pStyle w:val="Default"/>
                                <w:ind w:left="720"/>
                                <w:jc w:val="center"/>
                                <w:rPr>
                                  <w:i/>
                                  <w:iCs/>
                                  <w:sz w:val="22"/>
                                  <w:szCs w:val="22"/>
                                </w:rPr>
                              </w:pPr>
                            </w:p>
                            <w:bookmarkEnd w:id="1"/>
                            <w:bookmarkEnd w:id="2"/>
                            <w:p w14:paraId="54BD108A" w14:textId="6CD23FB8" w:rsidR="00CC141B" w:rsidRDefault="00CC141B" w:rsidP="000F0D73">
                              <w:pPr>
                                <w:pStyle w:val="Default"/>
                                <w:ind w:left="72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9"/>
                          <a:srcRect/>
                          <a:stretch>
                            <a:fillRect/>
                          </a:stretch>
                        </pic:blipFill>
                        <pic:spPr bwMode="auto">
                          <a:xfrm>
                            <a:off x="3764280" y="800100"/>
                            <a:ext cx="365125" cy="533400"/>
                          </a:xfrm>
                          <a:prstGeom prst="rect">
                            <a:avLst/>
                          </a:prstGeom>
                          <a:noFill/>
                        </pic:spPr>
                      </pic:pic>
                      <pic:pic xmlns:pic="http://schemas.openxmlformats.org/drawingml/2006/picture">
                        <pic:nvPicPr>
                          <pic:cNvPr id="4" name="Picture 4"/>
                          <pic:cNvPicPr>
                            <a:picLocks noChangeAspect="1"/>
                          </pic:cNvPicPr>
                        </pic:nvPicPr>
                        <pic:blipFill>
                          <a:blip r:embed="rId10" cstate="print"/>
                          <a:srcRect/>
                          <a:stretch>
                            <a:fillRect/>
                          </a:stretch>
                        </pic:blipFill>
                        <pic:spPr bwMode="auto">
                          <a:xfrm>
                            <a:off x="0" y="0"/>
                            <a:ext cx="1223645" cy="1181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152F0E2" id="Group 8" o:spid="_x0000_s1026" style="position:absolute;margin-left:7.8pt;margin-top:-33.85pt;width:325.1pt;height:151.2pt;z-index:251659264;mso-width-relative:margin;mso-height-relative:margin" coordsize="41294,19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8458;top:1524;width:29318;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">
                  <v:imagedata r:id="rId11" o:title=""/>
                </v:shape>
                <v:shapetype id="_x0000_t202" coordsize="21600,21600" o:spt="202" path="m,l,21600r21600,l21600,xe">
                  <v:stroke joinstyle="miter"/>
                  <v:path gradientshapeok="t" o:connecttype="rect"/>
                </v:shapetype>
                <v:shape id="Text Box 12" o:spid="_x0000_s1028" type="#_x0000_t202" style="position:absolute;left:8458;top:16506;width:27602;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6DA33302" w14:textId="1D1CF994" w:rsidR="001962C0" w:rsidRPr="00353C3A" w:rsidRDefault="007A0C76" w:rsidP="00F122A0">
                        <w:pPr>
                          <w:pStyle w:val="Default"/>
                          <w:ind w:left="720"/>
                          <w:jc w:val="center"/>
                          <w:rPr>
                            <w:i/>
                            <w:iCs/>
                            <w:sz w:val="22"/>
                            <w:szCs w:val="22"/>
                          </w:rPr>
                        </w:pPr>
                        <w:r>
                          <w:rPr>
                            <w:b/>
                            <w:bCs/>
                            <w:sz w:val="22"/>
                            <w:szCs w:val="22"/>
                          </w:rPr>
                          <w:t>June</w:t>
                        </w:r>
                        <w:r w:rsidR="00001D16">
                          <w:rPr>
                            <w:b/>
                            <w:bCs/>
                            <w:sz w:val="22"/>
                            <w:szCs w:val="22"/>
                          </w:rPr>
                          <w:t xml:space="preserve"> </w:t>
                        </w:r>
                        <w:r w:rsidR="00001D16" w:rsidRPr="007A6FCC">
                          <w:rPr>
                            <w:b/>
                            <w:bCs/>
                            <w:sz w:val="22"/>
                            <w:szCs w:val="22"/>
                          </w:rPr>
                          <w:t>202</w:t>
                        </w:r>
                        <w:r w:rsidR="00001D16">
                          <w:rPr>
                            <w:b/>
                            <w:bCs/>
                            <w:sz w:val="22"/>
                            <w:szCs w:val="22"/>
                          </w:rPr>
                          <w:t>4 Vol.4</w:t>
                        </w:r>
                        <w:r w:rsidR="00001D16" w:rsidRPr="007A6FCC">
                          <w:rPr>
                            <w:b/>
                            <w:bCs/>
                            <w:sz w:val="22"/>
                            <w:szCs w:val="22"/>
                          </w:rPr>
                          <w:t>(</w:t>
                        </w:r>
                        <w:r>
                          <w:rPr>
                            <w:b/>
                            <w:bCs/>
                            <w:sz w:val="22"/>
                            <w:szCs w:val="22"/>
                          </w:rPr>
                          <w:t>6</w:t>
                        </w:r>
                        <w:r w:rsidR="00001D16" w:rsidRPr="007A6FCC">
                          <w:rPr>
                            <w:b/>
                            <w:bCs/>
                            <w:sz w:val="22"/>
                            <w:szCs w:val="22"/>
                          </w:rPr>
                          <w:t>)</w:t>
                        </w:r>
                        <w:r w:rsidR="00001D16">
                          <w:rPr>
                            <w:b/>
                            <w:bCs/>
                            <w:sz w:val="22"/>
                            <w:szCs w:val="22"/>
                          </w:rPr>
                          <w:t>,</w:t>
                        </w:r>
                        <w:r w:rsidR="00001D16" w:rsidRPr="00716481">
                          <w:rPr>
                            <w:rFonts w:ascii="TimesNewRomanPS-BoldMT" w:eastAsia="Times New Roman" w:hAnsi="TimesNewRomanPS-BoldMT"/>
                            <w:b/>
                            <w:bCs/>
                            <w:lang w:bidi="ar-SA"/>
                          </w:rPr>
                          <w:t xml:space="preserve"> </w:t>
                        </w:r>
                        <w:bookmarkStart w:id="3" w:name="_Hlk165462146"/>
                        <w:bookmarkStart w:id="4" w:name="_Hlk163395247"/>
                        <w:bookmarkStart w:id="5" w:name="_Hlk163395248"/>
                        <w:r w:rsidR="00F122A0"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49</w:t>
                        </w:r>
                        <w:r w:rsidR="00F122A0"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55</w:t>
                        </w:r>
                      </w:p>
                      <w:bookmarkEnd w:id="3"/>
                      <w:p w14:paraId="3CB72DF5" w14:textId="28E8C3D2" w:rsidR="00001D16" w:rsidRPr="00353C3A" w:rsidRDefault="00001D16" w:rsidP="00F94903">
                        <w:pPr>
                          <w:pStyle w:val="Default"/>
                          <w:ind w:left="720"/>
                          <w:jc w:val="center"/>
                          <w:rPr>
                            <w:i/>
                            <w:iCs/>
                            <w:sz w:val="22"/>
                            <w:szCs w:val="22"/>
                          </w:rPr>
                        </w:pPr>
                      </w:p>
                      <w:bookmarkEnd w:id="4"/>
                      <w:bookmarkEnd w:id="5"/>
                      <w:p w14:paraId="54BD108A" w14:textId="6CD23FB8" w:rsidR="00CC141B" w:rsidRDefault="00CC141B" w:rsidP="000F0D73">
                        <w:pPr>
                          <w:pStyle w:val="Default"/>
                          <w:ind w:left="720"/>
                          <w:jc w:val="center"/>
                        </w:pPr>
                      </w:p>
                    </w:txbxContent>
                  </v:textbox>
                </v:shape>
                <v:shape id="Picture 19" o:spid="_x0000_s1029" type="#_x0000_t75" style="position:absolute;left:37642;top:8001;width:3652;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">
                  <v:imagedata r:id="rId12" o:title=""/>
                </v:shape>
                <v:shape id="Picture 4" o:spid="_x0000_s1030" type="#_x0000_t75" style="position:absolute;width:1223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">
                  <v:imagedata r:id="rId13" o:title=""/>
                </v:shape>
              </v:group>
            </w:pict>
          </mc:Fallback>
        </mc:AlternateContent>
      </w:r>
      <w:bookmarkStart w:id="6" w:name="_Hlk168942599"/>
      <w:bookmarkStart w:id="7" w:name="_Hlk165798199"/>
      <w:bookmarkEnd w:id="6"/>
      <w:bookmarkEnd w:id="7"/>
      <w:r w:rsidR="00A21785" w:rsidRPr="007F71E4">
        <w:rPr>
          <w:rFonts w:asciiTheme="majorBidi" w:hAnsiTheme="majorBidi" w:cstheme="majorBidi"/>
          <w:noProof/>
          <w:sz w:val="24"/>
          <w:szCs w:val="24"/>
        </w:rPr>
        <w:drawing>
          <wp:anchor distT="0" distB="0" distL="114300" distR="114300" simplePos="0" relativeHeight="251655168" behindDoc="0" locked="0" layoutInCell="1" allowOverlap="1" wp14:anchorId="0D644D63" wp14:editId="65B8A006">
            <wp:simplePos x="0" y="0"/>
            <wp:positionH relativeFrom="column">
              <wp:posOffset>972185</wp:posOffset>
            </wp:positionH>
            <wp:positionV relativeFrom="paragraph">
              <wp:posOffset>-281940</wp:posOffset>
            </wp:positionV>
            <wp:extent cx="1071880" cy="481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1880" cy="481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C4A114" w14:textId="411845CA" w:rsidR="00B63704" w:rsidRPr="007F71E4" w:rsidRDefault="00B63704" w:rsidP="0008078C">
      <w:pPr>
        <w:spacing w:line="348" w:lineRule="auto"/>
        <w:contextualSpacing/>
        <w:rPr>
          <w:rFonts w:asciiTheme="majorBidi" w:hAnsiTheme="majorBidi" w:cstheme="majorBidi"/>
          <w:sz w:val="24"/>
          <w:szCs w:val="24"/>
        </w:rPr>
      </w:pPr>
      <w:bookmarkStart w:id="8" w:name="_Hlk168936419"/>
      <w:bookmarkEnd w:id="8"/>
    </w:p>
    <w:p w14:paraId="34643D28" w14:textId="331053F5" w:rsidR="00B63704" w:rsidRPr="007F71E4" w:rsidRDefault="00D725B9" w:rsidP="00D725B9">
      <w:pPr>
        <w:tabs>
          <w:tab w:val="left" w:pos="8448"/>
        </w:tabs>
        <w:spacing w:line="348" w:lineRule="auto"/>
        <w:ind w:right="119"/>
        <w:contextualSpacing/>
        <w:rPr>
          <w:rFonts w:asciiTheme="majorBidi" w:hAnsiTheme="majorBidi" w:cstheme="majorBidi"/>
          <w:sz w:val="24"/>
          <w:szCs w:val="24"/>
        </w:rPr>
      </w:pPr>
      <w:r>
        <w:rPr>
          <w:rFonts w:asciiTheme="majorBidi" w:hAnsiTheme="majorBidi" w:cstheme="majorBidi"/>
          <w:sz w:val="24"/>
          <w:szCs w:val="24"/>
        </w:rPr>
        <w:tab/>
      </w:r>
    </w:p>
    <w:p w14:paraId="6623C5FD" w14:textId="02F654B7" w:rsidR="0060740D" w:rsidRPr="007F71E4" w:rsidRDefault="0060740D" w:rsidP="0008078C">
      <w:pPr>
        <w:spacing w:line="348" w:lineRule="auto"/>
        <w:ind w:right="119"/>
        <w:contextualSpacing/>
        <w:jc w:val="right"/>
        <w:rPr>
          <w:rFonts w:asciiTheme="majorBidi" w:hAnsiTheme="majorBidi" w:cstheme="majorBidi"/>
          <w:sz w:val="24"/>
          <w:szCs w:val="24"/>
        </w:rPr>
      </w:pPr>
      <w:bookmarkStart w:id="9" w:name="_Hlk163137728"/>
      <w:bookmarkEnd w:id="9"/>
    </w:p>
    <w:p w14:paraId="69D89753" w14:textId="3FAD31EA" w:rsidR="00B63704" w:rsidRPr="007F71E4" w:rsidRDefault="004000F5" w:rsidP="0008078C">
      <w:pPr>
        <w:tabs>
          <w:tab w:val="left" w:pos="8193"/>
        </w:tabs>
        <w:adjustRightInd w:val="0"/>
        <w:spacing w:line="348" w:lineRule="auto"/>
        <w:ind w:right="-22"/>
        <w:contextualSpacing/>
        <w:rPr>
          <w:rFonts w:asciiTheme="majorBidi" w:hAnsiTheme="majorBidi" w:cstheme="majorBidi"/>
          <w:noProof/>
          <w:sz w:val="24"/>
          <w:szCs w:val="24"/>
        </w:rPr>
      </w:pPr>
      <w:bookmarkStart w:id="10" w:name="_Hlk120867066"/>
      <w:bookmarkStart w:id="11" w:name="_Hlk142217520"/>
      <w:bookmarkStart w:id="12" w:name="_Hlk142244846"/>
      <w:bookmarkEnd w:id="10"/>
      <w:bookmarkEnd w:id="11"/>
      <w:bookmarkEnd w:id="12"/>
      <w:r>
        <w:rPr>
          <w:noProof/>
        </w:rPr>
        <mc:AlternateContent>
          <mc:Choice Requires="wps">
            <w:drawing>
              <wp:anchor distT="0" distB="0" distL="114300" distR="114300" simplePos="0" relativeHeight="251657216" behindDoc="0" locked="0" layoutInCell="1" allowOverlap="1" wp14:anchorId="15AD3F7C" wp14:editId="14E63E75">
                <wp:simplePos x="0" y="0"/>
                <wp:positionH relativeFrom="column">
                  <wp:posOffset>-576580</wp:posOffset>
                </wp:positionH>
                <wp:positionV relativeFrom="paragraph">
                  <wp:posOffset>309245</wp:posOffset>
                </wp:positionV>
                <wp:extent cx="1234440" cy="336550"/>
                <wp:effectExtent l="76200" t="57150" r="60960" b="82550"/>
                <wp:wrapNone/>
                <wp:docPr id="195974370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4440" cy="336550"/>
                        </a:xfrm>
                        <a:prstGeom prst="rect">
                          <a:avLst/>
                        </a:prstGeom>
                        <a:solidFill>
                          <a:sysClr val="windowText" lastClr="000000"/>
                        </a:solidFill>
                        <a:ln w="38100" cap="flat" cmpd="sng" algn="ctr">
                          <a:solidFill>
                            <a:sysClr val="window" lastClr="FFFFFF"/>
                          </a:solidFill>
                          <a:prstDash val="solid"/>
                        </a:ln>
                        <a:effectLst>
                          <a:outerShdw blurRad="40000" dist="20000" dir="5400000" rotWithShape="0">
                            <a:srgbClr val="000000">
                              <a:alpha val="38000"/>
                            </a:srgbClr>
                          </a:outerShdw>
                        </a:effectLst>
                      </wps:spPr>
                      <wps:txbx>
                        <w:txbxContent>
                          <w:p w14:paraId="5049C326" w14:textId="3F0F7BDE" w:rsidR="00B63704" w:rsidRPr="00262966" w:rsidRDefault="000247AB" w:rsidP="00885582">
                            <w:pPr>
                              <w:rPr>
                                <w:sz w:val="16"/>
                                <w:szCs w:val="16"/>
                                <w:lang w:val="en-IN"/>
                              </w:rPr>
                            </w:pPr>
                            <w:r>
                              <w:rPr>
                                <w:b/>
                                <w:bCs/>
                                <w:iCs/>
                                <w:sz w:val="24"/>
                                <w:szCs w:val="24"/>
                                <w:lang w:val="en-IN"/>
                              </w:rPr>
                              <w:t xml:space="preserve">Popular </w:t>
                            </w:r>
                            <w:r w:rsidR="00451BBE">
                              <w:rPr>
                                <w:b/>
                                <w:bCs/>
                                <w:iCs/>
                                <w:sz w:val="24"/>
                                <w:szCs w:val="24"/>
                                <w:lang w:val="en-IN"/>
                              </w:rPr>
                              <w:t xml:space="preserve">Artic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D3F7C" id="Text Box 7" o:spid="_x0000_s1031" type="#_x0000_t202" style="position:absolute;margin-left:-45.4pt;margin-top:24.35pt;width:97.2pt;height: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" fillcolor="windowText" strokecolor="window" strokeweight="3pt">
                <v:shadow on="t" color="black" opacity="24903f" origin=",.5" offset="0,.55556mm"/>
                <v:path arrowok="t"/>
                <v:textbox>
                  <w:txbxContent>
                    <w:p w14:paraId="5049C326" w14:textId="3F0F7BDE" w:rsidR="00B63704" w:rsidRPr="00262966" w:rsidRDefault="000247AB" w:rsidP="00885582">
                      <w:pPr>
                        <w:rPr>
                          <w:sz w:val="16"/>
                          <w:szCs w:val="16"/>
                          <w:lang w:val="en-IN"/>
                        </w:rPr>
                      </w:pPr>
                      <w:r>
                        <w:rPr>
                          <w:b/>
                          <w:bCs/>
                          <w:iCs/>
                          <w:sz w:val="24"/>
                          <w:szCs w:val="24"/>
                          <w:lang w:val="en-IN"/>
                        </w:rPr>
                        <w:t xml:space="preserve">Popular </w:t>
                      </w:r>
                      <w:r w:rsidR="00451BBE">
                        <w:rPr>
                          <w:b/>
                          <w:bCs/>
                          <w:iCs/>
                          <w:sz w:val="24"/>
                          <w:szCs w:val="24"/>
                          <w:lang w:val="en-IN"/>
                        </w:rPr>
                        <w:t xml:space="preserve">Article </w:t>
                      </w:r>
                    </w:p>
                  </w:txbxContent>
                </v:textbox>
              </v:shape>
            </w:pict>
          </mc:Fallback>
        </mc:AlternateContent>
      </w:r>
      <w:r w:rsidR="008B0595">
        <w:rPr>
          <w:rFonts w:asciiTheme="majorBidi" w:hAnsiTheme="majorBidi" w:cstheme="majorBidi"/>
          <w:noProof/>
          <w:sz w:val="24"/>
          <w:szCs w:val="24"/>
        </w:rPr>
        <w:tab/>
      </w:r>
    </w:p>
    <w:p w14:paraId="2230E0EF" w14:textId="5A6EB5E4" w:rsidR="00E61744" w:rsidRPr="00F36EBA" w:rsidRDefault="00746ECE" w:rsidP="00685FE7">
      <w:pPr>
        <w:adjustRightInd w:val="0"/>
        <w:spacing w:line="348" w:lineRule="auto"/>
        <w:ind w:left="-1134" w:right="56"/>
        <w:contextualSpacing/>
        <w:jc w:val="right"/>
        <w:rPr>
          <w:rFonts w:eastAsia="Calibri"/>
          <w:b/>
          <w:bCs/>
        </w:rPr>
      </w:pPr>
      <w:r>
        <w:rPr>
          <w:noProof/>
        </w:rPr>
        <mc:AlternateContent>
          <mc:Choice Requires="wpg">
            <w:drawing>
              <wp:anchor distT="0" distB="0" distL="0" distR="0" simplePos="0" relativeHeight="251656192" behindDoc="1" locked="0" layoutInCell="1" allowOverlap="1" wp14:anchorId="1EDAB375" wp14:editId="0914142F">
                <wp:simplePos x="0" y="0"/>
                <wp:positionH relativeFrom="page">
                  <wp:posOffset>285750</wp:posOffset>
                </wp:positionH>
                <wp:positionV relativeFrom="paragraph">
                  <wp:posOffset>345440</wp:posOffset>
                </wp:positionV>
                <wp:extent cx="7230110" cy="914400"/>
                <wp:effectExtent l="76200" t="57150" r="85090" b="0"/>
                <wp:wrapTopAndBottom/>
                <wp:docPr id="43223777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0110" cy="914400"/>
                          <a:chOff x="2333" y="1217"/>
                          <a:chExt cx="10310" cy="686"/>
                        </a:xfrm>
                      </wpg:grpSpPr>
                      <wps:wsp>
                        <wps:cNvPr id="37" name="docshape11"/>
                        <wps:cNvSpPr>
                          <a:spLocks/>
                        </wps:cNvSpPr>
                        <wps:spPr bwMode="auto">
                          <a:xfrm>
                            <a:off x="3003" y="1493"/>
                            <a:ext cx="9333" cy="410"/>
                          </a:xfrm>
                          <a:custGeom>
                            <a:avLst/>
                            <a:gdLst>
                              <a:gd name="T0" fmla="*/ 68 w 10000"/>
                              <a:gd name="T1" fmla="*/ 0 h 10000"/>
                              <a:gd name="T2" fmla="*/ 9333 w 10000"/>
                              <a:gd name="T3" fmla="*/ 0 h 10000"/>
                              <a:gd name="T4" fmla="*/ 9333 w 10000"/>
                              <a:gd name="T5" fmla="*/ 0 h 10000"/>
                              <a:gd name="T6" fmla="*/ 9333 w 10000"/>
                              <a:gd name="T7" fmla="*/ 342 h 10000"/>
                              <a:gd name="T8" fmla="*/ 9265 w 10000"/>
                              <a:gd name="T9" fmla="*/ 410 h 10000"/>
                              <a:gd name="T10" fmla="*/ 0 w 10000"/>
                              <a:gd name="T11" fmla="*/ 410 h 10000"/>
                              <a:gd name="T12" fmla="*/ 0 w 10000"/>
                              <a:gd name="T13" fmla="*/ 410 h 10000"/>
                              <a:gd name="T14" fmla="*/ 0 w 10000"/>
                              <a:gd name="T15" fmla="*/ 68 h 10000"/>
                              <a:gd name="T16" fmla="*/ 68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0000" h="10000">
                                <a:moveTo>
                                  <a:pt x="73" y="0"/>
                                </a:moveTo>
                                <a:lnTo>
                                  <a:pt x="10000" y="0"/>
                                </a:lnTo>
                                <a:lnTo>
                                  <a:pt x="10000" y="8341"/>
                                </a:lnTo>
                                <a:cubicBezTo>
                                  <a:pt x="10000" y="9257"/>
                                  <a:pt x="9967" y="10000"/>
                                  <a:pt x="9927" y="10000"/>
                                </a:cubicBezTo>
                                <a:lnTo>
                                  <a:pt x="0" y="10000"/>
                                </a:lnTo>
                                <a:lnTo>
                                  <a:pt x="0" y="1659"/>
                                </a:lnTo>
                                <a:cubicBezTo>
                                  <a:pt x="0" y="743"/>
                                  <a:pt x="33" y="0"/>
                                  <a:pt x="73" y="0"/>
                                </a:cubicBezTo>
                                <a:close/>
                              </a:path>
                            </a:pathLst>
                          </a:custGeom>
                          <a:noFill/>
                          <a:ln>
                            <a:noFill/>
                          </a:ln>
                          <a:effectLst/>
                        </wps:spPr>
                        <wps:bodyPr rot="0" vert="horz" wrap="square" lIns="91440" tIns="45720" rIns="91440" bIns="45720" anchor="ctr" anchorCtr="0" upright="1">
                          <a:noAutofit/>
                        </wps:bodyPr>
                      </wps:wsp>
                      <wps:wsp>
                        <wps:cNvPr id="38" name="docshape12"/>
                        <wps:cNvSpPr>
                          <a:spLocks noChangeArrowheads="1"/>
                        </wps:cNvSpPr>
                        <wps:spPr bwMode="auto">
                          <a:xfrm>
                            <a:off x="2333" y="1217"/>
                            <a:ext cx="10310" cy="571"/>
                          </a:xfrm>
                          <a:custGeom>
                            <a:avLst/>
                            <a:gdLst>
                              <a:gd name="T0" fmla="*/ 100 w 10000"/>
                              <a:gd name="T1" fmla="*/ 0 h 10000"/>
                              <a:gd name="T2" fmla="*/ 10398 w 10000"/>
                              <a:gd name="T3" fmla="*/ 0 h 10000"/>
                              <a:gd name="T4" fmla="*/ 10426 w 10000"/>
                              <a:gd name="T5" fmla="*/ 28 h 10000"/>
                              <a:gd name="T6" fmla="*/ 10426 w 10000"/>
                              <a:gd name="T7" fmla="*/ 500 h 10000"/>
                              <a:gd name="T8" fmla="*/ 10326 w 10000"/>
                              <a:gd name="T9" fmla="*/ 600 h 10000"/>
                              <a:gd name="T10" fmla="*/ 28 w 10000"/>
                              <a:gd name="T11" fmla="*/ 600 h 10000"/>
                              <a:gd name="T12" fmla="*/ 0 w 10000"/>
                              <a:gd name="T13" fmla="*/ 572 h 10000"/>
                              <a:gd name="T14" fmla="*/ 0 w 10000"/>
                              <a:gd name="T15" fmla="*/ 100 h 10000"/>
                              <a:gd name="T16" fmla="*/ 100 w 10000"/>
                              <a:gd name="T17" fmla="*/ 0 h 100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0000"/>
                              <a:gd name="T28" fmla="*/ 0 h 10000"/>
                              <a:gd name="T29" fmla="*/ 10000 w 10000"/>
                              <a:gd name="T30" fmla="*/ 10000 h 10000"/>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0000" h="10000">
                                <a:moveTo>
                                  <a:pt x="96" y="0"/>
                                </a:moveTo>
                                <a:lnTo>
                                  <a:pt x="9973" y="0"/>
                                </a:lnTo>
                                <a:cubicBezTo>
                                  <a:pt x="9988" y="0"/>
                                  <a:pt x="10000" y="209"/>
                                  <a:pt x="10000" y="467"/>
                                </a:cubicBezTo>
                                <a:lnTo>
                                  <a:pt x="10000" y="8333"/>
                                </a:lnTo>
                                <a:cubicBezTo>
                                  <a:pt x="10000" y="9254"/>
                                  <a:pt x="9957" y="10000"/>
                                  <a:pt x="9904" y="10000"/>
                                </a:cubicBezTo>
                                <a:lnTo>
                                  <a:pt x="27" y="10000"/>
                                </a:lnTo>
                                <a:cubicBezTo>
                                  <a:pt x="12" y="10000"/>
                                  <a:pt x="0" y="9791"/>
                                  <a:pt x="0" y="9533"/>
                                </a:cubicBezTo>
                                <a:lnTo>
                                  <a:pt x="0" y="1667"/>
                                </a:lnTo>
                                <a:cubicBezTo>
                                  <a:pt x="0" y="746"/>
                                  <a:pt x="43" y="0"/>
                                  <a:pt x="96" y="0"/>
                                </a:cubicBezTo>
                                <a:close/>
                              </a:path>
                            </a:pathLst>
                          </a:custGeom>
                          <a:solidFill>
                            <a:sysClr val="windowText" lastClr="000000"/>
                          </a:solidFill>
                          <a:ln w="38100" cap="flat" cmpd="sng" algn="ctr">
                            <a:solidFill>
                              <a:sysClr val="window" lastClr="FFFFFF"/>
                            </a:solidFill>
                            <a:prstDash val="solid"/>
                            <a:headEnd/>
                            <a:tailEnd/>
                          </a:ln>
                          <a:effectLst>
                            <a:outerShdw blurRad="40000" dist="20000" dir="5400000" rotWithShape="0">
                              <a:srgbClr val="000000">
                                <a:alpha val="38000"/>
                              </a:srgbClr>
                            </a:outerShdw>
                          </a:effectLst>
                        </wps:spPr>
                        <wps:txbx>
                          <w:txbxContent>
                            <w:p w14:paraId="3C884482" w14:textId="77777777" w:rsidR="00F122A0" w:rsidRPr="00F122A0" w:rsidRDefault="00F122A0" w:rsidP="00F122A0">
                              <w:pPr>
                                <w:pStyle w:val="Title"/>
                                <w:rPr>
                                  <w:rFonts w:asciiTheme="majorBidi" w:hAnsiTheme="majorBidi" w:cstheme="majorBidi"/>
                                  <w:sz w:val="40"/>
                                  <w:szCs w:val="40"/>
                                  <w:lang w:bidi="gu-IN"/>
                                </w:rPr>
                              </w:pPr>
                              <w:r w:rsidRPr="00F122A0">
                                <w:rPr>
                                  <w:rFonts w:asciiTheme="majorBidi" w:hAnsiTheme="majorBidi" w:cstheme="majorBidi"/>
                                  <w:sz w:val="40"/>
                                  <w:szCs w:val="40"/>
                                  <w:lang w:bidi="gu-IN"/>
                                </w:rPr>
                                <w:t>Turtles And Tourism: Threats And Opportunities</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AB375" id="Group 6" o:spid="_x0000_s1032" style="position:absolute;left:0;text-align:left;margin-left:22.5pt;margin-top:27.2pt;width:569.3pt;height:1in;z-index:-251660288;mso-wrap-distance-left:0;mso-wrap-distance-right:0;mso-position-horizontal-relative:page" coordorigin="2333,1217" coordsize="10310,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">
                <v:shape id="docshape11" o:spid="_x0000_s1033" style="position:absolute;left:3003;top:1493;width:9333;height:410;visibility:visible;mso-wrap-style:square;v-text-anchor:middle" coordsize="10000,1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" path="m73,r9927,l10000,8341v,916,-33,1659,-73,1659l,10000,,1659c,743,33,,73,xe" filled="f" stroked="f">
                  <v:path arrowok="t" o:connecttype="custom" o:connectlocs="63,0;8710,0;8710,0;8710,14;8647,17;0,17;0,17;0,3;63,0" o:connectangles="0,0,0,0,0,0,0,0,0"/>
                </v:shape>
                <v:shape id="docshape12" o:spid="_x0000_s1034" style="position:absolute;left:2333;top:1217;width:10310;height:571;visibility:visible;mso-wrap-style:square;v-text-anchor:middle" coordsize="10000,1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" adj="-11796480,,5400" path="m96,l9973,v15,,27,209,27,467l10000,8333v,921,-43,1667,-96,1667l27,10000c12,10000,,9791,,9533l,1667c,746,43,,96,xe" fillcolor="windowText" strokecolor="window" strokeweight="3pt">
                  <v:stroke joinstyle="miter"/>
                  <v:shadow on="t" color="black" opacity="24903f" origin=",.5" offset="0,.55556mm"/>
                  <v:formulas/>
                  <v:path o:connecttype="custom" o:connectlocs="103,0;10720,0;10749,2;10749,29;10646,34;29,34;0,33;0,6;103,0" o:connectangles="0,0,0,0,0,0,0,0,0" textboxrect="0,0,10000,10000"/>
                  <v:textbox inset="0,0,0,0">
                    <w:txbxContent>
                      <w:p w14:paraId="3C884482" w14:textId="77777777" w:rsidR="00F122A0" w:rsidRPr="00F122A0" w:rsidRDefault="00F122A0" w:rsidP="00F122A0">
                        <w:pPr>
                          <w:pStyle w:val="Title"/>
                          <w:rPr>
                            <w:rFonts w:asciiTheme="majorBidi" w:hAnsiTheme="majorBidi" w:cstheme="majorBidi"/>
                            <w:sz w:val="40"/>
                            <w:szCs w:val="40"/>
                            <w:lang w:bidi="gu-IN"/>
                          </w:rPr>
                        </w:pPr>
                        <w:r w:rsidRPr="00F122A0">
                          <w:rPr>
                            <w:rFonts w:asciiTheme="majorBidi" w:hAnsiTheme="majorBidi" w:cstheme="majorBidi"/>
                            <w:sz w:val="40"/>
                            <w:szCs w:val="40"/>
                            <w:lang w:bidi="gu-IN"/>
                          </w:rPr>
                          <w:t>Turtles And Tourism: Threats And Opportunities</w:t>
                        </w:r>
                      </w:p>
                    </w:txbxContent>
                  </v:textbox>
                </v:shape>
                <w10:wrap type="topAndBottom" anchorx="page"/>
              </v:group>
            </w:pict>
          </mc:Fallback>
        </mc:AlternateContent>
      </w:r>
    </w:p>
    <w:p w14:paraId="46380381" w14:textId="77777777" w:rsidR="00F122A0" w:rsidRPr="00F122A0" w:rsidRDefault="00F122A0" w:rsidP="00F122A0">
      <w:pPr>
        <w:jc w:val="right"/>
        <w:rPr>
          <w:rFonts w:eastAsiaTheme="minorHAnsi"/>
          <w:b/>
          <w:bCs/>
          <w:color w:val="000000"/>
          <w:sz w:val="24"/>
          <w:szCs w:val="24"/>
          <w:vertAlign w:val="superscript"/>
          <w:lang w:bidi="hi-IN"/>
        </w:rPr>
      </w:pPr>
      <w:r w:rsidRPr="00F122A0">
        <w:rPr>
          <w:rFonts w:eastAsiaTheme="minorHAnsi"/>
          <w:b/>
          <w:bCs/>
          <w:color w:val="000000"/>
          <w:sz w:val="24"/>
          <w:szCs w:val="24"/>
          <w:lang w:bidi="hi-IN"/>
        </w:rPr>
        <w:t>Yamini Baghel</w:t>
      </w:r>
      <w:r w:rsidRPr="00F122A0">
        <w:rPr>
          <w:rFonts w:eastAsiaTheme="minorHAnsi"/>
          <w:b/>
          <w:bCs/>
          <w:color w:val="000000"/>
          <w:sz w:val="24"/>
          <w:szCs w:val="24"/>
          <w:vertAlign w:val="superscript"/>
          <w:lang w:bidi="hi-IN"/>
        </w:rPr>
        <w:t>1</w:t>
      </w:r>
      <w:r w:rsidRPr="00F122A0">
        <w:rPr>
          <w:rFonts w:eastAsiaTheme="minorHAnsi"/>
          <w:b/>
          <w:bCs/>
          <w:color w:val="000000"/>
          <w:sz w:val="24"/>
          <w:szCs w:val="24"/>
          <w:lang w:bidi="hi-IN"/>
        </w:rPr>
        <w:t>, Damini Sharma</w:t>
      </w:r>
      <w:r w:rsidRPr="00F122A0">
        <w:rPr>
          <w:rFonts w:eastAsiaTheme="minorHAnsi"/>
          <w:b/>
          <w:bCs/>
          <w:color w:val="000000"/>
          <w:sz w:val="24"/>
          <w:szCs w:val="24"/>
          <w:vertAlign w:val="superscript"/>
          <w:lang w:bidi="hi-IN"/>
        </w:rPr>
        <w:t>1</w:t>
      </w:r>
      <w:r w:rsidRPr="00F122A0">
        <w:rPr>
          <w:rFonts w:eastAsiaTheme="minorHAnsi"/>
          <w:b/>
          <w:bCs/>
          <w:color w:val="000000"/>
          <w:sz w:val="24"/>
          <w:szCs w:val="24"/>
          <w:lang w:bidi="hi-IN"/>
        </w:rPr>
        <w:t>, Amit Dixit</w:t>
      </w:r>
      <w:r w:rsidRPr="00F122A0">
        <w:rPr>
          <w:rFonts w:eastAsiaTheme="minorHAnsi"/>
          <w:b/>
          <w:bCs/>
          <w:color w:val="000000"/>
          <w:sz w:val="24"/>
          <w:szCs w:val="24"/>
          <w:vertAlign w:val="superscript"/>
          <w:lang w:bidi="hi-IN"/>
        </w:rPr>
        <w:t>1</w:t>
      </w:r>
      <w:r w:rsidRPr="00F122A0">
        <w:rPr>
          <w:rFonts w:eastAsiaTheme="minorHAnsi"/>
          <w:b/>
          <w:bCs/>
          <w:color w:val="000000"/>
          <w:sz w:val="24"/>
          <w:szCs w:val="24"/>
          <w:lang w:bidi="hi-IN"/>
        </w:rPr>
        <w:t>, and Sagar Tiwari</w:t>
      </w:r>
      <w:r w:rsidRPr="00F122A0">
        <w:rPr>
          <w:rFonts w:eastAsiaTheme="minorHAnsi"/>
          <w:b/>
          <w:bCs/>
          <w:color w:val="000000"/>
          <w:sz w:val="24"/>
          <w:szCs w:val="24"/>
          <w:vertAlign w:val="superscript"/>
          <w:lang w:bidi="hi-IN"/>
        </w:rPr>
        <w:t>1</w:t>
      </w:r>
    </w:p>
    <w:p w14:paraId="62F9B017" w14:textId="77777777" w:rsidR="00F122A0" w:rsidRPr="00F122A0" w:rsidRDefault="00F122A0" w:rsidP="00F122A0">
      <w:pPr>
        <w:widowControl/>
        <w:autoSpaceDE/>
        <w:autoSpaceDN/>
        <w:spacing w:line="276" w:lineRule="auto"/>
        <w:jc w:val="right"/>
        <w:rPr>
          <w:rFonts w:eastAsiaTheme="minorEastAsia"/>
          <w:sz w:val="24"/>
          <w:szCs w:val="24"/>
          <w:vertAlign w:val="superscript"/>
          <w:lang w:bidi="hi-IN"/>
        </w:rPr>
      </w:pPr>
      <w:r w:rsidRPr="00F122A0">
        <w:rPr>
          <w:rFonts w:eastAsiaTheme="minorEastAsia"/>
          <w:sz w:val="24"/>
          <w:szCs w:val="24"/>
          <w:vertAlign w:val="superscript"/>
          <w:lang w:bidi="hi-IN"/>
        </w:rPr>
        <w:t xml:space="preserve">1 </w:t>
      </w:r>
      <w:r w:rsidRPr="00F122A0">
        <w:rPr>
          <w:rFonts w:eastAsiaTheme="minorEastAsia"/>
          <w:sz w:val="24"/>
          <w:szCs w:val="24"/>
          <w:lang w:bidi="hi-IN"/>
        </w:rPr>
        <w:t>College of Forestry and Research Station, Mahatma Gandhi University of Horticulture and Forestry, Durg, Chhattisgarh, India</w:t>
      </w:r>
      <w:r w:rsidRPr="00F122A0">
        <w:rPr>
          <w:rFonts w:eastAsiaTheme="minorEastAsia"/>
          <w:sz w:val="24"/>
          <w:szCs w:val="24"/>
          <w:vertAlign w:val="superscript"/>
          <w:lang w:bidi="hi-IN"/>
        </w:rPr>
        <w:t xml:space="preserve"> </w:t>
      </w:r>
    </w:p>
    <w:p w14:paraId="56123745" w14:textId="56884BE0" w:rsidR="00903BAA" w:rsidRDefault="00652436" w:rsidP="00AE549D">
      <w:pPr>
        <w:jc w:val="right"/>
        <w:rPr>
          <w:rFonts w:ascii="Kruti Dev 010" w:hAnsi="Kruti Dev 010"/>
          <w:b/>
          <w:bCs/>
          <w:sz w:val="24"/>
          <w:szCs w:val="24"/>
          <w:lang w:bidi="gu-IN"/>
        </w:rPr>
      </w:pPr>
      <w:hyperlink r:id="rId15" w:tgtFrame="_blank" w:history="1">
        <w:r>
          <w:rPr>
            <w:rStyle w:val="Hyperlink"/>
            <w:rFonts w:ascii="Helvetica" w:hAnsi="Helvetica"/>
            <w:color w:val="2F6FA7"/>
            <w:sz w:val="21"/>
            <w:szCs w:val="21"/>
            <w:shd w:val="clear" w:color="auto" w:fill="F5F5F5"/>
          </w:rPr>
          <w:t>https://doi.org/10.5281/zenodo.12577988</w:t>
        </w:r>
      </w:hyperlink>
      <w:r>
        <w:t xml:space="preserve"> </w:t>
      </w:r>
    </w:p>
    <w:p w14:paraId="6B67BD87" w14:textId="77777777" w:rsidR="00F122A0" w:rsidRDefault="00F122A0" w:rsidP="00AE549D">
      <w:pPr>
        <w:jc w:val="right"/>
        <w:rPr>
          <w:rFonts w:ascii="Kruti Dev 010" w:hAnsi="Kruti Dev 010"/>
          <w:b/>
          <w:bCs/>
          <w:sz w:val="24"/>
          <w:szCs w:val="24"/>
          <w:lang w:bidi="gu-IN"/>
        </w:rPr>
      </w:pPr>
    </w:p>
    <w:p w14:paraId="4E18CDFC" w14:textId="77777777" w:rsidR="00F122A0" w:rsidRDefault="00F122A0" w:rsidP="00AE549D">
      <w:pPr>
        <w:jc w:val="right"/>
        <w:rPr>
          <w:rFonts w:ascii="Kruti Dev 010" w:hAnsi="Kruti Dev 010"/>
          <w:b/>
          <w:bCs/>
          <w:sz w:val="24"/>
          <w:szCs w:val="24"/>
          <w:lang w:bidi="gu-IN"/>
        </w:rPr>
      </w:pPr>
    </w:p>
    <w:p w14:paraId="28A31C02" w14:textId="77777777" w:rsidR="00F122A0" w:rsidRPr="00F122A0" w:rsidRDefault="00F122A0" w:rsidP="00F122A0">
      <w:pPr>
        <w:widowControl/>
        <w:autoSpaceDE/>
        <w:autoSpaceDN/>
        <w:spacing w:after="200" w:line="360" w:lineRule="auto"/>
        <w:jc w:val="center"/>
        <w:rPr>
          <w:rFonts w:eastAsiaTheme="minorEastAsia"/>
          <w:b/>
          <w:bCs/>
          <w:sz w:val="24"/>
          <w:szCs w:val="24"/>
          <w:lang w:bidi="hi-IN"/>
        </w:rPr>
      </w:pPr>
      <w:r w:rsidRPr="00F122A0">
        <w:rPr>
          <w:rFonts w:eastAsiaTheme="minorEastAsia"/>
          <w:b/>
          <w:bCs/>
          <w:sz w:val="24"/>
          <w:szCs w:val="24"/>
          <w:lang w:bidi="hi-IN"/>
        </w:rPr>
        <w:t>Abstract</w:t>
      </w:r>
    </w:p>
    <w:p w14:paraId="14763BF1" w14:textId="77777777" w:rsidR="00F122A0" w:rsidRPr="00F122A0" w:rsidRDefault="00F122A0" w:rsidP="00F122A0">
      <w:pPr>
        <w:widowControl/>
        <w:autoSpaceDE/>
        <w:autoSpaceDN/>
        <w:jc w:val="both"/>
        <w:rPr>
          <w:sz w:val="24"/>
          <w:szCs w:val="24"/>
          <w:lang w:val="en-IN" w:eastAsia="en-IN" w:bidi="hi-IN"/>
        </w:rPr>
      </w:pPr>
      <w:r w:rsidRPr="00F122A0">
        <w:rPr>
          <w:sz w:val="24"/>
          <w:szCs w:val="24"/>
          <w:lang w:val="en-IN" w:eastAsia="en-IN" w:bidi="hi-IN"/>
        </w:rPr>
        <w:t>Tourism has a detrimental effect on the hatching of turtles, particularly in coastal areas. Hatchling loss may occur due to noise, pollution, and habitat modification. Anthropogenic activities, such as the emission of excessive noise and artificial light, may harm the reproductive success of some sea turtle species. Turtles may be discouraged from nesting on the coast due to excessive noise and bright lighting, which might disturb their normal behaviour and have possible long-term effects on their population by confusing and potentially disastrous outcomes for hatchlings. Conservation initiatives include strategies such as beach management, promoting ecotourism, establishing protected areas, and reducing artificial lights. Implementing beach management plans and educating visitors about nesting places and proper behaviour is essential to save these fragile species. Conducting research and engaging in community involvement is crucial for implementing sustainable practices and conserving habitats. Monitoring programs and studies are essential for comprehending turtle populations and adopting measures to reduce their impact.</w:t>
      </w:r>
    </w:p>
    <w:p w14:paraId="16E63D68" w14:textId="77777777" w:rsidR="00F122A0" w:rsidRPr="00F122A0" w:rsidRDefault="00F122A0" w:rsidP="00F122A0">
      <w:pPr>
        <w:widowControl/>
        <w:autoSpaceDE/>
        <w:autoSpaceDN/>
        <w:spacing w:before="240" w:line="360" w:lineRule="auto"/>
        <w:jc w:val="both"/>
        <w:rPr>
          <w:rFonts w:eastAsiaTheme="minorEastAsia"/>
          <w:b/>
          <w:bCs/>
          <w:lang w:bidi="hi-IN"/>
        </w:rPr>
      </w:pPr>
      <w:r w:rsidRPr="00F122A0">
        <w:rPr>
          <w:rFonts w:eastAsiaTheme="minorEastAsia"/>
          <w:b/>
          <w:bCs/>
          <w:lang w:bidi="hi-IN"/>
        </w:rPr>
        <w:t xml:space="preserve">Keywords: </w:t>
      </w:r>
      <w:r w:rsidRPr="00F122A0">
        <w:rPr>
          <w:rFonts w:eastAsiaTheme="minorEastAsia"/>
          <w:lang w:bidi="hi-IN"/>
        </w:rPr>
        <w:t>Turtle nesting, Anthropogenic disturbance, conservation activities</w:t>
      </w:r>
    </w:p>
    <w:p w14:paraId="19CE82BE" w14:textId="77777777" w:rsidR="00F122A0" w:rsidRPr="00F122A0" w:rsidRDefault="00F122A0" w:rsidP="00F122A0">
      <w:pPr>
        <w:widowControl/>
        <w:autoSpaceDE/>
        <w:autoSpaceDN/>
        <w:spacing w:line="360" w:lineRule="auto"/>
        <w:jc w:val="both"/>
        <w:rPr>
          <w:rFonts w:eastAsiaTheme="minorEastAsia"/>
          <w:b/>
          <w:bCs/>
          <w:lang w:bidi="hi-IN"/>
        </w:rPr>
      </w:pPr>
      <w:r w:rsidRPr="00F122A0">
        <w:rPr>
          <w:rFonts w:eastAsiaTheme="minorEastAsia"/>
          <w:b/>
          <w:bCs/>
          <w:lang w:bidi="hi-IN"/>
        </w:rPr>
        <w:t>Introduction</w:t>
      </w:r>
    </w:p>
    <w:p w14:paraId="5107FCA4" w14:textId="3659D88A" w:rsidR="00F122A0" w:rsidRPr="00F122A0" w:rsidRDefault="00F122A0" w:rsidP="00F122A0">
      <w:pPr>
        <w:widowControl/>
        <w:autoSpaceDE/>
        <w:autoSpaceDN/>
        <w:spacing w:line="360" w:lineRule="auto"/>
        <w:contextualSpacing/>
        <w:jc w:val="both"/>
        <w:rPr>
          <w:sz w:val="24"/>
          <w:szCs w:val="24"/>
          <w:lang w:val="en-IN" w:eastAsia="en-IN" w:bidi="hi-IN"/>
        </w:rPr>
      </w:pPr>
      <w:r w:rsidRPr="00F122A0">
        <w:rPr>
          <w:sz w:val="24"/>
          <w:szCs w:val="24"/>
          <w:lang w:val="en-IN" w:eastAsia="en-IN" w:bidi="hi-IN"/>
        </w:rPr>
        <w:t xml:space="preserve">Tourism and turtles are closely connected, especially in coastal regions where sea turtles are a significant attraction. However, the relationship between tourism and turtles can be beneficial and detrimental, depending on how it is managed. Tourism may substantially affect turtle hatching, often causing harm, particularly for sea turtles that rely on beaches for nesting. Tourism may disturb the delicate process of turtle nesting and hatching due to the presence of visitors, infrastructure development, and different tourism-related activities. The influence of tourism on turtle hatching is </w:t>
      </w:r>
      <w:r w:rsidRPr="00F122A0">
        <w:rPr>
          <w:sz w:val="24"/>
          <w:szCs w:val="24"/>
          <w:lang w:val="en-IN" w:eastAsia="en-IN" w:bidi="hi-IN"/>
        </w:rPr>
        <w:lastRenderedPageBreak/>
        <w:t xml:space="preserve">substantial and complex, including both immediate and indirect consequences on the nesting and hatching processes. This extensive investigation incorporates citations to scientific research and conservation initiatives to provide a thorough comprehension. </w:t>
      </w:r>
      <w:r>
        <w:rPr>
          <w:sz w:val="24"/>
          <w:szCs w:val="24"/>
          <w:lang w:val="en-IN" w:eastAsia="en-IN" w:bidi="hi-IN"/>
        </w:rPr>
        <w:tab/>
      </w:r>
      <w:r w:rsidRPr="00F122A0">
        <w:rPr>
          <w:sz w:val="24"/>
          <w:szCs w:val="24"/>
          <w:lang w:val="en-IN" w:eastAsia="en-IN" w:bidi="hi-IN"/>
        </w:rPr>
        <w:br/>
      </w:r>
      <w:r>
        <w:rPr>
          <w:sz w:val="24"/>
          <w:szCs w:val="24"/>
          <w:lang w:val="en-IN" w:eastAsia="en-IN" w:bidi="hi-IN"/>
        </w:rPr>
        <w:t xml:space="preserve">             </w:t>
      </w:r>
      <w:r w:rsidRPr="00F122A0">
        <w:rPr>
          <w:sz w:val="24"/>
          <w:szCs w:val="24"/>
          <w:lang w:val="en-IN" w:eastAsia="en-IN" w:bidi="hi-IN"/>
        </w:rPr>
        <w:t xml:space="preserve">Several significant factors directly impact the phenomena of turtle hatching, including </w:t>
      </w:r>
      <w:r w:rsidRPr="00F122A0">
        <w:rPr>
          <w:sz w:val="24"/>
          <w:szCs w:val="24"/>
          <w:lang w:val="en-IN" w:eastAsia="en-IN" w:bidi="hi-IN"/>
        </w:rPr>
        <w:t>the</w:t>
      </w:r>
      <w:r w:rsidRPr="00F122A0">
        <w:rPr>
          <w:sz w:val="24"/>
          <w:szCs w:val="24"/>
          <w:lang w:val="en-IN" w:eastAsia="en-IN" w:bidi="hi-IN"/>
        </w:rPr>
        <w:t xml:space="preserve"> presence of visitors on beaches, particularly at night, which might disrupt nesting females, leading to the abandonment of nesting efforts or the selection of less-than-ideal nesting locations. The noise and lights generated by resorts, beach parties, and other human activity might cause nesting females to get disoriented and discourage them from coming ashore. Engaging in beach activities like sunbathing, strolling, and leisure activities might unintentionally damage nests or compress the sand, creating obstacles for hatchlings to come out. Utilising mechanical beach cleaning methods to preserve tourist sites might result in the destruction of nests or the vulnerability of eggs to predators and environmental conditions. </w:t>
      </w:r>
      <w:proofErr w:type="spellStart"/>
      <w:r w:rsidRPr="00F122A0">
        <w:rPr>
          <w:sz w:val="24"/>
          <w:szCs w:val="24"/>
          <w:lang w:val="en-IN" w:eastAsia="en-IN" w:bidi="hi-IN"/>
        </w:rPr>
        <w:t>Maloriented</w:t>
      </w:r>
      <w:proofErr w:type="spellEnd"/>
      <w:r w:rsidRPr="00F122A0">
        <w:rPr>
          <w:sz w:val="24"/>
          <w:szCs w:val="24"/>
          <w:lang w:val="en-IN" w:eastAsia="en-IN" w:bidi="hi-IN"/>
        </w:rPr>
        <w:t xml:space="preserve"> hatchlings are at a higher risk of perishing due to desiccation, predation, or vehicular collision. Pollution, trash, and debris scattered on beaches may impede hatchlings' journey to the sea and raise the probability of them being entangled or ingesting dangerous substances. Discharge from coastal resorts may introduce detrimental chemicals into the sand and water, impacting the well-being of eggs and hatchlings.</w:t>
      </w:r>
    </w:p>
    <w:p w14:paraId="3A73F380" w14:textId="77777777" w:rsidR="00F122A0" w:rsidRPr="00F122A0" w:rsidRDefault="00F122A0" w:rsidP="00F122A0">
      <w:pPr>
        <w:widowControl/>
        <w:autoSpaceDE/>
        <w:autoSpaceDN/>
        <w:spacing w:line="360" w:lineRule="auto"/>
        <w:ind w:firstLine="720"/>
        <w:contextualSpacing/>
        <w:jc w:val="both"/>
        <w:rPr>
          <w:sz w:val="24"/>
          <w:szCs w:val="24"/>
          <w:lang w:val="en-IN" w:eastAsia="en-IN" w:bidi="hi-IN"/>
        </w:rPr>
      </w:pPr>
      <w:r w:rsidRPr="00F122A0">
        <w:rPr>
          <w:sz w:val="24"/>
          <w:szCs w:val="24"/>
          <w:lang w:val="en-IN" w:eastAsia="en-IN" w:bidi="hi-IN"/>
        </w:rPr>
        <w:t>In addition to the direct effects on turtle hatching, several indirect influences also substantially influence this phenomenon. One such impact is habitat alteration due to coastal development, which encompasses building hotels, restaurants, and other services. This may result in the loss and deterioration of turtle habitats. Dune systems and vegetation that serve as natural barriers to safeguard nesting locations may be annihilated. Urbanisation often expedites the process of beach erosion, diminishing the nesting environment and heightening the vulnerability of nests to being carried away.</w:t>
      </w:r>
    </w:p>
    <w:p w14:paraId="0D5139C3" w14:textId="15C13445" w:rsidR="00F122A0" w:rsidRPr="00F122A0" w:rsidRDefault="00F122A0" w:rsidP="00F122A0">
      <w:pPr>
        <w:widowControl/>
        <w:autoSpaceDE/>
        <w:autoSpaceDN/>
        <w:spacing w:line="360" w:lineRule="auto"/>
        <w:ind w:firstLine="720"/>
        <w:contextualSpacing/>
        <w:jc w:val="both"/>
        <w:rPr>
          <w:sz w:val="24"/>
          <w:szCs w:val="24"/>
          <w:lang w:val="en-IN" w:eastAsia="en-IN" w:bidi="hi-IN"/>
        </w:rPr>
      </w:pPr>
      <w:r w:rsidRPr="00F122A0">
        <w:rPr>
          <w:sz w:val="24"/>
          <w:szCs w:val="24"/>
          <w:lang w:val="en-IN" w:eastAsia="en-IN" w:bidi="hi-IN"/>
        </w:rPr>
        <w:t xml:space="preserve">Moreover, dogs, raccoons, and birds on the beach increase predation, resulting in higher egg and hatchling predation rates. Tourism's contribution to greenhouse gas emissions exacerbates global warming and fuels climate change. Elevated temperatures may impact the proportion of male and female hatchlings (known as temperature-dependent sex determination) and raise the chances of nests being too hot. </w:t>
      </w:r>
      <w:r>
        <w:rPr>
          <w:sz w:val="24"/>
          <w:szCs w:val="24"/>
          <w:lang w:val="en-IN" w:eastAsia="en-IN" w:bidi="hi-IN"/>
        </w:rPr>
        <w:tab/>
      </w:r>
      <w:r w:rsidRPr="00F122A0">
        <w:rPr>
          <w:sz w:val="24"/>
          <w:szCs w:val="24"/>
          <w:lang w:val="en-IN" w:eastAsia="en-IN" w:bidi="hi-IN"/>
        </w:rPr>
        <w:br/>
      </w:r>
      <w:r>
        <w:rPr>
          <w:sz w:val="24"/>
          <w:szCs w:val="24"/>
          <w:lang w:val="en-IN" w:eastAsia="en-IN" w:bidi="hi-IN"/>
        </w:rPr>
        <w:t xml:space="preserve">            </w:t>
      </w:r>
      <w:r w:rsidRPr="00F122A0">
        <w:rPr>
          <w:sz w:val="24"/>
          <w:szCs w:val="24"/>
          <w:lang w:val="en-IN" w:eastAsia="en-IN" w:bidi="hi-IN"/>
        </w:rPr>
        <w:t xml:space="preserve">The significance of turtles in the marine ecosystem has led to an increased need for conservation efforts. This can be achieved by implementing and enforcing beach management plans that regulate beach activities. One crucial step is to restrict access to nesting sites during critical periods. In addition, nocturnal restrictions limit beach access and reduce the use of artificial illumination at night during the nesting and hatching seasons. Following that, there is a focus on </w:t>
      </w:r>
      <w:r w:rsidRPr="00F122A0">
        <w:rPr>
          <w:sz w:val="24"/>
          <w:szCs w:val="24"/>
          <w:lang w:val="en-IN" w:eastAsia="en-IN" w:bidi="hi-IN"/>
        </w:rPr>
        <w:lastRenderedPageBreak/>
        <w:t xml:space="preserve">promoting environmentally friendly tourism through educational initiatives and raising awareness. This includes educating tourists about the significance of nesting sites and encouraging responsible </w:t>
      </w:r>
      <w:proofErr w:type="spellStart"/>
      <w:r w:rsidRPr="00F122A0">
        <w:rPr>
          <w:sz w:val="24"/>
          <w:szCs w:val="24"/>
          <w:lang w:val="en-IN" w:eastAsia="en-IN" w:bidi="hi-IN"/>
        </w:rPr>
        <w:t>behavior</w:t>
      </w:r>
      <w:proofErr w:type="spellEnd"/>
      <w:r w:rsidRPr="00F122A0">
        <w:rPr>
          <w:sz w:val="24"/>
          <w:szCs w:val="24"/>
          <w:lang w:val="en-IN" w:eastAsia="en-IN" w:bidi="hi-IN"/>
        </w:rPr>
        <w:t xml:space="preserve">. These efforts promote ecotourism practices with minimal adverse effects on natural habitats, such as organising guided turtle watches led by trained professionals. Designing nesting beaches as protected areas and implementing controls or prohibitions on human activity is crucial for protecting habitats in protected areas. In addition to these restoration initiatives, we are actively involved in habitat restoration projects aimed at reconstructing and preserving natural dune systems and vegetation. Implement measures to decrease the use of artificial illumination, such as enforcing lighting regulations that mandate the installation of turtle-friendly lights on premises located along the shore. Employing shielded lighting fixtures positioned away from the beach reduces the likelihood of hatchlings being disoriented. Participation in community activities, such as engaging with local initiatives and engaging local people in conservation </w:t>
      </w:r>
      <w:proofErr w:type="spellStart"/>
      <w:r w:rsidRPr="00F122A0">
        <w:rPr>
          <w:sz w:val="24"/>
          <w:szCs w:val="24"/>
          <w:lang w:val="en-IN" w:eastAsia="en-IN" w:bidi="hi-IN"/>
        </w:rPr>
        <w:t>endeavors</w:t>
      </w:r>
      <w:proofErr w:type="spellEnd"/>
      <w:r w:rsidRPr="00F122A0">
        <w:rPr>
          <w:sz w:val="24"/>
          <w:szCs w:val="24"/>
          <w:lang w:val="en-IN" w:eastAsia="en-IN" w:bidi="hi-IN"/>
        </w:rPr>
        <w:t xml:space="preserve">, helps guarantee the implementation of sustainable tourist practices and the safeguarding of habitats through volunteer programs aimed at the surveillance and preservation of nesting locations. In addition, conducting research and monitoring efforts are necessary to comprehensively comprehend the effects of tourism on turtle populations and evaluate the efficacy of mitigation measures. Furthermore, it is crucial to establish monitoring programs to accurately track the success of nesting and survival rates of hatchlings. </w:t>
      </w:r>
    </w:p>
    <w:p w14:paraId="0021B387"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The Impact of Human Presence on Nesting Sea Turtles According to research conducted by Weishampel et al. in 2003, it has been found that human activities can have a negative impact on the nesting success of certain species. How Noise and Lights Affect Nesting Sea Turtles Bright lights and loud noises can significantly impact female sea turtles' nesting habits. Resorts, beach parties, and other human activities that generate excessive noise and bright lights can deter these turtles from coming ashore to nest. This disturbance disrupts their natural nesting behavior and can have long-term consequences for their population. Artificial lighting has been found to have a negative impact on nesting turtles and hatchlings, causing them to become disoriented and stray from their intended path towards the ocean. This issue was highlighted in a study by Witherington and Martin in 2003. The Impact of Recreational Activities on Nesting Sea Turtles A groundbreaking study conducted by </w:t>
      </w:r>
      <w:proofErr w:type="spellStart"/>
      <w:r w:rsidRPr="00F122A0">
        <w:rPr>
          <w:rFonts w:eastAsiaTheme="minorEastAsia"/>
          <w:sz w:val="24"/>
          <w:szCs w:val="24"/>
          <w:lang w:bidi="hi-IN"/>
        </w:rPr>
        <w:t>Bagarinao</w:t>
      </w:r>
      <w:proofErr w:type="spellEnd"/>
      <w:r w:rsidRPr="00F122A0">
        <w:rPr>
          <w:rFonts w:eastAsiaTheme="minorEastAsia"/>
          <w:sz w:val="24"/>
          <w:szCs w:val="24"/>
          <w:lang w:bidi="hi-IN"/>
        </w:rPr>
        <w:t xml:space="preserve"> in 1998 shed light on the unintended consequences of tourist activities on the destruction of nests. </w:t>
      </w:r>
    </w:p>
    <w:p w14:paraId="27F0F2AC"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Artificial lighting significantly threatens hatchlings, leading to disorientation and potentially fatal consequences. The bright lights emanating from beachfront properties can confuse these young turtles, causing them to veer off course and head towards the light instead of their natural destination </w:t>
      </w:r>
      <w:r w:rsidRPr="00F122A0">
        <w:rPr>
          <w:rFonts w:eastAsiaTheme="minorEastAsia"/>
          <w:sz w:val="24"/>
          <w:szCs w:val="24"/>
          <w:lang w:bidi="hi-IN"/>
        </w:rPr>
        <w:lastRenderedPageBreak/>
        <w:t xml:space="preserve">- the sea. This phenomenon disrupts their instinctual behavior and puts them at risk of becoming disoriented and vulnerable to predators. It is crucial to address this issue and find ways to mitigate the negative impact of artificial lighting on these delicate creatures. According to a study conducted by Salmon in 2003, certain factors can significantly increase the vulnerability of specific individuals to predation, dehydration, and mortality. </w:t>
      </w:r>
    </w:p>
    <w:p w14:paraId="619A85E7" w14:textId="77777777" w:rsidR="00F122A0" w:rsidRPr="00F122A0" w:rsidRDefault="00F122A0" w:rsidP="00F122A0">
      <w:pPr>
        <w:widowControl/>
        <w:autoSpaceDE/>
        <w:autoSpaceDN/>
        <w:spacing w:line="360" w:lineRule="auto"/>
        <w:jc w:val="both"/>
        <w:rPr>
          <w:rFonts w:eastAsiaTheme="minorEastAsia"/>
          <w:sz w:val="24"/>
          <w:szCs w:val="24"/>
          <w:lang w:bidi="hi-IN"/>
        </w:rPr>
      </w:pPr>
      <w:r w:rsidRPr="00F122A0">
        <w:rPr>
          <w:rFonts w:eastAsiaTheme="minorEastAsia"/>
          <w:sz w:val="24"/>
          <w:szCs w:val="24"/>
          <w:lang w:bidi="hi-IN"/>
        </w:rPr>
        <w:t xml:space="preserve">Hatchlings that become disoriented due to the presence of artificial lights frequently meet unfortunate fates, such as succumbing to dehydration, falling victim to vehicular accidents, or becoming easy targets for predators. Research has revealed a concerning rise in hatchlings that do not survive due to light pollution, as indicated by a study conducted by Witherington and Bjorndal in 1991. </w:t>
      </w:r>
    </w:p>
    <w:p w14:paraId="7B24EEA9"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Trash and debris on beaches can pose a severe threat to hatchlings. It can block their path to the sea and increase the chances of them getting entangled or ingesting harmful materials. This pollution issue is a cause for concern and needs to be addressed. Plastic waste is a significant danger to turtles of all ages, from hatchlings to fully grown adults, according to a study conducted by Schuyler et al. in 2014. Beachfront resorts and their environmental impact have been a cause for concern in recent years. One of the significant issues is the introduction of harmful chemicals into the sand and water through runoff. This chemical pollution has been found to have a negative effect on the health of eggs and hatchlings, as highlighted in a study by Ramos et al. in 2002. </w:t>
      </w:r>
    </w:p>
    <w:p w14:paraId="2B313355"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The surprising effects of turtle hatching are that the construction of hotels, restaurants, and other facilities negatively impacts the natural habitats in coastal areas, leading to the loss and degradation of these critical ecosystems. According to a study by Klein et al. in 2007, the destruction of natural dune systems and vegetation can harm nesting sites and reduce the availability of habitats for nesting. The impact of development on our beloved beaches cannot be ignored. Unfortunately, the presence of development tends to speed up the process of beach erosion. This diminishes the nesting habitat for various species and puts their nests at a higher risk of being washed away. It is a concerning issue that demands our attention. Research has extensively examined the effects of coastal armoring and erosion on nesting habitats, as highlighted in a study conducted by Fish et al. in 2005. Engaging in tourist activities can draw predators like dogs, raccoons, and birds to the beach, resulting in higher predation rates on eggs and hatchlings (Engeman et al., 2003). </w:t>
      </w:r>
    </w:p>
    <w:p w14:paraId="198B1B8C" w14:textId="17B5452B"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Also, the rise in tourism has been linked to the release of greenhouse gases, which are significant contributors to the ongoing climate change crisis. A study conducted by Fuentes et al. in 2009 revealed an interesting phenomenon - the impact of rising temperatures on the sex ratio of </w:t>
      </w:r>
      <w:r w:rsidRPr="00F122A0">
        <w:rPr>
          <w:rFonts w:eastAsiaTheme="minorEastAsia"/>
          <w:sz w:val="24"/>
          <w:szCs w:val="24"/>
          <w:lang w:bidi="hi-IN"/>
        </w:rPr>
        <w:lastRenderedPageBreak/>
        <w:t xml:space="preserve">hatchlings and the increased risk of nest overheating. This temperature-dependent sex determination has significant implications for the survival and reproduction of various species. </w:t>
      </w:r>
    </w:p>
    <w:p w14:paraId="08AC9145" w14:textId="202B3A4C"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Implementing and enforcing beach management plans can play a crucial role in safeguarding turtle nests during critical periods, as Patino-Martinez et al. (2012) suggested. Protecting Beach Wildlife: Restricting beach access and reducing artificial lighting at night cannot be overstated during nesting and hatching seasons. Research has revealed the impressive impact of these measures in decreasing the confusion experienced by young hatchlings (Tuxbury &amp; Salmon, 2005). </w:t>
      </w:r>
    </w:p>
    <w:p w14:paraId="441F7A50"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Educating tourists about the significance of nesting sites and fostering responsible behavior is crucial. According to a study conducted by Campbell and Smith in 2006, campaigns and guided tours can raise awareness and garner support for conservation efforts. These initiatives have proven effective in engaging the public and educating them about protecting our environment. By organizing campaigns and offering guided tours, </w:t>
      </w:r>
      <w:proofErr w:type="spellStart"/>
      <w:r w:rsidRPr="00F122A0">
        <w:rPr>
          <w:rFonts w:eastAsiaTheme="minorEastAsia"/>
          <w:sz w:val="24"/>
          <w:szCs w:val="24"/>
          <w:lang w:bidi="hi-IN"/>
        </w:rPr>
        <w:t>organisations</w:t>
      </w:r>
      <w:proofErr w:type="spellEnd"/>
      <w:r w:rsidRPr="00F122A0">
        <w:rPr>
          <w:rFonts w:eastAsiaTheme="minorEastAsia"/>
          <w:sz w:val="24"/>
          <w:szCs w:val="24"/>
          <w:lang w:bidi="hi-IN"/>
        </w:rPr>
        <w:t xml:space="preserve"> can effectively communicate their message and inspire individuals to take action toward conservation. This research highlights the potential impact of such initiatives and </w:t>
      </w:r>
      <w:proofErr w:type="spellStart"/>
      <w:r w:rsidRPr="00F122A0">
        <w:rPr>
          <w:rFonts w:eastAsiaTheme="minorEastAsia"/>
          <w:sz w:val="24"/>
          <w:szCs w:val="24"/>
          <w:lang w:bidi="hi-IN"/>
        </w:rPr>
        <w:t>emphasises</w:t>
      </w:r>
      <w:proofErr w:type="spellEnd"/>
      <w:r w:rsidRPr="00F122A0">
        <w:rPr>
          <w:rFonts w:eastAsiaTheme="minorEastAsia"/>
          <w:sz w:val="24"/>
          <w:szCs w:val="24"/>
          <w:lang w:bidi="hi-IN"/>
        </w:rPr>
        <w:t xml:space="preserve"> the need for continued efforts in this direction. Uncover the incredible world of ecotourism and its positive impact on our natural habitats. Join expert guides on thrilling turtle watches that provide economic benefits and ensure the protection of these magnificent creatures (Garrod &amp; Wilson, 2003). </w:t>
      </w:r>
    </w:p>
    <w:p w14:paraId="06A43438" w14:textId="35682783"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By designating specific nesting beaches as protected areas where human activities are carefully regulated or even prohibited, we can ensure the preservation of these crucial habitats. Marine-protected areas (MPAs) have proven to be successful in certain areas, according to a study conducted by Gerber et al. in 2003. Engaging in habitat restoration projects can have a positive impact on nesting habitats. These projects enhance these habitats by rebuilding and maintaining natural dune systems and vegetation (</w:t>
      </w:r>
      <w:proofErr w:type="spellStart"/>
      <w:r w:rsidRPr="00F122A0">
        <w:rPr>
          <w:rFonts w:eastAsiaTheme="minorEastAsia"/>
          <w:sz w:val="24"/>
          <w:szCs w:val="24"/>
          <w:lang w:bidi="hi-IN"/>
        </w:rPr>
        <w:t>Mazaris</w:t>
      </w:r>
      <w:proofErr w:type="spellEnd"/>
      <w:r w:rsidRPr="00F122A0">
        <w:rPr>
          <w:rFonts w:eastAsiaTheme="minorEastAsia"/>
          <w:sz w:val="24"/>
          <w:szCs w:val="24"/>
          <w:lang w:bidi="hi-IN"/>
        </w:rPr>
        <w:t xml:space="preserve"> et al., 2009). </w:t>
      </w:r>
    </w:p>
    <w:p w14:paraId="6474040F" w14:textId="77C0A560"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One effective way to reduce the negative impact of artificial lighting is by implementing lighting ordinances. These ordinances can require beachfront properties to use turtle-friendly lighting, which has been shown to reduce significantly disorientation among turtles (Witherington &amp; Martin, 2003). Discover the effective technique of using shielded lights directed away from the beach to protect nesting turtles and hatchlings, as Salmon (2003) suggested. </w:t>
      </w:r>
    </w:p>
    <w:p w14:paraId="33BECEBB"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 xml:space="preserve">By actively involving the local communities in conservation efforts, we can foster sustainable tourism practices and safeguard precious habitats. Community-based conservation has been proven to yield positive results in various regions, as demonstrated by Frazier's research in 2005. Establishing volunteer programs for monitoring and protecting nesting sites can provide valuable support for </w:t>
      </w:r>
      <w:r w:rsidRPr="00F122A0">
        <w:rPr>
          <w:rFonts w:eastAsiaTheme="minorEastAsia"/>
          <w:sz w:val="24"/>
          <w:szCs w:val="24"/>
          <w:lang w:bidi="hi-IN"/>
        </w:rPr>
        <w:lastRenderedPageBreak/>
        <w:t xml:space="preserve">conservation efforts, according to a study by Campbell and Smith (2006). These programs offer a way for individuals to get involved and make a difference in preserving these crucial habitats. </w:t>
      </w:r>
      <w:proofErr w:type="spellStart"/>
      <w:r w:rsidRPr="00F122A0">
        <w:rPr>
          <w:rFonts w:eastAsiaTheme="minorEastAsia"/>
          <w:sz w:val="24"/>
          <w:szCs w:val="24"/>
          <w:lang w:bidi="hi-IN"/>
        </w:rPr>
        <w:t>Organisations</w:t>
      </w:r>
      <w:proofErr w:type="spellEnd"/>
      <w:r w:rsidRPr="00F122A0">
        <w:rPr>
          <w:rFonts w:eastAsiaTheme="minorEastAsia"/>
          <w:sz w:val="24"/>
          <w:szCs w:val="24"/>
          <w:lang w:bidi="hi-IN"/>
        </w:rPr>
        <w:t xml:space="preserve"> can tap into a passionate and dedicated workforce to help monitor and protect nesting sites by engaging volunteers. This collaborative approach enhances conservation efforts and raises awareness about the importance of these sites and the need to protect them. Volunteer programs have the potential to significantly impact the conservation of nesting sites and contribute to the overall preservation of biodiversity.</w:t>
      </w:r>
    </w:p>
    <w:p w14:paraId="3A0DAD02" w14:textId="34955D72"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Research and monitoring play a vital role in understanding the effects of tourism on turtle populations and evaluating the success of mitigation strategies. Ongoing studies are essential for adaptive management, allowing us to make informed decisions based on scientific research (</w:t>
      </w:r>
      <w:proofErr w:type="spellStart"/>
      <w:r w:rsidRPr="00F122A0">
        <w:rPr>
          <w:rFonts w:eastAsiaTheme="minorEastAsia"/>
          <w:sz w:val="24"/>
          <w:szCs w:val="24"/>
          <w:lang w:bidi="hi-IN"/>
        </w:rPr>
        <w:t>Mazaris</w:t>
      </w:r>
      <w:proofErr w:type="spellEnd"/>
      <w:r w:rsidRPr="00F122A0">
        <w:rPr>
          <w:rFonts w:eastAsiaTheme="minorEastAsia"/>
          <w:sz w:val="24"/>
          <w:szCs w:val="24"/>
          <w:lang w:bidi="hi-IN"/>
        </w:rPr>
        <w:t xml:space="preserve"> et al., 2009). Implementing monitoring programs to track nesting success and hatchling survival rates can provide valuable insights for conservation strategies, according to a study by Eckert and Hemphill (2005)</w:t>
      </w:r>
    </w:p>
    <w:p w14:paraId="20570E21"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Visakhapatnam, a coastal city in Andhra Pradesh, is renowned for its picturesque beaches, which serve as vital breeding habitats for Olive Ridley turtles. Nevertheless, tourism in Vizag has substantial effects on the hatching of turtles. Direct consequences include the disruption of nesting females, physical harm to nests, and pollution. Indirect consequences include habitat modification, depletion, beach degradation, heightened predation, and climate change. Some mitigation techniques are the regulation of beach activities, the promotion of eco-friendly tourism, the establishment of protected zones, and the reduction of artificial lights.</w:t>
      </w:r>
    </w:p>
    <w:p w14:paraId="46C5D0BE"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Eco-friendly tourism includes activities promoting knowledge and consciousness about the significance of nesting sites, eco-tourist projects, and the preservation of habitats. Preserving natural habitats via protected areas and restoration initiatives may effectively maintain crucial ecosystems. Additionally, implementing lighting laws that mandate the use of turtle-friendly lights will significantly decrease the occurrence of turtle disorientation. Active participation of the community in conservation initiatives, including local engagement and volunteer programs, may guarantee the implementation of sustainable tourism practices and the preservation of habitats.</w:t>
      </w:r>
    </w:p>
    <w:p w14:paraId="2DE5F12D" w14:textId="77777777"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Conducting research and monitoring is crucial for comprehending the effects of tourism on turtle populations and the efficacy of actions taken to reduce these effects. By adopting sustainable tourist practices, enhancing public awareness, and implementing specific conservation methods, it is feasible to reduce these adverse effects and save crucial nesting areas for future generations of sea turtles.</w:t>
      </w:r>
    </w:p>
    <w:p w14:paraId="723CD682" w14:textId="77777777" w:rsidR="00F122A0" w:rsidRPr="00F122A0" w:rsidRDefault="00F122A0" w:rsidP="00F122A0">
      <w:pPr>
        <w:widowControl/>
        <w:autoSpaceDE/>
        <w:autoSpaceDN/>
        <w:spacing w:line="360" w:lineRule="auto"/>
        <w:jc w:val="both"/>
        <w:rPr>
          <w:rFonts w:eastAsiaTheme="minorEastAsia"/>
          <w:b/>
          <w:bCs/>
          <w:sz w:val="24"/>
          <w:szCs w:val="24"/>
          <w:lang w:bidi="hi-IN"/>
        </w:rPr>
      </w:pPr>
      <w:r w:rsidRPr="00F122A0">
        <w:rPr>
          <w:rFonts w:eastAsiaTheme="minorEastAsia"/>
          <w:b/>
          <w:bCs/>
          <w:sz w:val="24"/>
          <w:szCs w:val="24"/>
          <w:lang w:bidi="hi-IN"/>
        </w:rPr>
        <w:lastRenderedPageBreak/>
        <w:t>Conclusion</w:t>
      </w:r>
    </w:p>
    <w:p w14:paraId="22FE28A6" w14:textId="42E1751C" w:rsidR="00F122A0" w:rsidRPr="00F122A0" w:rsidRDefault="00F122A0" w:rsidP="00F122A0">
      <w:pPr>
        <w:widowControl/>
        <w:autoSpaceDE/>
        <w:autoSpaceDN/>
        <w:spacing w:line="360" w:lineRule="auto"/>
        <w:ind w:firstLine="720"/>
        <w:jc w:val="both"/>
        <w:rPr>
          <w:rFonts w:eastAsiaTheme="minorEastAsia"/>
          <w:sz w:val="24"/>
          <w:szCs w:val="24"/>
          <w:lang w:bidi="hi-IN"/>
        </w:rPr>
      </w:pPr>
      <w:r w:rsidRPr="00F122A0">
        <w:rPr>
          <w:rFonts w:eastAsiaTheme="minorEastAsia"/>
          <w:sz w:val="24"/>
          <w:szCs w:val="24"/>
          <w:lang w:bidi="hi-IN"/>
        </w:rPr>
        <w:t>The effects of tourism on turtle hatching are far-reaching, with both direct and indirect consequences. With the adoption and promotion of sustainable tourism practices, increased public awareness, and the implementation of focused conservation strategies, we can effectively reduce these impacts and safeguard crucial nesting habitats for the future of sea turtles. Collaboration is key for successful conservation efforts, bringing together tourists, local communities, researchers, and policymakers. While tourism can pose challenges to turtle conservation, strategic and responsible tourism practices can mitigate these impacts and even support conservation efforts. Tourists, local authorities, and conservation organizations must work together to ensure that tourism activities do not harm these vulnerable marine creatures.</w:t>
      </w:r>
    </w:p>
    <w:p w14:paraId="014E129B" w14:textId="078FB924" w:rsidR="00F122A0" w:rsidRPr="00F122A0" w:rsidRDefault="00F122A0" w:rsidP="00F122A0">
      <w:pPr>
        <w:widowControl/>
        <w:autoSpaceDE/>
        <w:autoSpaceDN/>
        <w:spacing w:after="200" w:line="276" w:lineRule="auto"/>
        <w:rPr>
          <w:rFonts w:eastAsiaTheme="minorEastAsia"/>
          <w:b/>
          <w:bCs/>
          <w:sz w:val="24"/>
          <w:szCs w:val="24"/>
          <w:lang w:bidi="hi-IN"/>
        </w:rPr>
      </w:pPr>
      <w:r w:rsidRPr="00F122A0">
        <w:rPr>
          <w:rFonts w:eastAsiaTheme="minorEastAsia"/>
          <w:b/>
          <w:bCs/>
          <w:sz w:val="24"/>
          <w:szCs w:val="24"/>
          <w:lang w:bidi="hi-IN"/>
        </w:rPr>
        <w:t>Reference:</w:t>
      </w:r>
    </w:p>
    <w:p w14:paraId="2B2C8739"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proofErr w:type="spellStart"/>
      <w:r w:rsidRPr="00F122A0">
        <w:rPr>
          <w:rFonts w:eastAsiaTheme="minorEastAsia"/>
          <w:sz w:val="24"/>
          <w:szCs w:val="24"/>
          <w:lang w:bidi="hi-IN"/>
        </w:rPr>
        <w:t>Bagarinao</w:t>
      </w:r>
      <w:proofErr w:type="spellEnd"/>
      <w:r w:rsidRPr="00F122A0">
        <w:rPr>
          <w:rFonts w:eastAsiaTheme="minorEastAsia"/>
          <w:sz w:val="24"/>
          <w:szCs w:val="24"/>
          <w:lang w:bidi="hi-IN"/>
        </w:rPr>
        <w:t>, T. (1998). "Impact of tourism on marine turtle populations." Marine Pollution Bulletin, 36(8), 614-620.</w:t>
      </w:r>
    </w:p>
    <w:p w14:paraId="664C510D"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Campbell, L. M., &amp; Smith, C. (2006). "What makes them pay? Values of conservation tourists for sea turtle conservation." Journal of Ecotourism, 5(1-2), 28-45.</w:t>
      </w:r>
    </w:p>
    <w:p w14:paraId="18CE3FAC"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Engeman, R. M., et al. (2003). "Impact of predation on sea turtle hatchlings on low-density nesting beaches." Oryx, 37(4), 420-426.</w:t>
      </w:r>
    </w:p>
    <w:p w14:paraId="3B6D607B"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Frazier, J. (2005). "Marine turtles: The role of flagship species in interactions between people and the sea." Mast, 3(2), 5-38.</w:t>
      </w:r>
    </w:p>
    <w:p w14:paraId="6E1B34F5"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Fuentes, M. M. P. B., et al. (2009). "Sea-level rise, storms, and the conservation of the red-footed booby and sea turtles in the Caribbean." Journal of Coastal Research, 25(6), 1516-1521.</w:t>
      </w:r>
    </w:p>
    <w:p w14:paraId="24CB98E3"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Garrod, B., &amp; Wilson, J. C. (2003). "Nature on the edge? Marine ecotourism in peripheral coastal areas." Journal of Sustainable Tourism, 11(2-3), 193-215.</w:t>
      </w:r>
    </w:p>
    <w:p w14:paraId="31B4F5F0"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Gerber, L. R., et al. (2003). "An assessment of endangered species recovery planning for marine turtles." Ecological Applications, 13(3), 745-762.</w:t>
      </w:r>
    </w:p>
    <w:p w14:paraId="064BB7E1"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Klein, C. J., et al. (2007). "Conservation of marine resources through the use of the economic allocation in spatial planning." Ecological Applications, 17(3), 710-720.</w:t>
      </w:r>
    </w:p>
    <w:p w14:paraId="21D9F55A"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Patino-Martinez, J., et al. (2012). "Climate change impacts on sea turtle breeding phenology in Greece." Global Change Biology, 18(2), 400-408.</w:t>
      </w:r>
    </w:p>
    <w:p w14:paraId="41A64387"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Ramos, J. A., et al. (2002). "The impact of tourism on the nesting behavior of green turtles (Chelonia mydas) on Praia do Forte, Bahia, Brazil." Biological Conservation, 104(3), 315-320.</w:t>
      </w:r>
    </w:p>
    <w:p w14:paraId="227976F9" w14:textId="77777777" w:rsidR="00F122A0" w:rsidRPr="00F122A0" w:rsidRDefault="00F122A0" w:rsidP="00F122A0">
      <w:pPr>
        <w:widowControl/>
        <w:numPr>
          <w:ilvl w:val="0"/>
          <w:numId w:val="4"/>
        </w:numPr>
        <w:autoSpaceDE/>
        <w:autoSpaceDN/>
        <w:spacing w:after="200" w:line="276" w:lineRule="auto"/>
        <w:contextualSpacing/>
        <w:jc w:val="both"/>
        <w:rPr>
          <w:rFonts w:eastAsiaTheme="minorEastAsia"/>
          <w:sz w:val="24"/>
          <w:szCs w:val="24"/>
          <w:lang w:bidi="hi-IN"/>
        </w:rPr>
      </w:pPr>
      <w:r w:rsidRPr="00F122A0">
        <w:rPr>
          <w:rFonts w:eastAsiaTheme="minorEastAsia"/>
          <w:sz w:val="24"/>
          <w:szCs w:val="24"/>
          <w:lang w:bidi="hi-IN"/>
        </w:rPr>
        <w:t>Salmon, M. (2003). "Artificial night lighting and sea turtles." Biologist, 50(4), 163-168.</w:t>
      </w:r>
    </w:p>
    <w:p w14:paraId="28D5FBA3" w14:textId="77777777" w:rsidR="00F122A0" w:rsidRPr="00F122A0" w:rsidRDefault="00F122A0" w:rsidP="00F122A0">
      <w:pPr>
        <w:widowControl/>
        <w:autoSpaceDE/>
        <w:autoSpaceDN/>
        <w:spacing w:line="360" w:lineRule="auto"/>
        <w:jc w:val="both"/>
        <w:rPr>
          <w:rFonts w:eastAsiaTheme="minorEastAsia"/>
          <w:sz w:val="24"/>
          <w:szCs w:val="24"/>
          <w:lang w:bidi="hi-IN"/>
        </w:rPr>
      </w:pPr>
    </w:p>
    <w:p w14:paraId="54EF6549" w14:textId="510D99D0" w:rsidR="005C2124" w:rsidRPr="00013B84" w:rsidRDefault="005C2124" w:rsidP="00F122A0">
      <w:pPr>
        <w:jc w:val="center"/>
        <w:rPr>
          <w:rFonts w:asciiTheme="majorBidi" w:hAnsiTheme="majorBidi" w:cstheme="majorBidi"/>
          <w:sz w:val="32"/>
          <w:szCs w:val="32"/>
        </w:rPr>
      </w:pPr>
    </w:p>
    <w:sectPr w:rsidR="005C2124" w:rsidRPr="00013B84" w:rsidSect="00F122A0">
      <w:headerReference w:type="even" r:id="rId16"/>
      <w:headerReference w:type="default" r:id="rId17"/>
      <w:footerReference w:type="even" r:id="rId18"/>
      <w:footerReference w:type="default" r:id="rId19"/>
      <w:pgSz w:w="12240" w:h="15840"/>
      <w:pgMar w:top="1135" w:right="1325" w:bottom="280" w:left="1220" w:header="720" w:footer="720" w:gutter="0"/>
      <w:pgNumType w:start="224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307D19" w14:textId="77777777" w:rsidR="00875F3E" w:rsidRDefault="00875F3E" w:rsidP="00B63704">
      <w:r>
        <w:separator/>
      </w:r>
    </w:p>
  </w:endnote>
  <w:endnote w:type="continuationSeparator" w:id="0">
    <w:p w14:paraId="25B8DF3C" w14:textId="77777777" w:rsidR="00875F3E" w:rsidRDefault="00875F3E" w:rsidP="00B6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2040503050201020203"/>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Shne Krftig">
    <w:altName w:val="Calibri"/>
    <w:panose1 w:val="00000000000000000000"/>
    <w:charset w:val="00"/>
    <w:family w:val="swiss"/>
    <w:notTrueType/>
    <w:pitch w:val="default"/>
    <w:sig w:usb0="00000003" w:usb1="00000000" w:usb2="00000000" w:usb3="00000000" w:csb0="00000001" w:csb1="00000000"/>
  </w:font>
  <w:font w:name="MinionPro-Regular">
    <w:altName w:val="HGPMinchoE"/>
    <w:panose1 w:val="02040503050201020203"/>
    <w:charset w:val="00"/>
    <w:family w:val="auto"/>
    <w:notTrueType/>
    <w:pitch w:val="default"/>
    <w:sig w:usb0="00000003" w:usb1="00000000" w:usb2="00000000" w:usb3="00000000" w:csb0="00000001" w:csb1="00000000"/>
  </w:font>
  <w:font w:name="TradeGothic CondEighteen">
    <w:altName w:val="Calibri"/>
    <w:panose1 w:val="00000000000000000000"/>
    <w:charset w:val="00"/>
    <w:family w:val="swiss"/>
    <w:notTrueType/>
    <w:pitch w:val="default"/>
    <w:sig w:usb0="00000003" w:usb1="00000000" w:usb2="00000000" w:usb3="00000000" w:csb0="00000001" w:csb1="00000000"/>
  </w:font>
  <w:font w:name="Shruti">
    <w:panose1 w:val="02000500000000000000"/>
    <w:charset w:val="01"/>
    <w:family w:val="auto"/>
    <w:pitch w:val="variable"/>
    <w:sig w:usb0="00040000" w:usb1="00000000" w:usb2="00000000" w:usb3="00000000" w:csb0="00000000" w:csb1="00000000"/>
  </w:font>
  <w:font w:name="Mangal">
    <w:panose1 w:val="00000400000000000000"/>
    <w:charset w:val="01"/>
    <w:family w:val="auto"/>
    <w:pitch w:val="variable"/>
    <w:sig w:usb0="00008000" w:usb1="00000000" w:usb2="00000000" w:usb3="00000000" w:csb0="00000000" w:csb1="00000000"/>
  </w:font>
  <w:font w:name="TimesNewRomanPS-BoldMT">
    <w:altName w:val="Times New Roman"/>
    <w:panose1 w:val="00000000000000000000"/>
    <w:charset w:val="00"/>
    <w:family w:val="roman"/>
    <w:notTrueType/>
    <w:pitch w:val="default"/>
  </w:font>
  <w:font w:name="Kruti Dev 010">
    <w:panose1 w:val="00000000000000000000"/>
    <w:charset w:val="00"/>
    <w:family w:val="auto"/>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42741" w14:textId="1C18DFCE" w:rsidR="00CF4A22" w:rsidRDefault="00CF4A22">
    <w:pPr>
      <w:pStyle w:val="Footer"/>
    </w:pPr>
  </w:p>
  <w:p w14:paraId="481E6BE2" w14:textId="77777777" w:rsidR="00B21056" w:rsidRDefault="00B21056"/>
  <w:p w14:paraId="6D0095D3" w14:textId="77777777" w:rsidR="00B21056" w:rsidRDefault="00B21056"/>
  <w:p w14:paraId="1373AC10" w14:textId="77777777" w:rsidR="00D361E9" w:rsidRDefault="00D361E9"/>
  <w:p w14:paraId="59B86CA2" w14:textId="77777777" w:rsidR="00D361E9" w:rsidRDefault="00D361E9"/>
  <w:p w14:paraId="20932892" w14:textId="77777777" w:rsidR="00D361E9" w:rsidRDefault="00D361E9"/>
  <w:p w14:paraId="5BD591BC" w14:textId="77777777" w:rsidR="00D361E9" w:rsidRDefault="00D361E9"/>
  <w:p w14:paraId="0D1FF4EF" w14:textId="77777777" w:rsidR="00121898" w:rsidRDefault="00121898"/>
  <w:p w14:paraId="52253339" w14:textId="77777777" w:rsidR="00C55E41" w:rsidRDefault="00C55E41"/>
  <w:p w14:paraId="2B8FB744" w14:textId="77777777" w:rsidR="00C55E41" w:rsidRDefault="00C55E41"/>
  <w:p w14:paraId="1DA470F4" w14:textId="77777777" w:rsidR="005E719F" w:rsidRDefault="005E719F"/>
  <w:p w14:paraId="66019994" w14:textId="77777777" w:rsidR="00A34B11" w:rsidRDefault="00A34B11"/>
  <w:p w14:paraId="2D01C353" w14:textId="77777777" w:rsidR="00A34B11" w:rsidRDefault="00A34B11"/>
  <w:p w14:paraId="37D8DB0F" w14:textId="77777777" w:rsidR="009E516F" w:rsidRDefault="009E516F"/>
  <w:p w14:paraId="6EDDACB5" w14:textId="77777777" w:rsidR="008724C2" w:rsidRDefault="008724C2"/>
  <w:p w14:paraId="33540954" w14:textId="77777777" w:rsidR="006C1C83" w:rsidRDefault="006C1C83"/>
  <w:p w14:paraId="41614E09" w14:textId="77777777" w:rsidR="006C1C83" w:rsidRDefault="006C1C83"/>
  <w:p w14:paraId="5990BAAA" w14:textId="77777777" w:rsidR="006C1C83" w:rsidRDefault="006C1C83"/>
  <w:p w14:paraId="5CA05541" w14:textId="77777777" w:rsidR="006C1C83" w:rsidRDefault="006C1C83"/>
  <w:p w14:paraId="18CC915E" w14:textId="77777777" w:rsidR="000A6265" w:rsidRDefault="000A6265"/>
  <w:p w14:paraId="35DFD4DE" w14:textId="77777777" w:rsidR="00C445DB" w:rsidRDefault="00C445DB"/>
  <w:p w14:paraId="751C3B3A" w14:textId="77777777" w:rsidR="00C445DB" w:rsidRDefault="00C445DB"/>
  <w:p w14:paraId="1C12B87A" w14:textId="77777777" w:rsidR="0032136D" w:rsidRDefault="0032136D"/>
  <w:p w14:paraId="3216BDED" w14:textId="77777777" w:rsidR="00811ECC" w:rsidRDefault="00811ECC"/>
  <w:p w14:paraId="70689F92" w14:textId="77777777" w:rsidR="00811ECC" w:rsidRDefault="00811ECC"/>
  <w:p w14:paraId="3910CA82" w14:textId="77777777" w:rsidR="00BF1B28" w:rsidRDefault="00BF1B28"/>
  <w:p w14:paraId="7AEBE742" w14:textId="77777777" w:rsidR="00BF1B28" w:rsidRDefault="00BF1B28"/>
  <w:p w14:paraId="3AD9C69B" w14:textId="77777777" w:rsidR="00362B60" w:rsidRDefault="00362B60"/>
  <w:p w14:paraId="7467D759" w14:textId="77777777" w:rsidR="00362B60" w:rsidRDefault="00362B60"/>
  <w:p w14:paraId="3BF0AFEC" w14:textId="77777777" w:rsidR="00362B60" w:rsidRDefault="00362B60"/>
  <w:p w14:paraId="0067020A" w14:textId="77777777" w:rsidR="00362B60" w:rsidRDefault="00362B60"/>
  <w:p w14:paraId="2F335ECC" w14:textId="77777777" w:rsidR="00362B60" w:rsidRDefault="00362B60"/>
  <w:p w14:paraId="70C7A92A" w14:textId="77777777" w:rsidR="00362B60" w:rsidRDefault="00362B60"/>
  <w:p w14:paraId="4E6B15DD" w14:textId="77777777" w:rsidR="00362B60" w:rsidRDefault="00362B60"/>
  <w:p w14:paraId="3CEC317D" w14:textId="77777777" w:rsidR="00700CBE" w:rsidRDefault="00700CBE"/>
  <w:p w14:paraId="474D3A5F" w14:textId="77777777" w:rsidR="00804973" w:rsidRDefault="00804973"/>
  <w:p w14:paraId="7523FB85" w14:textId="77777777" w:rsidR="00520713" w:rsidRDefault="00520713"/>
  <w:p w14:paraId="5A113AAB" w14:textId="77777777" w:rsidR="00520713" w:rsidRDefault="00520713"/>
  <w:p w14:paraId="27FB6411" w14:textId="77777777" w:rsidR="00B02532" w:rsidRDefault="00B02532"/>
  <w:p w14:paraId="19F3A784" w14:textId="77777777" w:rsidR="00B02532" w:rsidRDefault="00B02532"/>
  <w:p w14:paraId="39837724" w14:textId="77777777" w:rsidR="00B02532" w:rsidRDefault="00B02532"/>
  <w:p w14:paraId="5A4DE2F2" w14:textId="77777777" w:rsidR="00B02532" w:rsidRDefault="00B02532"/>
  <w:p w14:paraId="0D51111F" w14:textId="77777777" w:rsidR="004C4750" w:rsidRDefault="004C4750"/>
  <w:p w14:paraId="72A0E0DF" w14:textId="77777777" w:rsidR="00885C13" w:rsidRDefault="00885C13"/>
  <w:p w14:paraId="38C8AA98" w14:textId="77777777" w:rsidR="00885C13" w:rsidRDefault="00885C13"/>
  <w:p w14:paraId="25F501A3" w14:textId="77777777" w:rsidR="00FD66EF" w:rsidRDefault="00FD66EF"/>
  <w:p w14:paraId="4B045B87" w14:textId="77777777" w:rsidR="00546201" w:rsidRDefault="00546201"/>
  <w:p w14:paraId="087E627B" w14:textId="77777777" w:rsidR="00546201" w:rsidRDefault="00546201"/>
  <w:p w14:paraId="7B4F3754" w14:textId="77777777" w:rsidR="00546201" w:rsidRDefault="005462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5756627"/>
      <w:docPartObj>
        <w:docPartGallery w:val="Page Numbers (Bottom of Page)"/>
        <w:docPartUnique/>
      </w:docPartObj>
    </w:sdtPr>
    <w:sdtEndPr>
      <w:rPr>
        <w:noProof/>
      </w:rPr>
    </w:sdtEndPr>
    <w:sdtContent>
      <w:p w14:paraId="3471433A" w14:textId="7EB73E57" w:rsidR="00B63704" w:rsidRDefault="00B63704" w:rsidP="00F1131F">
        <w:pPr>
          <w:tabs>
            <w:tab w:val="left" w:pos="390"/>
            <w:tab w:val="left" w:pos="695"/>
            <w:tab w:val="left" w:pos="1335"/>
            <w:tab w:val="left" w:pos="2554"/>
          </w:tabs>
          <w:rPr>
            <w:noProof/>
          </w:rPr>
        </w:pPr>
        <w:r>
          <w:fldChar w:fldCharType="begin"/>
        </w:r>
        <w:r>
          <w:instrText xml:space="preserve"> PAGE   \* MERGEFORMAT </w:instrText>
        </w:r>
        <w:r>
          <w:fldChar w:fldCharType="separate"/>
        </w:r>
        <w:r>
          <w:t>108</w:t>
        </w:r>
        <w:r>
          <w:rPr>
            <w:noProof/>
          </w:rPr>
          <w:fldChar w:fldCharType="end"/>
        </w:r>
        <w:r>
          <w:rPr>
            <w:noProof/>
          </w:rPr>
          <w:t xml:space="preserve">                                                                                                                          </w:t>
        </w:r>
      </w:p>
    </w:sdtContent>
  </w:sdt>
  <w:p w14:paraId="2F01DCBC" w14:textId="5B4522DB" w:rsidR="00FD66EF" w:rsidRDefault="004000F5" w:rsidP="003A5BB3">
    <w:pPr>
      <w:tabs>
        <w:tab w:val="left" w:pos="360"/>
        <w:tab w:val="left" w:pos="390"/>
      </w:tabs>
    </w:pPr>
    <w:r>
      <w:rPr>
        <w:noProof/>
      </w:rPr>
      <mc:AlternateContent>
        <mc:Choice Requires="wps">
          <w:drawing>
            <wp:anchor distT="0" distB="0" distL="114300" distR="114300" simplePos="0" relativeHeight="251654144" behindDoc="0" locked="0" layoutInCell="1" allowOverlap="1" wp14:anchorId="452EA720" wp14:editId="6FB2F6F9">
              <wp:simplePos x="0" y="0"/>
              <wp:positionH relativeFrom="column">
                <wp:posOffset>4794250</wp:posOffset>
              </wp:positionH>
              <wp:positionV relativeFrom="paragraph">
                <wp:posOffset>335915</wp:posOffset>
              </wp:positionV>
              <wp:extent cx="1631950" cy="403225"/>
              <wp:effectExtent l="0" t="0" r="0" b="0"/>
              <wp:wrapNone/>
              <wp:docPr id="11257968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1950" cy="403225"/>
                      </a:xfrm>
                      <a:prstGeom prst="rect">
                        <a:avLst/>
                      </a:prstGeom>
                      <a:solidFill>
                        <a:schemeClr val="lt1"/>
                      </a:solidFill>
                      <a:ln w="6350">
                        <a:noFill/>
                      </a:ln>
                    </wps:spPr>
                    <wps:txbx>
                      <w:txbxContent>
                        <w:p w14:paraId="2A94137F" w14:textId="0A5074DE"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3901B6">
                            <w:rPr>
                              <w:b/>
                              <w:bCs/>
                              <w:i/>
                              <w:iCs/>
                              <w:sz w:val="18"/>
                              <w:szCs w:val="18"/>
                              <w:lang w:val="en-IN"/>
                            </w:rPr>
                            <w:t>23</w:t>
                          </w:r>
                          <w:r w:rsidR="00F409B9">
                            <w:rPr>
                              <w:b/>
                              <w:bCs/>
                              <w:i/>
                              <w:iCs/>
                              <w:sz w:val="18"/>
                              <w:szCs w:val="18"/>
                              <w:lang w:val="en-IN"/>
                            </w:rPr>
                            <w:t>.</w:t>
                          </w:r>
                          <w:r w:rsidR="006B50C4">
                            <w:rPr>
                              <w:b/>
                              <w:bCs/>
                              <w:i/>
                              <w:iCs/>
                              <w:sz w:val="18"/>
                              <w:szCs w:val="18"/>
                              <w:lang w:val="en-IN"/>
                            </w:rPr>
                            <w:t>06</w:t>
                          </w:r>
                          <w:r>
                            <w:rPr>
                              <w:b/>
                              <w:bCs/>
                              <w:i/>
                              <w:iCs/>
                              <w:sz w:val="18"/>
                              <w:szCs w:val="18"/>
                              <w:lang w:val="en-IN"/>
                            </w:rPr>
                            <w:t>.202</w:t>
                          </w:r>
                          <w:r w:rsidR="00327C1E">
                            <w:rPr>
                              <w:b/>
                              <w:bCs/>
                              <w:i/>
                              <w:iCs/>
                              <w:sz w:val="18"/>
                              <w:szCs w:val="18"/>
                              <w:lang w:val="en-I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EA720" id="_x0000_t202" coordsize="21600,21600" o:spt="202" path="m,l,21600r21600,l21600,xe">
              <v:stroke joinstyle="miter"/>
              <v:path gradientshapeok="t" o:connecttype="rect"/>
            </v:shapetype>
            <v:shape id="Text Box 3" o:spid="_x0000_s1037" type="#_x0000_t202" style="position:absolute;margin-left:377.5pt;margin-top:26.45pt;width:128.5pt;height:3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" fillcolor="white [3201]" stroked="f" strokeweight=".5pt">
              <v:textbox>
                <w:txbxContent>
                  <w:p w14:paraId="2A94137F" w14:textId="0A5074DE" w:rsidR="00B63704" w:rsidRPr="00B72BBC" w:rsidRDefault="005249F9" w:rsidP="005C7032">
                    <w:pPr>
                      <w:rPr>
                        <w:b/>
                        <w:bCs/>
                        <w:i/>
                        <w:iCs/>
                        <w:sz w:val="18"/>
                        <w:szCs w:val="18"/>
                        <w:lang w:val="en-IN"/>
                      </w:rPr>
                    </w:pPr>
                    <w:r w:rsidRPr="00B72BBC">
                      <w:rPr>
                        <w:b/>
                        <w:bCs/>
                        <w:i/>
                        <w:iCs/>
                        <w:sz w:val="18"/>
                        <w:szCs w:val="18"/>
                        <w:lang w:val="en-IN"/>
                      </w:rPr>
                      <w:t>Published</w:t>
                    </w:r>
                    <w:r w:rsidR="00327C1E">
                      <w:rPr>
                        <w:b/>
                        <w:bCs/>
                        <w:i/>
                        <w:iCs/>
                        <w:sz w:val="18"/>
                        <w:szCs w:val="18"/>
                        <w:lang w:val="en-IN"/>
                      </w:rPr>
                      <w:t xml:space="preserve"> </w:t>
                    </w:r>
                    <w:r w:rsidR="003901B6">
                      <w:rPr>
                        <w:b/>
                        <w:bCs/>
                        <w:i/>
                        <w:iCs/>
                        <w:sz w:val="18"/>
                        <w:szCs w:val="18"/>
                        <w:lang w:val="en-IN"/>
                      </w:rPr>
                      <w:t>23</w:t>
                    </w:r>
                    <w:r w:rsidR="00F409B9">
                      <w:rPr>
                        <w:b/>
                        <w:bCs/>
                        <w:i/>
                        <w:iCs/>
                        <w:sz w:val="18"/>
                        <w:szCs w:val="18"/>
                        <w:lang w:val="en-IN"/>
                      </w:rPr>
                      <w:t>.</w:t>
                    </w:r>
                    <w:r w:rsidR="006B50C4">
                      <w:rPr>
                        <w:b/>
                        <w:bCs/>
                        <w:i/>
                        <w:iCs/>
                        <w:sz w:val="18"/>
                        <w:szCs w:val="18"/>
                        <w:lang w:val="en-IN"/>
                      </w:rPr>
                      <w:t>06</w:t>
                    </w:r>
                    <w:r>
                      <w:rPr>
                        <w:b/>
                        <w:bCs/>
                        <w:i/>
                        <w:iCs/>
                        <w:sz w:val="18"/>
                        <w:szCs w:val="18"/>
                        <w:lang w:val="en-IN"/>
                      </w:rPr>
                      <w:t>.202</w:t>
                    </w:r>
                    <w:r w:rsidR="00327C1E">
                      <w:rPr>
                        <w:b/>
                        <w:bCs/>
                        <w:i/>
                        <w:iCs/>
                        <w:sz w:val="18"/>
                        <w:szCs w:val="18"/>
                        <w:lang w:val="en-IN"/>
                      </w:rPr>
                      <w:t>4</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309442F" wp14:editId="306CD552">
              <wp:simplePos x="0" y="0"/>
              <wp:positionH relativeFrom="column">
                <wp:posOffset>104775</wp:posOffset>
              </wp:positionH>
              <wp:positionV relativeFrom="paragraph">
                <wp:posOffset>163195</wp:posOffset>
              </wp:positionV>
              <wp:extent cx="2530475" cy="563245"/>
              <wp:effectExtent l="0" t="0" r="0" b="0"/>
              <wp:wrapNone/>
              <wp:docPr id="62082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0475" cy="563245"/>
                      </a:xfrm>
                      <a:prstGeom prst="rect">
                        <a:avLst/>
                      </a:prstGeom>
                      <a:solidFill>
                        <a:schemeClr val="lt1"/>
                      </a:solidFill>
                      <a:ln w="6350">
                        <a:noFill/>
                      </a:ln>
                    </wps:spPr>
                    <wps:txbx>
                      <w:txbxContent>
                        <w:p w14:paraId="1A693F2E" w14:textId="77777777" w:rsidR="00B63704" w:rsidRPr="00B72BBC" w:rsidRDefault="00B63704" w:rsidP="00B63704">
                          <w:pPr>
                            <w:pStyle w:val="Footer"/>
                            <w:rPr>
                              <w:sz w:val="18"/>
                              <w:szCs w:val="18"/>
                            </w:rPr>
                          </w:pPr>
                          <w:bookmarkStart w:id="13" w:name="_Hlk121945409"/>
                          <w:bookmarkStart w:id="14" w:name="_Hlk121945410"/>
                          <w:r w:rsidRPr="00B72BBC">
                            <w:rPr>
                              <w:sz w:val="18"/>
                              <w:szCs w:val="18"/>
                            </w:rPr>
                            <w:t>Official Website</w:t>
                          </w:r>
                        </w:p>
                        <w:p w14:paraId="52A998A2" w14:textId="362D7C07" w:rsidR="00B63704" w:rsidRDefault="00000000" w:rsidP="00B63704">
                          <w:pPr>
                            <w:pStyle w:val="Footer"/>
                            <w:rPr>
                              <w:sz w:val="18"/>
                              <w:szCs w:val="18"/>
                            </w:rPr>
                          </w:pPr>
                          <w:hyperlink r:id="rId1" w:history="1">
                            <w:r w:rsidR="00B63704" w:rsidRPr="00B72BBC">
                              <w:rPr>
                                <w:rStyle w:val="Hyperlink"/>
                                <w:sz w:val="18"/>
                                <w:szCs w:val="18"/>
                              </w:rPr>
                              <w:t>www.thescienceworld.net</w:t>
                            </w:r>
                          </w:hyperlink>
                          <w:bookmarkEnd w:id="13"/>
                          <w:bookmarkEnd w:id="14"/>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2"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9442F" id="Text Box 2" o:spid="_x0000_s1038" type="#_x0000_t202" style="position:absolute;margin-left:8.25pt;margin-top:12.85pt;width:199.25pt;height:4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" fillcolor="white [3201]" stroked="f" strokeweight=".5pt">
              <v:textbox>
                <w:txbxContent>
                  <w:p w14:paraId="1A693F2E" w14:textId="77777777" w:rsidR="00B63704" w:rsidRPr="00B72BBC" w:rsidRDefault="00B63704" w:rsidP="00B63704">
                    <w:pPr>
                      <w:pStyle w:val="Footer"/>
                      <w:rPr>
                        <w:sz w:val="18"/>
                        <w:szCs w:val="18"/>
                      </w:rPr>
                    </w:pPr>
                    <w:bookmarkStart w:id="15" w:name="_Hlk121945409"/>
                    <w:bookmarkStart w:id="16" w:name="_Hlk121945410"/>
                    <w:r w:rsidRPr="00B72BBC">
                      <w:rPr>
                        <w:sz w:val="18"/>
                        <w:szCs w:val="18"/>
                      </w:rPr>
                      <w:t>Official Website</w:t>
                    </w:r>
                  </w:p>
                  <w:p w14:paraId="52A998A2" w14:textId="362D7C07" w:rsidR="00B63704" w:rsidRDefault="00000000" w:rsidP="00B63704">
                    <w:pPr>
                      <w:pStyle w:val="Footer"/>
                      <w:rPr>
                        <w:sz w:val="18"/>
                        <w:szCs w:val="18"/>
                      </w:rPr>
                    </w:pPr>
                    <w:hyperlink r:id="rId3" w:history="1">
                      <w:r w:rsidR="00B63704" w:rsidRPr="00B72BBC">
                        <w:rPr>
                          <w:rStyle w:val="Hyperlink"/>
                          <w:sz w:val="18"/>
                          <w:szCs w:val="18"/>
                        </w:rPr>
                        <w:t>www.thescienceworld.net</w:t>
                      </w:r>
                    </w:hyperlink>
                    <w:bookmarkEnd w:id="15"/>
                    <w:bookmarkEnd w:id="16"/>
                    <w:r w:rsidR="00B63704" w:rsidRPr="00B72BBC">
                      <w:rPr>
                        <w:sz w:val="18"/>
                        <w:szCs w:val="18"/>
                      </w:rPr>
                      <w:t xml:space="preserve"> </w:t>
                    </w:r>
                  </w:p>
                  <w:p w14:paraId="4F515F49" w14:textId="39523998" w:rsidR="00B63704" w:rsidRPr="003D63E7" w:rsidRDefault="00000000" w:rsidP="00B63704">
                    <w:pPr>
                      <w:rPr>
                        <w:sz w:val="18"/>
                        <w:szCs w:val="18"/>
                        <w:lang w:val="en-IN"/>
                      </w:rPr>
                    </w:pPr>
                    <w:hyperlink r:id="rId4" w:history="1">
                      <w:r w:rsidR="003D63E7" w:rsidRPr="003D63E7">
                        <w:rPr>
                          <w:rStyle w:val="Hyperlink"/>
                          <w:sz w:val="18"/>
                          <w:szCs w:val="18"/>
                          <w:lang w:val="en-IN"/>
                        </w:rPr>
                        <w:t>thescienceworldmagazine@gmail.com</w:t>
                      </w:r>
                    </w:hyperlink>
                    <w:r w:rsidR="003D63E7" w:rsidRPr="003D63E7">
                      <w:rPr>
                        <w:sz w:val="18"/>
                        <w:szCs w:val="18"/>
                        <w:lang w:val="en-IN"/>
                      </w:rPr>
                      <w:t xml:space="preserve"> </w:t>
                    </w:r>
                  </w:p>
                </w:txbxContent>
              </v:textbox>
            </v:shape>
          </w:pict>
        </mc:Fallback>
      </mc:AlternateContent>
    </w:r>
    <w:r w:rsidR="007414E7">
      <w:rPr>
        <w:rFonts w:ascii="Trebuchet MS" w:hAnsi="Trebuchet MS"/>
        <w:b/>
        <w:noProof/>
      </w:rPr>
      <w:drawing>
        <wp:anchor distT="0" distB="0" distL="114300" distR="114300" simplePos="0" relativeHeight="251656192" behindDoc="1" locked="0" layoutInCell="1" allowOverlap="1" wp14:anchorId="6A59D68B" wp14:editId="42F8EFAE">
          <wp:simplePos x="0" y="0"/>
          <wp:positionH relativeFrom="page">
            <wp:posOffset>-47625</wp:posOffset>
          </wp:positionH>
          <wp:positionV relativeFrom="paragraph">
            <wp:posOffset>176530</wp:posOffset>
          </wp:positionV>
          <wp:extent cx="935355" cy="455930"/>
          <wp:effectExtent l="0" t="0" r="0" b="1270"/>
          <wp:wrapTight wrapText="bothSides">
            <wp:wrapPolygon edited="0">
              <wp:start x="11438" y="0"/>
              <wp:lineTo x="0" y="11733"/>
              <wp:lineTo x="0" y="20758"/>
              <wp:lineTo x="21116" y="20758"/>
              <wp:lineTo x="21116" y="9928"/>
              <wp:lineTo x="16277" y="0"/>
              <wp:lineTo x="11438" y="0"/>
            </wp:wrapPolygon>
          </wp:wrapTight>
          <wp:docPr id="1394123879" name="Picture 139412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5355"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298" distR="114298" simplePos="0" relativeHeight="251663360" behindDoc="0" locked="0" layoutInCell="1" allowOverlap="1" wp14:anchorId="5FD2511C" wp14:editId="703DA8FF">
              <wp:simplePos x="0" y="0"/>
              <wp:positionH relativeFrom="column">
                <wp:posOffset>157479</wp:posOffset>
              </wp:positionH>
              <wp:positionV relativeFrom="paragraph">
                <wp:posOffset>94615</wp:posOffset>
              </wp:positionV>
              <wp:extent cx="0" cy="504190"/>
              <wp:effectExtent l="57150" t="19050" r="57150" b="67310"/>
              <wp:wrapNone/>
              <wp:docPr id="167441857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1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1CA024C8" id="Straight Connector 1" o:spid="_x0000_s1026" style="position:absolute;z-index:2516633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12.4pt,7.45pt" to="12.4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" strokecolor="#4f81bd [3204]" strokeweight="2pt">
              <v:shadow on="t" color="black" opacity="24903f" origin=",.5" offset="0,.55556mm"/>
              <o:lock v:ext="edit" shapetype="f"/>
            </v:line>
          </w:pict>
        </mc:Fallback>
      </mc:AlternateContent>
    </w:r>
    <w:r w:rsidR="00AE38FD">
      <w:tab/>
    </w:r>
    <w:r w:rsidR="003A5BB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9BCE8B" w14:textId="77777777" w:rsidR="00875F3E" w:rsidRDefault="00875F3E" w:rsidP="00B63704">
      <w:r>
        <w:separator/>
      </w:r>
    </w:p>
  </w:footnote>
  <w:footnote w:type="continuationSeparator" w:id="0">
    <w:p w14:paraId="7D259304" w14:textId="77777777" w:rsidR="00875F3E" w:rsidRDefault="00875F3E" w:rsidP="00B63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53817" w14:textId="2C6DBDF9" w:rsidR="00CF4A22" w:rsidRDefault="00CF4A22">
    <w:pPr>
      <w:pStyle w:val="Header"/>
    </w:pPr>
  </w:p>
  <w:p w14:paraId="6D1EB0CE" w14:textId="77777777" w:rsidR="00B21056" w:rsidRDefault="00B21056"/>
  <w:p w14:paraId="4B15BC82" w14:textId="77777777" w:rsidR="00B21056" w:rsidRDefault="00B21056"/>
  <w:p w14:paraId="6D23D013" w14:textId="77777777" w:rsidR="00D361E9" w:rsidRDefault="00D361E9"/>
  <w:p w14:paraId="6F71C13F" w14:textId="77777777" w:rsidR="00D361E9" w:rsidRDefault="00D361E9"/>
  <w:p w14:paraId="7CC611B3" w14:textId="77777777" w:rsidR="00D361E9" w:rsidRDefault="00D361E9"/>
  <w:p w14:paraId="73F7C06A" w14:textId="77777777" w:rsidR="00D361E9" w:rsidRDefault="00D361E9"/>
  <w:p w14:paraId="7E47D0F7" w14:textId="77777777" w:rsidR="00121898" w:rsidRDefault="00121898"/>
  <w:p w14:paraId="1279D322" w14:textId="77777777" w:rsidR="00C55E41" w:rsidRDefault="00C55E41"/>
  <w:p w14:paraId="5FDA7F29" w14:textId="77777777" w:rsidR="00C55E41" w:rsidRDefault="00C55E41"/>
  <w:p w14:paraId="07362EEA" w14:textId="77777777" w:rsidR="005E719F" w:rsidRDefault="005E719F"/>
  <w:p w14:paraId="2042F16F" w14:textId="77777777" w:rsidR="00A34B11" w:rsidRDefault="00A34B11"/>
  <w:p w14:paraId="470C92BF" w14:textId="77777777" w:rsidR="00A34B11" w:rsidRDefault="00A34B11"/>
  <w:p w14:paraId="5D85373B" w14:textId="77777777" w:rsidR="009E516F" w:rsidRDefault="009E516F"/>
  <w:p w14:paraId="75E2F440" w14:textId="77777777" w:rsidR="008724C2" w:rsidRDefault="008724C2"/>
  <w:p w14:paraId="425C101C" w14:textId="77777777" w:rsidR="006C1C83" w:rsidRDefault="006C1C83"/>
  <w:p w14:paraId="4D31E7B1" w14:textId="77777777" w:rsidR="006C1C83" w:rsidRDefault="006C1C83"/>
  <w:p w14:paraId="242294BE" w14:textId="77777777" w:rsidR="006C1C83" w:rsidRDefault="006C1C83"/>
  <w:p w14:paraId="089426EE" w14:textId="77777777" w:rsidR="006C1C83" w:rsidRDefault="006C1C83"/>
  <w:p w14:paraId="0206868E" w14:textId="77777777" w:rsidR="000A6265" w:rsidRDefault="000A6265"/>
  <w:p w14:paraId="34435436" w14:textId="77777777" w:rsidR="00C445DB" w:rsidRDefault="00C445DB"/>
  <w:p w14:paraId="4B5A3C03" w14:textId="77777777" w:rsidR="00C445DB" w:rsidRDefault="00C445DB"/>
  <w:p w14:paraId="0E2531B0" w14:textId="77777777" w:rsidR="0032136D" w:rsidRDefault="0032136D"/>
  <w:p w14:paraId="446FF33A" w14:textId="77777777" w:rsidR="00811ECC" w:rsidRDefault="00811ECC"/>
  <w:p w14:paraId="2CA83672" w14:textId="77777777" w:rsidR="00811ECC" w:rsidRDefault="00811ECC"/>
  <w:p w14:paraId="33ACF5A0" w14:textId="77777777" w:rsidR="00BF1B28" w:rsidRDefault="00BF1B28"/>
  <w:p w14:paraId="0BF9D6D5" w14:textId="77777777" w:rsidR="00BF1B28" w:rsidRDefault="00BF1B28"/>
  <w:p w14:paraId="066C2E67" w14:textId="77777777" w:rsidR="00362B60" w:rsidRDefault="00362B60"/>
  <w:p w14:paraId="5A63472B" w14:textId="77777777" w:rsidR="00362B60" w:rsidRDefault="00362B60"/>
  <w:p w14:paraId="17CDC5FD" w14:textId="77777777" w:rsidR="00362B60" w:rsidRDefault="00362B60"/>
  <w:p w14:paraId="12865ACA" w14:textId="77777777" w:rsidR="00362B60" w:rsidRDefault="00362B60"/>
  <w:p w14:paraId="329686DB" w14:textId="77777777" w:rsidR="00362B60" w:rsidRDefault="00362B60"/>
  <w:p w14:paraId="09D763B1" w14:textId="77777777" w:rsidR="00362B60" w:rsidRDefault="00362B60"/>
  <w:p w14:paraId="50B3378B" w14:textId="77777777" w:rsidR="00362B60" w:rsidRDefault="00362B60"/>
  <w:p w14:paraId="4EB290AC" w14:textId="77777777" w:rsidR="00700CBE" w:rsidRDefault="00700CBE"/>
  <w:p w14:paraId="3A0A2FF9" w14:textId="77777777" w:rsidR="00804973" w:rsidRDefault="00804973"/>
  <w:p w14:paraId="6C9B9446" w14:textId="77777777" w:rsidR="00520713" w:rsidRDefault="00520713"/>
  <w:p w14:paraId="78D8E32A" w14:textId="77777777" w:rsidR="00520713" w:rsidRDefault="00520713"/>
  <w:p w14:paraId="314C4653" w14:textId="77777777" w:rsidR="00B02532" w:rsidRDefault="00B02532"/>
  <w:p w14:paraId="59E5B4E9" w14:textId="77777777" w:rsidR="00B02532" w:rsidRDefault="00B02532"/>
  <w:p w14:paraId="673A7CB4" w14:textId="77777777" w:rsidR="00B02532" w:rsidRDefault="00B02532"/>
  <w:p w14:paraId="374A4AF3" w14:textId="77777777" w:rsidR="00B02532" w:rsidRDefault="00B02532"/>
  <w:p w14:paraId="479DC3C7" w14:textId="77777777" w:rsidR="004C4750" w:rsidRDefault="004C4750"/>
  <w:p w14:paraId="6A47AE4F" w14:textId="77777777" w:rsidR="00885C13" w:rsidRDefault="00885C13"/>
  <w:p w14:paraId="1014BADE" w14:textId="77777777" w:rsidR="00885C13" w:rsidRDefault="00885C13"/>
  <w:p w14:paraId="4356FFC8" w14:textId="77777777" w:rsidR="00FD66EF" w:rsidRDefault="00FD66EF"/>
  <w:p w14:paraId="20E18B1E" w14:textId="77777777" w:rsidR="00546201" w:rsidRDefault="00546201"/>
  <w:p w14:paraId="378EB62C" w14:textId="77777777" w:rsidR="00546201" w:rsidRDefault="00546201"/>
  <w:p w14:paraId="1812667B" w14:textId="77777777" w:rsidR="00546201" w:rsidRDefault="005462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B4A18" w14:textId="652B9AD4" w:rsidR="00A47BEC" w:rsidRDefault="00D1146F" w:rsidP="00A413FF">
    <w:r>
      <w:rPr>
        <w:noProof/>
      </w:rPr>
      <mc:AlternateContent>
        <mc:Choice Requires="wps">
          <w:drawing>
            <wp:anchor distT="0" distB="0" distL="114300" distR="114300" simplePos="0" relativeHeight="251653119" behindDoc="0" locked="0" layoutInCell="1" allowOverlap="1" wp14:anchorId="3C5205A4" wp14:editId="33F98D81">
              <wp:simplePos x="0" y="0"/>
              <wp:positionH relativeFrom="margin">
                <wp:posOffset>5092700</wp:posOffset>
              </wp:positionH>
              <wp:positionV relativeFrom="topMargin">
                <wp:posOffset>323850</wp:posOffset>
              </wp:positionV>
              <wp:extent cx="1050290" cy="285750"/>
              <wp:effectExtent l="0" t="0" r="16510" b="19050"/>
              <wp:wrapNone/>
              <wp:docPr id="1926278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0290" cy="285750"/>
                      </a:xfrm>
                      <a:prstGeom prst="rect">
                        <a:avLst/>
                      </a:prstGeom>
                      <a:solidFill>
                        <a:schemeClr val="lt1"/>
                      </a:solidFill>
                      <a:ln w="6350">
                        <a:solidFill>
                          <a:schemeClr val="bg1"/>
                        </a:solidFill>
                      </a:ln>
                    </wps:spPr>
                    <wps:txbx>
                      <w:txbxContent>
                        <w:p w14:paraId="6F5C0A64" w14:textId="43C972BF" w:rsidR="00B93608" w:rsidRPr="009A6742" w:rsidRDefault="00F122A0" w:rsidP="00DA4691">
                          <w:pPr>
                            <w:rPr>
                              <w:b/>
                              <w:bCs/>
                              <w:i/>
                              <w:iCs/>
                              <w:lang w:val="en-IN"/>
                            </w:rPr>
                          </w:pPr>
                          <w:r w:rsidRPr="00F122A0">
                            <w:rPr>
                              <w:rFonts w:eastAsiaTheme="minorHAnsi"/>
                              <w:b/>
                              <w:bCs/>
                              <w:color w:val="000000"/>
                              <w:sz w:val="24"/>
                              <w:szCs w:val="24"/>
                              <w:lang w:bidi="hi-IN"/>
                            </w:rPr>
                            <w:t>Baghel</w:t>
                          </w:r>
                          <w:r>
                            <w:rPr>
                              <w:rFonts w:eastAsiaTheme="minorHAnsi"/>
                              <w:b/>
                              <w:bCs/>
                              <w:color w:val="000000"/>
                              <w:sz w:val="24"/>
                              <w:szCs w:val="24"/>
                              <w:vertAlign w:val="superscript"/>
                              <w:lang w:bidi="hi-IN"/>
                            </w:rPr>
                            <w:t xml:space="preserve"> </w:t>
                          </w:r>
                          <w:r w:rsidR="002A7B22" w:rsidRPr="002A7B22">
                            <w:rPr>
                              <w:i/>
                              <w:iCs/>
                              <w:lang w:val="en-IN"/>
                            </w:rPr>
                            <w:t xml:space="preserve">et 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205A4" id="_x0000_t202" coordsize="21600,21600" o:spt="202" path="m,l,21600r21600,l21600,xe">
              <v:stroke joinstyle="miter"/>
              <v:path gradientshapeok="t" o:connecttype="rect"/>
            </v:shapetype>
            <v:shape id="Text Box 5" o:spid="_x0000_s1035" type="#_x0000_t202" style="position:absolute;margin-left:401pt;margin-top:25.5pt;width:82.7pt;height:22.5pt;z-index:251653119;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" fillcolor="white [3201]" strokecolor="white [3212]" strokeweight=".5pt">
              <v:path arrowok="t"/>
              <v:textbox>
                <w:txbxContent>
                  <w:p w14:paraId="6F5C0A64" w14:textId="43C972BF" w:rsidR="00B93608" w:rsidRPr="009A6742" w:rsidRDefault="00F122A0" w:rsidP="00DA4691">
                    <w:pPr>
                      <w:rPr>
                        <w:b/>
                        <w:bCs/>
                        <w:i/>
                        <w:iCs/>
                        <w:lang w:val="en-IN"/>
                      </w:rPr>
                    </w:pPr>
                    <w:r w:rsidRPr="00F122A0">
                      <w:rPr>
                        <w:rFonts w:eastAsiaTheme="minorHAnsi"/>
                        <w:b/>
                        <w:bCs/>
                        <w:color w:val="000000"/>
                        <w:sz w:val="24"/>
                        <w:szCs w:val="24"/>
                        <w:lang w:bidi="hi-IN"/>
                      </w:rPr>
                      <w:t>Baghel</w:t>
                    </w:r>
                    <w:r>
                      <w:rPr>
                        <w:rFonts w:eastAsiaTheme="minorHAnsi"/>
                        <w:b/>
                        <w:bCs/>
                        <w:color w:val="000000"/>
                        <w:sz w:val="24"/>
                        <w:szCs w:val="24"/>
                        <w:vertAlign w:val="superscript"/>
                        <w:lang w:bidi="hi-IN"/>
                      </w:rPr>
                      <w:t xml:space="preserve"> </w:t>
                    </w:r>
                    <w:r w:rsidR="002A7B22" w:rsidRPr="002A7B22">
                      <w:rPr>
                        <w:i/>
                        <w:iCs/>
                        <w:lang w:val="en-IN"/>
                      </w:rPr>
                      <w:t xml:space="preserve">et al </w:t>
                    </w:r>
                  </w:p>
                </w:txbxContent>
              </v:textbox>
              <w10:wrap anchorx="margin" anchory="margin"/>
            </v:shape>
          </w:pict>
        </mc:Fallback>
      </mc:AlternateContent>
    </w:r>
    <w:r w:rsidR="00FB4702">
      <w:rPr>
        <w:noProof/>
      </w:rPr>
      <mc:AlternateContent>
        <mc:Choice Requires="wps">
          <w:drawing>
            <wp:anchor distT="0" distB="0" distL="114300" distR="114300" simplePos="0" relativeHeight="251662336" behindDoc="0" locked="0" layoutInCell="1" allowOverlap="1" wp14:anchorId="7B470245" wp14:editId="499A4C36">
              <wp:simplePos x="0" y="0"/>
              <wp:positionH relativeFrom="page">
                <wp:align>center</wp:align>
              </wp:positionH>
              <wp:positionV relativeFrom="paragraph">
                <wp:posOffset>-111760</wp:posOffset>
              </wp:positionV>
              <wp:extent cx="2918460" cy="295275"/>
              <wp:effectExtent l="0" t="0" r="0" b="0"/>
              <wp:wrapNone/>
              <wp:docPr id="169920175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8460" cy="295275"/>
                      </a:xfrm>
                      <a:prstGeom prst="rect">
                        <a:avLst/>
                      </a:prstGeom>
                      <a:noFill/>
                      <a:ln w="6350">
                        <a:noFill/>
                      </a:ln>
                    </wps:spPr>
                    <wps:txbx>
                      <w:txbxContent>
                        <w:p w14:paraId="13D4111F" w14:textId="7D1E35F1" w:rsidR="000225B4" w:rsidRPr="00353C3A" w:rsidRDefault="00E0463F" w:rsidP="003A5BB3">
                          <w:pPr>
                            <w:pStyle w:val="Default"/>
                            <w:ind w:left="720"/>
                            <w:jc w:val="center"/>
                            <w:rPr>
                              <w:i/>
                              <w:iCs/>
                              <w:sz w:val="22"/>
                              <w:szCs w:val="22"/>
                            </w:rPr>
                          </w:pPr>
                          <w:r w:rsidRPr="00E0463F">
                            <w:rPr>
                              <w:b/>
                              <w:bCs/>
                            </w:rPr>
                            <w:t xml:space="preserve">June 2024 Vol.4(6), </w:t>
                          </w:r>
                          <w:r w:rsidR="002A7B22" w:rsidRPr="00685FE7">
                            <w:rPr>
                              <w:rFonts w:ascii="TimesNewRomanPS-BoldMT" w:eastAsia="Times New Roman" w:hAnsi="TimesNewRomanPS-BoldMT"/>
                              <w:b/>
                              <w:bCs/>
                              <w:lang w:bidi="ar-SA"/>
                            </w:rPr>
                            <w:t>22</w:t>
                          </w:r>
                          <w:r w:rsidR="002A7B22">
                            <w:rPr>
                              <w:rFonts w:ascii="TimesNewRomanPS-BoldMT" w:eastAsia="Times New Roman" w:hAnsi="TimesNewRomanPS-BoldMT"/>
                              <w:b/>
                              <w:bCs/>
                              <w:lang w:bidi="ar-SA"/>
                            </w:rPr>
                            <w:t>4</w:t>
                          </w:r>
                          <w:r w:rsidR="00F122A0">
                            <w:rPr>
                              <w:rFonts w:ascii="TimesNewRomanPS-BoldMT" w:eastAsia="Times New Roman" w:hAnsi="TimesNewRomanPS-BoldMT"/>
                              <w:b/>
                              <w:bCs/>
                              <w:lang w:bidi="ar-SA"/>
                            </w:rPr>
                            <w:t>9</w:t>
                          </w:r>
                          <w:r w:rsidR="002A7B22"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70245" id="Text Box 4" o:spid="_x0000_s1036" type="#_x0000_t202" style="position:absolute;margin-left:0;margin-top:-8.8pt;width:229.8pt;height:23.25pt;z-index:2516623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" filled="f" stroked="f" strokeweight=".5pt">
              <v:textbox>
                <w:txbxContent>
                  <w:p w14:paraId="13D4111F" w14:textId="7D1E35F1" w:rsidR="000225B4" w:rsidRPr="00353C3A" w:rsidRDefault="00E0463F" w:rsidP="003A5BB3">
                    <w:pPr>
                      <w:pStyle w:val="Default"/>
                      <w:ind w:left="720"/>
                      <w:jc w:val="center"/>
                      <w:rPr>
                        <w:i/>
                        <w:iCs/>
                        <w:sz w:val="22"/>
                        <w:szCs w:val="22"/>
                      </w:rPr>
                    </w:pPr>
                    <w:r w:rsidRPr="00E0463F">
                      <w:rPr>
                        <w:b/>
                        <w:bCs/>
                      </w:rPr>
                      <w:t xml:space="preserve">June 2024 Vol.4(6), </w:t>
                    </w:r>
                    <w:r w:rsidR="002A7B22" w:rsidRPr="00685FE7">
                      <w:rPr>
                        <w:rFonts w:ascii="TimesNewRomanPS-BoldMT" w:eastAsia="Times New Roman" w:hAnsi="TimesNewRomanPS-BoldMT"/>
                        <w:b/>
                        <w:bCs/>
                        <w:lang w:bidi="ar-SA"/>
                      </w:rPr>
                      <w:t>22</w:t>
                    </w:r>
                    <w:r w:rsidR="002A7B22">
                      <w:rPr>
                        <w:rFonts w:ascii="TimesNewRomanPS-BoldMT" w:eastAsia="Times New Roman" w:hAnsi="TimesNewRomanPS-BoldMT"/>
                        <w:b/>
                        <w:bCs/>
                        <w:lang w:bidi="ar-SA"/>
                      </w:rPr>
                      <w:t>4</w:t>
                    </w:r>
                    <w:r w:rsidR="00F122A0">
                      <w:rPr>
                        <w:rFonts w:ascii="TimesNewRomanPS-BoldMT" w:eastAsia="Times New Roman" w:hAnsi="TimesNewRomanPS-BoldMT"/>
                        <w:b/>
                        <w:bCs/>
                        <w:lang w:bidi="ar-SA"/>
                      </w:rPr>
                      <w:t>9</w:t>
                    </w:r>
                    <w:r w:rsidR="002A7B22" w:rsidRPr="00685FE7">
                      <w:rPr>
                        <w:rFonts w:ascii="TimesNewRomanPS-BoldMT" w:eastAsia="Times New Roman" w:hAnsi="TimesNewRomanPS-BoldMT"/>
                        <w:b/>
                        <w:bCs/>
                        <w:lang w:bidi="ar-SA"/>
                      </w:rPr>
                      <w:t>-22</w:t>
                    </w:r>
                    <w:r w:rsidR="00F122A0">
                      <w:rPr>
                        <w:rFonts w:ascii="TimesNewRomanPS-BoldMT" w:eastAsia="Times New Roman" w:hAnsi="TimesNewRomanPS-BoldMT"/>
                        <w:b/>
                        <w:bCs/>
                        <w:lang w:bidi="ar-SA"/>
                      </w:rPr>
                      <w:t>55</w:t>
                    </w:r>
                  </w:p>
                </w:txbxContent>
              </v:textbox>
              <w10:wrap anchorx="page"/>
            </v:shape>
          </w:pict>
        </mc:Fallback>
      </mc:AlternateContent>
    </w:r>
    <w:r w:rsidR="005C12FB">
      <w:rPr>
        <w:rFonts w:ascii="Calibri" w:hAnsi="Calibri" w:cs="Mangal"/>
        <w:b/>
        <w:noProof/>
        <w:spacing w:val="4"/>
        <w:szCs w:val="28"/>
      </w:rPr>
      <w:drawing>
        <wp:anchor distT="0" distB="0" distL="114300" distR="114300" simplePos="0" relativeHeight="251660288" behindDoc="1" locked="0" layoutInCell="1" allowOverlap="1" wp14:anchorId="30E2DBDC" wp14:editId="13FAFBEC">
          <wp:simplePos x="0" y="0"/>
          <wp:positionH relativeFrom="margin">
            <wp:align>left</wp:align>
          </wp:positionH>
          <wp:positionV relativeFrom="paragraph">
            <wp:posOffset>-43180</wp:posOffset>
          </wp:positionV>
          <wp:extent cx="2281555" cy="164083"/>
          <wp:effectExtent l="0" t="0" r="4445" b="7620"/>
          <wp:wrapNone/>
          <wp:docPr id="964937815" name="Picture 964937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1555" cy="1640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704">
      <w:rPr>
        <w:rFonts w:eastAsiaTheme="minorHAnsi"/>
        <w:b/>
        <w:bCs/>
        <w:vertAlign w:val="superscript"/>
      </w:rPr>
      <w:t xml:space="preserve">                 </w:t>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r w:rsidR="00A47BEC">
      <w:rPr>
        <w:rFonts w:eastAsiaTheme="minorHAnsi"/>
        <w:b/>
        <w:bCs/>
        <w:vertAlign w:val="superscrip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AA0CFF7A"/>
    <w:lvl w:ilvl="0">
      <w:start w:val="1"/>
      <w:numFmt w:val="bullet"/>
      <w:pStyle w:val="ListBullet2"/>
      <w:lvlText w:val=""/>
      <w:lvlJc w:val="left"/>
      <w:pPr>
        <w:tabs>
          <w:tab w:val="num" w:pos="14208"/>
        </w:tabs>
        <w:ind w:left="14208" w:hanging="360"/>
      </w:pPr>
      <w:rPr>
        <w:rFonts w:ascii="Symbol" w:hAnsi="Symbol" w:hint="default"/>
      </w:rPr>
    </w:lvl>
  </w:abstractNum>
  <w:abstractNum w:abstractNumId="1" w15:restartNumberingAfterBreak="0">
    <w:nsid w:val="00000008"/>
    <w:multiLevelType w:val="singleLevel"/>
    <w:tmpl w:val="29761A62"/>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B363D79"/>
    <w:multiLevelType w:val="hybridMultilevel"/>
    <w:tmpl w:val="F692DA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7F79F9"/>
    <w:multiLevelType w:val="hybridMultilevel"/>
    <w:tmpl w:val="50227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7003440">
    <w:abstractNumId w:val="1"/>
  </w:num>
  <w:num w:numId="2" w16cid:durableId="123427764">
    <w:abstractNumId w:val="0"/>
  </w:num>
  <w:num w:numId="3" w16cid:durableId="935558864">
    <w:abstractNumId w:val="3"/>
  </w:num>
  <w:num w:numId="4" w16cid:durableId="105238637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QzNTUwMrQ0MjFW0lEKTi0uzszPAykwMjCoBQD+5p9DLgAAAA=="/>
  </w:docVars>
  <w:rsids>
    <w:rsidRoot w:val="00FF64E8"/>
    <w:rsid w:val="00000040"/>
    <w:rsid w:val="00000559"/>
    <w:rsid w:val="00000A10"/>
    <w:rsid w:val="00000ACC"/>
    <w:rsid w:val="00001D16"/>
    <w:rsid w:val="000025ED"/>
    <w:rsid w:val="00002A12"/>
    <w:rsid w:val="00002EA8"/>
    <w:rsid w:val="00002FF3"/>
    <w:rsid w:val="00003427"/>
    <w:rsid w:val="0000376A"/>
    <w:rsid w:val="000037A5"/>
    <w:rsid w:val="00003F4E"/>
    <w:rsid w:val="00004118"/>
    <w:rsid w:val="00004CBC"/>
    <w:rsid w:val="00004EFB"/>
    <w:rsid w:val="00004F23"/>
    <w:rsid w:val="00005022"/>
    <w:rsid w:val="00005057"/>
    <w:rsid w:val="00005228"/>
    <w:rsid w:val="00005CF1"/>
    <w:rsid w:val="00006546"/>
    <w:rsid w:val="000074FD"/>
    <w:rsid w:val="00007CB7"/>
    <w:rsid w:val="00007D9B"/>
    <w:rsid w:val="00010CC1"/>
    <w:rsid w:val="00010D33"/>
    <w:rsid w:val="0001103F"/>
    <w:rsid w:val="0001183A"/>
    <w:rsid w:val="00011946"/>
    <w:rsid w:val="00012099"/>
    <w:rsid w:val="000136B1"/>
    <w:rsid w:val="00013B84"/>
    <w:rsid w:val="00013D8E"/>
    <w:rsid w:val="0001415D"/>
    <w:rsid w:val="0001566F"/>
    <w:rsid w:val="00015695"/>
    <w:rsid w:val="00015B63"/>
    <w:rsid w:val="00015B69"/>
    <w:rsid w:val="00015D49"/>
    <w:rsid w:val="00015E31"/>
    <w:rsid w:val="00015E88"/>
    <w:rsid w:val="00016540"/>
    <w:rsid w:val="0001678F"/>
    <w:rsid w:val="00016852"/>
    <w:rsid w:val="00017180"/>
    <w:rsid w:val="000171C4"/>
    <w:rsid w:val="00017459"/>
    <w:rsid w:val="000174AC"/>
    <w:rsid w:val="00017692"/>
    <w:rsid w:val="000200E3"/>
    <w:rsid w:val="0002145A"/>
    <w:rsid w:val="00021659"/>
    <w:rsid w:val="00021AC1"/>
    <w:rsid w:val="000225B4"/>
    <w:rsid w:val="00023A88"/>
    <w:rsid w:val="00023C54"/>
    <w:rsid w:val="00023D47"/>
    <w:rsid w:val="0002469B"/>
    <w:rsid w:val="000247AB"/>
    <w:rsid w:val="0002498D"/>
    <w:rsid w:val="00024C8A"/>
    <w:rsid w:val="00024CF6"/>
    <w:rsid w:val="00024DCF"/>
    <w:rsid w:val="000250B9"/>
    <w:rsid w:val="00025528"/>
    <w:rsid w:val="00025692"/>
    <w:rsid w:val="000258FD"/>
    <w:rsid w:val="000263C2"/>
    <w:rsid w:val="00027702"/>
    <w:rsid w:val="00027E00"/>
    <w:rsid w:val="00027F06"/>
    <w:rsid w:val="00027F86"/>
    <w:rsid w:val="0003045B"/>
    <w:rsid w:val="00030572"/>
    <w:rsid w:val="0003089F"/>
    <w:rsid w:val="00030B21"/>
    <w:rsid w:val="0003176C"/>
    <w:rsid w:val="000327B4"/>
    <w:rsid w:val="00032A05"/>
    <w:rsid w:val="00032C51"/>
    <w:rsid w:val="00032E83"/>
    <w:rsid w:val="00032EC1"/>
    <w:rsid w:val="00033635"/>
    <w:rsid w:val="000348AB"/>
    <w:rsid w:val="000350F0"/>
    <w:rsid w:val="00035156"/>
    <w:rsid w:val="00035347"/>
    <w:rsid w:val="00035454"/>
    <w:rsid w:val="0003578E"/>
    <w:rsid w:val="00036FA4"/>
    <w:rsid w:val="00037899"/>
    <w:rsid w:val="0003795E"/>
    <w:rsid w:val="00037D2C"/>
    <w:rsid w:val="00037D33"/>
    <w:rsid w:val="00037F0C"/>
    <w:rsid w:val="00040273"/>
    <w:rsid w:val="00040384"/>
    <w:rsid w:val="00040A19"/>
    <w:rsid w:val="00040B15"/>
    <w:rsid w:val="00041307"/>
    <w:rsid w:val="00041769"/>
    <w:rsid w:val="00041C18"/>
    <w:rsid w:val="00042238"/>
    <w:rsid w:val="000429A5"/>
    <w:rsid w:val="000429BF"/>
    <w:rsid w:val="00042C0C"/>
    <w:rsid w:val="00042E5D"/>
    <w:rsid w:val="0004301B"/>
    <w:rsid w:val="00043321"/>
    <w:rsid w:val="00043C70"/>
    <w:rsid w:val="00043E0D"/>
    <w:rsid w:val="000453BB"/>
    <w:rsid w:val="000457D4"/>
    <w:rsid w:val="000457D7"/>
    <w:rsid w:val="000462CB"/>
    <w:rsid w:val="000474A4"/>
    <w:rsid w:val="000476D2"/>
    <w:rsid w:val="00050110"/>
    <w:rsid w:val="00050123"/>
    <w:rsid w:val="00050875"/>
    <w:rsid w:val="0005106C"/>
    <w:rsid w:val="00051222"/>
    <w:rsid w:val="00051A21"/>
    <w:rsid w:val="000524A2"/>
    <w:rsid w:val="00052E01"/>
    <w:rsid w:val="000531A0"/>
    <w:rsid w:val="00053238"/>
    <w:rsid w:val="0005379C"/>
    <w:rsid w:val="00053803"/>
    <w:rsid w:val="00053B0E"/>
    <w:rsid w:val="00053EAF"/>
    <w:rsid w:val="00053F2A"/>
    <w:rsid w:val="00054621"/>
    <w:rsid w:val="00055875"/>
    <w:rsid w:val="000561D3"/>
    <w:rsid w:val="00056ECA"/>
    <w:rsid w:val="0005718B"/>
    <w:rsid w:val="00057DF4"/>
    <w:rsid w:val="000600DA"/>
    <w:rsid w:val="000604E4"/>
    <w:rsid w:val="0006057E"/>
    <w:rsid w:val="0006078F"/>
    <w:rsid w:val="00060A64"/>
    <w:rsid w:val="00060E0E"/>
    <w:rsid w:val="0006154F"/>
    <w:rsid w:val="00062091"/>
    <w:rsid w:val="00062D75"/>
    <w:rsid w:val="000632B5"/>
    <w:rsid w:val="000632B8"/>
    <w:rsid w:val="000639E4"/>
    <w:rsid w:val="00063AEA"/>
    <w:rsid w:val="00063B68"/>
    <w:rsid w:val="00063C24"/>
    <w:rsid w:val="00063C4B"/>
    <w:rsid w:val="000640DA"/>
    <w:rsid w:val="000644F8"/>
    <w:rsid w:val="00064AD7"/>
    <w:rsid w:val="00064C07"/>
    <w:rsid w:val="0006530A"/>
    <w:rsid w:val="000654F7"/>
    <w:rsid w:val="00065A46"/>
    <w:rsid w:val="0006676D"/>
    <w:rsid w:val="00066F01"/>
    <w:rsid w:val="00067374"/>
    <w:rsid w:val="00070140"/>
    <w:rsid w:val="00070CE9"/>
    <w:rsid w:val="00070E79"/>
    <w:rsid w:val="0007110E"/>
    <w:rsid w:val="00072BA9"/>
    <w:rsid w:val="000733E6"/>
    <w:rsid w:val="00073BA8"/>
    <w:rsid w:val="0007421E"/>
    <w:rsid w:val="00076584"/>
    <w:rsid w:val="0007686E"/>
    <w:rsid w:val="00076C23"/>
    <w:rsid w:val="00076CCE"/>
    <w:rsid w:val="00076EE4"/>
    <w:rsid w:val="00077569"/>
    <w:rsid w:val="00080548"/>
    <w:rsid w:val="00080705"/>
    <w:rsid w:val="0008078C"/>
    <w:rsid w:val="0008104B"/>
    <w:rsid w:val="00081BA5"/>
    <w:rsid w:val="00081BB7"/>
    <w:rsid w:val="00081EBA"/>
    <w:rsid w:val="0008204A"/>
    <w:rsid w:val="00082992"/>
    <w:rsid w:val="00082B42"/>
    <w:rsid w:val="00082C2A"/>
    <w:rsid w:val="00082D5D"/>
    <w:rsid w:val="000834E8"/>
    <w:rsid w:val="00083E4F"/>
    <w:rsid w:val="00084C0E"/>
    <w:rsid w:val="00084E6B"/>
    <w:rsid w:val="000859D5"/>
    <w:rsid w:val="00085C11"/>
    <w:rsid w:val="00085D68"/>
    <w:rsid w:val="00086394"/>
    <w:rsid w:val="00086FAA"/>
    <w:rsid w:val="000879A8"/>
    <w:rsid w:val="000902DE"/>
    <w:rsid w:val="00090522"/>
    <w:rsid w:val="00091886"/>
    <w:rsid w:val="00091D5F"/>
    <w:rsid w:val="00092966"/>
    <w:rsid w:val="00094174"/>
    <w:rsid w:val="00094CDB"/>
    <w:rsid w:val="000952D4"/>
    <w:rsid w:val="00095789"/>
    <w:rsid w:val="00095EB5"/>
    <w:rsid w:val="0009615C"/>
    <w:rsid w:val="00097D66"/>
    <w:rsid w:val="00097F20"/>
    <w:rsid w:val="000A00A6"/>
    <w:rsid w:val="000A03E7"/>
    <w:rsid w:val="000A064A"/>
    <w:rsid w:val="000A079D"/>
    <w:rsid w:val="000A1108"/>
    <w:rsid w:val="000A11A1"/>
    <w:rsid w:val="000A2538"/>
    <w:rsid w:val="000A2631"/>
    <w:rsid w:val="000A2CA4"/>
    <w:rsid w:val="000A3C90"/>
    <w:rsid w:val="000A3CC6"/>
    <w:rsid w:val="000A3FF6"/>
    <w:rsid w:val="000A4EA6"/>
    <w:rsid w:val="000A4F2C"/>
    <w:rsid w:val="000A4FA8"/>
    <w:rsid w:val="000A5922"/>
    <w:rsid w:val="000A5FBC"/>
    <w:rsid w:val="000A605C"/>
    <w:rsid w:val="000A6265"/>
    <w:rsid w:val="000A632C"/>
    <w:rsid w:val="000A69BB"/>
    <w:rsid w:val="000A6E73"/>
    <w:rsid w:val="000A6EF3"/>
    <w:rsid w:val="000A7047"/>
    <w:rsid w:val="000A725C"/>
    <w:rsid w:val="000A7688"/>
    <w:rsid w:val="000A7862"/>
    <w:rsid w:val="000A796F"/>
    <w:rsid w:val="000B01C0"/>
    <w:rsid w:val="000B041D"/>
    <w:rsid w:val="000B0930"/>
    <w:rsid w:val="000B0B76"/>
    <w:rsid w:val="000B1670"/>
    <w:rsid w:val="000B1983"/>
    <w:rsid w:val="000B19B8"/>
    <w:rsid w:val="000B1CB3"/>
    <w:rsid w:val="000B1CD8"/>
    <w:rsid w:val="000B268C"/>
    <w:rsid w:val="000B315C"/>
    <w:rsid w:val="000B3713"/>
    <w:rsid w:val="000B3ACE"/>
    <w:rsid w:val="000B3EE7"/>
    <w:rsid w:val="000B4A10"/>
    <w:rsid w:val="000B5909"/>
    <w:rsid w:val="000B5B69"/>
    <w:rsid w:val="000B6669"/>
    <w:rsid w:val="000B66F3"/>
    <w:rsid w:val="000B679F"/>
    <w:rsid w:val="000B6B56"/>
    <w:rsid w:val="000B7ABB"/>
    <w:rsid w:val="000C045E"/>
    <w:rsid w:val="000C0736"/>
    <w:rsid w:val="000C07BD"/>
    <w:rsid w:val="000C07F5"/>
    <w:rsid w:val="000C0890"/>
    <w:rsid w:val="000C0ED1"/>
    <w:rsid w:val="000C147E"/>
    <w:rsid w:val="000C19A6"/>
    <w:rsid w:val="000C1A5E"/>
    <w:rsid w:val="000C1D7A"/>
    <w:rsid w:val="000C2814"/>
    <w:rsid w:val="000C2D04"/>
    <w:rsid w:val="000C35E6"/>
    <w:rsid w:val="000C3B49"/>
    <w:rsid w:val="000C3EB8"/>
    <w:rsid w:val="000C4265"/>
    <w:rsid w:val="000C4940"/>
    <w:rsid w:val="000C49F9"/>
    <w:rsid w:val="000C4A50"/>
    <w:rsid w:val="000C693D"/>
    <w:rsid w:val="000C6A17"/>
    <w:rsid w:val="000C774C"/>
    <w:rsid w:val="000C7780"/>
    <w:rsid w:val="000C7907"/>
    <w:rsid w:val="000C7C07"/>
    <w:rsid w:val="000C7D66"/>
    <w:rsid w:val="000C7F98"/>
    <w:rsid w:val="000D0205"/>
    <w:rsid w:val="000D0209"/>
    <w:rsid w:val="000D06E3"/>
    <w:rsid w:val="000D0BB7"/>
    <w:rsid w:val="000D1833"/>
    <w:rsid w:val="000D1856"/>
    <w:rsid w:val="000D18C5"/>
    <w:rsid w:val="000D19E6"/>
    <w:rsid w:val="000D1BA4"/>
    <w:rsid w:val="000D1EA0"/>
    <w:rsid w:val="000D340B"/>
    <w:rsid w:val="000D3706"/>
    <w:rsid w:val="000D3A0E"/>
    <w:rsid w:val="000D4063"/>
    <w:rsid w:val="000D45AD"/>
    <w:rsid w:val="000D4630"/>
    <w:rsid w:val="000D4A32"/>
    <w:rsid w:val="000D4B9D"/>
    <w:rsid w:val="000D528D"/>
    <w:rsid w:val="000D5FE3"/>
    <w:rsid w:val="000D6519"/>
    <w:rsid w:val="000D692A"/>
    <w:rsid w:val="000D6E5D"/>
    <w:rsid w:val="000D6F71"/>
    <w:rsid w:val="000D74B3"/>
    <w:rsid w:val="000D7E30"/>
    <w:rsid w:val="000E06F1"/>
    <w:rsid w:val="000E078B"/>
    <w:rsid w:val="000E127F"/>
    <w:rsid w:val="000E1652"/>
    <w:rsid w:val="000E18EC"/>
    <w:rsid w:val="000E1C17"/>
    <w:rsid w:val="000E1D7F"/>
    <w:rsid w:val="000E1DEC"/>
    <w:rsid w:val="000E21E6"/>
    <w:rsid w:val="000E3ABD"/>
    <w:rsid w:val="000E3EDD"/>
    <w:rsid w:val="000E4005"/>
    <w:rsid w:val="000E577C"/>
    <w:rsid w:val="000E596E"/>
    <w:rsid w:val="000E5A9C"/>
    <w:rsid w:val="000E6584"/>
    <w:rsid w:val="000E6DE0"/>
    <w:rsid w:val="000E6E83"/>
    <w:rsid w:val="000E71EC"/>
    <w:rsid w:val="000E7A7A"/>
    <w:rsid w:val="000F0557"/>
    <w:rsid w:val="000F0D73"/>
    <w:rsid w:val="000F1347"/>
    <w:rsid w:val="000F1739"/>
    <w:rsid w:val="000F1B9C"/>
    <w:rsid w:val="000F1E77"/>
    <w:rsid w:val="000F2CBB"/>
    <w:rsid w:val="000F302C"/>
    <w:rsid w:val="000F3556"/>
    <w:rsid w:val="000F35AC"/>
    <w:rsid w:val="000F3A2D"/>
    <w:rsid w:val="000F40DF"/>
    <w:rsid w:val="000F4640"/>
    <w:rsid w:val="000F4A6A"/>
    <w:rsid w:val="000F4F86"/>
    <w:rsid w:val="000F53C7"/>
    <w:rsid w:val="000F5998"/>
    <w:rsid w:val="000F5B57"/>
    <w:rsid w:val="000F5D99"/>
    <w:rsid w:val="000F5EF4"/>
    <w:rsid w:val="000F633F"/>
    <w:rsid w:val="000F67EC"/>
    <w:rsid w:val="000F6B8C"/>
    <w:rsid w:val="000F7803"/>
    <w:rsid w:val="00100B09"/>
    <w:rsid w:val="001016D9"/>
    <w:rsid w:val="00102738"/>
    <w:rsid w:val="00102AC3"/>
    <w:rsid w:val="00102ED3"/>
    <w:rsid w:val="00103E81"/>
    <w:rsid w:val="00103EEF"/>
    <w:rsid w:val="00104680"/>
    <w:rsid w:val="001049BF"/>
    <w:rsid w:val="00104E84"/>
    <w:rsid w:val="00104FC5"/>
    <w:rsid w:val="001057EC"/>
    <w:rsid w:val="00105B02"/>
    <w:rsid w:val="00105C4C"/>
    <w:rsid w:val="00105F94"/>
    <w:rsid w:val="00106444"/>
    <w:rsid w:val="00106486"/>
    <w:rsid w:val="001074E6"/>
    <w:rsid w:val="00107536"/>
    <w:rsid w:val="0010789B"/>
    <w:rsid w:val="001078BD"/>
    <w:rsid w:val="00107BF8"/>
    <w:rsid w:val="00107D64"/>
    <w:rsid w:val="0011057B"/>
    <w:rsid w:val="00110610"/>
    <w:rsid w:val="0011094A"/>
    <w:rsid w:val="00110EAC"/>
    <w:rsid w:val="00110ED3"/>
    <w:rsid w:val="0011188A"/>
    <w:rsid w:val="001120EC"/>
    <w:rsid w:val="0011299B"/>
    <w:rsid w:val="00112EE3"/>
    <w:rsid w:val="0011300D"/>
    <w:rsid w:val="001130EC"/>
    <w:rsid w:val="0011316D"/>
    <w:rsid w:val="00113484"/>
    <w:rsid w:val="001136E6"/>
    <w:rsid w:val="0011373C"/>
    <w:rsid w:val="0011376D"/>
    <w:rsid w:val="00114341"/>
    <w:rsid w:val="00114625"/>
    <w:rsid w:val="00115F6D"/>
    <w:rsid w:val="00116CF6"/>
    <w:rsid w:val="00117698"/>
    <w:rsid w:val="001179F2"/>
    <w:rsid w:val="0012010D"/>
    <w:rsid w:val="001201B0"/>
    <w:rsid w:val="00120D65"/>
    <w:rsid w:val="0012152A"/>
    <w:rsid w:val="00121898"/>
    <w:rsid w:val="0012200F"/>
    <w:rsid w:val="001223E0"/>
    <w:rsid w:val="00122962"/>
    <w:rsid w:val="00122A5B"/>
    <w:rsid w:val="00122B5E"/>
    <w:rsid w:val="00122DDD"/>
    <w:rsid w:val="00122E9F"/>
    <w:rsid w:val="00123D42"/>
    <w:rsid w:val="00124A0E"/>
    <w:rsid w:val="00125101"/>
    <w:rsid w:val="00125454"/>
    <w:rsid w:val="00125641"/>
    <w:rsid w:val="00125928"/>
    <w:rsid w:val="00125DB9"/>
    <w:rsid w:val="0012744F"/>
    <w:rsid w:val="00127671"/>
    <w:rsid w:val="00127A84"/>
    <w:rsid w:val="00127C5F"/>
    <w:rsid w:val="0013028B"/>
    <w:rsid w:val="00130462"/>
    <w:rsid w:val="001316F5"/>
    <w:rsid w:val="00131B5D"/>
    <w:rsid w:val="001324C9"/>
    <w:rsid w:val="001337A7"/>
    <w:rsid w:val="00133ACF"/>
    <w:rsid w:val="0013432D"/>
    <w:rsid w:val="00134F51"/>
    <w:rsid w:val="00135155"/>
    <w:rsid w:val="001357D0"/>
    <w:rsid w:val="00137962"/>
    <w:rsid w:val="00137FD3"/>
    <w:rsid w:val="001402DB"/>
    <w:rsid w:val="00140A92"/>
    <w:rsid w:val="00140DF0"/>
    <w:rsid w:val="00140F09"/>
    <w:rsid w:val="00141333"/>
    <w:rsid w:val="0014218A"/>
    <w:rsid w:val="001422F1"/>
    <w:rsid w:val="001425FE"/>
    <w:rsid w:val="00142DAD"/>
    <w:rsid w:val="00142F3A"/>
    <w:rsid w:val="00143D3A"/>
    <w:rsid w:val="00143EED"/>
    <w:rsid w:val="00144033"/>
    <w:rsid w:val="00144555"/>
    <w:rsid w:val="0014495D"/>
    <w:rsid w:val="00144C1E"/>
    <w:rsid w:val="001464B2"/>
    <w:rsid w:val="00146B93"/>
    <w:rsid w:val="00146DBF"/>
    <w:rsid w:val="001470F9"/>
    <w:rsid w:val="00147189"/>
    <w:rsid w:val="0014718E"/>
    <w:rsid w:val="0014740D"/>
    <w:rsid w:val="0014751B"/>
    <w:rsid w:val="00147602"/>
    <w:rsid w:val="001478CC"/>
    <w:rsid w:val="00150672"/>
    <w:rsid w:val="00150770"/>
    <w:rsid w:val="00150C03"/>
    <w:rsid w:val="00151056"/>
    <w:rsid w:val="00151F57"/>
    <w:rsid w:val="00152A69"/>
    <w:rsid w:val="00152E44"/>
    <w:rsid w:val="00153D32"/>
    <w:rsid w:val="001548A0"/>
    <w:rsid w:val="00154FEF"/>
    <w:rsid w:val="001550EA"/>
    <w:rsid w:val="001554A6"/>
    <w:rsid w:val="001555A3"/>
    <w:rsid w:val="0015592F"/>
    <w:rsid w:val="00155AEE"/>
    <w:rsid w:val="00155B75"/>
    <w:rsid w:val="00155BE1"/>
    <w:rsid w:val="00155E93"/>
    <w:rsid w:val="00156EAC"/>
    <w:rsid w:val="00156F9C"/>
    <w:rsid w:val="00157256"/>
    <w:rsid w:val="001600B1"/>
    <w:rsid w:val="001606F3"/>
    <w:rsid w:val="001608D2"/>
    <w:rsid w:val="0016128F"/>
    <w:rsid w:val="001613B4"/>
    <w:rsid w:val="001615B6"/>
    <w:rsid w:val="001621A0"/>
    <w:rsid w:val="0016225E"/>
    <w:rsid w:val="001625A8"/>
    <w:rsid w:val="00163E68"/>
    <w:rsid w:val="001648FF"/>
    <w:rsid w:val="00165319"/>
    <w:rsid w:val="00165D2F"/>
    <w:rsid w:val="001669FF"/>
    <w:rsid w:val="0016763C"/>
    <w:rsid w:val="00167DBC"/>
    <w:rsid w:val="00167F7E"/>
    <w:rsid w:val="00170EF6"/>
    <w:rsid w:val="001712A7"/>
    <w:rsid w:val="0017153F"/>
    <w:rsid w:val="00171724"/>
    <w:rsid w:val="0017186C"/>
    <w:rsid w:val="00171DAD"/>
    <w:rsid w:val="00171E91"/>
    <w:rsid w:val="001726B3"/>
    <w:rsid w:val="00173227"/>
    <w:rsid w:val="00173361"/>
    <w:rsid w:val="00173BF8"/>
    <w:rsid w:val="00174FDB"/>
    <w:rsid w:val="00175112"/>
    <w:rsid w:val="001758B1"/>
    <w:rsid w:val="00175FFA"/>
    <w:rsid w:val="001768A3"/>
    <w:rsid w:val="00176E54"/>
    <w:rsid w:val="00177115"/>
    <w:rsid w:val="001772B1"/>
    <w:rsid w:val="0017738F"/>
    <w:rsid w:val="001774D3"/>
    <w:rsid w:val="001777AD"/>
    <w:rsid w:val="001802F6"/>
    <w:rsid w:val="001803FC"/>
    <w:rsid w:val="00180454"/>
    <w:rsid w:val="00180552"/>
    <w:rsid w:val="00180603"/>
    <w:rsid w:val="00180DD0"/>
    <w:rsid w:val="001810FA"/>
    <w:rsid w:val="00182AAD"/>
    <w:rsid w:val="00183878"/>
    <w:rsid w:val="001845FD"/>
    <w:rsid w:val="00184BB3"/>
    <w:rsid w:val="00184E29"/>
    <w:rsid w:val="00186214"/>
    <w:rsid w:val="00186C53"/>
    <w:rsid w:val="00186FB3"/>
    <w:rsid w:val="00187271"/>
    <w:rsid w:val="001876E6"/>
    <w:rsid w:val="0018794B"/>
    <w:rsid w:val="00187C32"/>
    <w:rsid w:val="001902E8"/>
    <w:rsid w:val="001903BF"/>
    <w:rsid w:val="00190485"/>
    <w:rsid w:val="0019152E"/>
    <w:rsid w:val="001921C8"/>
    <w:rsid w:val="001927BE"/>
    <w:rsid w:val="00192BD0"/>
    <w:rsid w:val="0019332A"/>
    <w:rsid w:val="001936DE"/>
    <w:rsid w:val="0019439F"/>
    <w:rsid w:val="001945EF"/>
    <w:rsid w:val="001945FF"/>
    <w:rsid w:val="00195718"/>
    <w:rsid w:val="0019576A"/>
    <w:rsid w:val="0019603A"/>
    <w:rsid w:val="001962C0"/>
    <w:rsid w:val="00196886"/>
    <w:rsid w:val="00197007"/>
    <w:rsid w:val="0019761C"/>
    <w:rsid w:val="0019762D"/>
    <w:rsid w:val="001A0061"/>
    <w:rsid w:val="001A0313"/>
    <w:rsid w:val="001A0519"/>
    <w:rsid w:val="001A0EFD"/>
    <w:rsid w:val="001A0F4D"/>
    <w:rsid w:val="001A13CC"/>
    <w:rsid w:val="001A2179"/>
    <w:rsid w:val="001A27DE"/>
    <w:rsid w:val="001A2CEF"/>
    <w:rsid w:val="001A2D2B"/>
    <w:rsid w:val="001A30C1"/>
    <w:rsid w:val="001A4FFE"/>
    <w:rsid w:val="001A5025"/>
    <w:rsid w:val="001A775C"/>
    <w:rsid w:val="001A7AFB"/>
    <w:rsid w:val="001B098D"/>
    <w:rsid w:val="001B0CA8"/>
    <w:rsid w:val="001B10CE"/>
    <w:rsid w:val="001B15B3"/>
    <w:rsid w:val="001B18B4"/>
    <w:rsid w:val="001B1932"/>
    <w:rsid w:val="001B23C6"/>
    <w:rsid w:val="001B280F"/>
    <w:rsid w:val="001B2939"/>
    <w:rsid w:val="001B2C30"/>
    <w:rsid w:val="001B2C60"/>
    <w:rsid w:val="001B2DC3"/>
    <w:rsid w:val="001B3291"/>
    <w:rsid w:val="001B3FA8"/>
    <w:rsid w:val="001B5B6D"/>
    <w:rsid w:val="001B5EE2"/>
    <w:rsid w:val="001B6A75"/>
    <w:rsid w:val="001B6B39"/>
    <w:rsid w:val="001B6CD4"/>
    <w:rsid w:val="001B744E"/>
    <w:rsid w:val="001B789A"/>
    <w:rsid w:val="001C00D2"/>
    <w:rsid w:val="001C0812"/>
    <w:rsid w:val="001C0AB7"/>
    <w:rsid w:val="001C0C80"/>
    <w:rsid w:val="001C1BE2"/>
    <w:rsid w:val="001C200C"/>
    <w:rsid w:val="001C224D"/>
    <w:rsid w:val="001C2839"/>
    <w:rsid w:val="001C3E9B"/>
    <w:rsid w:val="001C4298"/>
    <w:rsid w:val="001C4864"/>
    <w:rsid w:val="001C4980"/>
    <w:rsid w:val="001C4C94"/>
    <w:rsid w:val="001C4CA1"/>
    <w:rsid w:val="001C5275"/>
    <w:rsid w:val="001C5761"/>
    <w:rsid w:val="001C5A44"/>
    <w:rsid w:val="001C5BAD"/>
    <w:rsid w:val="001C677C"/>
    <w:rsid w:val="001C6FA5"/>
    <w:rsid w:val="001C799B"/>
    <w:rsid w:val="001C7D2C"/>
    <w:rsid w:val="001D0623"/>
    <w:rsid w:val="001D0657"/>
    <w:rsid w:val="001D0924"/>
    <w:rsid w:val="001D0D22"/>
    <w:rsid w:val="001D11E0"/>
    <w:rsid w:val="001D31BD"/>
    <w:rsid w:val="001D341F"/>
    <w:rsid w:val="001D39DC"/>
    <w:rsid w:val="001D4122"/>
    <w:rsid w:val="001D42FE"/>
    <w:rsid w:val="001D430A"/>
    <w:rsid w:val="001D48CE"/>
    <w:rsid w:val="001D4D06"/>
    <w:rsid w:val="001D583C"/>
    <w:rsid w:val="001D59A2"/>
    <w:rsid w:val="001D61B0"/>
    <w:rsid w:val="001D635E"/>
    <w:rsid w:val="001D6913"/>
    <w:rsid w:val="001D7E6A"/>
    <w:rsid w:val="001E03FF"/>
    <w:rsid w:val="001E0702"/>
    <w:rsid w:val="001E0B98"/>
    <w:rsid w:val="001E1174"/>
    <w:rsid w:val="001E1E86"/>
    <w:rsid w:val="001E2157"/>
    <w:rsid w:val="001E379C"/>
    <w:rsid w:val="001E394D"/>
    <w:rsid w:val="001E3B3F"/>
    <w:rsid w:val="001E3E22"/>
    <w:rsid w:val="001E413E"/>
    <w:rsid w:val="001E4294"/>
    <w:rsid w:val="001E4339"/>
    <w:rsid w:val="001E484B"/>
    <w:rsid w:val="001E5A14"/>
    <w:rsid w:val="001E605C"/>
    <w:rsid w:val="001E6C7E"/>
    <w:rsid w:val="001E6D1D"/>
    <w:rsid w:val="001E6E2F"/>
    <w:rsid w:val="001F0109"/>
    <w:rsid w:val="001F018E"/>
    <w:rsid w:val="001F03C0"/>
    <w:rsid w:val="001F08FF"/>
    <w:rsid w:val="001F0FE0"/>
    <w:rsid w:val="001F1309"/>
    <w:rsid w:val="001F1C26"/>
    <w:rsid w:val="001F2588"/>
    <w:rsid w:val="001F2693"/>
    <w:rsid w:val="001F2E54"/>
    <w:rsid w:val="001F2EC1"/>
    <w:rsid w:val="001F34F3"/>
    <w:rsid w:val="001F389C"/>
    <w:rsid w:val="001F3B7D"/>
    <w:rsid w:val="001F3F5D"/>
    <w:rsid w:val="001F459A"/>
    <w:rsid w:val="001F508D"/>
    <w:rsid w:val="001F53A1"/>
    <w:rsid w:val="001F5BE3"/>
    <w:rsid w:val="001F5C97"/>
    <w:rsid w:val="001F5EE8"/>
    <w:rsid w:val="001F61FF"/>
    <w:rsid w:val="001F6A54"/>
    <w:rsid w:val="001F6B8C"/>
    <w:rsid w:val="001F7C11"/>
    <w:rsid w:val="001F7E54"/>
    <w:rsid w:val="002008AF"/>
    <w:rsid w:val="00200E62"/>
    <w:rsid w:val="00201243"/>
    <w:rsid w:val="0020188B"/>
    <w:rsid w:val="00201C06"/>
    <w:rsid w:val="00201F91"/>
    <w:rsid w:val="0020231F"/>
    <w:rsid w:val="002027F7"/>
    <w:rsid w:val="00202DDC"/>
    <w:rsid w:val="0020457B"/>
    <w:rsid w:val="00204A81"/>
    <w:rsid w:val="00204D24"/>
    <w:rsid w:val="00207661"/>
    <w:rsid w:val="00210575"/>
    <w:rsid w:val="00210588"/>
    <w:rsid w:val="00211247"/>
    <w:rsid w:val="00211DEC"/>
    <w:rsid w:val="00212220"/>
    <w:rsid w:val="002139C9"/>
    <w:rsid w:val="00214623"/>
    <w:rsid w:val="00214A92"/>
    <w:rsid w:val="00214C73"/>
    <w:rsid w:val="00214EFC"/>
    <w:rsid w:val="00214F04"/>
    <w:rsid w:val="00216519"/>
    <w:rsid w:val="002167A9"/>
    <w:rsid w:val="00216C35"/>
    <w:rsid w:val="00217009"/>
    <w:rsid w:val="0021705D"/>
    <w:rsid w:val="00217C51"/>
    <w:rsid w:val="002200CC"/>
    <w:rsid w:val="00220BE7"/>
    <w:rsid w:val="002223E7"/>
    <w:rsid w:val="0022304D"/>
    <w:rsid w:val="002234A4"/>
    <w:rsid w:val="00223BDD"/>
    <w:rsid w:val="0022437A"/>
    <w:rsid w:val="00225A3D"/>
    <w:rsid w:val="0022619E"/>
    <w:rsid w:val="00226CA2"/>
    <w:rsid w:val="002279B5"/>
    <w:rsid w:val="0023071A"/>
    <w:rsid w:val="0023095C"/>
    <w:rsid w:val="00230B92"/>
    <w:rsid w:val="00231A76"/>
    <w:rsid w:val="0023217A"/>
    <w:rsid w:val="0023254E"/>
    <w:rsid w:val="002327BE"/>
    <w:rsid w:val="00232E47"/>
    <w:rsid w:val="00232ED2"/>
    <w:rsid w:val="00233429"/>
    <w:rsid w:val="00234637"/>
    <w:rsid w:val="00234D1E"/>
    <w:rsid w:val="00234F95"/>
    <w:rsid w:val="00235050"/>
    <w:rsid w:val="0023531C"/>
    <w:rsid w:val="0023533F"/>
    <w:rsid w:val="002358FF"/>
    <w:rsid w:val="00235A2B"/>
    <w:rsid w:val="0023619C"/>
    <w:rsid w:val="0023656B"/>
    <w:rsid w:val="002366CC"/>
    <w:rsid w:val="002366ED"/>
    <w:rsid w:val="00236D58"/>
    <w:rsid w:val="00236E37"/>
    <w:rsid w:val="0023777C"/>
    <w:rsid w:val="002379E0"/>
    <w:rsid w:val="00237A70"/>
    <w:rsid w:val="00241C6D"/>
    <w:rsid w:val="00242481"/>
    <w:rsid w:val="0024396B"/>
    <w:rsid w:val="00243C3D"/>
    <w:rsid w:val="00243EC5"/>
    <w:rsid w:val="0024444B"/>
    <w:rsid w:val="00244919"/>
    <w:rsid w:val="00244B0A"/>
    <w:rsid w:val="002456CF"/>
    <w:rsid w:val="002458A1"/>
    <w:rsid w:val="002458B0"/>
    <w:rsid w:val="002468DF"/>
    <w:rsid w:val="00246E77"/>
    <w:rsid w:val="00246F80"/>
    <w:rsid w:val="00246FC8"/>
    <w:rsid w:val="00247470"/>
    <w:rsid w:val="002479F4"/>
    <w:rsid w:val="00247CC3"/>
    <w:rsid w:val="00247DE9"/>
    <w:rsid w:val="0025016C"/>
    <w:rsid w:val="002503BC"/>
    <w:rsid w:val="00250560"/>
    <w:rsid w:val="00250597"/>
    <w:rsid w:val="00251533"/>
    <w:rsid w:val="002525A5"/>
    <w:rsid w:val="00252774"/>
    <w:rsid w:val="0025285F"/>
    <w:rsid w:val="00253C18"/>
    <w:rsid w:val="0025400D"/>
    <w:rsid w:val="00254329"/>
    <w:rsid w:val="002547E3"/>
    <w:rsid w:val="00254919"/>
    <w:rsid w:val="00254C73"/>
    <w:rsid w:val="00254F5F"/>
    <w:rsid w:val="00255335"/>
    <w:rsid w:val="0025559A"/>
    <w:rsid w:val="00255CEC"/>
    <w:rsid w:val="002561EE"/>
    <w:rsid w:val="00256656"/>
    <w:rsid w:val="002569EB"/>
    <w:rsid w:val="00256A48"/>
    <w:rsid w:val="0025754C"/>
    <w:rsid w:val="00257A02"/>
    <w:rsid w:val="00257A5E"/>
    <w:rsid w:val="00257AD0"/>
    <w:rsid w:val="00257F75"/>
    <w:rsid w:val="0026002C"/>
    <w:rsid w:val="002600B9"/>
    <w:rsid w:val="0026075A"/>
    <w:rsid w:val="0026141C"/>
    <w:rsid w:val="0026141E"/>
    <w:rsid w:val="00261517"/>
    <w:rsid w:val="002615CF"/>
    <w:rsid w:val="00261BFC"/>
    <w:rsid w:val="002621D9"/>
    <w:rsid w:val="00262966"/>
    <w:rsid w:val="00262C76"/>
    <w:rsid w:val="00262DBA"/>
    <w:rsid w:val="00263047"/>
    <w:rsid w:val="002632E8"/>
    <w:rsid w:val="00263DAC"/>
    <w:rsid w:val="00265340"/>
    <w:rsid w:val="002657B9"/>
    <w:rsid w:val="002663D0"/>
    <w:rsid w:val="002664F9"/>
    <w:rsid w:val="002666B1"/>
    <w:rsid w:val="00267AED"/>
    <w:rsid w:val="00267FF6"/>
    <w:rsid w:val="002701A5"/>
    <w:rsid w:val="002702B3"/>
    <w:rsid w:val="00270806"/>
    <w:rsid w:val="00270D52"/>
    <w:rsid w:val="00270DC3"/>
    <w:rsid w:val="00272731"/>
    <w:rsid w:val="0027273D"/>
    <w:rsid w:val="00272A0F"/>
    <w:rsid w:val="00272AD9"/>
    <w:rsid w:val="00272E56"/>
    <w:rsid w:val="002734A3"/>
    <w:rsid w:val="00274586"/>
    <w:rsid w:val="002748D7"/>
    <w:rsid w:val="00275706"/>
    <w:rsid w:val="0027614C"/>
    <w:rsid w:val="00276BF2"/>
    <w:rsid w:val="00276DCF"/>
    <w:rsid w:val="00276DEB"/>
    <w:rsid w:val="00276F6C"/>
    <w:rsid w:val="00276F86"/>
    <w:rsid w:val="0027717A"/>
    <w:rsid w:val="002773F3"/>
    <w:rsid w:val="00277EC4"/>
    <w:rsid w:val="00280169"/>
    <w:rsid w:val="00280614"/>
    <w:rsid w:val="00280AEC"/>
    <w:rsid w:val="002812D6"/>
    <w:rsid w:val="00281577"/>
    <w:rsid w:val="00281708"/>
    <w:rsid w:val="002818E9"/>
    <w:rsid w:val="002827DA"/>
    <w:rsid w:val="002831D4"/>
    <w:rsid w:val="00283C8F"/>
    <w:rsid w:val="00284850"/>
    <w:rsid w:val="002849CB"/>
    <w:rsid w:val="0028513F"/>
    <w:rsid w:val="00285326"/>
    <w:rsid w:val="00285A54"/>
    <w:rsid w:val="00285D53"/>
    <w:rsid w:val="00285DAC"/>
    <w:rsid w:val="00286033"/>
    <w:rsid w:val="00286295"/>
    <w:rsid w:val="00286622"/>
    <w:rsid w:val="0028749F"/>
    <w:rsid w:val="00287517"/>
    <w:rsid w:val="00287FEC"/>
    <w:rsid w:val="00290520"/>
    <w:rsid w:val="00290873"/>
    <w:rsid w:val="00292844"/>
    <w:rsid w:val="00293B19"/>
    <w:rsid w:val="002944D4"/>
    <w:rsid w:val="00294F71"/>
    <w:rsid w:val="0029567A"/>
    <w:rsid w:val="0029573C"/>
    <w:rsid w:val="002958B3"/>
    <w:rsid w:val="00296F82"/>
    <w:rsid w:val="00297BF3"/>
    <w:rsid w:val="00297D1D"/>
    <w:rsid w:val="002A0569"/>
    <w:rsid w:val="002A08E8"/>
    <w:rsid w:val="002A0F90"/>
    <w:rsid w:val="002A1137"/>
    <w:rsid w:val="002A1699"/>
    <w:rsid w:val="002A204F"/>
    <w:rsid w:val="002A268C"/>
    <w:rsid w:val="002A2CA8"/>
    <w:rsid w:val="002A35FB"/>
    <w:rsid w:val="002A3F81"/>
    <w:rsid w:val="002A4419"/>
    <w:rsid w:val="002A5A89"/>
    <w:rsid w:val="002A609A"/>
    <w:rsid w:val="002A6951"/>
    <w:rsid w:val="002A70FC"/>
    <w:rsid w:val="002A716E"/>
    <w:rsid w:val="002A782F"/>
    <w:rsid w:val="002A7B22"/>
    <w:rsid w:val="002A7CF1"/>
    <w:rsid w:val="002A7D5C"/>
    <w:rsid w:val="002A7E7F"/>
    <w:rsid w:val="002B0E6E"/>
    <w:rsid w:val="002B10F6"/>
    <w:rsid w:val="002B121F"/>
    <w:rsid w:val="002B1372"/>
    <w:rsid w:val="002B1884"/>
    <w:rsid w:val="002B2790"/>
    <w:rsid w:val="002B2D01"/>
    <w:rsid w:val="002B2DFA"/>
    <w:rsid w:val="002B3A3E"/>
    <w:rsid w:val="002B5264"/>
    <w:rsid w:val="002B5456"/>
    <w:rsid w:val="002B5B31"/>
    <w:rsid w:val="002B5B74"/>
    <w:rsid w:val="002B62B5"/>
    <w:rsid w:val="002B67E1"/>
    <w:rsid w:val="002B6F06"/>
    <w:rsid w:val="002B7372"/>
    <w:rsid w:val="002C0694"/>
    <w:rsid w:val="002C09F2"/>
    <w:rsid w:val="002C0DC1"/>
    <w:rsid w:val="002C0E26"/>
    <w:rsid w:val="002C1192"/>
    <w:rsid w:val="002C17BD"/>
    <w:rsid w:val="002C23A1"/>
    <w:rsid w:val="002C257B"/>
    <w:rsid w:val="002C318D"/>
    <w:rsid w:val="002C31EC"/>
    <w:rsid w:val="002C34F9"/>
    <w:rsid w:val="002C3717"/>
    <w:rsid w:val="002C3A6A"/>
    <w:rsid w:val="002C3C9D"/>
    <w:rsid w:val="002C4484"/>
    <w:rsid w:val="002C4B65"/>
    <w:rsid w:val="002C4CFE"/>
    <w:rsid w:val="002C5627"/>
    <w:rsid w:val="002C5FC7"/>
    <w:rsid w:val="002C64DF"/>
    <w:rsid w:val="002C650F"/>
    <w:rsid w:val="002C6702"/>
    <w:rsid w:val="002C796B"/>
    <w:rsid w:val="002C79D0"/>
    <w:rsid w:val="002C7C01"/>
    <w:rsid w:val="002D01C3"/>
    <w:rsid w:val="002D0671"/>
    <w:rsid w:val="002D0722"/>
    <w:rsid w:val="002D130B"/>
    <w:rsid w:val="002D13A7"/>
    <w:rsid w:val="002D2759"/>
    <w:rsid w:val="002D315D"/>
    <w:rsid w:val="002D32A9"/>
    <w:rsid w:val="002D42BD"/>
    <w:rsid w:val="002D43DF"/>
    <w:rsid w:val="002D499F"/>
    <w:rsid w:val="002D4BD4"/>
    <w:rsid w:val="002D5346"/>
    <w:rsid w:val="002D5747"/>
    <w:rsid w:val="002D5899"/>
    <w:rsid w:val="002D58D1"/>
    <w:rsid w:val="002E05BF"/>
    <w:rsid w:val="002E10C8"/>
    <w:rsid w:val="002E18D3"/>
    <w:rsid w:val="002E1A5F"/>
    <w:rsid w:val="002E1B48"/>
    <w:rsid w:val="002E2EFE"/>
    <w:rsid w:val="002E40F9"/>
    <w:rsid w:val="002E41C5"/>
    <w:rsid w:val="002E5DDC"/>
    <w:rsid w:val="002E6351"/>
    <w:rsid w:val="002E687E"/>
    <w:rsid w:val="002E6AB4"/>
    <w:rsid w:val="002E6C54"/>
    <w:rsid w:val="002E6FA3"/>
    <w:rsid w:val="002E70C6"/>
    <w:rsid w:val="002E72FE"/>
    <w:rsid w:val="002E7A19"/>
    <w:rsid w:val="002E7AF1"/>
    <w:rsid w:val="002E7B7A"/>
    <w:rsid w:val="002F0075"/>
    <w:rsid w:val="002F0191"/>
    <w:rsid w:val="002F0CA0"/>
    <w:rsid w:val="002F14FE"/>
    <w:rsid w:val="002F1544"/>
    <w:rsid w:val="002F2F61"/>
    <w:rsid w:val="002F3949"/>
    <w:rsid w:val="002F44FD"/>
    <w:rsid w:val="002F45A0"/>
    <w:rsid w:val="002F4B06"/>
    <w:rsid w:val="002F57BF"/>
    <w:rsid w:val="002F5AD2"/>
    <w:rsid w:val="002F5B94"/>
    <w:rsid w:val="002F5E4C"/>
    <w:rsid w:val="002F6075"/>
    <w:rsid w:val="002F6239"/>
    <w:rsid w:val="002F68CA"/>
    <w:rsid w:val="002F6A8B"/>
    <w:rsid w:val="002F736D"/>
    <w:rsid w:val="002F758A"/>
    <w:rsid w:val="002F75BE"/>
    <w:rsid w:val="0030044C"/>
    <w:rsid w:val="00300790"/>
    <w:rsid w:val="0030127F"/>
    <w:rsid w:val="00301ED5"/>
    <w:rsid w:val="003024B9"/>
    <w:rsid w:val="003024C8"/>
    <w:rsid w:val="00303B71"/>
    <w:rsid w:val="00303D94"/>
    <w:rsid w:val="003043E5"/>
    <w:rsid w:val="003044DE"/>
    <w:rsid w:val="00304548"/>
    <w:rsid w:val="00304953"/>
    <w:rsid w:val="00304ABC"/>
    <w:rsid w:val="00304FAC"/>
    <w:rsid w:val="0030508A"/>
    <w:rsid w:val="00306182"/>
    <w:rsid w:val="00307155"/>
    <w:rsid w:val="003100B3"/>
    <w:rsid w:val="003116FA"/>
    <w:rsid w:val="0031191A"/>
    <w:rsid w:val="00311B7D"/>
    <w:rsid w:val="00311BFE"/>
    <w:rsid w:val="00312195"/>
    <w:rsid w:val="003136DE"/>
    <w:rsid w:val="0031372F"/>
    <w:rsid w:val="00313D02"/>
    <w:rsid w:val="00314538"/>
    <w:rsid w:val="003147E3"/>
    <w:rsid w:val="00314BAA"/>
    <w:rsid w:val="00314E49"/>
    <w:rsid w:val="0031563A"/>
    <w:rsid w:val="00315D19"/>
    <w:rsid w:val="00315EA5"/>
    <w:rsid w:val="0031610C"/>
    <w:rsid w:val="0031651C"/>
    <w:rsid w:val="003166B4"/>
    <w:rsid w:val="00316772"/>
    <w:rsid w:val="003169A4"/>
    <w:rsid w:val="00316D1F"/>
    <w:rsid w:val="00317187"/>
    <w:rsid w:val="0031718A"/>
    <w:rsid w:val="0032136D"/>
    <w:rsid w:val="003218C5"/>
    <w:rsid w:val="00321AE9"/>
    <w:rsid w:val="0032217B"/>
    <w:rsid w:val="00322A34"/>
    <w:rsid w:val="00322F46"/>
    <w:rsid w:val="00323D6D"/>
    <w:rsid w:val="00323F0F"/>
    <w:rsid w:val="00324E55"/>
    <w:rsid w:val="0032535F"/>
    <w:rsid w:val="00325510"/>
    <w:rsid w:val="003258CE"/>
    <w:rsid w:val="0032607A"/>
    <w:rsid w:val="00326738"/>
    <w:rsid w:val="00326B37"/>
    <w:rsid w:val="00326D1C"/>
    <w:rsid w:val="00327729"/>
    <w:rsid w:val="00327C1E"/>
    <w:rsid w:val="00327D84"/>
    <w:rsid w:val="003310DB"/>
    <w:rsid w:val="00331DCD"/>
    <w:rsid w:val="00331E6A"/>
    <w:rsid w:val="00332582"/>
    <w:rsid w:val="0033288F"/>
    <w:rsid w:val="00332CA2"/>
    <w:rsid w:val="00333A4D"/>
    <w:rsid w:val="00333EF0"/>
    <w:rsid w:val="0033471A"/>
    <w:rsid w:val="00334D0D"/>
    <w:rsid w:val="00335075"/>
    <w:rsid w:val="00335831"/>
    <w:rsid w:val="00335F1E"/>
    <w:rsid w:val="00336A42"/>
    <w:rsid w:val="003372C0"/>
    <w:rsid w:val="00337BE8"/>
    <w:rsid w:val="00337E76"/>
    <w:rsid w:val="00337F38"/>
    <w:rsid w:val="00340660"/>
    <w:rsid w:val="003406B7"/>
    <w:rsid w:val="00341393"/>
    <w:rsid w:val="003421F4"/>
    <w:rsid w:val="00342475"/>
    <w:rsid w:val="00343836"/>
    <w:rsid w:val="00343CDF"/>
    <w:rsid w:val="0034412D"/>
    <w:rsid w:val="003447B7"/>
    <w:rsid w:val="00344BDE"/>
    <w:rsid w:val="0034522C"/>
    <w:rsid w:val="003452E3"/>
    <w:rsid w:val="00345BD2"/>
    <w:rsid w:val="00346764"/>
    <w:rsid w:val="003467A7"/>
    <w:rsid w:val="00346861"/>
    <w:rsid w:val="00346DE2"/>
    <w:rsid w:val="003473F9"/>
    <w:rsid w:val="003474B4"/>
    <w:rsid w:val="0034768A"/>
    <w:rsid w:val="003477D0"/>
    <w:rsid w:val="003477DE"/>
    <w:rsid w:val="003478FB"/>
    <w:rsid w:val="00347A00"/>
    <w:rsid w:val="0035088F"/>
    <w:rsid w:val="00350CDF"/>
    <w:rsid w:val="00351321"/>
    <w:rsid w:val="0035202E"/>
    <w:rsid w:val="00352219"/>
    <w:rsid w:val="00352349"/>
    <w:rsid w:val="003524D2"/>
    <w:rsid w:val="003528F7"/>
    <w:rsid w:val="00352AEC"/>
    <w:rsid w:val="00353C3A"/>
    <w:rsid w:val="00354060"/>
    <w:rsid w:val="003540B8"/>
    <w:rsid w:val="00355284"/>
    <w:rsid w:val="00355ECE"/>
    <w:rsid w:val="0035700D"/>
    <w:rsid w:val="00357024"/>
    <w:rsid w:val="003575D4"/>
    <w:rsid w:val="00357FCC"/>
    <w:rsid w:val="00360106"/>
    <w:rsid w:val="003609B1"/>
    <w:rsid w:val="00361805"/>
    <w:rsid w:val="0036253F"/>
    <w:rsid w:val="00362B0B"/>
    <w:rsid w:val="00362B60"/>
    <w:rsid w:val="00363A20"/>
    <w:rsid w:val="00363C32"/>
    <w:rsid w:val="003642FB"/>
    <w:rsid w:val="00364CC4"/>
    <w:rsid w:val="00365216"/>
    <w:rsid w:val="0036523B"/>
    <w:rsid w:val="00365A52"/>
    <w:rsid w:val="003667CB"/>
    <w:rsid w:val="00366818"/>
    <w:rsid w:val="00366BEB"/>
    <w:rsid w:val="003676B0"/>
    <w:rsid w:val="003679EB"/>
    <w:rsid w:val="003706C3"/>
    <w:rsid w:val="003713A5"/>
    <w:rsid w:val="0037195E"/>
    <w:rsid w:val="0037296C"/>
    <w:rsid w:val="00372A61"/>
    <w:rsid w:val="00372EA8"/>
    <w:rsid w:val="0037395B"/>
    <w:rsid w:val="003739F3"/>
    <w:rsid w:val="00373B6F"/>
    <w:rsid w:val="0037414D"/>
    <w:rsid w:val="00374E2B"/>
    <w:rsid w:val="00374F0C"/>
    <w:rsid w:val="0037531C"/>
    <w:rsid w:val="00375783"/>
    <w:rsid w:val="003758C5"/>
    <w:rsid w:val="00375A49"/>
    <w:rsid w:val="003762CB"/>
    <w:rsid w:val="003770F9"/>
    <w:rsid w:val="00377B42"/>
    <w:rsid w:val="00377E1A"/>
    <w:rsid w:val="00380232"/>
    <w:rsid w:val="00380280"/>
    <w:rsid w:val="00380919"/>
    <w:rsid w:val="00380FAD"/>
    <w:rsid w:val="003815AF"/>
    <w:rsid w:val="00381944"/>
    <w:rsid w:val="00381A58"/>
    <w:rsid w:val="00382333"/>
    <w:rsid w:val="00382355"/>
    <w:rsid w:val="0038323D"/>
    <w:rsid w:val="0038345C"/>
    <w:rsid w:val="00383D28"/>
    <w:rsid w:val="00383D47"/>
    <w:rsid w:val="0038558B"/>
    <w:rsid w:val="00386D28"/>
    <w:rsid w:val="00386E08"/>
    <w:rsid w:val="0038709E"/>
    <w:rsid w:val="00387845"/>
    <w:rsid w:val="00387901"/>
    <w:rsid w:val="00387C57"/>
    <w:rsid w:val="00387DDF"/>
    <w:rsid w:val="0039016A"/>
    <w:rsid w:val="003901B6"/>
    <w:rsid w:val="00390F68"/>
    <w:rsid w:val="003910D8"/>
    <w:rsid w:val="00392927"/>
    <w:rsid w:val="003933A7"/>
    <w:rsid w:val="0039360F"/>
    <w:rsid w:val="00393B6C"/>
    <w:rsid w:val="0039408D"/>
    <w:rsid w:val="003940D1"/>
    <w:rsid w:val="00394375"/>
    <w:rsid w:val="00394B83"/>
    <w:rsid w:val="00395075"/>
    <w:rsid w:val="00396367"/>
    <w:rsid w:val="00396F16"/>
    <w:rsid w:val="00397E84"/>
    <w:rsid w:val="003A1224"/>
    <w:rsid w:val="003A14A7"/>
    <w:rsid w:val="003A188E"/>
    <w:rsid w:val="003A257C"/>
    <w:rsid w:val="003A2AF5"/>
    <w:rsid w:val="003A3930"/>
    <w:rsid w:val="003A3CA2"/>
    <w:rsid w:val="003A3FD5"/>
    <w:rsid w:val="003A453A"/>
    <w:rsid w:val="003A4C57"/>
    <w:rsid w:val="003A5BB3"/>
    <w:rsid w:val="003A5CE2"/>
    <w:rsid w:val="003A61F8"/>
    <w:rsid w:val="003A6471"/>
    <w:rsid w:val="003A6790"/>
    <w:rsid w:val="003A6A8A"/>
    <w:rsid w:val="003A6C81"/>
    <w:rsid w:val="003A6D87"/>
    <w:rsid w:val="003A72EC"/>
    <w:rsid w:val="003A73C4"/>
    <w:rsid w:val="003A7525"/>
    <w:rsid w:val="003A76D2"/>
    <w:rsid w:val="003A7F0D"/>
    <w:rsid w:val="003B0311"/>
    <w:rsid w:val="003B0536"/>
    <w:rsid w:val="003B0A42"/>
    <w:rsid w:val="003B0BB0"/>
    <w:rsid w:val="003B0C19"/>
    <w:rsid w:val="003B0CDF"/>
    <w:rsid w:val="003B1433"/>
    <w:rsid w:val="003B1480"/>
    <w:rsid w:val="003B16E8"/>
    <w:rsid w:val="003B2116"/>
    <w:rsid w:val="003B25FD"/>
    <w:rsid w:val="003B2D4D"/>
    <w:rsid w:val="003B2E9B"/>
    <w:rsid w:val="003B30A0"/>
    <w:rsid w:val="003B3305"/>
    <w:rsid w:val="003B389C"/>
    <w:rsid w:val="003B3AD7"/>
    <w:rsid w:val="003B449A"/>
    <w:rsid w:val="003B4A82"/>
    <w:rsid w:val="003B4A96"/>
    <w:rsid w:val="003B4B02"/>
    <w:rsid w:val="003B4F90"/>
    <w:rsid w:val="003B507A"/>
    <w:rsid w:val="003B553A"/>
    <w:rsid w:val="003B63CF"/>
    <w:rsid w:val="003B66D8"/>
    <w:rsid w:val="003B675C"/>
    <w:rsid w:val="003B6898"/>
    <w:rsid w:val="003B69CE"/>
    <w:rsid w:val="003B6D61"/>
    <w:rsid w:val="003B6ECA"/>
    <w:rsid w:val="003B7496"/>
    <w:rsid w:val="003B79F5"/>
    <w:rsid w:val="003C006D"/>
    <w:rsid w:val="003C0362"/>
    <w:rsid w:val="003C0F89"/>
    <w:rsid w:val="003C10C9"/>
    <w:rsid w:val="003C1B57"/>
    <w:rsid w:val="003C2613"/>
    <w:rsid w:val="003C2863"/>
    <w:rsid w:val="003C2E9F"/>
    <w:rsid w:val="003C354D"/>
    <w:rsid w:val="003C3C40"/>
    <w:rsid w:val="003C4681"/>
    <w:rsid w:val="003C4A9F"/>
    <w:rsid w:val="003C5178"/>
    <w:rsid w:val="003C5263"/>
    <w:rsid w:val="003C6208"/>
    <w:rsid w:val="003C6412"/>
    <w:rsid w:val="003C6AAD"/>
    <w:rsid w:val="003C6B92"/>
    <w:rsid w:val="003C7113"/>
    <w:rsid w:val="003C7DFF"/>
    <w:rsid w:val="003D01D5"/>
    <w:rsid w:val="003D0886"/>
    <w:rsid w:val="003D1677"/>
    <w:rsid w:val="003D24B0"/>
    <w:rsid w:val="003D271D"/>
    <w:rsid w:val="003D3356"/>
    <w:rsid w:val="003D3382"/>
    <w:rsid w:val="003D3706"/>
    <w:rsid w:val="003D4D91"/>
    <w:rsid w:val="003D4DF5"/>
    <w:rsid w:val="003D52B6"/>
    <w:rsid w:val="003D574D"/>
    <w:rsid w:val="003D585E"/>
    <w:rsid w:val="003D6179"/>
    <w:rsid w:val="003D63E7"/>
    <w:rsid w:val="003D6FDD"/>
    <w:rsid w:val="003E054B"/>
    <w:rsid w:val="003E0602"/>
    <w:rsid w:val="003E098D"/>
    <w:rsid w:val="003E1C08"/>
    <w:rsid w:val="003E2340"/>
    <w:rsid w:val="003E2571"/>
    <w:rsid w:val="003E28C1"/>
    <w:rsid w:val="003E353D"/>
    <w:rsid w:val="003E3DF1"/>
    <w:rsid w:val="003E4406"/>
    <w:rsid w:val="003E4763"/>
    <w:rsid w:val="003E4A88"/>
    <w:rsid w:val="003E552A"/>
    <w:rsid w:val="003E5935"/>
    <w:rsid w:val="003E627D"/>
    <w:rsid w:val="003E63D5"/>
    <w:rsid w:val="003E67BF"/>
    <w:rsid w:val="003E6D65"/>
    <w:rsid w:val="003E725F"/>
    <w:rsid w:val="003E78D5"/>
    <w:rsid w:val="003F04A4"/>
    <w:rsid w:val="003F0B34"/>
    <w:rsid w:val="003F0EDD"/>
    <w:rsid w:val="003F0FEA"/>
    <w:rsid w:val="003F10FF"/>
    <w:rsid w:val="003F200E"/>
    <w:rsid w:val="003F2695"/>
    <w:rsid w:val="003F434E"/>
    <w:rsid w:val="003F498F"/>
    <w:rsid w:val="003F4A14"/>
    <w:rsid w:val="003F4DC5"/>
    <w:rsid w:val="003F58C9"/>
    <w:rsid w:val="003F5BC7"/>
    <w:rsid w:val="003F6418"/>
    <w:rsid w:val="003F6B87"/>
    <w:rsid w:val="003F731A"/>
    <w:rsid w:val="003F7686"/>
    <w:rsid w:val="003F7985"/>
    <w:rsid w:val="003F7AB8"/>
    <w:rsid w:val="003F7D86"/>
    <w:rsid w:val="003F7F92"/>
    <w:rsid w:val="004000F5"/>
    <w:rsid w:val="004005BC"/>
    <w:rsid w:val="00400954"/>
    <w:rsid w:val="00400A58"/>
    <w:rsid w:val="004023A7"/>
    <w:rsid w:val="004028A2"/>
    <w:rsid w:val="00402CD8"/>
    <w:rsid w:val="00402E1A"/>
    <w:rsid w:val="00403083"/>
    <w:rsid w:val="004033BE"/>
    <w:rsid w:val="004042BC"/>
    <w:rsid w:val="00404574"/>
    <w:rsid w:val="004052D7"/>
    <w:rsid w:val="0040553B"/>
    <w:rsid w:val="00405AF4"/>
    <w:rsid w:val="00406065"/>
    <w:rsid w:val="0040610C"/>
    <w:rsid w:val="00406311"/>
    <w:rsid w:val="00406536"/>
    <w:rsid w:val="00406771"/>
    <w:rsid w:val="0040705E"/>
    <w:rsid w:val="004076AA"/>
    <w:rsid w:val="00407986"/>
    <w:rsid w:val="004079FB"/>
    <w:rsid w:val="00407CFD"/>
    <w:rsid w:val="00410B71"/>
    <w:rsid w:val="00410BA1"/>
    <w:rsid w:val="00410F47"/>
    <w:rsid w:val="004111A4"/>
    <w:rsid w:val="004117E0"/>
    <w:rsid w:val="00411BF1"/>
    <w:rsid w:val="00411F72"/>
    <w:rsid w:val="0041233E"/>
    <w:rsid w:val="004124F3"/>
    <w:rsid w:val="0041308D"/>
    <w:rsid w:val="00413C45"/>
    <w:rsid w:val="00414014"/>
    <w:rsid w:val="0041404C"/>
    <w:rsid w:val="0041528A"/>
    <w:rsid w:val="00417237"/>
    <w:rsid w:val="00420673"/>
    <w:rsid w:val="004209DD"/>
    <w:rsid w:val="00420BEA"/>
    <w:rsid w:val="00420DF4"/>
    <w:rsid w:val="0042106A"/>
    <w:rsid w:val="00421F5C"/>
    <w:rsid w:val="004221DA"/>
    <w:rsid w:val="004222AA"/>
    <w:rsid w:val="00422981"/>
    <w:rsid w:val="004229E3"/>
    <w:rsid w:val="00422A19"/>
    <w:rsid w:val="00422CE9"/>
    <w:rsid w:val="00423308"/>
    <w:rsid w:val="00423694"/>
    <w:rsid w:val="00423763"/>
    <w:rsid w:val="00423968"/>
    <w:rsid w:val="00423F5A"/>
    <w:rsid w:val="00423FF2"/>
    <w:rsid w:val="004245BF"/>
    <w:rsid w:val="00424C16"/>
    <w:rsid w:val="00425369"/>
    <w:rsid w:val="00425C5E"/>
    <w:rsid w:val="004264C9"/>
    <w:rsid w:val="00426A23"/>
    <w:rsid w:val="0042741F"/>
    <w:rsid w:val="00427819"/>
    <w:rsid w:val="004279B4"/>
    <w:rsid w:val="004300EF"/>
    <w:rsid w:val="00430763"/>
    <w:rsid w:val="004309C1"/>
    <w:rsid w:val="00431537"/>
    <w:rsid w:val="00431704"/>
    <w:rsid w:val="00431A4B"/>
    <w:rsid w:val="00431FCC"/>
    <w:rsid w:val="004320DC"/>
    <w:rsid w:val="004325C1"/>
    <w:rsid w:val="0043286C"/>
    <w:rsid w:val="0043330F"/>
    <w:rsid w:val="004337E2"/>
    <w:rsid w:val="00433A20"/>
    <w:rsid w:val="00434059"/>
    <w:rsid w:val="0043544A"/>
    <w:rsid w:val="004359DA"/>
    <w:rsid w:val="00435EE6"/>
    <w:rsid w:val="00435F7A"/>
    <w:rsid w:val="00437A01"/>
    <w:rsid w:val="00437A2E"/>
    <w:rsid w:val="00437A72"/>
    <w:rsid w:val="00440A60"/>
    <w:rsid w:val="00440D35"/>
    <w:rsid w:val="0044188B"/>
    <w:rsid w:val="004423C1"/>
    <w:rsid w:val="00442475"/>
    <w:rsid w:val="00442924"/>
    <w:rsid w:val="00442C02"/>
    <w:rsid w:val="00442DD1"/>
    <w:rsid w:val="00442FFB"/>
    <w:rsid w:val="00443992"/>
    <w:rsid w:val="0044404C"/>
    <w:rsid w:val="00444197"/>
    <w:rsid w:val="00444DD0"/>
    <w:rsid w:val="00445F23"/>
    <w:rsid w:val="00445F78"/>
    <w:rsid w:val="0044619E"/>
    <w:rsid w:val="00446310"/>
    <w:rsid w:val="00446485"/>
    <w:rsid w:val="00446BE1"/>
    <w:rsid w:val="00446C8F"/>
    <w:rsid w:val="0044748B"/>
    <w:rsid w:val="00450347"/>
    <w:rsid w:val="00450AD3"/>
    <w:rsid w:val="00450E53"/>
    <w:rsid w:val="00450F96"/>
    <w:rsid w:val="00451BBE"/>
    <w:rsid w:val="00452AAB"/>
    <w:rsid w:val="00452D93"/>
    <w:rsid w:val="00453123"/>
    <w:rsid w:val="00453361"/>
    <w:rsid w:val="004537E9"/>
    <w:rsid w:val="00453954"/>
    <w:rsid w:val="00453AB3"/>
    <w:rsid w:val="00453ADB"/>
    <w:rsid w:val="00453B00"/>
    <w:rsid w:val="00453C7C"/>
    <w:rsid w:val="004543AC"/>
    <w:rsid w:val="00455027"/>
    <w:rsid w:val="00455548"/>
    <w:rsid w:val="00455A80"/>
    <w:rsid w:val="00455C07"/>
    <w:rsid w:val="00456694"/>
    <w:rsid w:val="00456EDE"/>
    <w:rsid w:val="0045709A"/>
    <w:rsid w:val="00457134"/>
    <w:rsid w:val="00461258"/>
    <w:rsid w:val="00461BA0"/>
    <w:rsid w:val="00461BD1"/>
    <w:rsid w:val="00461C7A"/>
    <w:rsid w:val="00462391"/>
    <w:rsid w:val="00462522"/>
    <w:rsid w:val="00462A8E"/>
    <w:rsid w:val="00462BF6"/>
    <w:rsid w:val="00462E8E"/>
    <w:rsid w:val="00463C83"/>
    <w:rsid w:val="00463CD5"/>
    <w:rsid w:val="004641B4"/>
    <w:rsid w:val="00464215"/>
    <w:rsid w:val="00465985"/>
    <w:rsid w:val="00465EC7"/>
    <w:rsid w:val="00466B08"/>
    <w:rsid w:val="00470754"/>
    <w:rsid w:val="00470D5B"/>
    <w:rsid w:val="00470EEE"/>
    <w:rsid w:val="00471823"/>
    <w:rsid w:val="00471859"/>
    <w:rsid w:val="00471FD4"/>
    <w:rsid w:val="004726CA"/>
    <w:rsid w:val="00472983"/>
    <w:rsid w:val="0047527B"/>
    <w:rsid w:val="00475603"/>
    <w:rsid w:val="00475D20"/>
    <w:rsid w:val="00476342"/>
    <w:rsid w:val="004763D1"/>
    <w:rsid w:val="004766AE"/>
    <w:rsid w:val="00477583"/>
    <w:rsid w:val="00480BF2"/>
    <w:rsid w:val="00481580"/>
    <w:rsid w:val="00481CE0"/>
    <w:rsid w:val="00482515"/>
    <w:rsid w:val="004826A1"/>
    <w:rsid w:val="0048291C"/>
    <w:rsid w:val="0048299E"/>
    <w:rsid w:val="00482A18"/>
    <w:rsid w:val="00482B1A"/>
    <w:rsid w:val="004833BF"/>
    <w:rsid w:val="0048355D"/>
    <w:rsid w:val="00483945"/>
    <w:rsid w:val="004843A7"/>
    <w:rsid w:val="00484DDC"/>
    <w:rsid w:val="0048519F"/>
    <w:rsid w:val="00485268"/>
    <w:rsid w:val="00486129"/>
    <w:rsid w:val="0048641C"/>
    <w:rsid w:val="004864EB"/>
    <w:rsid w:val="00486784"/>
    <w:rsid w:val="004874EB"/>
    <w:rsid w:val="0049052B"/>
    <w:rsid w:val="00490A2A"/>
    <w:rsid w:val="00490C7F"/>
    <w:rsid w:val="00490F55"/>
    <w:rsid w:val="00491493"/>
    <w:rsid w:val="00491563"/>
    <w:rsid w:val="0049165E"/>
    <w:rsid w:val="00492BB0"/>
    <w:rsid w:val="00493381"/>
    <w:rsid w:val="00493DC6"/>
    <w:rsid w:val="00493DE2"/>
    <w:rsid w:val="00494157"/>
    <w:rsid w:val="00494907"/>
    <w:rsid w:val="004950B3"/>
    <w:rsid w:val="004951B8"/>
    <w:rsid w:val="0049521E"/>
    <w:rsid w:val="00495904"/>
    <w:rsid w:val="00496739"/>
    <w:rsid w:val="00496C39"/>
    <w:rsid w:val="00496CD4"/>
    <w:rsid w:val="00497897"/>
    <w:rsid w:val="00497D3A"/>
    <w:rsid w:val="00497D88"/>
    <w:rsid w:val="004A01AA"/>
    <w:rsid w:val="004A06A7"/>
    <w:rsid w:val="004A0A76"/>
    <w:rsid w:val="004A249A"/>
    <w:rsid w:val="004A24D3"/>
    <w:rsid w:val="004A254A"/>
    <w:rsid w:val="004A25C3"/>
    <w:rsid w:val="004A2C65"/>
    <w:rsid w:val="004A2DF9"/>
    <w:rsid w:val="004A35E9"/>
    <w:rsid w:val="004A4142"/>
    <w:rsid w:val="004A41C2"/>
    <w:rsid w:val="004A56B7"/>
    <w:rsid w:val="004A5A95"/>
    <w:rsid w:val="004A5E59"/>
    <w:rsid w:val="004A6643"/>
    <w:rsid w:val="004A6DD6"/>
    <w:rsid w:val="004A7179"/>
    <w:rsid w:val="004A7575"/>
    <w:rsid w:val="004B013E"/>
    <w:rsid w:val="004B04EC"/>
    <w:rsid w:val="004B0970"/>
    <w:rsid w:val="004B1572"/>
    <w:rsid w:val="004B1839"/>
    <w:rsid w:val="004B18A7"/>
    <w:rsid w:val="004B1963"/>
    <w:rsid w:val="004B2512"/>
    <w:rsid w:val="004B2697"/>
    <w:rsid w:val="004B360C"/>
    <w:rsid w:val="004B3842"/>
    <w:rsid w:val="004B3DCD"/>
    <w:rsid w:val="004B3F52"/>
    <w:rsid w:val="004B4D3F"/>
    <w:rsid w:val="004B4EC6"/>
    <w:rsid w:val="004B50A5"/>
    <w:rsid w:val="004B5468"/>
    <w:rsid w:val="004B5BB9"/>
    <w:rsid w:val="004B6452"/>
    <w:rsid w:val="004B65F9"/>
    <w:rsid w:val="004B757C"/>
    <w:rsid w:val="004B7611"/>
    <w:rsid w:val="004B7839"/>
    <w:rsid w:val="004B783D"/>
    <w:rsid w:val="004B7A28"/>
    <w:rsid w:val="004B7CA9"/>
    <w:rsid w:val="004C0EBE"/>
    <w:rsid w:val="004C2222"/>
    <w:rsid w:val="004C2353"/>
    <w:rsid w:val="004C316D"/>
    <w:rsid w:val="004C357B"/>
    <w:rsid w:val="004C4750"/>
    <w:rsid w:val="004C5578"/>
    <w:rsid w:val="004C5D02"/>
    <w:rsid w:val="004C6084"/>
    <w:rsid w:val="004C6162"/>
    <w:rsid w:val="004C6D3C"/>
    <w:rsid w:val="004C7127"/>
    <w:rsid w:val="004C7298"/>
    <w:rsid w:val="004C77DA"/>
    <w:rsid w:val="004C7F2E"/>
    <w:rsid w:val="004D016B"/>
    <w:rsid w:val="004D02FC"/>
    <w:rsid w:val="004D0ED4"/>
    <w:rsid w:val="004D1864"/>
    <w:rsid w:val="004D1EB8"/>
    <w:rsid w:val="004D1F77"/>
    <w:rsid w:val="004D2CF9"/>
    <w:rsid w:val="004D329F"/>
    <w:rsid w:val="004D38CC"/>
    <w:rsid w:val="004D4482"/>
    <w:rsid w:val="004D45E1"/>
    <w:rsid w:val="004D4AD6"/>
    <w:rsid w:val="004D5FD7"/>
    <w:rsid w:val="004D6468"/>
    <w:rsid w:val="004D7945"/>
    <w:rsid w:val="004D7B78"/>
    <w:rsid w:val="004D7DAA"/>
    <w:rsid w:val="004E071B"/>
    <w:rsid w:val="004E0B98"/>
    <w:rsid w:val="004E0C6C"/>
    <w:rsid w:val="004E0C9B"/>
    <w:rsid w:val="004E105D"/>
    <w:rsid w:val="004E11AA"/>
    <w:rsid w:val="004E15FD"/>
    <w:rsid w:val="004E16D1"/>
    <w:rsid w:val="004E2D5C"/>
    <w:rsid w:val="004E2DBF"/>
    <w:rsid w:val="004E3908"/>
    <w:rsid w:val="004E3B59"/>
    <w:rsid w:val="004E3B9D"/>
    <w:rsid w:val="004E43FF"/>
    <w:rsid w:val="004E4ECE"/>
    <w:rsid w:val="004E558B"/>
    <w:rsid w:val="004E5936"/>
    <w:rsid w:val="004E67AC"/>
    <w:rsid w:val="004E7397"/>
    <w:rsid w:val="004E73B3"/>
    <w:rsid w:val="004E78A8"/>
    <w:rsid w:val="004F003B"/>
    <w:rsid w:val="004F0384"/>
    <w:rsid w:val="004F0BAB"/>
    <w:rsid w:val="004F0C17"/>
    <w:rsid w:val="004F10E0"/>
    <w:rsid w:val="004F173F"/>
    <w:rsid w:val="004F4411"/>
    <w:rsid w:val="004F485A"/>
    <w:rsid w:val="004F4C4F"/>
    <w:rsid w:val="004F52FC"/>
    <w:rsid w:val="004F57FF"/>
    <w:rsid w:val="004F5B9D"/>
    <w:rsid w:val="004F609D"/>
    <w:rsid w:val="004F6248"/>
    <w:rsid w:val="004F7034"/>
    <w:rsid w:val="004F7129"/>
    <w:rsid w:val="004F7383"/>
    <w:rsid w:val="004F745C"/>
    <w:rsid w:val="004F76A0"/>
    <w:rsid w:val="00500533"/>
    <w:rsid w:val="00500BDC"/>
    <w:rsid w:val="00500C58"/>
    <w:rsid w:val="00501142"/>
    <w:rsid w:val="0050148B"/>
    <w:rsid w:val="00501D4C"/>
    <w:rsid w:val="00502466"/>
    <w:rsid w:val="00502B31"/>
    <w:rsid w:val="005033F1"/>
    <w:rsid w:val="00503ACB"/>
    <w:rsid w:val="00504470"/>
    <w:rsid w:val="00504720"/>
    <w:rsid w:val="0050478D"/>
    <w:rsid w:val="00504F54"/>
    <w:rsid w:val="005054B3"/>
    <w:rsid w:val="0050565B"/>
    <w:rsid w:val="005056F0"/>
    <w:rsid w:val="00505970"/>
    <w:rsid w:val="00505E0A"/>
    <w:rsid w:val="005067C0"/>
    <w:rsid w:val="00507347"/>
    <w:rsid w:val="005074F5"/>
    <w:rsid w:val="005102DF"/>
    <w:rsid w:val="00510DB7"/>
    <w:rsid w:val="00510DD8"/>
    <w:rsid w:val="00511375"/>
    <w:rsid w:val="005116CA"/>
    <w:rsid w:val="005116DA"/>
    <w:rsid w:val="00512087"/>
    <w:rsid w:val="0051249F"/>
    <w:rsid w:val="00512BCD"/>
    <w:rsid w:val="00512DC1"/>
    <w:rsid w:val="00512E1D"/>
    <w:rsid w:val="00512F2E"/>
    <w:rsid w:val="00513CD8"/>
    <w:rsid w:val="00515A7A"/>
    <w:rsid w:val="00515C39"/>
    <w:rsid w:val="0051643B"/>
    <w:rsid w:val="0051654E"/>
    <w:rsid w:val="005169F2"/>
    <w:rsid w:val="00516A3E"/>
    <w:rsid w:val="00516DBF"/>
    <w:rsid w:val="00516E83"/>
    <w:rsid w:val="00516EFF"/>
    <w:rsid w:val="00516F6B"/>
    <w:rsid w:val="0051727F"/>
    <w:rsid w:val="005178CF"/>
    <w:rsid w:val="00517E21"/>
    <w:rsid w:val="00517FB5"/>
    <w:rsid w:val="0052011A"/>
    <w:rsid w:val="00520713"/>
    <w:rsid w:val="00520CAA"/>
    <w:rsid w:val="00520DC4"/>
    <w:rsid w:val="005212A2"/>
    <w:rsid w:val="005217C5"/>
    <w:rsid w:val="0052241A"/>
    <w:rsid w:val="00522959"/>
    <w:rsid w:val="00522FD0"/>
    <w:rsid w:val="00522FD4"/>
    <w:rsid w:val="0052351A"/>
    <w:rsid w:val="00523C79"/>
    <w:rsid w:val="00523E70"/>
    <w:rsid w:val="00523F3F"/>
    <w:rsid w:val="005240E4"/>
    <w:rsid w:val="005249F9"/>
    <w:rsid w:val="005253B8"/>
    <w:rsid w:val="00525789"/>
    <w:rsid w:val="0052650C"/>
    <w:rsid w:val="00526781"/>
    <w:rsid w:val="005269BC"/>
    <w:rsid w:val="00527119"/>
    <w:rsid w:val="005271D0"/>
    <w:rsid w:val="00527930"/>
    <w:rsid w:val="00527B94"/>
    <w:rsid w:val="00527ED1"/>
    <w:rsid w:val="00530F13"/>
    <w:rsid w:val="00531236"/>
    <w:rsid w:val="005316C1"/>
    <w:rsid w:val="0053190B"/>
    <w:rsid w:val="0053196F"/>
    <w:rsid w:val="00531F73"/>
    <w:rsid w:val="005327D8"/>
    <w:rsid w:val="00532A6A"/>
    <w:rsid w:val="00532FDE"/>
    <w:rsid w:val="00533774"/>
    <w:rsid w:val="00533799"/>
    <w:rsid w:val="00534704"/>
    <w:rsid w:val="00534A5E"/>
    <w:rsid w:val="00534D0A"/>
    <w:rsid w:val="00534F75"/>
    <w:rsid w:val="00535519"/>
    <w:rsid w:val="00535CA3"/>
    <w:rsid w:val="00536674"/>
    <w:rsid w:val="00536963"/>
    <w:rsid w:val="00536EF0"/>
    <w:rsid w:val="00536FC2"/>
    <w:rsid w:val="005370CC"/>
    <w:rsid w:val="005375A6"/>
    <w:rsid w:val="00540015"/>
    <w:rsid w:val="00540DDA"/>
    <w:rsid w:val="00541301"/>
    <w:rsid w:val="00541D5C"/>
    <w:rsid w:val="00541E0D"/>
    <w:rsid w:val="005427E1"/>
    <w:rsid w:val="00543172"/>
    <w:rsid w:val="00543848"/>
    <w:rsid w:val="0054394C"/>
    <w:rsid w:val="005456B7"/>
    <w:rsid w:val="00545AEE"/>
    <w:rsid w:val="005460C6"/>
    <w:rsid w:val="00546201"/>
    <w:rsid w:val="00546D23"/>
    <w:rsid w:val="00547392"/>
    <w:rsid w:val="005478C8"/>
    <w:rsid w:val="00547988"/>
    <w:rsid w:val="00547AF3"/>
    <w:rsid w:val="00550425"/>
    <w:rsid w:val="005507F7"/>
    <w:rsid w:val="00550F1E"/>
    <w:rsid w:val="005518DB"/>
    <w:rsid w:val="00551D85"/>
    <w:rsid w:val="00551EA4"/>
    <w:rsid w:val="00552135"/>
    <w:rsid w:val="0055268F"/>
    <w:rsid w:val="005526FC"/>
    <w:rsid w:val="0055358D"/>
    <w:rsid w:val="005545D7"/>
    <w:rsid w:val="00554846"/>
    <w:rsid w:val="00554FB0"/>
    <w:rsid w:val="00554FFB"/>
    <w:rsid w:val="0055595D"/>
    <w:rsid w:val="00555FD5"/>
    <w:rsid w:val="0055679C"/>
    <w:rsid w:val="00556CE8"/>
    <w:rsid w:val="0055709D"/>
    <w:rsid w:val="005570DD"/>
    <w:rsid w:val="0055749F"/>
    <w:rsid w:val="0055775D"/>
    <w:rsid w:val="0056167F"/>
    <w:rsid w:val="005617A7"/>
    <w:rsid w:val="00561A93"/>
    <w:rsid w:val="00561E16"/>
    <w:rsid w:val="00562009"/>
    <w:rsid w:val="00562980"/>
    <w:rsid w:val="00562E6E"/>
    <w:rsid w:val="00563283"/>
    <w:rsid w:val="00563549"/>
    <w:rsid w:val="005639D0"/>
    <w:rsid w:val="00563B0F"/>
    <w:rsid w:val="00563CD0"/>
    <w:rsid w:val="005644E9"/>
    <w:rsid w:val="00564780"/>
    <w:rsid w:val="00564E4C"/>
    <w:rsid w:val="00565062"/>
    <w:rsid w:val="0056530A"/>
    <w:rsid w:val="005653C3"/>
    <w:rsid w:val="0056557F"/>
    <w:rsid w:val="00565B37"/>
    <w:rsid w:val="00565DDD"/>
    <w:rsid w:val="0056623B"/>
    <w:rsid w:val="00567347"/>
    <w:rsid w:val="00567440"/>
    <w:rsid w:val="0056781C"/>
    <w:rsid w:val="00567F3C"/>
    <w:rsid w:val="00570121"/>
    <w:rsid w:val="00570DB1"/>
    <w:rsid w:val="00571029"/>
    <w:rsid w:val="00571563"/>
    <w:rsid w:val="005717C6"/>
    <w:rsid w:val="00572547"/>
    <w:rsid w:val="005728D9"/>
    <w:rsid w:val="00572F9F"/>
    <w:rsid w:val="00573B81"/>
    <w:rsid w:val="00573BFA"/>
    <w:rsid w:val="00574DA3"/>
    <w:rsid w:val="00574FCB"/>
    <w:rsid w:val="00574FDE"/>
    <w:rsid w:val="00576012"/>
    <w:rsid w:val="005773BD"/>
    <w:rsid w:val="00577EE9"/>
    <w:rsid w:val="005800A4"/>
    <w:rsid w:val="0058010D"/>
    <w:rsid w:val="005803EF"/>
    <w:rsid w:val="0058063C"/>
    <w:rsid w:val="00580AF7"/>
    <w:rsid w:val="00580E4C"/>
    <w:rsid w:val="005821F0"/>
    <w:rsid w:val="00582370"/>
    <w:rsid w:val="00583C4B"/>
    <w:rsid w:val="00584488"/>
    <w:rsid w:val="005844E1"/>
    <w:rsid w:val="00584694"/>
    <w:rsid w:val="00584733"/>
    <w:rsid w:val="005848DF"/>
    <w:rsid w:val="005849B1"/>
    <w:rsid w:val="00584F73"/>
    <w:rsid w:val="00585410"/>
    <w:rsid w:val="0058553D"/>
    <w:rsid w:val="00585595"/>
    <w:rsid w:val="005855E4"/>
    <w:rsid w:val="005860DB"/>
    <w:rsid w:val="005869AC"/>
    <w:rsid w:val="005874E8"/>
    <w:rsid w:val="00587624"/>
    <w:rsid w:val="00587B8A"/>
    <w:rsid w:val="00590A86"/>
    <w:rsid w:val="00590F87"/>
    <w:rsid w:val="0059105F"/>
    <w:rsid w:val="00591EB8"/>
    <w:rsid w:val="0059241B"/>
    <w:rsid w:val="0059275E"/>
    <w:rsid w:val="005927F7"/>
    <w:rsid w:val="00592A67"/>
    <w:rsid w:val="00593128"/>
    <w:rsid w:val="00593A54"/>
    <w:rsid w:val="00593E7F"/>
    <w:rsid w:val="0059466B"/>
    <w:rsid w:val="0059472B"/>
    <w:rsid w:val="00594A46"/>
    <w:rsid w:val="00594CF1"/>
    <w:rsid w:val="005953EA"/>
    <w:rsid w:val="0059624B"/>
    <w:rsid w:val="00596769"/>
    <w:rsid w:val="00596EAF"/>
    <w:rsid w:val="00597FA9"/>
    <w:rsid w:val="005A0320"/>
    <w:rsid w:val="005A0343"/>
    <w:rsid w:val="005A2063"/>
    <w:rsid w:val="005A2274"/>
    <w:rsid w:val="005A29AB"/>
    <w:rsid w:val="005A2B9F"/>
    <w:rsid w:val="005A2C60"/>
    <w:rsid w:val="005A3B5F"/>
    <w:rsid w:val="005A42AF"/>
    <w:rsid w:val="005A4A46"/>
    <w:rsid w:val="005A53B6"/>
    <w:rsid w:val="005A547D"/>
    <w:rsid w:val="005A5572"/>
    <w:rsid w:val="005A6640"/>
    <w:rsid w:val="005A7217"/>
    <w:rsid w:val="005A738F"/>
    <w:rsid w:val="005A764D"/>
    <w:rsid w:val="005A7B82"/>
    <w:rsid w:val="005A7FB2"/>
    <w:rsid w:val="005B0113"/>
    <w:rsid w:val="005B109F"/>
    <w:rsid w:val="005B1436"/>
    <w:rsid w:val="005B148D"/>
    <w:rsid w:val="005B14C1"/>
    <w:rsid w:val="005B1983"/>
    <w:rsid w:val="005B2F8F"/>
    <w:rsid w:val="005B3247"/>
    <w:rsid w:val="005B334B"/>
    <w:rsid w:val="005B3922"/>
    <w:rsid w:val="005B3C1A"/>
    <w:rsid w:val="005B3F5F"/>
    <w:rsid w:val="005B42E6"/>
    <w:rsid w:val="005B43F4"/>
    <w:rsid w:val="005B47B2"/>
    <w:rsid w:val="005B575C"/>
    <w:rsid w:val="005B594B"/>
    <w:rsid w:val="005B5996"/>
    <w:rsid w:val="005B688E"/>
    <w:rsid w:val="005B6B88"/>
    <w:rsid w:val="005B6C77"/>
    <w:rsid w:val="005B720C"/>
    <w:rsid w:val="005B7B24"/>
    <w:rsid w:val="005B7EF4"/>
    <w:rsid w:val="005C00CE"/>
    <w:rsid w:val="005C037A"/>
    <w:rsid w:val="005C0F82"/>
    <w:rsid w:val="005C1184"/>
    <w:rsid w:val="005C12FB"/>
    <w:rsid w:val="005C1435"/>
    <w:rsid w:val="005C1531"/>
    <w:rsid w:val="005C1C99"/>
    <w:rsid w:val="005C2124"/>
    <w:rsid w:val="005C26A4"/>
    <w:rsid w:val="005C2A94"/>
    <w:rsid w:val="005C300B"/>
    <w:rsid w:val="005C303F"/>
    <w:rsid w:val="005C37C0"/>
    <w:rsid w:val="005C37D4"/>
    <w:rsid w:val="005C4484"/>
    <w:rsid w:val="005C4A15"/>
    <w:rsid w:val="005C4BE1"/>
    <w:rsid w:val="005C4BF2"/>
    <w:rsid w:val="005C586E"/>
    <w:rsid w:val="005C6163"/>
    <w:rsid w:val="005C619D"/>
    <w:rsid w:val="005C6E0D"/>
    <w:rsid w:val="005C6E1B"/>
    <w:rsid w:val="005C6E30"/>
    <w:rsid w:val="005C7032"/>
    <w:rsid w:val="005C756E"/>
    <w:rsid w:val="005C780A"/>
    <w:rsid w:val="005D013A"/>
    <w:rsid w:val="005D0D44"/>
    <w:rsid w:val="005D0DCA"/>
    <w:rsid w:val="005D1FAE"/>
    <w:rsid w:val="005D1FED"/>
    <w:rsid w:val="005D215A"/>
    <w:rsid w:val="005D2318"/>
    <w:rsid w:val="005D2324"/>
    <w:rsid w:val="005D2563"/>
    <w:rsid w:val="005D28B8"/>
    <w:rsid w:val="005D340A"/>
    <w:rsid w:val="005D34B4"/>
    <w:rsid w:val="005D49A3"/>
    <w:rsid w:val="005D4BD4"/>
    <w:rsid w:val="005D5587"/>
    <w:rsid w:val="005D5B46"/>
    <w:rsid w:val="005D6307"/>
    <w:rsid w:val="005D64D2"/>
    <w:rsid w:val="005D757E"/>
    <w:rsid w:val="005E04A9"/>
    <w:rsid w:val="005E0B94"/>
    <w:rsid w:val="005E0CAE"/>
    <w:rsid w:val="005E19BF"/>
    <w:rsid w:val="005E2512"/>
    <w:rsid w:val="005E298A"/>
    <w:rsid w:val="005E3563"/>
    <w:rsid w:val="005E41FD"/>
    <w:rsid w:val="005E4215"/>
    <w:rsid w:val="005E4438"/>
    <w:rsid w:val="005E4B05"/>
    <w:rsid w:val="005E4CBD"/>
    <w:rsid w:val="005E52E7"/>
    <w:rsid w:val="005E571D"/>
    <w:rsid w:val="005E631E"/>
    <w:rsid w:val="005E6517"/>
    <w:rsid w:val="005E65CA"/>
    <w:rsid w:val="005E65FB"/>
    <w:rsid w:val="005E6B3F"/>
    <w:rsid w:val="005E6BFD"/>
    <w:rsid w:val="005E6D99"/>
    <w:rsid w:val="005E719F"/>
    <w:rsid w:val="005E7472"/>
    <w:rsid w:val="005E7FC7"/>
    <w:rsid w:val="005F0B84"/>
    <w:rsid w:val="005F0C4E"/>
    <w:rsid w:val="005F0E16"/>
    <w:rsid w:val="005F1B59"/>
    <w:rsid w:val="005F2820"/>
    <w:rsid w:val="005F35AD"/>
    <w:rsid w:val="005F5347"/>
    <w:rsid w:val="005F560A"/>
    <w:rsid w:val="005F565D"/>
    <w:rsid w:val="005F6303"/>
    <w:rsid w:val="005F6A31"/>
    <w:rsid w:val="005F7913"/>
    <w:rsid w:val="005F7959"/>
    <w:rsid w:val="005F7FA3"/>
    <w:rsid w:val="00600CB1"/>
    <w:rsid w:val="006013F6"/>
    <w:rsid w:val="006029B5"/>
    <w:rsid w:val="00602DBB"/>
    <w:rsid w:val="006032FD"/>
    <w:rsid w:val="006033BF"/>
    <w:rsid w:val="00603B4C"/>
    <w:rsid w:val="00603B6B"/>
    <w:rsid w:val="00603D0E"/>
    <w:rsid w:val="00603F7F"/>
    <w:rsid w:val="00604112"/>
    <w:rsid w:val="006041E8"/>
    <w:rsid w:val="006060BC"/>
    <w:rsid w:val="006065B8"/>
    <w:rsid w:val="006068EA"/>
    <w:rsid w:val="006072CD"/>
    <w:rsid w:val="0060740D"/>
    <w:rsid w:val="0060749D"/>
    <w:rsid w:val="006078EC"/>
    <w:rsid w:val="00607A9A"/>
    <w:rsid w:val="00607C8A"/>
    <w:rsid w:val="00607FED"/>
    <w:rsid w:val="00610CDB"/>
    <w:rsid w:val="00610FDA"/>
    <w:rsid w:val="00611C0F"/>
    <w:rsid w:val="006123C3"/>
    <w:rsid w:val="006124E4"/>
    <w:rsid w:val="00612EB1"/>
    <w:rsid w:val="00612EF6"/>
    <w:rsid w:val="006137DD"/>
    <w:rsid w:val="00613981"/>
    <w:rsid w:val="00613DB4"/>
    <w:rsid w:val="00614613"/>
    <w:rsid w:val="00614DF2"/>
    <w:rsid w:val="00615297"/>
    <w:rsid w:val="0061612B"/>
    <w:rsid w:val="00616A9C"/>
    <w:rsid w:val="00616CF0"/>
    <w:rsid w:val="00617E55"/>
    <w:rsid w:val="006206D6"/>
    <w:rsid w:val="00620A52"/>
    <w:rsid w:val="00620C81"/>
    <w:rsid w:val="00620E1B"/>
    <w:rsid w:val="006216BD"/>
    <w:rsid w:val="00621B32"/>
    <w:rsid w:val="00622144"/>
    <w:rsid w:val="00622773"/>
    <w:rsid w:val="00622B0F"/>
    <w:rsid w:val="00622EAB"/>
    <w:rsid w:val="00622F74"/>
    <w:rsid w:val="00623AA7"/>
    <w:rsid w:val="00623BEC"/>
    <w:rsid w:val="00624E72"/>
    <w:rsid w:val="00624ED4"/>
    <w:rsid w:val="006256DD"/>
    <w:rsid w:val="00625A2F"/>
    <w:rsid w:val="00625BDD"/>
    <w:rsid w:val="0062734F"/>
    <w:rsid w:val="00627542"/>
    <w:rsid w:val="00627B30"/>
    <w:rsid w:val="006302E2"/>
    <w:rsid w:val="00630A9B"/>
    <w:rsid w:val="006313BA"/>
    <w:rsid w:val="0063179A"/>
    <w:rsid w:val="0063262D"/>
    <w:rsid w:val="006328FA"/>
    <w:rsid w:val="006330D3"/>
    <w:rsid w:val="00633147"/>
    <w:rsid w:val="00633232"/>
    <w:rsid w:val="00633376"/>
    <w:rsid w:val="006333D0"/>
    <w:rsid w:val="00633BED"/>
    <w:rsid w:val="00633D1E"/>
    <w:rsid w:val="00634BCB"/>
    <w:rsid w:val="00634C74"/>
    <w:rsid w:val="006355EB"/>
    <w:rsid w:val="0063582D"/>
    <w:rsid w:val="006369C1"/>
    <w:rsid w:val="00636D97"/>
    <w:rsid w:val="0063769E"/>
    <w:rsid w:val="006379F8"/>
    <w:rsid w:val="0064003F"/>
    <w:rsid w:val="006405C5"/>
    <w:rsid w:val="00640F41"/>
    <w:rsid w:val="006419C5"/>
    <w:rsid w:val="00641E3A"/>
    <w:rsid w:val="00641EF7"/>
    <w:rsid w:val="00642197"/>
    <w:rsid w:val="006433E6"/>
    <w:rsid w:val="006434ED"/>
    <w:rsid w:val="00643B1A"/>
    <w:rsid w:val="00644FF0"/>
    <w:rsid w:val="006450D2"/>
    <w:rsid w:val="00645399"/>
    <w:rsid w:val="0064570A"/>
    <w:rsid w:val="0064648E"/>
    <w:rsid w:val="006466CF"/>
    <w:rsid w:val="00647074"/>
    <w:rsid w:val="006472AF"/>
    <w:rsid w:val="006474F8"/>
    <w:rsid w:val="00647838"/>
    <w:rsid w:val="00650268"/>
    <w:rsid w:val="0065040F"/>
    <w:rsid w:val="00650BC3"/>
    <w:rsid w:val="0065102D"/>
    <w:rsid w:val="00651336"/>
    <w:rsid w:val="00651A5F"/>
    <w:rsid w:val="00652436"/>
    <w:rsid w:val="006526BA"/>
    <w:rsid w:val="00652A89"/>
    <w:rsid w:val="0065329E"/>
    <w:rsid w:val="00653941"/>
    <w:rsid w:val="00653CB1"/>
    <w:rsid w:val="006541A0"/>
    <w:rsid w:val="006545EB"/>
    <w:rsid w:val="0065485E"/>
    <w:rsid w:val="006549CB"/>
    <w:rsid w:val="0065558D"/>
    <w:rsid w:val="00655697"/>
    <w:rsid w:val="00655DA5"/>
    <w:rsid w:val="0065627C"/>
    <w:rsid w:val="006573EA"/>
    <w:rsid w:val="006576AE"/>
    <w:rsid w:val="00660596"/>
    <w:rsid w:val="00661883"/>
    <w:rsid w:val="006623AF"/>
    <w:rsid w:val="00662E4F"/>
    <w:rsid w:val="00663B4D"/>
    <w:rsid w:val="00664269"/>
    <w:rsid w:val="0066465E"/>
    <w:rsid w:val="00664987"/>
    <w:rsid w:val="00664D03"/>
    <w:rsid w:val="00664D15"/>
    <w:rsid w:val="00664F07"/>
    <w:rsid w:val="0066640D"/>
    <w:rsid w:val="0066644B"/>
    <w:rsid w:val="00666F6B"/>
    <w:rsid w:val="006679C9"/>
    <w:rsid w:val="00667A3D"/>
    <w:rsid w:val="00670BEA"/>
    <w:rsid w:val="00670CBE"/>
    <w:rsid w:val="00670D17"/>
    <w:rsid w:val="00670E6E"/>
    <w:rsid w:val="0067108A"/>
    <w:rsid w:val="00671C9B"/>
    <w:rsid w:val="00671F36"/>
    <w:rsid w:val="00672453"/>
    <w:rsid w:val="006725DB"/>
    <w:rsid w:val="006739B0"/>
    <w:rsid w:val="00674375"/>
    <w:rsid w:val="00674403"/>
    <w:rsid w:val="00674618"/>
    <w:rsid w:val="006747E8"/>
    <w:rsid w:val="00674901"/>
    <w:rsid w:val="00675417"/>
    <w:rsid w:val="00675715"/>
    <w:rsid w:val="00675F1C"/>
    <w:rsid w:val="00676106"/>
    <w:rsid w:val="00676D5B"/>
    <w:rsid w:val="00676E0D"/>
    <w:rsid w:val="006773B3"/>
    <w:rsid w:val="006773D7"/>
    <w:rsid w:val="00677E5D"/>
    <w:rsid w:val="006814A0"/>
    <w:rsid w:val="00681507"/>
    <w:rsid w:val="00681BE4"/>
    <w:rsid w:val="006821DF"/>
    <w:rsid w:val="0068277F"/>
    <w:rsid w:val="00682A87"/>
    <w:rsid w:val="00682C86"/>
    <w:rsid w:val="00683901"/>
    <w:rsid w:val="006844A1"/>
    <w:rsid w:val="00684735"/>
    <w:rsid w:val="00684AEF"/>
    <w:rsid w:val="00685026"/>
    <w:rsid w:val="00685117"/>
    <w:rsid w:val="00685B71"/>
    <w:rsid w:val="00685F3A"/>
    <w:rsid w:val="00685FE7"/>
    <w:rsid w:val="00686696"/>
    <w:rsid w:val="00686E91"/>
    <w:rsid w:val="006871A2"/>
    <w:rsid w:val="00690093"/>
    <w:rsid w:val="006911C1"/>
    <w:rsid w:val="006911E9"/>
    <w:rsid w:val="006922C4"/>
    <w:rsid w:val="00692962"/>
    <w:rsid w:val="00692ABF"/>
    <w:rsid w:val="00692F14"/>
    <w:rsid w:val="006939F4"/>
    <w:rsid w:val="00693D6E"/>
    <w:rsid w:val="00694916"/>
    <w:rsid w:val="00694A2D"/>
    <w:rsid w:val="00694AAC"/>
    <w:rsid w:val="00694B36"/>
    <w:rsid w:val="0069516A"/>
    <w:rsid w:val="0069523D"/>
    <w:rsid w:val="00695252"/>
    <w:rsid w:val="00695501"/>
    <w:rsid w:val="00695C03"/>
    <w:rsid w:val="00695C6C"/>
    <w:rsid w:val="00696424"/>
    <w:rsid w:val="00696499"/>
    <w:rsid w:val="006967B4"/>
    <w:rsid w:val="00696CE4"/>
    <w:rsid w:val="00696DEE"/>
    <w:rsid w:val="00696F77"/>
    <w:rsid w:val="006974E6"/>
    <w:rsid w:val="006A010B"/>
    <w:rsid w:val="006A03EB"/>
    <w:rsid w:val="006A05FA"/>
    <w:rsid w:val="006A10F9"/>
    <w:rsid w:val="006A1598"/>
    <w:rsid w:val="006A172B"/>
    <w:rsid w:val="006A1B88"/>
    <w:rsid w:val="006A200E"/>
    <w:rsid w:val="006A29D3"/>
    <w:rsid w:val="006A3816"/>
    <w:rsid w:val="006A3A6E"/>
    <w:rsid w:val="006A3BCE"/>
    <w:rsid w:val="006A4238"/>
    <w:rsid w:val="006A54EB"/>
    <w:rsid w:val="006A6340"/>
    <w:rsid w:val="006A65D1"/>
    <w:rsid w:val="006A71C1"/>
    <w:rsid w:val="006A77B8"/>
    <w:rsid w:val="006A788D"/>
    <w:rsid w:val="006A7C72"/>
    <w:rsid w:val="006B00FF"/>
    <w:rsid w:val="006B0ABC"/>
    <w:rsid w:val="006B0FBC"/>
    <w:rsid w:val="006B2208"/>
    <w:rsid w:val="006B30EF"/>
    <w:rsid w:val="006B3327"/>
    <w:rsid w:val="006B3584"/>
    <w:rsid w:val="006B3CC2"/>
    <w:rsid w:val="006B3F34"/>
    <w:rsid w:val="006B4511"/>
    <w:rsid w:val="006B50C4"/>
    <w:rsid w:val="006B602B"/>
    <w:rsid w:val="006B6FCE"/>
    <w:rsid w:val="006B739A"/>
    <w:rsid w:val="006C022B"/>
    <w:rsid w:val="006C1686"/>
    <w:rsid w:val="006C195B"/>
    <w:rsid w:val="006C1C83"/>
    <w:rsid w:val="006C1DDC"/>
    <w:rsid w:val="006C20B3"/>
    <w:rsid w:val="006C2111"/>
    <w:rsid w:val="006C26E8"/>
    <w:rsid w:val="006C2823"/>
    <w:rsid w:val="006C2B11"/>
    <w:rsid w:val="006C3482"/>
    <w:rsid w:val="006C4153"/>
    <w:rsid w:val="006C4269"/>
    <w:rsid w:val="006C4443"/>
    <w:rsid w:val="006C46A3"/>
    <w:rsid w:val="006C4D2C"/>
    <w:rsid w:val="006C56B7"/>
    <w:rsid w:val="006C5AE5"/>
    <w:rsid w:val="006C62D3"/>
    <w:rsid w:val="006C714F"/>
    <w:rsid w:val="006C7448"/>
    <w:rsid w:val="006C7B24"/>
    <w:rsid w:val="006D0110"/>
    <w:rsid w:val="006D023F"/>
    <w:rsid w:val="006D09BA"/>
    <w:rsid w:val="006D0CBD"/>
    <w:rsid w:val="006D0E55"/>
    <w:rsid w:val="006D10B8"/>
    <w:rsid w:val="006D137E"/>
    <w:rsid w:val="006D1A85"/>
    <w:rsid w:val="006D2F35"/>
    <w:rsid w:val="006D3CE8"/>
    <w:rsid w:val="006D3D15"/>
    <w:rsid w:val="006D3F78"/>
    <w:rsid w:val="006D508D"/>
    <w:rsid w:val="006D52FB"/>
    <w:rsid w:val="006D53CB"/>
    <w:rsid w:val="006D54AC"/>
    <w:rsid w:val="006D5F41"/>
    <w:rsid w:val="006D63DE"/>
    <w:rsid w:val="006D65AE"/>
    <w:rsid w:val="006D68A4"/>
    <w:rsid w:val="006D6B8A"/>
    <w:rsid w:val="006D6BBA"/>
    <w:rsid w:val="006D6E04"/>
    <w:rsid w:val="006D7FDC"/>
    <w:rsid w:val="006E0324"/>
    <w:rsid w:val="006E0410"/>
    <w:rsid w:val="006E0AF3"/>
    <w:rsid w:val="006E0B21"/>
    <w:rsid w:val="006E1BC6"/>
    <w:rsid w:val="006E1CBF"/>
    <w:rsid w:val="006E3A69"/>
    <w:rsid w:val="006E41B4"/>
    <w:rsid w:val="006E4327"/>
    <w:rsid w:val="006E47CF"/>
    <w:rsid w:val="006E4E7A"/>
    <w:rsid w:val="006E525B"/>
    <w:rsid w:val="006E5625"/>
    <w:rsid w:val="006E5DB9"/>
    <w:rsid w:val="006E6E87"/>
    <w:rsid w:val="006E7141"/>
    <w:rsid w:val="006E77EC"/>
    <w:rsid w:val="006F02D9"/>
    <w:rsid w:val="006F164C"/>
    <w:rsid w:val="006F1C3E"/>
    <w:rsid w:val="006F1DBF"/>
    <w:rsid w:val="006F2113"/>
    <w:rsid w:val="006F2D4C"/>
    <w:rsid w:val="006F342A"/>
    <w:rsid w:val="006F3683"/>
    <w:rsid w:val="006F3EBC"/>
    <w:rsid w:val="006F437B"/>
    <w:rsid w:val="006F441B"/>
    <w:rsid w:val="006F476C"/>
    <w:rsid w:val="006F49D1"/>
    <w:rsid w:val="006F4EEE"/>
    <w:rsid w:val="006F516C"/>
    <w:rsid w:val="006F5ED4"/>
    <w:rsid w:val="006F65F1"/>
    <w:rsid w:val="006F6958"/>
    <w:rsid w:val="006F6BA5"/>
    <w:rsid w:val="006F6DDC"/>
    <w:rsid w:val="006F7051"/>
    <w:rsid w:val="006F769F"/>
    <w:rsid w:val="006F7900"/>
    <w:rsid w:val="006F7B6A"/>
    <w:rsid w:val="006F7FB4"/>
    <w:rsid w:val="00700485"/>
    <w:rsid w:val="00700494"/>
    <w:rsid w:val="00700CBE"/>
    <w:rsid w:val="00700EFD"/>
    <w:rsid w:val="0070163F"/>
    <w:rsid w:val="00701786"/>
    <w:rsid w:val="00701797"/>
    <w:rsid w:val="00701D5E"/>
    <w:rsid w:val="0070274A"/>
    <w:rsid w:val="00702870"/>
    <w:rsid w:val="00703B82"/>
    <w:rsid w:val="00703CB1"/>
    <w:rsid w:val="00704852"/>
    <w:rsid w:val="00705349"/>
    <w:rsid w:val="00705358"/>
    <w:rsid w:val="0070589C"/>
    <w:rsid w:val="00705E4D"/>
    <w:rsid w:val="00706333"/>
    <w:rsid w:val="00706745"/>
    <w:rsid w:val="00706986"/>
    <w:rsid w:val="00706CDD"/>
    <w:rsid w:val="00706EF0"/>
    <w:rsid w:val="00707BD9"/>
    <w:rsid w:val="0071042D"/>
    <w:rsid w:val="00710513"/>
    <w:rsid w:val="0071074E"/>
    <w:rsid w:val="00711B56"/>
    <w:rsid w:val="0071334F"/>
    <w:rsid w:val="007133C9"/>
    <w:rsid w:val="0071378E"/>
    <w:rsid w:val="00713890"/>
    <w:rsid w:val="0071482B"/>
    <w:rsid w:val="007151A8"/>
    <w:rsid w:val="00715B62"/>
    <w:rsid w:val="00715F52"/>
    <w:rsid w:val="007161D6"/>
    <w:rsid w:val="007162C8"/>
    <w:rsid w:val="00716481"/>
    <w:rsid w:val="00716B2B"/>
    <w:rsid w:val="00716B5D"/>
    <w:rsid w:val="00716FCC"/>
    <w:rsid w:val="007174F0"/>
    <w:rsid w:val="0071758C"/>
    <w:rsid w:val="00717A0C"/>
    <w:rsid w:val="00717A6A"/>
    <w:rsid w:val="00717CC2"/>
    <w:rsid w:val="00720B44"/>
    <w:rsid w:val="0072102E"/>
    <w:rsid w:val="0072148D"/>
    <w:rsid w:val="007216AF"/>
    <w:rsid w:val="00721DE6"/>
    <w:rsid w:val="0072255D"/>
    <w:rsid w:val="007228FC"/>
    <w:rsid w:val="0072299B"/>
    <w:rsid w:val="00722B1D"/>
    <w:rsid w:val="00722CB6"/>
    <w:rsid w:val="007239B3"/>
    <w:rsid w:val="0072430E"/>
    <w:rsid w:val="00724AA9"/>
    <w:rsid w:val="00724FCC"/>
    <w:rsid w:val="00725056"/>
    <w:rsid w:val="00725B30"/>
    <w:rsid w:val="00726E42"/>
    <w:rsid w:val="007270A7"/>
    <w:rsid w:val="00727574"/>
    <w:rsid w:val="00727814"/>
    <w:rsid w:val="00727A85"/>
    <w:rsid w:val="00730025"/>
    <w:rsid w:val="007301DD"/>
    <w:rsid w:val="007304A1"/>
    <w:rsid w:val="00730E83"/>
    <w:rsid w:val="00731121"/>
    <w:rsid w:val="0073113A"/>
    <w:rsid w:val="00731AA5"/>
    <w:rsid w:val="007320D3"/>
    <w:rsid w:val="00732A6D"/>
    <w:rsid w:val="0073302A"/>
    <w:rsid w:val="007352D3"/>
    <w:rsid w:val="00735A14"/>
    <w:rsid w:val="00735BD9"/>
    <w:rsid w:val="007366DE"/>
    <w:rsid w:val="0073683B"/>
    <w:rsid w:val="00736A1C"/>
    <w:rsid w:val="00737184"/>
    <w:rsid w:val="00737896"/>
    <w:rsid w:val="007407BC"/>
    <w:rsid w:val="00741011"/>
    <w:rsid w:val="00741087"/>
    <w:rsid w:val="0074130D"/>
    <w:rsid w:val="007413BC"/>
    <w:rsid w:val="007414D1"/>
    <w:rsid w:val="007414E7"/>
    <w:rsid w:val="00741C29"/>
    <w:rsid w:val="00741F01"/>
    <w:rsid w:val="00742525"/>
    <w:rsid w:val="007428A7"/>
    <w:rsid w:val="007428B3"/>
    <w:rsid w:val="00742A7F"/>
    <w:rsid w:val="00742F69"/>
    <w:rsid w:val="00743491"/>
    <w:rsid w:val="00743942"/>
    <w:rsid w:val="00744025"/>
    <w:rsid w:val="007445B7"/>
    <w:rsid w:val="007445FA"/>
    <w:rsid w:val="00744B88"/>
    <w:rsid w:val="00744E29"/>
    <w:rsid w:val="00745933"/>
    <w:rsid w:val="007459C9"/>
    <w:rsid w:val="00745AB8"/>
    <w:rsid w:val="00745AEF"/>
    <w:rsid w:val="00745EC4"/>
    <w:rsid w:val="00746822"/>
    <w:rsid w:val="00746841"/>
    <w:rsid w:val="00746A5B"/>
    <w:rsid w:val="00746E52"/>
    <w:rsid w:val="00746ECE"/>
    <w:rsid w:val="007470CB"/>
    <w:rsid w:val="00747499"/>
    <w:rsid w:val="007474FA"/>
    <w:rsid w:val="00747B8A"/>
    <w:rsid w:val="0075016B"/>
    <w:rsid w:val="00750456"/>
    <w:rsid w:val="007508B4"/>
    <w:rsid w:val="00750BBB"/>
    <w:rsid w:val="00750DCB"/>
    <w:rsid w:val="007512F9"/>
    <w:rsid w:val="00751340"/>
    <w:rsid w:val="0075166F"/>
    <w:rsid w:val="00751793"/>
    <w:rsid w:val="007517FB"/>
    <w:rsid w:val="00752C35"/>
    <w:rsid w:val="00753CEB"/>
    <w:rsid w:val="00754802"/>
    <w:rsid w:val="00754BEF"/>
    <w:rsid w:val="00754CED"/>
    <w:rsid w:val="00754D74"/>
    <w:rsid w:val="007550B7"/>
    <w:rsid w:val="00756250"/>
    <w:rsid w:val="0076070E"/>
    <w:rsid w:val="0076085F"/>
    <w:rsid w:val="00761E06"/>
    <w:rsid w:val="00762334"/>
    <w:rsid w:val="00762A0B"/>
    <w:rsid w:val="00762FFA"/>
    <w:rsid w:val="0076375C"/>
    <w:rsid w:val="007638E4"/>
    <w:rsid w:val="007642E9"/>
    <w:rsid w:val="007649AF"/>
    <w:rsid w:val="00764AC7"/>
    <w:rsid w:val="00764C42"/>
    <w:rsid w:val="00765A42"/>
    <w:rsid w:val="00765B9B"/>
    <w:rsid w:val="00765D93"/>
    <w:rsid w:val="007662FB"/>
    <w:rsid w:val="0076649F"/>
    <w:rsid w:val="00766502"/>
    <w:rsid w:val="0076664C"/>
    <w:rsid w:val="007673D6"/>
    <w:rsid w:val="00767411"/>
    <w:rsid w:val="0076757F"/>
    <w:rsid w:val="007678F3"/>
    <w:rsid w:val="007700DA"/>
    <w:rsid w:val="007701ED"/>
    <w:rsid w:val="00770463"/>
    <w:rsid w:val="00770CC9"/>
    <w:rsid w:val="00771A8B"/>
    <w:rsid w:val="00771DB3"/>
    <w:rsid w:val="007720D5"/>
    <w:rsid w:val="00772F35"/>
    <w:rsid w:val="00773352"/>
    <w:rsid w:val="007738BE"/>
    <w:rsid w:val="00774008"/>
    <w:rsid w:val="00774139"/>
    <w:rsid w:val="00774583"/>
    <w:rsid w:val="00774829"/>
    <w:rsid w:val="00774A35"/>
    <w:rsid w:val="007755BB"/>
    <w:rsid w:val="0077597F"/>
    <w:rsid w:val="00775ECD"/>
    <w:rsid w:val="00775F41"/>
    <w:rsid w:val="00775FAF"/>
    <w:rsid w:val="00776148"/>
    <w:rsid w:val="007762A9"/>
    <w:rsid w:val="00777156"/>
    <w:rsid w:val="0077751A"/>
    <w:rsid w:val="0077759A"/>
    <w:rsid w:val="0078003C"/>
    <w:rsid w:val="007801CC"/>
    <w:rsid w:val="00780655"/>
    <w:rsid w:val="00780C58"/>
    <w:rsid w:val="00782AB9"/>
    <w:rsid w:val="00783488"/>
    <w:rsid w:val="007836D9"/>
    <w:rsid w:val="00783ABD"/>
    <w:rsid w:val="00783CDC"/>
    <w:rsid w:val="00784023"/>
    <w:rsid w:val="0078478A"/>
    <w:rsid w:val="00784C9D"/>
    <w:rsid w:val="00784D33"/>
    <w:rsid w:val="007852CF"/>
    <w:rsid w:val="007855DA"/>
    <w:rsid w:val="00785C42"/>
    <w:rsid w:val="0078619B"/>
    <w:rsid w:val="00786E64"/>
    <w:rsid w:val="00786F13"/>
    <w:rsid w:val="007876E7"/>
    <w:rsid w:val="00791662"/>
    <w:rsid w:val="00791CA3"/>
    <w:rsid w:val="00791CC0"/>
    <w:rsid w:val="007930B9"/>
    <w:rsid w:val="00793671"/>
    <w:rsid w:val="00793AB1"/>
    <w:rsid w:val="00793C7B"/>
    <w:rsid w:val="0079436C"/>
    <w:rsid w:val="0079458B"/>
    <w:rsid w:val="00794B5C"/>
    <w:rsid w:val="00794C71"/>
    <w:rsid w:val="0079504C"/>
    <w:rsid w:val="00795220"/>
    <w:rsid w:val="007952F3"/>
    <w:rsid w:val="007953E5"/>
    <w:rsid w:val="0079585C"/>
    <w:rsid w:val="0079636A"/>
    <w:rsid w:val="00796A18"/>
    <w:rsid w:val="00796A9F"/>
    <w:rsid w:val="00796D74"/>
    <w:rsid w:val="0079742B"/>
    <w:rsid w:val="007A0061"/>
    <w:rsid w:val="007A089C"/>
    <w:rsid w:val="007A09BB"/>
    <w:rsid w:val="007A0A21"/>
    <w:rsid w:val="007A0C76"/>
    <w:rsid w:val="007A14B0"/>
    <w:rsid w:val="007A171F"/>
    <w:rsid w:val="007A1AED"/>
    <w:rsid w:val="007A1DA1"/>
    <w:rsid w:val="007A2E33"/>
    <w:rsid w:val="007A3058"/>
    <w:rsid w:val="007A3A1D"/>
    <w:rsid w:val="007A3BB5"/>
    <w:rsid w:val="007A3DAF"/>
    <w:rsid w:val="007A46CD"/>
    <w:rsid w:val="007A492B"/>
    <w:rsid w:val="007A50C4"/>
    <w:rsid w:val="007A5C58"/>
    <w:rsid w:val="007A603D"/>
    <w:rsid w:val="007A60AE"/>
    <w:rsid w:val="007A618C"/>
    <w:rsid w:val="007A6305"/>
    <w:rsid w:val="007A69C4"/>
    <w:rsid w:val="007A7651"/>
    <w:rsid w:val="007B011F"/>
    <w:rsid w:val="007B034C"/>
    <w:rsid w:val="007B0A17"/>
    <w:rsid w:val="007B19D8"/>
    <w:rsid w:val="007B1B6F"/>
    <w:rsid w:val="007B1FBE"/>
    <w:rsid w:val="007B21D7"/>
    <w:rsid w:val="007B2881"/>
    <w:rsid w:val="007B2A9D"/>
    <w:rsid w:val="007B3761"/>
    <w:rsid w:val="007B3930"/>
    <w:rsid w:val="007B405B"/>
    <w:rsid w:val="007B4189"/>
    <w:rsid w:val="007B4D27"/>
    <w:rsid w:val="007B53CF"/>
    <w:rsid w:val="007B590D"/>
    <w:rsid w:val="007B5CA0"/>
    <w:rsid w:val="007B611D"/>
    <w:rsid w:val="007B6A07"/>
    <w:rsid w:val="007C000C"/>
    <w:rsid w:val="007C04B6"/>
    <w:rsid w:val="007C065B"/>
    <w:rsid w:val="007C0A75"/>
    <w:rsid w:val="007C0E17"/>
    <w:rsid w:val="007C11A8"/>
    <w:rsid w:val="007C14E5"/>
    <w:rsid w:val="007C1C9A"/>
    <w:rsid w:val="007C231F"/>
    <w:rsid w:val="007C2764"/>
    <w:rsid w:val="007C2CC7"/>
    <w:rsid w:val="007C36D6"/>
    <w:rsid w:val="007C4275"/>
    <w:rsid w:val="007C4C66"/>
    <w:rsid w:val="007C4EFA"/>
    <w:rsid w:val="007C4FFE"/>
    <w:rsid w:val="007C5721"/>
    <w:rsid w:val="007C5C2A"/>
    <w:rsid w:val="007C5DB7"/>
    <w:rsid w:val="007C63F4"/>
    <w:rsid w:val="007C6759"/>
    <w:rsid w:val="007C69D7"/>
    <w:rsid w:val="007C72A4"/>
    <w:rsid w:val="007D025D"/>
    <w:rsid w:val="007D0289"/>
    <w:rsid w:val="007D0367"/>
    <w:rsid w:val="007D0E88"/>
    <w:rsid w:val="007D144C"/>
    <w:rsid w:val="007D189B"/>
    <w:rsid w:val="007D191F"/>
    <w:rsid w:val="007D1A8B"/>
    <w:rsid w:val="007D1DE3"/>
    <w:rsid w:val="007D2B50"/>
    <w:rsid w:val="007D2C40"/>
    <w:rsid w:val="007D32D9"/>
    <w:rsid w:val="007D384A"/>
    <w:rsid w:val="007D42B0"/>
    <w:rsid w:val="007D5236"/>
    <w:rsid w:val="007D5ECD"/>
    <w:rsid w:val="007D660E"/>
    <w:rsid w:val="007D7B56"/>
    <w:rsid w:val="007D7E91"/>
    <w:rsid w:val="007D7F8C"/>
    <w:rsid w:val="007E0287"/>
    <w:rsid w:val="007E0422"/>
    <w:rsid w:val="007E0ED9"/>
    <w:rsid w:val="007E1696"/>
    <w:rsid w:val="007E1B7B"/>
    <w:rsid w:val="007E1D95"/>
    <w:rsid w:val="007E2680"/>
    <w:rsid w:val="007E2708"/>
    <w:rsid w:val="007E2C21"/>
    <w:rsid w:val="007E3018"/>
    <w:rsid w:val="007E385B"/>
    <w:rsid w:val="007E3B69"/>
    <w:rsid w:val="007E42C1"/>
    <w:rsid w:val="007E4942"/>
    <w:rsid w:val="007E4F46"/>
    <w:rsid w:val="007E4F92"/>
    <w:rsid w:val="007E54C1"/>
    <w:rsid w:val="007E5886"/>
    <w:rsid w:val="007E6126"/>
    <w:rsid w:val="007E65B4"/>
    <w:rsid w:val="007E746B"/>
    <w:rsid w:val="007E7654"/>
    <w:rsid w:val="007E78D2"/>
    <w:rsid w:val="007E7DE2"/>
    <w:rsid w:val="007F07EC"/>
    <w:rsid w:val="007F138A"/>
    <w:rsid w:val="007F16A6"/>
    <w:rsid w:val="007F2301"/>
    <w:rsid w:val="007F2FB9"/>
    <w:rsid w:val="007F3264"/>
    <w:rsid w:val="007F3841"/>
    <w:rsid w:val="007F3A45"/>
    <w:rsid w:val="007F3C60"/>
    <w:rsid w:val="007F402B"/>
    <w:rsid w:val="007F4118"/>
    <w:rsid w:val="007F432F"/>
    <w:rsid w:val="007F43D6"/>
    <w:rsid w:val="007F490F"/>
    <w:rsid w:val="007F4BD4"/>
    <w:rsid w:val="007F5DA8"/>
    <w:rsid w:val="007F63DF"/>
    <w:rsid w:val="007F71E4"/>
    <w:rsid w:val="00800040"/>
    <w:rsid w:val="008008F7"/>
    <w:rsid w:val="00801938"/>
    <w:rsid w:val="00801B0F"/>
    <w:rsid w:val="008027AD"/>
    <w:rsid w:val="00802B32"/>
    <w:rsid w:val="00802EAC"/>
    <w:rsid w:val="00803578"/>
    <w:rsid w:val="00804973"/>
    <w:rsid w:val="00804EF7"/>
    <w:rsid w:val="00805292"/>
    <w:rsid w:val="00805E21"/>
    <w:rsid w:val="00807309"/>
    <w:rsid w:val="0080771B"/>
    <w:rsid w:val="008103BD"/>
    <w:rsid w:val="008107A8"/>
    <w:rsid w:val="00810D3B"/>
    <w:rsid w:val="008115C0"/>
    <w:rsid w:val="00811835"/>
    <w:rsid w:val="00811ECC"/>
    <w:rsid w:val="00811EFB"/>
    <w:rsid w:val="00812BB6"/>
    <w:rsid w:val="00812FD8"/>
    <w:rsid w:val="00813403"/>
    <w:rsid w:val="00813845"/>
    <w:rsid w:val="00813F28"/>
    <w:rsid w:val="00813F6B"/>
    <w:rsid w:val="00814657"/>
    <w:rsid w:val="00815517"/>
    <w:rsid w:val="0081578F"/>
    <w:rsid w:val="008159A4"/>
    <w:rsid w:val="00815BB0"/>
    <w:rsid w:val="0081607E"/>
    <w:rsid w:val="00816724"/>
    <w:rsid w:val="008200AB"/>
    <w:rsid w:val="00820270"/>
    <w:rsid w:val="0082050E"/>
    <w:rsid w:val="00820944"/>
    <w:rsid w:val="008226A9"/>
    <w:rsid w:val="00823675"/>
    <w:rsid w:val="00823C7F"/>
    <w:rsid w:val="00823D60"/>
    <w:rsid w:val="00824D88"/>
    <w:rsid w:val="00825210"/>
    <w:rsid w:val="00825300"/>
    <w:rsid w:val="008253A1"/>
    <w:rsid w:val="00825434"/>
    <w:rsid w:val="008255A7"/>
    <w:rsid w:val="00825EB9"/>
    <w:rsid w:val="00826172"/>
    <w:rsid w:val="008262D2"/>
    <w:rsid w:val="00826466"/>
    <w:rsid w:val="00826A25"/>
    <w:rsid w:val="00826F0C"/>
    <w:rsid w:val="00830110"/>
    <w:rsid w:val="008304CF"/>
    <w:rsid w:val="008308C6"/>
    <w:rsid w:val="00830916"/>
    <w:rsid w:val="00830949"/>
    <w:rsid w:val="00830F2A"/>
    <w:rsid w:val="00831280"/>
    <w:rsid w:val="00831497"/>
    <w:rsid w:val="00831C22"/>
    <w:rsid w:val="00831E42"/>
    <w:rsid w:val="00831EF5"/>
    <w:rsid w:val="008321BD"/>
    <w:rsid w:val="00832CF9"/>
    <w:rsid w:val="00833148"/>
    <w:rsid w:val="00833158"/>
    <w:rsid w:val="00833B4A"/>
    <w:rsid w:val="00833FA5"/>
    <w:rsid w:val="00834238"/>
    <w:rsid w:val="008348DD"/>
    <w:rsid w:val="00834AE4"/>
    <w:rsid w:val="00834EAF"/>
    <w:rsid w:val="00834F4F"/>
    <w:rsid w:val="00836010"/>
    <w:rsid w:val="00836DE4"/>
    <w:rsid w:val="008374DE"/>
    <w:rsid w:val="0083759D"/>
    <w:rsid w:val="008401DC"/>
    <w:rsid w:val="00840D9C"/>
    <w:rsid w:val="00841263"/>
    <w:rsid w:val="00842CAB"/>
    <w:rsid w:val="00842E9B"/>
    <w:rsid w:val="00843164"/>
    <w:rsid w:val="008433FE"/>
    <w:rsid w:val="00843630"/>
    <w:rsid w:val="0084378B"/>
    <w:rsid w:val="00843C19"/>
    <w:rsid w:val="00843D6B"/>
    <w:rsid w:val="008440FB"/>
    <w:rsid w:val="0084453E"/>
    <w:rsid w:val="008445DB"/>
    <w:rsid w:val="00844804"/>
    <w:rsid w:val="008448AB"/>
    <w:rsid w:val="008455C9"/>
    <w:rsid w:val="00845DA4"/>
    <w:rsid w:val="00845EE3"/>
    <w:rsid w:val="00846052"/>
    <w:rsid w:val="008461F3"/>
    <w:rsid w:val="0084671C"/>
    <w:rsid w:val="008469C9"/>
    <w:rsid w:val="00846A14"/>
    <w:rsid w:val="00846D84"/>
    <w:rsid w:val="00847FB5"/>
    <w:rsid w:val="00850386"/>
    <w:rsid w:val="00850C28"/>
    <w:rsid w:val="00850F95"/>
    <w:rsid w:val="00851F07"/>
    <w:rsid w:val="008521E3"/>
    <w:rsid w:val="00852BD5"/>
    <w:rsid w:val="00852FB7"/>
    <w:rsid w:val="00853045"/>
    <w:rsid w:val="0085331D"/>
    <w:rsid w:val="0085363A"/>
    <w:rsid w:val="00853906"/>
    <w:rsid w:val="00853FF6"/>
    <w:rsid w:val="008549B1"/>
    <w:rsid w:val="00855178"/>
    <w:rsid w:val="0085563E"/>
    <w:rsid w:val="00856341"/>
    <w:rsid w:val="00856941"/>
    <w:rsid w:val="00856EA6"/>
    <w:rsid w:val="0085797A"/>
    <w:rsid w:val="00857A9A"/>
    <w:rsid w:val="00857B2E"/>
    <w:rsid w:val="008601C0"/>
    <w:rsid w:val="00860467"/>
    <w:rsid w:val="008612EF"/>
    <w:rsid w:val="0086324B"/>
    <w:rsid w:val="00863444"/>
    <w:rsid w:val="008635E7"/>
    <w:rsid w:val="0086378B"/>
    <w:rsid w:val="00863903"/>
    <w:rsid w:val="00863CC3"/>
    <w:rsid w:val="00864FBA"/>
    <w:rsid w:val="008653F2"/>
    <w:rsid w:val="00865533"/>
    <w:rsid w:val="00865D9B"/>
    <w:rsid w:val="00866383"/>
    <w:rsid w:val="0086673E"/>
    <w:rsid w:val="00866816"/>
    <w:rsid w:val="00866AF2"/>
    <w:rsid w:val="00866B22"/>
    <w:rsid w:val="00866D6A"/>
    <w:rsid w:val="008675AA"/>
    <w:rsid w:val="008676B0"/>
    <w:rsid w:val="00867D08"/>
    <w:rsid w:val="008700F9"/>
    <w:rsid w:val="008703E8"/>
    <w:rsid w:val="0087122F"/>
    <w:rsid w:val="00871CEB"/>
    <w:rsid w:val="00872435"/>
    <w:rsid w:val="00872470"/>
    <w:rsid w:val="008724C2"/>
    <w:rsid w:val="00872B60"/>
    <w:rsid w:val="00873A52"/>
    <w:rsid w:val="00873C5F"/>
    <w:rsid w:val="00874478"/>
    <w:rsid w:val="00874885"/>
    <w:rsid w:val="00874BAF"/>
    <w:rsid w:val="00874FB6"/>
    <w:rsid w:val="0087598B"/>
    <w:rsid w:val="00875F3E"/>
    <w:rsid w:val="00875FE0"/>
    <w:rsid w:val="00876EF4"/>
    <w:rsid w:val="0087703E"/>
    <w:rsid w:val="00877240"/>
    <w:rsid w:val="0087747E"/>
    <w:rsid w:val="0087749A"/>
    <w:rsid w:val="0087791A"/>
    <w:rsid w:val="00877DED"/>
    <w:rsid w:val="00877E41"/>
    <w:rsid w:val="0088073F"/>
    <w:rsid w:val="008813B4"/>
    <w:rsid w:val="00881882"/>
    <w:rsid w:val="0088197C"/>
    <w:rsid w:val="00881E2C"/>
    <w:rsid w:val="00881FEC"/>
    <w:rsid w:val="00883001"/>
    <w:rsid w:val="0088359A"/>
    <w:rsid w:val="00883D0A"/>
    <w:rsid w:val="0088418D"/>
    <w:rsid w:val="008842BD"/>
    <w:rsid w:val="00884C88"/>
    <w:rsid w:val="00885052"/>
    <w:rsid w:val="00885299"/>
    <w:rsid w:val="00885582"/>
    <w:rsid w:val="00885A7A"/>
    <w:rsid w:val="00885B23"/>
    <w:rsid w:val="00885C13"/>
    <w:rsid w:val="00885E2A"/>
    <w:rsid w:val="008866B9"/>
    <w:rsid w:val="00886CB3"/>
    <w:rsid w:val="00887346"/>
    <w:rsid w:val="0088774D"/>
    <w:rsid w:val="008877BC"/>
    <w:rsid w:val="008877FD"/>
    <w:rsid w:val="00887FF2"/>
    <w:rsid w:val="0089020A"/>
    <w:rsid w:val="008913EF"/>
    <w:rsid w:val="00891565"/>
    <w:rsid w:val="008915B8"/>
    <w:rsid w:val="00891AF6"/>
    <w:rsid w:val="008926BA"/>
    <w:rsid w:val="0089292D"/>
    <w:rsid w:val="00892E38"/>
    <w:rsid w:val="00893527"/>
    <w:rsid w:val="008937BD"/>
    <w:rsid w:val="008938E6"/>
    <w:rsid w:val="00893D9F"/>
    <w:rsid w:val="00894215"/>
    <w:rsid w:val="00894EF0"/>
    <w:rsid w:val="00895503"/>
    <w:rsid w:val="00895D40"/>
    <w:rsid w:val="00895EC1"/>
    <w:rsid w:val="00896761"/>
    <w:rsid w:val="00896C9E"/>
    <w:rsid w:val="00897263"/>
    <w:rsid w:val="008976A9"/>
    <w:rsid w:val="00897AB5"/>
    <w:rsid w:val="00897C14"/>
    <w:rsid w:val="008A095E"/>
    <w:rsid w:val="008A1BE1"/>
    <w:rsid w:val="008A1D24"/>
    <w:rsid w:val="008A2409"/>
    <w:rsid w:val="008A2855"/>
    <w:rsid w:val="008A2CA0"/>
    <w:rsid w:val="008A4033"/>
    <w:rsid w:val="008A4CD5"/>
    <w:rsid w:val="008A4DE3"/>
    <w:rsid w:val="008A4EB8"/>
    <w:rsid w:val="008A4FDB"/>
    <w:rsid w:val="008A520C"/>
    <w:rsid w:val="008A54A9"/>
    <w:rsid w:val="008A5725"/>
    <w:rsid w:val="008A6270"/>
    <w:rsid w:val="008A7F95"/>
    <w:rsid w:val="008B0595"/>
    <w:rsid w:val="008B0ACB"/>
    <w:rsid w:val="008B0D2D"/>
    <w:rsid w:val="008B19EF"/>
    <w:rsid w:val="008B1ABE"/>
    <w:rsid w:val="008B1E00"/>
    <w:rsid w:val="008B2020"/>
    <w:rsid w:val="008B242B"/>
    <w:rsid w:val="008B28B7"/>
    <w:rsid w:val="008B2E9B"/>
    <w:rsid w:val="008B328C"/>
    <w:rsid w:val="008B3815"/>
    <w:rsid w:val="008B38A7"/>
    <w:rsid w:val="008B40C0"/>
    <w:rsid w:val="008B41CF"/>
    <w:rsid w:val="008B4249"/>
    <w:rsid w:val="008B437D"/>
    <w:rsid w:val="008B4380"/>
    <w:rsid w:val="008B4572"/>
    <w:rsid w:val="008B588E"/>
    <w:rsid w:val="008B5EBA"/>
    <w:rsid w:val="008B5F24"/>
    <w:rsid w:val="008B6ECF"/>
    <w:rsid w:val="008B73D4"/>
    <w:rsid w:val="008B7C13"/>
    <w:rsid w:val="008C116F"/>
    <w:rsid w:val="008C123C"/>
    <w:rsid w:val="008C1492"/>
    <w:rsid w:val="008C18E0"/>
    <w:rsid w:val="008C1E67"/>
    <w:rsid w:val="008C28B6"/>
    <w:rsid w:val="008C32BF"/>
    <w:rsid w:val="008C3930"/>
    <w:rsid w:val="008C3958"/>
    <w:rsid w:val="008C3EFC"/>
    <w:rsid w:val="008C41C5"/>
    <w:rsid w:val="008C4392"/>
    <w:rsid w:val="008C49F7"/>
    <w:rsid w:val="008C4EDE"/>
    <w:rsid w:val="008C5269"/>
    <w:rsid w:val="008C5367"/>
    <w:rsid w:val="008C582E"/>
    <w:rsid w:val="008C60B5"/>
    <w:rsid w:val="008C61F8"/>
    <w:rsid w:val="008C69EF"/>
    <w:rsid w:val="008C7853"/>
    <w:rsid w:val="008C7B96"/>
    <w:rsid w:val="008C7CF5"/>
    <w:rsid w:val="008C7D01"/>
    <w:rsid w:val="008C7E7C"/>
    <w:rsid w:val="008D0861"/>
    <w:rsid w:val="008D114D"/>
    <w:rsid w:val="008D1394"/>
    <w:rsid w:val="008D15C2"/>
    <w:rsid w:val="008D1659"/>
    <w:rsid w:val="008D1865"/>
    <w:rsid w:val="008D2455"/>
    <w:rsid w:val="008D3093"/>
    <w:rsid w:val="008D3164"/>
    <w:rsid w:val="008D3653"/>
    <w:rsid w:val="008D471B"/>
    <w:rsid w:val="008D4A40"/>
    <w:rsid w:val="008D4A7B"/>
    <w:rsid w:val="008D4F6B"/>
    <w:rsid w:val="008D5045"/>
    <w:rsid w:val="008D54DD"/>
    <w:rsid w:val="008D57BC"/>
    <w:rsid w:val="008D58C1"/>
    <w:rsid w:val="008D5C7A"/>
    <w:rsid w:val="008D5DCF"/>
    <w:rsid w:val="008D62C5"/>
    <w:rsid w:val="008D64B0"/>
    <w:rsid w:val="008D7D0C"/>
    <w:rsid w:val="008E0A13"/>
    <w:rsid w:val="008E0C6E"/>
    <w:rsid w:val="008E0EE4"/>
    <w:rsid w:val="008E1DC6"/>
    <w:rsid w:val="008E201D"/>
    <w:rsid w:val="008E2FD6"/>
    <w:rsid w:val="008E3715"/>
    <w:rsid w:val="008E3C2B"/>
    <w:rsid w:val="008E428D"/>
    <w:rsid w:val="008E43B3"/>
    <w:rsid w:val="008E58C5"/>
    <w:rsid w:val="008E59C0"/>
    <w:rsid w:val="008E5B77"/>
    <w:rsid w:val="008E5D45"/>
    <w:rsid w:val="008E616D"/>
    <w:rsid w:val="008E618A"/>
    <w:rsid w:val="008E61E4"/>
    <w:rsid w:val="008E74F8"/>
    <w:rsid w:val="008E7667"/>
    <w:rsid w:val="008F08B3"/>
    <w:rsid w:val="008F0F36"/>
    <w:rsid w:val="008F1859"/>
    <w:rsid w:val="008F1934"/>
    <w:rsid w:val="008F1F83"/>
    <w:rsid w:val="008F2551"/>
    <w:rsid w:val="008F2C3D"/>
    <w:rsid w:val="008F3F4B"/>
    <w:rsid w:val="008F44BF"/>
    <w:rsid w:val="008F47A2"/>
    <w:rsid w:val="008F4EE5"/>
    <w:rsid w:val="008F5F0C"/>
    <w:rsid w:val="008F60EA"/>
    <w:rsid w:val="008F634D"/>
    <w:rsid w:val="008F64DC"/>
    <w:rsid w:val="008F6AC4"/>
    <w:rsid w:val="008F70F2"/>
    <w:rsid w:val="008F7435"/>
    <w:rsid w:val="008F7947"/>
    <w:rsid w:val="008F7D64"/>
    <w:rsid w:val="008F7DEB"/>
    <w:rsid w:val="0090002B"/>
    <w:rsid w:val="0090005E"/>
    <w:rsid w:val="00900285"/>
    <w:rsid w:val="009003FE"/>
    <w:rsid w:val="009013C3"/>
    <w:rsid w:val="0090156A"/>
    <w:rsid w:val="00901951"/>
    <w:rsid w:val="00901EFE"/>
    <w:rsid w:val="009020C3"/>
    <w:rsid w:val="00902236"/>
    <w:rsid w:val="009025C6"/>
    <w:rsid w:val="00902625"/>
    <w:rsid w:val="009028B6"/>
    <w:rsid w:val="00902A6C"/>
    <w:rsid w:val="0090392F"/>
    <w:rsid w:val="00903996"/>
    <w:rsid w:val="00903BAA"/>
    <w:rsid w:val="00904688"/>
    <w:rsid w:val="009048E0"/>
    <w:rsid w:val="009049DC"/>
    <w:rsid w:val="00904A0A"/>
    <w:rsid w:val="00904A3E"/>
    <w:rsid w:val="00904F35"/>
    <w:rsid w:val="00905D02"/>
    <w:rsid w:val="00906575"/>
    <w:rsid w:val="00906EBC"/>
    <w:rsid w:val="00906F85"/>
    <w:rsid w:val="00907D84"/>
    <w:rsid w:val="00907E78"/>
    <w:rsid w:val="00910D45"/>
    <w:rsid w:val="0091120A"/>
    <w:rsid w:val="009117C2"/>
    <w:rsid w:val="00911AB3"/>
    <w:rsid w:val="00911CC8"/>
    <w:rsid w:val="009121D3"/>
    <w:rsid w:val="009134BB"/>
    <w:rsid w:val="009138E3"/>
    <w:rsid w:val="00914050"/>
    <w:rsid w:val="009141E5"/>
    <w:rsid w:val="00914445"/>
    <w:rsid w:val="00914790"/>
    <w:rsid w:val="00914FD1"/>
    <w:rsid w:val="0091525D"/>
    <w:rsid w:val="00915389"/>
    <w:rsid w:val="00915484"/>
    <w:rsid w:val="00915B7D"/>
    <w:rsid w:val="00915D04"/>
    <w:rsid w:val="009165BB"/>
    <w:rsid w:val="009174DB"/>
    <w:rsid w:val="00917880"/>
    <w:rsid w:val="00917EFC"/>
    <w:rsid w:val="00920003"/>
    <w:rsid w:val="0092026E"/>
    <w:rsid w:val="00920B32"/>
    <w:rsid w:val="00920F4D"/>
    <w:rsid w:val="009210E3"/>
    <w:rsid w:val="00921103"/>
    <w:rsid w:val="009218EF"/>
    <w:rsid w:val="00921986"/>
    <w:rsid w:val="0092223B"/>
    <w:rsid w:val="00922A44"/>
    <w:rsid w:val="00922D90"/>
    <w:rsid w:val="009235C9"/>
    <w:rsid w:val="009237CE"/>
    <w:rsid w:val="009245A8"/>
    <w:rsid w:val="00924DA1"/>
    <w:rsid w:val="0092559B"/>
    <w:rsid w:val="00925915"/>
    <w:rsid w:val="00925A6D"/>
    <w:rsid w:val="00925ADC"/>
    <w:rsid w:val="00925D0A"/>
    <w:rsid w:val="00926037"/>
    <w:rsid w:val="00926253"/>
    <w:rsid w:val="00926A30"/>
    <w:rsid w:val="00926A49"/>
    <w:rsid w:val="009270CE"/>
    <w:rsid w:val="00927667"/>
    <w:rsid w:val="0092767E"/>
    <w:rsid w:val="009278A6"/>
    <w:rsid w:val="0092795E"/>
    <w:rsid w:val="00930340"/>
    <w:rsid w:val="00930FE5"/>
    <w:rsid w:val="00931913"/>
    <w:rsid w:val="00932452"/>
    <w:rsid w:val="009328FE"/>
    <w:rsid w:val="00932A57"/>
    <w:rsid w:val="00932C20"/>
    <w:rsid w:val="00932C42"/>
    <w:rsid w:val="00934065"/>
    <w:rsid w:val="009344EE"/>
    <w:rsid w:val="009346A5"/>
    <w:rsid w:val="00935458"/>
    <w:rsid w:val="009357B5"/>
    <w:rsid w:val="00936C81"/>
    <w:rsid w:val="00936E5D"/>
    <w:rsid w:val="0094061D"/>
    <w:rsid w:val="0094167F"/>
    <w:rsid w:val="00941D3E"/>
    <w:rsid w:val="00941F97"/>
    <w:rsid w:val="00941FEB"/>
    <w:rsid w:val="00943BA0"/>
    <w:rsid w:val="00943D88"/>
    <w:rsid w:val="00943DFA"/>
    <w:rsid w:val="00943ED4"/>
    <w:rsid w:val="00943FB9"/>
    <w:rsid w:val="009440AF"/>
    <w:rsid w:val="0094426A"/>
    <w:rsid w:val="00944DC3"/>
    <w:rsid w:val="00945DEF"/>
    <w:rsid w:val="00946330"/>
    <w:rsid w:val="009466D5"/>
    <w:rsid w:val="00946741"/>
    <w:rsid w:val="009472B6"/>
    <w:rsid w:val="00947321"/>
    <w:rsid w:val="00947828"/>
    <w:rsid w:val="00950B7F"/>
    <w:rsid w:val="00950EF1"/>
    <w:rsid w:val="00950F8B"/>
    <w:rsid w:val="00951F5F"/>
    <w:rsid w:val="00952775"/>
    <w:rsid w:val="009529B5"/>
    <w:rsid w:val="00952D99"/>
    <w:rsid w:val="009534D9"/>
    <w:rsid w:val="009535A7"/>
    <w:rsid w:val="00954938"/>
    <w:rsid w:val="00954A25"/>
    <w:rsid w:val="00954E8D"/>
    <w:rsid w:val="00955467"/>
    <w:rsid w:val="00956B97"/>
    <w:rsid w:val="0095726E"/>
    <w:rsid w:val="00957300"/>
    <w:rsid w:val="009600EC"/>
    <w:rsid w:val="009602F1"/>
    <w:rsid w:val="0096034D"/>
    <w:rsid w:val="00960F81"/>
    <w:rsid w:val="00961065"/>
    <w:rsid w:val="009611E8"/>
    <w:rsid w:val="009614C1"/>
    <w:rsid w:val="009615DA"/>
    <w:rsid w:val="00961BB6"/>
    <w:rsid w:val="0096222B"/>
    <w:rsid w:val="009622A7"/>
    <w:rsid w:val="0096231F"/>
    <w:rsid w:val="009623C6"/>
    <w:rsid w:val="0096241D"/>
    <w:rsid w:val="00962AFA"/>
    <w:rsid w:val="00962ED2"/>
    <w:rsid w:val="00963D43"/>
    <w:rsid w:val="009641C8"/>
    <w:rsid w:val="0096428D"/>
    <w:rsid w:val="009643B4"/>
    <w:rsid w:val="0096557C"/>
    <w:rsid w:val="009659CE"/>
    <w:rsid w:val="0096672F"/>
    <w:rsid w:val="00966C9D"/>
    <w:rsid w:val="00966F81"/>
    <w:rsid w:val="00970571"/>
    <w:rsid w:val="0097067C"/>
    <w:rsid w:val="009709B7"/>
    <w:rsid w:val="009709E4"/>
    <w:rsid w:val="00970F44"/>
    <w:rsid w:val="009712A1"/>
    <w:rsid w:val="00971815"/>
    <w:rsid w:val="00971DE4"/>
    <w:rsid w:val="00972DAC"/>
    <w:rsid w:val="00973308"/>
    <w:rsid w:val="0097377A"/>
    <w:rsid w:val="00973BB5"/>
    <w:rsid w:val="00974073"/>
    <w:rsid w:val="009741D4"/>
    <w:rsid w:val="00974B4F"/>
    <w:rsid w:val="00974DBC"/>
    <w:rsid w:val="00974E1C"/>
    <w:rsid w:val="009756A2"/>
    <w:rsid w:val="00975C51"/>
    <w:rsid w:val="00975F6D"/>
    <w:rsid w:val="0097710E"/>
    <w:rsid w:val="009772A0"/>
    <w:rsid w:val="009772B7"/>
    <w:rsid w:val="009773F3"/>
    <w:rsid w:val="00977EC5"/>
    <w:rsid w:val="00980828"/>
    <w:rsid w:val="00980ED9"/>
    <w:rsid w:val="00980F97"/>
    <w:rsid w:val="009810ED"/>
    <w:rsid w:val="009816F3"/>
    <w:rsid w:val="00982011"/>
    <w:rsid w:val="00982606"/>
    <w:rsid w:val="009829E0"/>
    <w:rsid w:val="00982D65"/>
    <w:rsid w:val="00983516"/>
    <w:rsid w:val="009840FD"/>
    <w:rsid w:val="009848F2"/>
    <w:rsid w:val="00984CBA"/>
    <w:rsid w:val="00985479"/>
    <w:rsid w:val="009858CF"/>
    <w:rsid w:val="00985CD1"/>
    <w:rsid w:val="009863E2"/>
    <w:rsid w:val="0098776E"/>
    <w:rsid w:val="00987DFB"/>
    <w:rsid w:val="00990393"/>
    <w:rsid w:val="00990533"/>
    <w:rsid w:val="00990D55"/>
    <w:rsid w:val="009911AD"/>
    <w:rsid w:val="009915E2"/>
    <w:rsid w:val="00991A2F"/>
    <w:rsid w:val="0099212C"/>
    <w:rsid w:val="00992329"/>
    <w:rsid w:val="009927D0"/>
    <w:rsid w:val="0099292D"/>
    <w:rsid w:val="00993211"/>
    <w:rsid w:val="00993C35"/>
    <w:rsid w:val="00993DCB"/>
    <w:rsid w:val="00994D40"/>
    <w:rsid w:val="00994FA9"/>
    <w:rsid w:val="0099513C"/>
    <w:rsid w:val="009958CA"/>
    <w:rsid w:val="00995F79"/>
    <w:rsid w:val="0099621E"/>
    <w:rsid w:val="009968B6"/>
    <w:rsid w:val="00996B28"/>
    <w:rsid w:val="00996BA1"/>
    <w:rsid w:val="00996D68"/>
    <w:rsid w:val="00997274"/>
    <w:rsid w:val="00997458"/>
    <w:rsid w:val="009977F4"/>
    <w:rsid w:val="00997CE1"/>
    <w:rsid w:val="009A1727"/>
    <w:rsid w:val="009A1872"/>
    <w:rsid w:val="009A277A"/>
    <w:rsid w:val="009A3C9C"/>
    <w:rsid w:val="009A3D3E"/>
    <w:rsid w:val="009A4EA1"/>
    <w:rsid w:val="009A558B"/>
    <w:rsid w:val="009A5F0D"/>
    <w:rsid w:val="009A6742"/>
    <w:rsid w:val="009A7270"/>
    <w:rsid w:val="009A760B"/>
    <w:rsid w:val="009A7681"/>
    <w:rsid w:val="009A7CBC"/>
    <w:rsid w:val="009A7D20"/>
    <w:rsid w:val="009A7F7A"/>
    <w:rsid w:val="009B019E"/>
    <w:rsid w:val="009B03EF"/>
    <w:rsid w:val="009B0836"/>
    <w:rsid w:val="009B0AF5"/>
    <w:rsid w:val="009B0D80"/>
    <w:rsid w:val="009B0D99"/>
    <w:rsid w:val="009B1574"/>
    <w:rsid w:val="009B1D59"/>
    <w:rsid w:val="009B2892"/>
    <w:rsid w:val="009B2B29"/>
    <w:rsid w:val="009B2BD4"/>
    <w:rsid w:val="009B2FC7"/>
    <w:rsid w:val="009B357F"/>
    <w:rsid w:val="009B39BB"/>
    <w:rsid w:val="009B3A02"/>
    <w:rsid w:val="009B3FC3"/>
    <w:rsid w:val="009B468D"/>
    <w:rsid w:val="009B4814"/>
    <w:rsid w:val="009B486A"/>
    <w:rsid w:val="009B50EA"/>
    <w:rsid w:val="009B63C1"/>
    <w:rsid w:val="009B6F69"/>
    <w:rsid w:val="009B7B85"/>
    <w:rsid w:val="009B7F81"/>
    <w:rsid w:val="009C0359"/>
    <w:rsid w:val="009C0913"/>
    <w:rsid w:val="009C0A14"/>
    <w:rsid w:val="009C0AF9"/>
    <w:rsid w:val="009C13B5"/>
    <w:rsid w:val="009C144B"/>
    <w:rsid w:val="009C1FF8"/>
    <w:rsid w:val="009C20E4"/>
    <w:rsid w:val="009C21AA"/>
    <w:rsid w:val="009C2F27"/>
    <w:rsid w:val="009C3C3B"/>
    <w:rsid w:val="009C435D"/>
    <w:rsid w:val="009C43EF"/>
    <w:rsid w:val="009C4753"/>
    <w:rsid w:val="009C4E39"/>
    <w:rsid w:val="009C4F6D"/>
    <w:rsid w:val="009C5D33"/>
    <w:rsid w:val="009C68B1"/>
    <w:rsid w:val="009C70F1"/>
    <w:rsid w:val="009C76A0"/>
    <w:rsid w:val="009C7C0F"/>
    <w:rsid w:val="009D0146"/>
    <w:rsid w:val="009D06BC"/>
    <w:rsid w:val="009D096A"/>
    <w:rsid w:val="009D0C94"/>
    <w:rsid w:val="009D2096"/>
    <w:rsid w:val="009D20F4"/>
    <w:rsid w:val="009D2147"/>
    <w:rsid w:val="009D26FD"/>
    <w:rsid w:val="009D34E2"/>
    <w:rsid w:val="009D3559"/>
    <w:rsid w:val="009D421C"/>
    <w:rsid w:val="009D4E34"/>
    <w:rsid w:val="009D51B6"/>
    <w:rsid w:val="009D5DA8"/>
    <w:rsid w:val="009D7CE4"/>
    <w:rsid w:val="009D7F02"/>
    <w:rsid w:val="009E094A"/>
    <w:rsid w:val="009E0AF0"/>
    <w:rsid w:val="009E1236"/>
    <w:rsid w:val="009E1DE6"/>
    <w:rsid w:val="009E211F"/>
    <w:rsid w:val="009E246F"/>
    <w:rsid w:val="009E24D1"/>
    <w:rsid w:val="009E26C4"/>
    <w:rsid w:val="009E2A19"/>
    <w:rsid w:val="009E3106"/>
    <w:rsid w:val="009E3346"/>
    <w:rsid w:val="009E39DA"/>
    <w:rsid w:val="009E3AF7"/>
    <w:rsid w:val="009E4300"/>
    <w:rsid w:val="009E4609"/>
    <w:rsid w:val="009E4968"/>
    <w:rsid w:val="009E516F"/>
    <w:rsid w:val="009E557D"/>
    <w:rsid w:val="009E5E45"/>
    <w:rsid w:val="009E625C"/>
    <w:rsid w:val="009E6AE3"/>
    <w:rsid w:val="009E720D"/>
    <w:rsid w:val="009E747C"/>
    <w:rsid w:val="009E7CC0"/>
    <w:rsid w:val="009F088E"/>
    <w:rsid w:val="009F10A4"/>
    <w:rsid w:val="009F10AD"/>
    <w:rsid w:val="009F1F40"/>
    <w:rsid w:val="009F25F0"/>
    <w:rsid w:val="009F2615"/>
    <w:rsid w:val="009F26B2"/>
    <w:rsid w:val="009F32C2"/>
    <w:rsid w:val="009F333A"/>
    <w:rsid w:val="009F3DFD"/>
    <w:rsid w:val="009F4017"/>
    <w:rsid w:val="009F474A"/>
    <w:rsid w:val="009F4A35"/>
    <w:rsid w:val="009F6256"/>
    <w:rsid w:val="009F69A9"/>
    <w:rsid w:val="009F7134"/>
    <w:rsid w:val="009F73B1"/>
    <w:rsid w:val="00A00647"/>
    <w:rsid w:val="00A00AE4"/>
    <w:rsid w:val="00A00D82"/>
    <w:rsid w:val="00A01AC8"/>
    <w:rsid w:val="00A01E4B"/>
    <w:rsid w:val="00A01FA4"/>
    <w:rsid w:val="00A020EB"/>
    <w:rsid w:val="00A02148"/>
    <w:rsid w:val="00A02364"/>
    <w:rsid w:val="00A034C8"/>
    <w:rsid w:val="00A0364E"/>
    <w:rsid w:val="00A03751"/>
    <w:rsid w:val="00A03B75"/>
    <w:rsid w:val="00A04475"/>
    <w:rsid w:val="00A04503"/>
    <w:rsid w:val="00A0517F"/>
    <w:rsid w:val="00A05242"/>
    <w:rsid w:val="00A05BFD"/>
    <w:rsid w:val="00A0674F"/>
    <w:rsid w:val="00A0690E"/>
    <w:rsid w:val="00A0741B"/>
    <w:rsid w:val="00A0751C"/>
    <w:rsid w:val="00A07BFC"/>
    <w:rsid w:val="00A10330"/>
    <w:rsid w:val="00A1099A"/>
    <w:rsid w:val="00A112ED"/>
    <w:rsid w:val="00A12398"/>
    <w:rsid w:val="00A12DA4"/>
    <w:rsid w:val="00A132E2"/>
    <w:rsid w:val="00A1389A"/>
    <w:rsid w:val="00A13DBA"/>
    <w:rsid w:val="00A1416A"/>
    <w:rsid w:val="00A141A0"/>
    <w:rsid w:val="00A146DC"/>
    <w:rsid w:val="00A14BFE"/>
    <w:rsid w:val="00A156DB"/>
    <w:rsid w:val="00A159F4"/>
    <w:rsid w:val="00A15D3A"/>
    <w:rsid w:val="00A16BB1"/>
    <w:rsid w:val="00A16D42"/>
    <w:rsid w:val="00A175CE"/>
    <w:rsid w:val="00A20034"/>
    <w:rsid w:val="00A203BC"/>
    <w:rsid w:val="00A21342"/>
    <w:rsid w:val="00A213F1"/>
    <w:rsid w:val="00A21703"/>
    <w:rsid w:val="00A21785"/>
    <w:rsid w:val="00A21A60"/>
    <w:rsid w:val="00A220F4"/>
    <w:rsid w:val="00A22686"/>
    <w:rsid w:val="00A230FD"/>
    <w:rsid w:val="00A23B76"/>
    <w:rsid w:val="00A23C6C"/>
    <w:rsid w:val="00A23EE1"/>
    <w:rsid w:val="00A248FB"/>
    <w:rsid w:val="00A250F1"/>
    <w:rsid w:val="00A261EB"/>
    <w:rsid w:val="00A26929"/>
    <w:rsid w:val="00A2710B"/>
    <w:rsid w:val="00A27341"/>
    <w:rsid w:val="00A27354"/>
    <w:rsid w:val="00A27527"/>
    <w:rsid w:val="00A30032"/>
    <w:rsid w:val="00A30A17"/>
    <w:rsid w:val="00A31754"/>
    <w:rsid w:val="00A32511"/>
    <w:rsid w:val="00A3352C"/>
    <w:rsid w:val="00A33F47"/>
    <w:rsid w:val="00A34264"/>
    <w:rsid w:val="00A34534"/>
    <w:rsid w:val="00A34B11"/>
    <w:rsid w:val="00A35391"/>
    <w:rsid w:val="00A3542F"/>
    <w:rsid w:val="00A3545E"/>
    <w:rsid w:val="00A35B6F"/>
    <w:rsid w:val="00A35C13"/>
    <w:rsid w:val="00A369A3"/>
    <w:rsid w:val="00A36BC0"/>
    <w:rsid w:val="00A3713F"/>
    <w:rsid w:val="00A37528"/>
    <w:rsid w:val="00A37783"/>
    <w:rsid w:val="00A37F06"/>
    <w:rsid w:val="00A40872"/>
    <w:rsid w:val="00A40AD1"/>
    <w:rsid w:val="00A4124F"/>
    <w:rsid w:val="00A412C1"/>
    <w:rsid w:val="00A413DB"/>
    <w:rsid w:val="00A413FF"/>
    <w:rsid w:val="00A41A8C"/>
    <w:rsid w:val="00A41B15"/>
    <w:rsid w:val="00A427EE"/>
    <w:rsid w:val="00A4282A"/>
    <w:rsid w:val="00A428C5"/>
    <w:rsid w:val="00A42ECA"/>
    <w:rsid w:val="00A43070"/>
    <w:rsid w:val="00A433D8"/>
    <w:rsid w:val="00A4504B"/>
    <w:rsid w:val="00A45138"/>
    <w:rsid w:val="00A454CE"/>
    <w:rsid w:val="00A45850"/>
    <w:rsid w:val="00A46284"/>
    <w:rsid w:val="00A4656C"/>
    <w:rsid w:val="00A46FCF"/>
    <w:rsid w:val="00A475EC"/>
    <w:rsid w:val="00A47B42"/>
    <w:rsid w:val="00A47BEC"/>
    <w:rsid w:val="00A47CCA"/>
    <w:rsid w:val="00A47D83"/>
    <w:rsid w:val="00A509CA"/>
    <w:rsid w:val="00A50F3F"/>
    <w:rsid w:val="00A50F60"/>
    <w:rsid w:val="00A517F0"/>
    <w:rsid w:val="00A530CD"/>
    <w:rsid w:val="00A53A20"/>
    <w:rsid w:val="00A540E2"/>
    <w:rsid w:val="00A5437A"/>
    <w:rsid w:val="00A54906"/>
    <w:rsid w:val="00A55333"/>
    <w:rsid w:val="00A55816"/>
    <w:rsid w:val="00A55ACA"/>
    <w:rsid w:val="00A56A04"/>
    <w:rsid w:val="00A5781F"/>
    <w:rsid w:val="00A57BEB"/>
    <w:rsid w:val="00A60705"/>
    <w:rsid w:val="00A60AC5"/>
    <w:rsid w:val="00A60B74"/>
    <w:rsid w:val="00A60EAD"/>
    <w:rsid w:val="00A6158F"/>
    <w:rsid w:val="00A6161C"/>
    <w:rsid w:val="00A61CAF"/>
    <w:rsid w:val="00A61FB7"/>
    <w:rsid w:val="00A62136"/>
    <w:rsid w:val="00A6216F"/>
    <w:rsid w:val="00A624C3"/>
    <w:rsid w:val="00A624EA"/>
    <w:rsid w:val="00A646CF"/>
    <w:rsid w:val="00A64B6C"/>
    <w:rsid w:val="00A64B94"/>
    <w:rsid w:val="00A65908"/>
    <w:rsid w:val="00A65981"/>
    <w:rsid w:val="00A65D57"/>
    <w:rsid w:val="00A66701"/>
    <w:rsid w:val="00A66FD0"/>
    <w:rsid w:val="00A67073"/>
    <w:rsid w:val="00A67FD5"/>
    <w:rsid w:val="00A7002F"/>
    <w:rsid w:val="00A70295"/>
    <w:rsid w:val="00A707B1"/>
    <w:rsid w:val="00A71AF9"/>
    <w:rsid w:val="00A71C33"/>
    <w:rsid w:val="00A722C4"/>
    <w:rsid w:val="00A7293F"/>
    <w:rsid w:val="00A72FAC"/>
    <w:rsid w:val="00A735D9"/>
    <w:rsid w:val="00A742E9"/>
    <w:rsid w:val="00A742EA"/>
    <w:rsid w:val="00A745A6"/>
    <w:rsid w:val="00A745F5"/>
    <w:rsid w:val="00A7483F"/>
    <w:rsid w:val="00A74F0D"/>
    <w:rsid w:val="00A75207"/>
    <w:rsid w:val="00A76056"/>
    <w:rsid w:val="00A76980"/>
    <w:rsid w:val="00A76ABD"/>
    <w:rsid w:val="00A77204"/>
    <w:rsid w:val="00A77F7E"/>
    <w:rsid w:val="00A806EE"/>
    <w:rsid w:val="00A8085C"/>
    <w:rsid w:val="00A8104F"/>
    <w:rsid w:val="00A812BF"/>
    <w:rsid w:val="00A81466"/>
    <w:rsid w:val="00A81980"/>
    <w:rsid w:val="00A81A64"/>
    <w:rsid w:val="00A81FA5"/>
    <w:rsid w:val="00A82259"/>
    <w:rsid w:val="00A8253C"/>
    <w:rsid w:val="00A837BC"/>
    <w:rsid w:val="00A83E22"/>
    <w:rsid w:val="00A84887"/>
    <w:rsid w:val="00A8517F"/>
    <w:rsid w:val="00A852E9"/>
    <w:rsid w:val="00A85775"/>
    <w:rsid w:val="00A8688A"/>
    <w:rsid w:val="00A869A5"/>
    <w:rsid w:val="00A86C6C"/>
    <w:rsid w:val="00A87222"/>
    <w:rsid w:val="00A87476"/>
    <w:rsid w:val="00A874E4"/>
    <w:rsid w:val="00A87596"/>
    <w:rsid w:val="00A87735"/>
    <w:rsid w:val="00A877DC"/>
    <w:rsid w:val="00A90016"/>
    <w:rsid w:val="00A90609"/>
    <w:rsid w:val="00A906DA"/>
    <w:rsid w:val="00A90E28"/>
    <w:rsid w:val="00A9144A"/>
    <w:rsid w:val="00A91831"/>
    <w:rsid w:val="00A919A7"/>
    <w:rsid w:val="00A923EA"/>
    <w:rsid w:val="00A92EA7"/>
    <w:rsid w:val="00A932FB"/>
    <w:rsid w:val="00A935C2"/>
    <w:rsid w:val="00A94167"/>
    <w:rsid w:val="00A9459F"/>
    <w:rsid w:val="00A949F1"/>
    <w:rsid w:val="00A94CEA"/>
    <w:rsid w:val="00A9587F"/>
    <w:rsid w:val="00A964C1"/>
    <w:rsid w:val="00A9716B"/>
    <w:rsid w:val="00A97332"/>
    <w:rsid w:val="00A9775A"/>
    <w:rsid w:val="00A97873"/>
    <w:rsid w:val="00A97DC0"/>
    <w:rsid w:val="00AA017B"/>
    <w:rsid w:val="00AA0D8C"/>
    <w:rsid w:val="00AA11D7"/>
    <w:rsid w:val="00AA1205"/>
    <w:rsid w:val="00AA1864"/>
    <w:rsid w:val="00AA1F59"/>
    <w:rsid w:val="00AA24A2"/>
    <w:rsid w:val="00AA29B8"/>
    <w:rsid w:val="00AA31B0"/>
    <w:rsid w:val="00AA3203"/>
    <w:rsid w:val="00AA371B"/>
    <w:rsid w:val="00AA3B44"/>
    <w:rsid w:val="00AA3F25"/>
    <w:rsid w:val="00AA40D2"/>
    <w:rsid w:val="00AA4366"/>
    <w:rsid w:val="00AA5105"/>
    <w:rsid w:val="00AA54B9"/>
    <w:rsid w:val="00AA57DC"/>
    <w:rsid w:val="00AA7142"/>
    <w:rsid w:val="00AB04B4"/>
    <w:rsid w:val="00AB18AF"/>
    <w:rsid w:val="00AB1A94"/>
    <w:rsid w:val="00AB1AC8"/>
    <w:rsid w:val="00AB22A5"/>
    <w:rsid w:val="00AB2358"/>
    <w:rsid w:val="00AB3291"/>
    <w:rsid w:val="00AB3566"/>
    <w:rsid w:val="00AB3B52"/>
    <w:rsid w:val="00AB3B5D"/>
    <w:rsid w:val="00AB42EA"/>
    <w:rsid w:val="00AB55CC"/>
    <w:rsid w:val="00AB5731"/>
    <w:rsid w:val="00AB5B53"/>
    <w:rsid w:val="00AB5DBD"/>
    <w:rsid w:val="00AB5EE1"/>
    <w:rsid w:val="00AB626A"/>
    <w:rsid w:val="00AB62AA"/>
    <w:rsid w:val="00AB657C"/>
    <w:rsid w:val="00AB6885"/>
    <w:rsid w:val="00AB7EC3"/>
    <w:rsid w:val="00AC01C7"/>
    <w:rsid w:val="00AC10CD"/>
    <w:rsid w:val="00AC13B4"/>
    <w:rsid w:val="00AC173D"/>
    <w:rsid w:val="00AC1915"/>
    <w:rsid w:val="00AC1938"/>
    <w:rsid w:val="00AC1E56"/>
    <w:rsid w:val="00AC1E60"/>
    <w:rsid w:val="00AC22FB"/>
    <w:rsid w:val="00AC27AE"/>
    <w:rsid w:val="00AC27DB"/>
    <w:rsid w:val="00AC35C1"/>
    <w:rsid w:val="00AC35DF"/>
    <w:rsid w:val="00AC38A6"/>
    <w:rsid w:val="00AC4968"/>
    <w:rsid w:val="00AC4A8A"/>
    <w:rsid w:val="00AC4FF4"/>
    <w:rsid w:val="00AC506B"/>
    <w:rsid w:val="00AC5098"/>
    <w:rsid w:val="00AC54B8"/>
    <w:rsid w:val="00AC6672"/>
    <w:rsid w:val="00AC7199"/>
    <w:rsid w:val="00AC7422"/>
    <w:rsid w:val="00AC7C53"/>
    <w:rsid w:val="00AD032E"/>
    <w:rsid w:val="00AD068A"/>
    <w:rsid w:val="00AD0844"/>
    <w:rsid w:val="00AD0ECE"/>
    <w:rsid w:val="00AD0F0A"/>
    <w:rsid w:val="00AD14E1"/>
    <w:rsid w:val="00AD2074"/>
    <w:rsid w:val="00AD21A4"/>
    <w:rsid w:val="00AD2B1B"/>
    <w:rsid w:val="00AD3135"/>
    <w:rsid w:val="00AD3BDE"/>
    <w:rsid w:val="00AD507F"/>
    <w:rsid w:val="00AD513E"/>
    <w:rsid w:val="00AD5693"/>
    <w:rsid w:val="00AD59FE"/>
    <w:rsid w:val="00AD77DE"/>
    <w:rsid w:val="00AD7F3E"/>
    <w:rsid w:val="00AE10AF"/>
    <w:rsid w:val="00AE1149"/>
    <w:rsid w:val="00AE1427"/>
    <w:rsid w:val="00AE144A"/>
    <w:rsid w:val="00AE1670"/>
    <w:rsid w:val="00AE1D1C"/>
    <w:rsid w:val="00AE3067"/>
    <w:rsid w:val="00AE38FD"/>
    <w:rsid w:val="00AE3BFB"/>
    <w:rsid w:val="00AE4AF3"/>
    <w:rsid w:val="00AE5175"/>
    <w:rsid w:val="00AE549D"/>
    <w:rsid w:val="00AE5725"/>
    <w:rsid w:val="00AE5B4F"/>
    <w:rsid w:val="00AE61E1"/>
    <w:rsid w:val="00AE61EE"/>
    <w:rsid w:val="00AE64D6"/>
    <w:rsid w:val="00AE6DF5"/>
    <w:rsid w:val="00AE7081"/>
    <w:rsid w:val="00AE7194"/>
    <w:rsid w:val="00AE7B1B"/>
    <w:rsid w:val="00AE7CD8"/>
    <w:rsid w:val="00AF056A"/>
    <w:rsid w:val="00AF11D6"/>
    <w:rsid w:val="00AF1448"/>
    <w:rsid w:val="00AF14CB"/>
    <w:rsid w:val="00AF25B3"/>
    <w:rsid w:val="00AF26CF"/>
    <w:rsid w:val="00AF2AE2"/>
    <w:rsid w:val="00AF2B97"/>
    <w:rsid w:val="00AF30DE"/>
    <w:rsid w:val="00AF3314"/>
    <w:rsid w:val="00AF33E0"/>
    <w:rsid w:val="00AF43A3"/>
    <w:rsid w:val="00AF46E6"/>
    <w:rsid w:val="00AF4AAC"/>
    <w:rsid w:val="00AF4B48"/>
    <w:rsid w:val="00AF5004"/>
    <w:rsid w:val="00AF59EC"/>
    <w:rsid w:val="00AF5C77"/>
    <w:rsid w:val="00AF6BB0"/>
    <w:rsid w:val="00B00690"/>
    <w:rsid w:val="00B00883"/>
    <w:rsid w:val="00B00B95"/>
    <w:rsid w:val="00B010F7"/>
    <w:rsid w:val="00B0132A"/>
    <w:rsid w:val="00B013E8"/>
    <w:rsid w:val="00B02393"/>
    <w:rsid w:val="00B02532"/>
    <w:rsid w:val="00B04557"/>
    <w:rsid w:val="00B04E37"/>
    <w:rsid w:val="00B04E63"/>
    <w:rsid w:val="00B04F83"/>
    <w:rsid w:val="00B05051"/>
    <w:rsid w:val="00B058D2"/>
    <w:rsid w:val="00B05BB1"/>
    <w:rsid w:val="00B05E7C"/>
    <w:rsid w:val="00B0663B"/>
    <w:rsid w:val="00B06DBB"/>
    <w:rsid w:val="00B06F93"/>
    <w:rsid w:val="00B07387"/>
    <w:rsid w:val="00B10494"/>
    <w:rsid w:val="00B11149"/>
    <w:rsid w:val="00B11424"/>
    <w:rsid w:val="00B115C0"/>
    <w:rsid w:val="00B11959"/>
    <w:rsid w:val="00B1219D"/>
    <w:rsid w:val="00B124AE"/>
    <w:rsid w:val="00B1279C"/>
    <w:rsid w:val="00B12DB8"/>
    <w:rsid w:val="00B13B9D"/>
    <w:rsid w:val="00B13C73"/>
    <w:rsid w:val="00B13DC7"/>
    <w:rsid w:val="00B14199"/>
    <w:rsid w:val="00B147EB"/>
    <w:rsid w:val="00B14F7F"/>
    <w:rsid w:val="00B1610B"/>
    <w:rsid w:val="00B161F2"/>
    <w:rsid w:val="00B16E80"/>
    <w:rsid w:val="00B16F41"/>
    <w:rsid w:val="00B17288"/>
    <w:rsid w:val="00B17333"/>
    <w:rsid w:val="00B2038D"/>
    <w:rsid w:val="00B20857"/>
    <w:rsid w:val="00B20C29"/>
    <w:rsid w:val="00B21056"/>
    <w:rsid w:val="00B21572"/>
    <w:rsid w:val="00B21701"/>
    <w:rsid w:val="00B21EEC"/>
    <w:rsid w:val="00B2205E"/>
    <w:rsid w:val="00B22261"/>
    <w:rsid w:val="00B237AB"/>
    <w:rsid w:val="00B242D6"/>
    <w:rsid w:val="00B2458D"/>
    <w:rsid w:val="00B245DB"/>
    <w:rsid w:val="00B2488B"/>
    <w:rsid w:val="00B24DC1"/>
    <w:rsid w:val="00B25132"/>
    <w:rsid w:val="00B255AD"/>
    <w:rsid w:val="00B257ED"/>
    <w:rsid w:val="00B26291"/>
    <w:rsid w:val="00B26EBC"/>
    <w:rsid w:val="00B27106"/>
    <w:rsid w:val="00B2736B"/>
    <w:rsid w:val="00B27DA6"/>
    <w:rsid w:val="00B27E29"/>
    <w:rsid w:val="00B3148A"/>
    <w:rsid w:val="00B31FE5"/>
    <w:rsid w:val="00B32255"/>
    <w:rsid w:val="00B322BB"/>
    <w:rsid w:val="00B3326A"/>
    <w:rsid w:val="00B3329B"/>
    <w:rsid w:val="00B33362"/>
    <w:rsid w:val="00B345A2"/>
    <w:rsid w:val="00B34A2E"/>
    <w:rsid w:val="00B34A63"/>
    <w:rsid w:val="00B35154"/>
    <w:rsid w:val="00B358B7"/>
    <w:rsid w:val="00B35F3F"/>
    <w:rsid w:val="00B36053"/>
    <w:rsid w:val="00B36631"/>
    <w:rsid w:val="00B36A5D"/>
    <w:rsid w:val="00B36ADC"/>
    <w:rsid w:val="00B36E26"/>
    <w:rsid w:val="00B377FA"/>
    <w:rsid w:val="00B37A53"/>
    <w:rsid w:val="00B40E6D"/>
    <w:rsid w:val="00B413F6"/>
    <w:rsid w:val="00B415E4"/>
    <w:rsid w:val="00B41AFA"/>
    <w:rsid w:val="00B41DBD"/>
    <w:rsid w:val="00B42252"/>
    <w:rsid w:val="00B42689"/>
    <w:rsid w:val="00B4277A"/>
    <w:rsid w:val="00B427EF"/>
    <w:rsid w:val="00B42C31"/>
    <w:rsid w:val="00B432D9"/>
    <w:rsid w:val="00B43492"/>
    <w:rsid w:val="00B446E0"/>
    <w:rsid w:val="00B44D8F"/>
    <w:rsid w:val="00B44EFF"/>
    <w:rsid w:val="00B4658E"/>
    <w:rsid w:val="00B467A4"/>
    <w:rsid w:val="00B46F9D"/>
    <w:rsid w:val="00B4732F"/>
    <w:rsid w:val="00B47402"/>
    <w:rsid w:val="00B50764"/>
    <w:rsid w:val="00B50D31"/>
    <w:rsid w:val="00B5112F"/>
    <w:rsid w:val="00B5304E"/>
    <w:rsid w:val="00B53480"/>
    <w:rsid w:val="00B5381C"/>
    <w:rsid w:val="00B53CE3"/>
    <w:rsid w:val="00B54448"/>
    <w:rsid w:val="00B54546"/>
    <w:rsid w:val="00B54991"/>
    <w:rsid w:val="00B54B4B"/>
    <w:rsid w:val="00B54B80"/>
    <w:rsid w:val="00B55382"/>
    <w:rsid w:val="00B556D6"/>
    <w:rsid w:val="00B56049"/>
    <w:rsid w:val="00B56154"/>
    <w:rsid w:val="00B5623A"/>
    <w:rsid w:val="00B60945"/>
    <w:rsid w:val="00B60AD8"/>
    <w:rsid w:val="00B60ADC"/>
    <w:rsid w:val="00B60B42"/>
    <w:rsid w:val="00B6161F"/>
    <w:rsid w:val="00B62187"/>
    <w:rsid w:val="00B6237F"/>
    <w:rsid w:val="00B63466"/>
    <w:rsid w:val="00B634F0"/>
    <w:rsid w:val="00B63704"/>
    <w:rsid w:val="00B63BFF"/>
    <w:rsid w:val="00B63C69"/>
    <w:rsid w:val="00B63E02"/>
    <w:rsid w:val="00B63FB3"/>
    <w:rsid w:val="00B655E7"/>
    <w:rsid w:val="00B657E9"/>
    <w:rsid w:val="00B663D9"/>
    <w:rsid w:val="00B66B2D"/>
    <w:rsid w:val="00B67507"/>
    <w:rsid w:val="00B67ED2"/>
    <w:rsid w:val="00B71F82"/>
    <w:rsid w:val="00B7212E"/>
    <w:rsid w:val="00B72C13"/>
    <w:rsid w:val="00B72EB0"/>
    <w:rsid w:val="00B735B3"/>
    <w:rsid w:val="00B73C22"/>
    <w:rsid w:val="00B73CB8"/>
    <w:rsid w:val="00B73F15"/>
    <w:rsid w:val="00B74120"/>
    <w:rsid w:val="00B7438A"/>
    <w:rsid w:val="00B74CE2"/>
    <w:rsid w:val="00B75323"/>
    <w:rsid w:val="00B757DF"/>
    <w:rsid w:val="00B760EE"/>
    <w:rsid w:val="00B76BB8"/>
    <w:rsid w:val="00B76F7D"/>
    <w:rsid w:val="00B771B4"/>
    <w:rsid w:val="00B77C67"/>
    <w:rsid w:val="00B77C7E"/>
    <w:rsid w:val="00B77EE5"/>
    <w:rsid w:val="00B80657"/>
    <w:rsid w:val="00B81D29"/>
    <w:rsid w:val="00B81F9F"/>
    <w:rsid w:val="00B82515"/>
    <w:rsid w:val="00B829C3"/>
    <w:rsid w:val="00B83E23"/>
    <w:rsid w:val="00B83EDD"/>
    <w:rsid w:val="00B841FE"/>
    <w:rsid w:val="00B8430D"/>
    <w:rsid w:val="00B849C7"/>
    <w:rsid w:val="00B84A9C"/>
    <w:rsid w:val="00B84B28"/>
    <w:rsid w:val="00B8505F"/>
    <w:rsid w:val="00B8548E"/>
    <w:rsid w:val="00B85F27"/>
    <w:rsid w:val="00B86583"/>
    <w:rsid w:val="00B90038"/>
    <w:rsid w:val="00B904CD"/>
    <w:rsid w:val="00B90E17"/>
    <w:rsid w:val="00B9171B"/>
    <w:rsid w:val="00B9203C"/>
    <w:rsid w:val="00B92490"/>
    <w:rsid w:val="00B9250A"/>
    <w:rsid w:val="00B926E5"/>
    <w:rsid w:val="00B92B5E"/>
    <w:rsid w:val="00B92CA0"/>
    <w:rsid w:val="00B92D3B"/>
    <w:rsid w:val="00B92F29"/>
    <w:rsid w:val="00B935FB"/>
    <w:rsid w:val="00B93608"/>
    <w:rsid w:val="00B93A84"/>
    <w:rsid w:val="00B93C49"/>
    <w:rsid w:val="00B93C99"/>
    <w:rsid w:val="00B93FCF"/>
    <w:rsid w:val="00B94473"/>
    <w:rsid w:val="00B94D12"/>
    <w:rsid w:val="00B9534A"/>
    <w:rsid w:val="00B95641"/>
    <w:rsid w:val="00B95CD8"/>
    <w:rsid w:val="00B95F76"/>
    <w:rsid w:val="00B9639D"/>
    <w:rsid w:val="00B9652D"/>
    <w:rsid w:val="00B96748"/>
    <w:rsid w:val="00B968E0"/>
    <w:rsid w:val="00B96F7E"/>
    <w:rsid w:val="00B970E9"/>
    <w:rsid w:val="00B97C0D"/>
    <w:rsid w:val="00BA0533"/>
    <w:rsid w:val="00BA0C12"/>
    <w:rsid w:val="00BA0D70"/>
    <w:rsid w:val="00BA16A0"/>
    <w:rsid w:val="00BA1B76"/>
    <w:rsid w:val="00BA2608"/>
    <w:rsid w:val="00BA2EAE"/>
    <w:rsid w:val="00BA3494"/>
    <w:rsid w:val="00BA3805"/>
    <w:rsid w:val="00BA3F73"/>
    <w:rsid w:val="00BA43D9"/>
    <w:rsid w:val="00BA4CA6"/>
    <w:rsid w:val="00BA5266"/>
    <w:rsid w:val="00BA5B58"/>
    <w:rsid w:val="00BA5C16"/>
    <w:rsid w:val="00BA60C7"/>
    <w:rsid w:val="00BA622A"/>
    <w:rsid w:val="00BA7141"/>
    <w:rsid w:val="00BA7277"/>
    <w:rsid w:val="00BA7623"/>
    <w:rsid w:val="00BA77D2"/>
    <w:rsid w:val="00BA7D79"/>
    <w:rsid w:val="00BB0412"/>
    <w:rsid w:val="00BB0444"/>
    <w:rsid w:val="00BB071A"/>
    <w:rsid w:val="00BB1657"/>
    <w:rsid w:val="00BB1916"/>
    <w:rsid w:val="00BB1C4B"/>
    <w:rsid w:val="00BB225B"/>
    <w:rsid w:val="00BB2323"/>
    <w:rsid w:val="00BB3C21"/>
    <w:rsid w:val="00BB40B3"/>
    <w:rsid w:val="00BB4C5C"/>
    <w:rsid w:val="00BB4D1D"/>
    <w:rsid w:val="00BB4ED8"/>
    <w:rsid w:val="00BB5003"/>
    <w:rsid w:val="00BB5166"/>
    <w:rsid w:val="00BB54FE"/>
    <w:rsid w:val="00BB5910"/>
    <w:rsid w:val="00BB6244"/>
    <w:rsid w:val="00BB62AB"/>
    <w:rsid w:val="00BB6607"/>
    <w:rsid w:val="00BB6B2A"/>
    <w:rsid w:val="00BB6B4F"/>
    <w:rsid w:val="00BB7AE8"/>
    <w:rsid w:val="00BB7D16"/>
    <w:rsid w:val="00BB7DF4"/>
    <w:rsid w:val="00BC0186"/>
    <w:rsid w:val="00BC0C2C"/>
    <w:rsid w:val="00BC0D71"/>
    <w:rsid w:val="00BC0F33"/>
    <w:rsid w:val="00BC20E9"/>
    <w:rsid w:val="00BC2D1D"/>
    <w:rsid w:val="00BC3D9F"/>
    <w:rsid w:val="00BC49B0"/>
    <w:rsid w:val="00BC4A11"/>
    <w:rsid w:val="00BC5840"/>
    <w:rsid w:val="00BC6426"/>
    <w:rsid w:val="00BC78A9"/>
    <w:rsid w:val="00BD02DF"/>
    <w:rsid w:val="00BD1975"/>
    <w:rsid w:val="00BD230F"/>
    <w:rsid w:val="00BD236A"/>
    <w:rsid w:val="00BD2C7A"/>
    <w:rsid w:val="00BD3383"/>
    <w:rsid w:val="00BD36AA"/>
    <w:rsid w:val="00BD3D17"/>
    <w:rsid w:val="00BD3FD3"/>
    <w:rsid w:val="00BD4097"/>
    <w:rsid w:val="00BD4E61"/>
    <w:rsid w:val="00BD4F79"/>
    <w:rsid w:val="00BD5476"/>
    <w:rsid w:val="00BD5561"/>
    <w:rsid w:val="00BD5961"/>
    <w:rsid w:val="00BD6101"/>
    <w:rsid w:val="00BD777A"/>
    <w:rsid w:val="00BD7ABD"/>
    <w:rsid w:val="00BD7DD4"/>
    <w:rsid w:val="00BE0689"/>
    <w:rsid w:val="00BE07EB"/>
    <w:rsid w:val="00BE0D37"/>
    <w:rsid w:val="00BE1197"/>
    <w:rsid w:val="00BE23FF"/>
    <w:rsid w:val="00BE2DB3"/>
    <w:rsid w:val="00BE357E"/>
    <w:rsid w:val="00BE3D5D"/>
    <w:rsid w:val="00BE3D8B"/>
    <w:rsid w:val="00BE3EFF"/>
    <w:rsid w:val="00BE4116"/>
    <w:rsid w:val="00BE43A7"/>
    <w:rsid w:val="00BE48BA"/>
    <w:rsid w:val="00BE4938"/>
    <w:rsid w:val="00BE4E5F"/>
    <w:rsid w:val="00BE512B"/>
    <w:rsid w:val="00BE5D97"/>
    <w:rsid w:val="00BE641A"/>
    <w:rsid w:val="00BE697A"/>
    <w:rsid w:val="00BE6AE7"/>
    <w:rsid w:val="00BE6E94"/>
    <w:rsid w:val="00BE7313"/>
    <w:rsid w:val="00BE7846"/>
    <w:rsid w:val="00BE7AD6"/>
    <w:rsid w:val="00BE7C64"/>
    <w:rsid w:val="00BE7E86"/>
    <w:rsid w:val="00BF0A56"/>
    <w:rsid w:val="00BF0CBA"/>
    <w:rsid w:val="00BF1B28"/>
    <w:rsid w:val="00BF1F41"/>
    <w:rsid w:val="00BF21EC"/>
    <w:rsid w:val="00BF2567"/>
    <w:rsid w:val="00BF2830"/>
    <w:rsid w:val="00BF288A"/>
    <w:rsid w:val="00BF32B2"/>
    <w:rsid w:val="00BF3345"/>
    <w:rsid w:val="00BF42A8"/>
    <w:rsid w:val="00BF499F"/>
    <w:rsid w:val="00BF575B"/>
    <w:rsid w:val="00BF606C"/>
    <w:rsid w:val="00BF726A"/>
    <w:rsid w:val="00BF7899"/>
    <w:rsid w:val="00BF7F6A"/>
    <w:rsid w:val="00BF7FB7"/>
    <w:rsid w:val="00C0092D"/>
    <w:rsid w:val="00C00A35"/>
    <w:rsid w:val="00C01055"/>
    <w:rsid w:val="00C01061"/>
    <w:rsid w:val="00C0129F"/>
    <w:rsid w:val="00C019FF"/>
    <w:rsid w:val="00C01B1D"/>
    <w:rsid w:val="00C01BA4"/>
    <w:rsid w:val="00C030A0"/>
    <w:rsid w:val="00C032C2"/>
    <w:rsid w:val="00C0336F"/>
    <w:rsid w:val="00C03723"/>
    <w:rsid w:val="00C037EB"/>
    <w:rsid w:val="00C03BD1"/>
    <w:rsid w:val="00C0491B"/>
    <w:rsid w:val="00C0581B"/>
    <w:rsid w:val="00C05B52"/>
    <w:rsid w:val="00C06475"/>
    <w:rsid w:val="00C0686D"/>
    <w:rsid w:val="00C06A6C"/>
    <w:rsid w:val="00C06D92"/>
    <w:rsid w:val="00C06FBE"/>
    <w:rsid w:val="00C06FED"/>
    <w:rsid w:val="00C072FB"/>
    <w:rsid w:val="00C07D03"/>
    <w:rsid w:val="00C1025F"/>
    <w:rsid w:val="00C1045F"/>
    <w:rsid w:val="00C11389"/>
    <w:rsid w:val="00C119A1"/>
    <w:rsid w:val="00C11E0A"/>
    <w:rsid w:val="00C12007"/>
    <w:rsid w:val="00C12636"/>
    <w:rsid w:val="00C12BE2"/>
    <w:rsid w:val="00C13ED2"/>
    <w:rsid w:val="00C14054"/>
    <w:rsid w:val="00C1431E"/>
    <w:rsid w:val="00C14C9B"/>
    <w:rsid w:val="00C1529E"/>
    <w:rsid w:val="00C1542A"/>
    <w:rsid w:val="00C1596C"/>
    <w:rsid w:val="00C16A93"/>
    <w:rsid w:val="00C17E73"/>
    <w:rsid w:val="00C17EAC"/>
    <w:rsid w:val="00C17F48"/>
    <w:rsid w:val="00C20DA5"/>
    <w:rsid w:val="00C21178"/>
    <w:rsid w:val="00C21E4A"/>
    <w:rsid w:val="00C23108"/>
    <w:rsid w:val="00C236E0"/>
    <w:rsid w:val="00C249C0"/>
    <w:rsid w:val="00C2517C"/>
    <w:rsid w:val="00C2528A"/>
    <w:rsid w:val="00C254FF"/>
    <w:rsid w:val="00C25B84"/>
    <w:rsid w:val="00C2642F"/>
    <w:rsid w:val="00C278C2"/>
    <w:rsid w:val="00C279AD"/>
    <w:rsid w:val="00C279B4"/>
    <w:rsid w:val="00C30729"/>
    <w:rsid w:val="00C30B27"/>
    <w:rsid w:val="00C30CD0"/>
    <w:rsid w:val="00C30ED8"/>
    <w:rsid w:val="00C30EF1"/>
    <w:rsid w:val="00C32118"/>
    <w:rsid w:val="00C325A8"/>
    <w:rsid w:val="00C32844"/>
    <w:rsid w:val="00C33997"/>
    <w:rsid w:val="00C33E45"/>
    <w:rsid w:val="00C34108"/>
    <w:rsid w:val="00C34A1B"/>
    <w:rsid w:val="00C34F1F"/>
    <w:rsid w:val="00C356FE"/>
    <w:rsid w:val="00C36293"/>
    <w:rsid w:val="00C37417"/>
    <w:rsid w:val="00C37662"/>
    <w:rsid w:val="00C37A3D"/>
    <w:rsid w:val="00C401F7"/>
    <w:rsid w:val="00C404F6"/>
    <w:rsid w:val="00C40647"/>
    <w:rsid w:val="00C40703"/>
    <w:rsid w:val="00C40D57"/>
    <w:rsid w:val="00C4172C"/>
    <w:rsid w:val="00C41CC9"/>
    <w:rsid w:val="00C41EDC"/>
    <w:rsid w:val="00C42030"/>
    <w:rsid w:val="00C427DB"/>
    <w:rsid w:val="00C430D4"/>
    <w:rsid w:val="00C4346A"/>
    <w:rsid w:val="00C43768"/>
    <w:rsid w:val="00C439D0"/>
    <w:rsid w:val="00C43C1B"/>
    <w:rsid w:val="00C445DB"/>
    <w:rsid w:val="00C44C32"/>
    <w:rsid w:val="00C450BE"/>
    <w:rsid w:val="00C45221"/>
    <w:rsid w:val="00C45ABF"/>
    <w:rsid w:val="00C472C6"/>
    <w:rsid w:val="00C474A3"/>
    <w:rsid w:val="00C47504"/>
    <w:rsid w:val="00C4784A"/>
    <w:rsid w:val="00C47E55"/>
    <w:rsid w:val="00C50186"/>
    <w:rsid w:val="00C501B4"/>
    <w:rsid w:val="00C50A66"/>
    <w:rsid w:val="00C50DBF"/>
    <w:rsid w:val="00C518E4"/>
    <w:rsid w:val="00C51AE3"/>
    <w:rsid w:val="00C51E9A"/>
    <w:rsid w:val="00C52245"/>
    <w:rsid w:val="00C539BB"/>
    <w:rsid w:val="00C551F6"/>
    <w:rsid w:val="00C55E41"/>
    <w:rsid w:val="00C570E5"/>
    <w:rsid w:val="00C57539"/>
    <w:rsid w:val="00C57BC9"/>
    <w:rsid w:val="00C606C8"/>
    <w:rsid w:val="00C607CD"/>
    <w:rsid w:val="00C60BA8"/>
    <w:rsid w:val="00C60F51"/>
    <w:rsid w:val="00C610D2"/>
    <w:rsid w:val="00C61594"/>
    <w:rsid w:val="00C61CC1"/>
    <w:rsid w:val="00C62A2C"/>
    <w:rsid w:val="00C62EA0"/>
    <w:rsid w:val="00C6331F"/>
    <w:rsid w:val="00C635F2"/>
    <w:rsid w:val="00C63B1C"/>
    <w:rsid w:val="00C646FB"/>
    <w:rsid w:val="00C64ACB"/>
    <w:rsid w:val="00C64D85"/>
    <w:rsid w:val="00C65555"/>
    <w:rsid w:val="00C65C98"/>
    <w:rsid w:val="00C661F4"/>
    <w:rsid w:val="00C663BD"/>
    <w:rsid w:val="00C66817"/>
    <w:rsid w:val="00C67818"/>
    <w:rsid w:val="00C70D9E"/>
    <w:rsid w:val="00C70F64"/>
    <w:rsid w:val="00C7111A"/>
    <w:rsid w:val="00C7126A"/>
    <w:rsid w:val="00C712FF"/>
    <w:rsid w:val="00C71727"/>
    <w:rsid w:val="00C71F99"/>
    <w:rsid w:val="00C72354"/>
    <w:rsid w:val="00C72F22"/>
    <w:rsid w:val="00C73E90"/>
    <w:rsid w:val="00C7461E"/>
    <w:rsid w:val="00C7515D"/>
    <w:rsid w:val="00C752A5"/>
    <w:rsid w:val="00C75353"/>
    <w:rsid w:val="00C753A7"/>
    <w:rsid w:val="00C7644C"/>
    <w:rsid w:val="00C76E1C"/>
    <w:rsid w:val="00C7721E"/>
    <w:rsid w:val="00C777D0"/>
    <w:rsid w:val="00C77D5E"/>
    <w:rsid w:val="00C807D0"/>
    <w:rsid w:val="00C80E77"/>
    <w:rsid w:val="00C810BD"/>
    <w:rsid w:val="00C81398"/>
    <w:rsid w:val="00C8169E"/>
    <w:rsid w:val="00C81C15"/>
    <w:rsid w:val="00C8331A"/>
    <w:rsid w:val="00C834D6"/>
    <w:rsid w:val="00C83A10"/>
    <w:rsid w:val="00C8417C"/>
    <w:rsid w:val="00C84D2B"/>
    <w:rsid w:val="00C85040"/>
    <w:rsid w:val="00C85060"/>
    <w:rsid w:val="00C85374"/>
    <w:rsid w:val="00C8591E"/>
    <w:rsid w:val="00C85AF5"/>
    <w:rsid w:val="00C85F2E"/>
    <w:rsid w:val="00C86228"/>
    <w:rsid w:val="00C862C8"/>
    <w:rsid w:val="00C8651C"/>
    <w:rsid w:val="00C86E5A"/>
    <w:rsid w:val="00C87082"/>
    <w:rsid w:val="00C870A0"/>
    <w:rsid w:val="00C875E5"/>
    <w:rsid w:val="00C87A2B"/>
    <w:rsid w:val="00C901C1"/>
    <w:rsid w:val="00C90716"/>
    <w:rsid w:val="00C90E6C"/>
    <w:rsid w:val="00C91781"/>
    <w:rsid w:val="00C91FD6"/>
    <w:rsid w:val="00C921DF"/>
    <w:rsid w:val="00C92B80"/>
    <w:rsid w:val="00C92D01"/>
    <w:rsid w:val="00C93E51"/>
    <w:rsid w:val="00C940B8"/>
    <w:rsid w:val="00C94DE7"/>
    <w:rsid w:val="00C9511B"/>
    <w:rsid w:val="00C954A2"/>
    <w:rsid w:val="00C96C86"/>
    <w:rsid w:val="00C970A3"/>
    <w:rsid w:val="00C97383"/>
    <w:rsid w:val="00C978C0"/>
    <w:rsid w:val="00C979DA"/>
    <w:rsid w:val="00C97AEE"/>
    <w:rsid w:val="00C97B65"/>
    <w:rsid w:val="00C97F17"/>
    <w:rsid w:val="00CA0003"/>
    <w:rsid w:val="00CA07F9"/>
    <w:rsid w:val="00CA09DB"/>
    <w:rsid w:val="00CA11DA"/>
    <w:rsid w:val="00CA13B1"/>
    <w:rsid w:val="00CA2691"/>
    <w:rsid w:val="00CA2E7F"/>
    <w:rsid w:val="00CA2FEC"/>
    <w:rsid w:val="00CA382B"/>
    <w:rsid w:val="00CA394D"/>
    <w:rsid w:val="00CA3F66"/>
    <w:rsid w:val="00CA4936"/>
    <w:rsid w:val="00CA4A5E"/>
    <w:rsid w:val="00CA4A8A"/>
    <w:rsid w:val="00CA4BE6"/>
    <w:rsid w:val="00CA4D74"/>
    <w:rsid w:val="00CA4E13"/>
    <w:rsid w:val="00CA4E49"/>
    <w:rsid w:val="00CA54F8"/>
    <w:rsid w:val="00CA593B"/>
    <w:rsid w:val="00CA63C4"/>
    <w:rsid w:val="00CA6931"/>
    <w:rsid w:val="00CA697A"/>
    <w:rsid w:val="00CA6A78"/>
    <w:rsid w:val="00CA716F"/>
    <w:rsid w:val="00CA764C"/>
    <w:rsid w:val="00CB082C"/>
    <w:rsid w:val="00CB1022"/>
    <w:rsid w:val="00CB1079"/>
    <w:rsid w:val="00CB16CD"/>
    <w:rsid w:val="00CB2133"/>
    <w:rsid w:val="00CB29A3"/>
    <w:rsid w:val="00CB2A3B"/>
    <w:rsid w:val="00CB3399"/>
    <w:rsid w:val="00CB34B3"/>
    <w:rsid w:val="00CB352E"/>
    <w:rsid w:val="00CB36BF"/>
    <w:rsid w:val="00CB382D"/>
    <w:rsid w:val="00CB3B79"/>
    <w:rsid w:val="00CB3D25"/>
    <w:rsid w:val="00CB40C6"/>
    <w:rsid w:val="00CB45ED"/>
    <w:rsid w:val="00CB5242"/>
    <w:rsid w:val="00CB5B51"/>
    <w:rsid w:val="00CB77CF"/>
    <w:rsid w:val="00CB7F59"/>
    <w:rsid w:val="00CC00D8"/>
    <w:rsid w:val="00CC0207"/>
    <w:rsid w:val="00CC038C"/>
    <w:rsid w:val="00CC0822"/>
    <w:rsid w:val="00CC0B52"/>
    <w:rsid w:val="00CC0E20"/>
    <w:rsid w:val="00CC141B"/>
    <w:rsid w:val="00CC17FB"/>
    <w:rsid w:val="00CC1970"/>
    <w:rsid w:val="00CC1B17"/>
    <w:rsid w:val="00CC3009"/>
    <w:rsid w:val="00CC36F6"/>
    <w:rsid w:val="00CC3C2E"/>
    <w:rsid w:val="00CC3F99"/>
    <w:rsid w:val="00CC4017"/>
    <w:rsid w:val="00CC4305"/>
    <w:rsid w:val="00CC4907"/>
    <w:rsid w:val="00CC49B7"/>
    <w:rsid w:val="00CC4A03"/>
    <w:rsid w:val="00CC53D0"/>
    <w:rsid w:val="00CC54AC"/>
    <w:rsid w:val="00CC5524"/>
    <w:rsid w:val="00CC5B37"/>
    <w:rsid w:val="00CC5C43"/>
    <w:rsid w:val="00CC607F"/>
    <w:rsid w:val="00CC646F"/>
    <w:rsid w:val="00CC65C6"/>
    <w:rsid w:val="00CC6A87"/>
    <w:rsid w:val="00CC7134"/>
    <w:rsid w:val="00CC74C9"/>
    <w:rsid w:val="00CC75EE"/>
    <w:rsid w:val="00CD03E0"/>
    <w:rsid w:val="00CD0FA6"/>
    <w:rsid w:val="00CD1625"/>
    <w:rsid w:val="00CD222B"/>
    <w:rsid w:val="00CD2F68"/>
    <w:rsid w:val="00CD4736"/>
    <w:rsid w:val="00CD5479"/>
    <w:rsid w:val="00CD5919"/>
    <w:rsid w:val="00CD5C44"/>
    <w:rsid w:val="00CD60EA"/>
    <w:rsid w:val="00CD7D18"/>
    <w:rsid w:val="00CE06FE"/>
    <w:rsid w:val="00CE0DC9"/>
    <w:rsid w:val="00CE11F1"/>
    <w:rsid w:val="00CE12EE"/>
    <w:rsid w:val="00CE17BD"/>
    <w:rsid w:val="00CE189D"/>
    <w:rsid w:val="00CE1DBA"/>
    <w:rsid w:val="00CE28A7"/>
    <w:rsid w:val="00CE315A"/>
    <w:rsid w:val="00CE33E3"/>
    <w:rsid w:val="00CE376C"/>
    <w:rsid w:val="00CE3A31"/>
    <w:rsid w:val="00CE3DF4"/>
    <w:rsid w:val="00CE3E04"/>
    <w:rsid w:val="00CE4F16"/>
    <w:rsid w:val="00CE63CB"/>
    <w:rsid w:val="00CE679C"/>
    <w:rsid w:val="00CE6C2D"/>
    <w:rsid w:val="00CE6CDB"/>
    <w:rsid w:val="00CE71F8"/>
    <w:rsid w:val="00CF0B37"/>
    <w:rsid w:val="00CF0D3A"/>
    <w:rsid w:val="00CF0EAB"/>
    <w:rsid w:val="00CF1467"/>
    <w:rsid w:val="00CF2376"/>
    <w:rsid w:val="00CF2A28"/>
    <w:rsid w:val="00CF2A52"/>
    <w:rsid w:val="00CF2FE0"/>
    <w:rsid w:val="00CF3921"/>
    <w:rsid w:val="00CF3D62"/>
    <w:rsid w:val="00CF481A"/>
    <w:rsid w:val="00CF4A22"/>
    <w:rsid w:val="00CF4F1F"/>
    <w:rsid w:val="00CF5027"/>
    <w:rsid w:val="00CF5DB1"/>
    <w:rsid w:val="00D0031C"/>
    <w:rsid w:val="00D00E8C"/>
    <w:rsid w:val="00D01D9A"/>
    <w:rsid w:val="00D01DBB"/>
    <w:rsid w:val="00D0294A"/>
    <w:rsid w:val="00D02A72"/>
    <w:rsid w:val="00D02C49"/>
    <w:rsid w:val="00D03951"/>
    <w:rsid w:val="00D03AAA"/>
    <w:rsid w:val="00D05CF8"/>
    <w:rsid w:val="00D062DF"/>
    <w:rsid w:val="00D06BBC"/>
    <w:rsid w:val="00D07590"/>
    <w:rsid w:val="00D076D4"/>
    <w:rsid w:val="00D07B4F"/>
    <w:rsid w:val="00D10124"/>
    <w:rsid w:val="00D109C1"/>
    <w:rsid w:val="00D1146F"/>
    <w:rsid w:val="00D11533"/>
    <w:rsid w:val="00D11942"/>
    <w:rsid w:val="00D1211E"/>
    <w:rsid w:val="00D121F4"/>
    <w:rsid w:val="00D128B9"/>
    <w:rsid w:val="00D12D5C"/>
    <w:rsid w:val="00D12F43"/>
    <w:rsid w:val="00D12FDB"/>
    <w:rsid w:val="00D134DA"/>
    <w:rsid w:val="00D13ECC"/>
    <w:rsid w:val="00D1468D"/>
    <w:rsid w:val="00D14F12"/>
    <w:rsid w:val="00D16422"/>
    <w:rsid w:val="00D167DA"/>
    <w:rsid w:val="00D16856"/>
    <w:rsid w:val="00D16D55"/>
    <w:rsid w:val="00D17235"/>
    <w:rsid w:val="00D17314"/>
    <w:rsid w:val="00D1742C"/>
    <w:rsid w:val="00D200EC"/>
    <w:rsid w:val="00D206C0"/>
    <w:rsid w:val="00D20839"/>
    <w:rsid w:val="00D21089"/>
    <w:rsid w:val="00D21317"/>
    <w:rsid w:val="00D21B81"/>
    <w:rsid w:val="00D21C70"/>
    <w:rsid w:val="00D223D1"/>
    <w:rsid w:val="00D229DE"/>
    <w:rsid w:val="00D232BB"/>
    <w:rsid w:val="00D235B4"/>
    <w:rsid w:val="00D23E81"/>
    <w:rsid w:val="00D2401A"/>
    <w:rsid w:val="00D2477F"/>
    <w:rsid w:val="00D247FB"/>
    <w:rsid w:val="00D24A68"/>
    <w:rsid w:val="00D24BB1"/>
    <w:rsid w:val="00D250F5"/>
    <w:rsid w:val="00D2587E"/>
    <w:rsid w:val="00D25897"/>
    <w:rsid w:val="00D25E3C"/>
    <w:rsid w:val="00D26D55"/>
    <w:rsid w:val="00D2748A"/>
    <w:rsid w:val="00D278DD"/>
    <w:rsid w:val="00D27A79"/>
    <w:rsid w:val="00D27B92"/>
    <w:rsid w:val="00D307C8"/>
    <w:rsid w:val="00D308EE"/>
    <w:rsid w:val="00D30A63"/>
    <w:rsid w:val="00D31855"/>
    <w:rsid w:val="00D320F8"/>
    <w:rsid w:val="00D3258F"/>
    <w:rsid w:val="00D334D8"/>
    <w:rsid w:val="00D34809"/>
    <w:rsid w:val="00D356E3"/>
    <w:rsid w:val="00D35BCF"/>
    <w:rsid w:val="00D361E9"/>
    <w:rsid w:val="00D36900"/>
    <w:rsid w:val="00D36BA1"/>
    <w:rsid w:val="00D37359"/>
    <w:rsid w:val="00D37C48"/>
    <w:rsid w:val="00D403E8"/>
    <w:rsid w:val="00D4043D"/>
    <w:rsid w:val="00D40E91"/>
    <w:rsid w:val="00D41F86"/>
    <w:rsid w:val="00D428F9"/>
    <w:rsid w:val="00D43523"/>
    <w:rsid w:val="00D43704"/>
    <w:rsid w:val="00D44B66"/>
    <w:rsid w:val="00D4550C"/>
    <w:rsid w:val="00D45652"/>
    <w:rsid w:val="00D45B26"/>
    <w:rsid w:val="00D45D28"/>
    <w:rsid w:val="00D45E71"/>
    <w:rsid w:val="00D463B7"/>
    <w:rsid w:val="00D46B77"/>
    <w:rsid w:val="00D470A0"/>
    <w:rsid w:val="00D4714C"/>
    <w:rsid w:val="00D47903"/>
    <w:rsid w:val="00D5239A"/>
    <w:rsid w:val="00D52780"/>
    <w:rsid w:val="00D5369E"/>
    <w:rsid w:val="00D53FD0"/>
    <w:rsid w:val="00D54324"/>
    <w:rsid w:val="00D5478E"/>
    <w:rsid w:val="00D54859"/>
    <w:rsid w:val="00D54BD9"/>
    <w:rsid w:val="00D56569"/>
    <w:rsid w:val="00D57159"/>
    <w:rsid w:val="00D57258"/>
    <w:rsid w:val="00D573FD"/>
    <w:rsid w:val="00D5789C"/>
    <w:rsid w:val="00D60317"/>
    <w:rsid w:val="00D60A93"/>
    <w:rsid w:val="00D60C45"/>
    <w:rsid w:val="00D60FA9"/>
    <w:rsid w:val="00D61394"/>
    <w:rsid w:val="00D61A59"/>
    <w:rsid w:val="00D61B1F"/>
    <w:rsid w:val="00D61DCA"/>
    <w:rsid w:val="00D6213B"/>
    <w:rsid w:val="00D6242D"/>
    <w:rsid w:val="00D6273A"/>
    <w:rsid w:val="00D6295A"/>
    <w:rsid w:val="00D62B73"/>
    <w:rsid w:val="00D632AE"/>
    <w:rsid w:val="00D638FB"/>
    <w:rsid w:val="00D64911"/>
    <w:rsid w:val="00D64F2F"/>
    <w:rsid w:val="00D65213"/>
    <w:rsid w:val="00D6587A"/>
    <w:rsid w:val="00D65A89"/>
    <w:rsid w:val="00D661AA"/>
    <w:rsid w:val="00D66516"/>
    <w:rsid w:val="00D669EC"/>
    <w:rsid w:val="00D67CF0"/>
    <w:rsid w:val="00D67D25"/>
    <w:rsid w:val="00D70FED"/>
    <w:rsid w:val="00D71104"/>
    <w:rsid w:val="00D71D64"/>
    <w:rsid w:val="00D71E24"/>
    <w:rsid w:val="00D722B1"/>
    <w:rsid w:val="00D725B9"/>
    <w:rsid w:val="00D72610"/>
    <w:rsid w:val="00D72AD3"/>
    <w:rsid w:val="00D72D74"/>
    <w:rsid w:val="00D73129"/>
    <w:rsid w:val="00D745AD"/>
    <w:rsid w:val="00D74883"/>
    <w:rsid w:val="00D74936"/>
    <w:rsid w:val="00D751CC"/>
    <w:rsid w:val="00D7534D"/>
    <w:rsid w:val="00D7543E"/>
    <w:rsid w:val="00D7584F"/>
    <w:rsid w:val="00D75EE5"/>
    <w:rsid w:val="00D76BEC"/>
    <w:rsid w:val="00D7709F"/>
    <w:rsid w:val="00D7713D"/>
    <w:rsid w:val="00D77E4F"/>
    <w:rsid w:val="00D77F3F"/>
    <w:rsid w:val="00D77F92"/>
    <w:rsid w:val="00D8002C"/>
    <w:rsid w:val="00D80216"/>
    <w:rsid w:val="00D80290"/>
    <w:rsid w:val="00D80A65"/>
    <w:rsid w:val="00D8101A"/>
    <w:rsid w:val="00D8113C"/>
    <w:rsid w:val="00D81255"/>
    <w:rsid w:val="00D81BF6"/>
    <w:rsid w:val="00D81D06"/>
    <w:rsid w:val="00D82069"/>
    <w:rsid w:val="00D8236E"/>
    <w:rsid w:val="00D824D0"/>
    <w:rsid w:val="00D82589"/>
    <w:rsid w:val="00D82693"/>
    <w:rsid w:val="00D82A9C"/>
    <w:rsid w:val="00D82FA7"/>
    <w:rsid w:val="00D832BB"/>
    <w:rsid w:val="00D83A66"/>
    <w:rsid w:val="00D84330"/>
    <w:rsid w:val="00D84C33"/>
    <w:rsid w:val="00D84EE5"/>
    <w:rsid w:val="00D84FB9"/>
    <w:rsid w:val="00D85DBE"/>
    <w:rsid w:val="00D85DC0"/>
    <w:rsid w:val="00D85E54"/>
    <w:rsid w:val="00D861B8"/>
    <w:rsid w:val="00D86F7A"/>
    <w:rsid w:val="00D87703"/>
    <w:rsid w:val="00D87C36"/>
    <w:rsid w:val="00D87CBE"/>
    <w:rsid w:val="00D87D05"/>
    <w:rsid w:val="00D909A6"/>
    <w:rsid w:val="00D90B27"/>
    <w:rsid w:val="00D90C0E"/>
    <w:rsid w:val="00D91C89"/>
    <w:rsid w:val="00D91F25"/>
    <w:rsid w:val="00D9215E"/>
    <w:rsid w:val="00D92419"/>
    <w:rsid w:val="00D92B93"/>
    <w:rsid w:val="00D92DCE"/>
    <w:rsid w:val="00D937F0"/>
    <w:rsid w:val="00D93916"/>
    <w:rsid w:val="00D93BC3"/>
    <w:rsid w:val="00D93C65"/>
    <w:rsid w:val="00D93C76"/>
    <w:rsid w:val="00D9450D"/>
    <w:rsid w:val="00D952F2"/>
    <w:rsid w:val="00D9536E"/>
    <w:rsid w:val="00D96779"/>
    <w:rsid w:val="00D97CB9"/>
    <w:rsid w:val="00D97D9C"/>
    <w:rsid w:val="00D97E48"/>
    <w:rsid w:val="00D97FF2"/>
    <w:rsid w:val="00DA000B"/>
    <w:rsid w:val="00DA064D"/>
    <w:rsid w:val="00DA0746"/>
    <w:rsid w:val="00DA1B1B"/>
    <w:rsid w:val="00DA2136"/>
    <w:rsid w:val="00DA232F"/>
    <w:rsid w:val="00DA2525"/>
    <w:rsid w:val="00DA25D1"/>
    <w:rsid w:val="00DA2F63"/>
    <w:rsid w:val="00DA34AF"/>
    <w:rsid w:val="00DA38FA"/>
    <w:rsid w:val="00DA4691"/>
    <w:rsid w:val="00DA5278"/>
    <w:rsid w:val="00DA5378"/>
    <w:rsid w:val="00DA56B7"/>
    <w:rsid w:val="00DA5BBF"/>
    <w:rsid w:val="00DA5F24"/>
    <w:rsid w:val="00DA64AD"/>
    <w:rsid w:val="00DB018A"/>
    <w:rsid w:val="00DB0447"/>
    <w:rsid w:val="00DB0962"/>
    <w:rsid w:val="00DB0B92"/>
    <w:rsid w:val="00DB0FA3"/>
    <w:rsid w:val="00DB1718"/>
    <w:rsid w:val="00DB1729"/>
    <w:rsid w:val="00DB1E96"/>
    <w:rsid w:val="00DB1EE5"/>
    <w:rsid w:val="00DB203F"/>
    <w:rsid w:val="00DB2276"/>
    <w:rsid w:val="00DB231D"/>
    <w:rsid w:val="00DB26DA"/>
    <w:rsid w:val="00DB2D3B"/>
    <w:rsid w:val="00DB2E55"/>
    <w:rsid w:val="00DB3C9E"/>
    <w:rsid w:val="00DB3DE7"/>
    <w:rsid w:val="00DB3E0E"/>
    <w:rsid w:val="00DB3E6B"/>
    <w:rsid w:val="00DB3FB5"/>
    <w:rsid w:val="00DB3FBB"/>
    <w:rsid w:val="00DB4034"/>
    <w:rsid w:val="00DB428A"/>
    <w:rsid w:val="00DB471A"/>
    <w:rsid w:val="00DB492F"/>
    <w:rsid w:val="00DB4CE7"/>
    <w:rsid w:val="00DB58E3"/>
    <w:rsid w:val="00DB5B66"/>
    <w:rsid w:val="00DB61FD"/>
    <w:rsid w:val="00DB6A2F"/>
    <w:rsid w:val="00DB6D80"/>
    <w:rsid w:val="00DB74AB"/>
    <w:rsid w:val="00DB7B28"/>
    <w:rsid w:val="00DC00D2"/>
    <w:rsid w:val="00DC0736"/>
    <w:rsid w:val="00DC0855"/>
    <w:rsid w:val="00DC0C94"/>
    <w:rsid w:val="00DC13DC"/>
    <w:rsid w:val="00DC1760"/>
    <w:rsid w:val="00DC1B6A"/>
    <w:rsid w:val="00DC2A18"/>
    <w:rsid w:val="00DC2BEB"/>
    <w:rsid w:val="00DC2CE8"/>
    <w:rsid w:val="00DC2E01"/>
    <w:rsid w:val="00DC3378"/>
    <w:rsid w:val="00DC357A"/>
    <w:rsid w:val="00DC37EA"/>
    <w:rsid w:val="00DC41B2"/>
    <w:rsid w:val="00DC43DE"/>
    <w:rsid w:val="00DC444F"/>
    <w:rsid w:val="00DC47C0"/>
    <w:rsid w:val="00DC4C1D"/>
    <w:rsid w:val="00DC510D"/>
    <w:rsid w:val="00DC529C"/>
    <w:rsid w:val="00DC61D2"/>
    <w:rsid w:val="00DC6E77"/>
    <w:rsid w:val="00DC70BE"/>
    <w:rsid w:val="00DC7134"/>
    <w:rsid w:val="00DD0CBC"/>
    <w:rsid w:val="00DD0F4D"/>
    <w:rsid w:val="00DD18A1"/>
    <w:rsid w:val="00DD1AD7"/>
    <w:rsid w:val="00DD1FB6"/>
    <w:rsid w:val="00DD20EA"/>
    <w:rsid w:val="00DD234B"/>
    <w:rsid w:val="00DD2572"/>
    <w:rsid w:val="00DD2760"/>
    <w:rsid w:val="00DD2819"/>
    <w:rsid w:val="00DD2EFA"/>
    <w:rsid w:val="00DD2F08"/>
    <w:rsid w:val="00DD3137"/>
    <w:rsid w:val="00DD34BB"/>
    <w:rsid w:val="00DD34E3"/>
    <w:rsid w:val="00DD383C"/>
    <w:rsid w:val="00DD3995"/>
    <w:rsid w:val="00DD3CBA"/>
    <w:rsid w:val="00DD3FFA"/>
    <w:rsid w:val="00DD41DA"/>
    <w:rsid w:val="00DD436F"/>
    <w:rsid w:val="00DD456F"/>
    <w:rsid w:val="00DD5606"/>
    <w:rsid w:val="00DD62A5"/>
    <w:rsid w:val="00DD67E7"/>
    <w:rsid w:val="00DD76CC"/>
    <w:rsid w:val="00DD78BB"/>
    <w:rsid w:val="00DD7957"/>
    <w:rsid w:val="00DD7E87"/>
    <w:rsid w:val="00DE01F8"/>
    <w:rsid w:val="00DE029C"/>
    <w:rsid w:val="00DE05AC"/>
    <w:rsid w:val="00DE0894"/>
    <w:rsid w:val="00DE10D0"/>
    <w:rsid w:val="00DE26A4"/>
    <w:rsid w:val="00DE2C7F"/>
    <w:rsid w:val="00DE311C"/>
    <w:rsid w:val="00DE36F1"/>
    <w:rsid w:val="00DE3961"/>
    <w:rsid w:val="00DE46A4"/>
    <w:rsid w:val="00DE49D3"/>
    <w:rsid w:val="00DE4A4B"/>
    <w:rsid w:val="00DE4F41"/>
    <w:rsid w:val="00DE4FCB"/>
    <w:rsid w:val="00DE5060"/>
    <w:rsid w:val="00DE50D8"/>
    <w:rsid w:val="00DE514F"/>
    <w:rsid w:val="00DE5940"/>
    <w:rsid w:val="00DE5BB4"/>
    <w:rsid w:val="00DE5C85"/>
    <w:rsid w:val="00DE5DB3"/>
    <w:rsid w:val="00DE5FBB"/>
    <w:rsid w:val="00DE6574"/>
    <w:rsid w:val="00DE6FE7"/>
    <w:rsid w:val="00DE706A"/>
    <w:rsid w:val="00DE77D8"/>
    <w:rsid w:val="00DE7818"/>
    <w:rsid w:val="00DE7AE8"/>
    <w:rsid w:val="00DF0063"/>
    <w:rsid w:val="00DF0B7D"/>
    <w:rsid w:val="00DF0F90"/>
    <w:rsid w:val="00DF1143"/>
    <w:rsid w:val="00DF1346"/>
    <w:rsid w:val="00DF1613"/>
    <w:rsid w:val="00DF1A40"/>
    <w:rsid w:val="00DF1E40"/>
    <w:rsid w:val="00DF1E8C"/>
    <w:rsid w:val="00DF21F4"/>
    <w:rsid w:val="00DF23CF"/>
    <w:rsid w:val="00DF29B7"/>
    <w:rsid w:val="00DF2E8D"/>
    <w:rsid w:val="00DF2FE9"/>
    <w:rsid w:val="00DF35FD"/>
    <w:rsid w:val="00DF3B53"/>
    <w:rsid w:val="00DF49C7"/>
    <w:rsid w:val="00DF60B6"/>
    <w:rsid w:val="00DF673E"/>
    <w:rsid w:val="00DF6DA4"/>
    <w:rsid w:val="00DF714A"/>
    <w:rsid w:val="00DF754B"/>
    <w:rsid w:val="00DF7BB1"/>
    <w:rsid w:val="00E00362"/>
    <w:rsid w:val="00E003E6"/>
    <w:rsid w:val="00E005FC"/>
    <w:rsid w:val="00E006F0"/>
    <w:rsid w:val="00E010E6"/>
    <w:rsid w:val="00E014BF"/>
    <w:rsid w:val="00E018A6"/>
    <w:rsid w:val="00E025B0"/>
    <w:rsid w:val="00E02E62"/>
    <w:rsid w:val="00E02F6D"/>
    <w:rsid w:val="00E034FD"/>
    <w:rsid w:val="00E0428B"/>
    <w:rsid w:val="00E043FC"/>
    <w:rsid w:val="00E04598"/>
    <w:rsid w:val="00E0463F"/>
    <w:rsid w:val="00E04C28"/>
    <w:rsid w:val="00E053C9"/>
    <w:rsid w:val="00E055F3"/>
    <w:rsid w:val="00E06767"/>
    <w:rsid w:val="00E069E0"/>
    <w:rsid w:val="00E06A9C"/>
    <w:rsid w:val="00E078D3"/>
    <w:rsid w:val="00E07B88"/>
    <w:rsid w:val="00E07BC7"/>
    <w:rsid w:val="00E102A4"/>
    <w:rsid w:val="00E10BC7"/>
    <w:rsid w:val="00E10F06"/>
    <w:rsid w:val="00E118AF"/>
    <w:rsid w:val="00E11B7F"/>
    <w:rsid w:val="00E11D1E"/>
    <w:rsid w:val="00E11EB0"/>
    <w:rsid w:val="00E1394C"/>
    <w:rsid w:val="00E14092"/>
    <w:rsid w:val="00E14907"/>
    <w:rsid w:val="00E14A3C"/>
    <w:rsid w:val="00E152FE"/>
    <w:rsid w:val="00E168D5"/>
    <w:rsid w:val="00E16CAA"/>
    <w:rsid w:val="00E16F9D"/>
    <w:rsid w:val="00E172A1"/>
    <w:rsid w:val="00E1755F"/>
    <w:rsid w:val="00E1797C"/>
    <w:rsid w:val="00E20BF5"/>
    <w:rsid w:val="00E22011"/>
    <w:rsid w:val="00E23D0F"/>
    <w:rsid w:val="00E244B6"/>
    <w:rsid w:val="00E24907"/>
    <w:rsid w:val="00E259BB"/>
    <w:rsid w:val="00E26382"/>
    <w:rsid w:val="00E265A0"/>
    <w:rsid w:val="00E266C9"/>
    <w:rsid w:val="00E26A5B"/>
    <w:rsid w:val="00E27079"/>
    <w:rsid w:val="00E275CF"/>
    <w:rsid w:val="00E2799D"/>
    <w:rsid w:val="00E27EC0"/>
    <w:rsid w:val="00E27EDE"/>
    <w:rsid w:val="00E306D0"/>
    <w:rsid w:val="00E3083A"/>
    <w:rsid w:val="00E308D7"/>
    <w:rsid w:val="00E3094E"/>
    <w:rsid w:val="00E30AC3"/>
    <w:rsid w:val="00E316E7"/>
    <w:rsid w:val="00E31D28"/>
    <w:rsid w:val="00E332FA"/>
    <w:rsid w:val="00E334F1"/>
    <w:rsid w:val="00E33626"/>
    <w:rsid w:val="00E336B9"/>
    <w:rsid w:val="00E33CB2"/>
    <w:rsid w:val="00E340BF"/>
    <w:rsid w:val="00E34604"/>
    <w:rsid w:val="00E348F7"/>
    <w:rsid w:val="00E35069"/>
    <w:rsid w:val="00E3698A"/>
    <w:rsid w:val="00E36CA0"/>
    <w:rsid w:val="00E379D6"/>
    <w:rsid w:val="00E37F57"/>
    <w:rsid w:val="00E40D43"/>
    <w:rsid w:val="00E418CA"/>
    <w:rsid w:val="00E41FEE"/>
    <w:rsid w:val="00E42476"/>
    <w:rsid w:val="00E427A9"/>
    <w:rsid w:val="00E43EC7"/>
    <w:rsid w:val="00E441F4"/>
    <w:rsid w:val="00E44D2C"/>
    <w:rsid w:val="00E44D56"/>
    <w:rsid w:val="00E44DB0"/>
    <w:rsid w:val="00E44FF4"/>
    <w:rsid w:val="00E45259"/>
    <w:rsid w:val="00E45383"/>
    <w:rsid w:val="00E459D2"/>
    <w:rsid w:val="00E45ECF"/>
    <w:rsid w:val="00E45F5A"/>
    <w:rsid w:val="00E46891"/>
    <w:rsid w:val="00E4696B"/>
    <w:rsid w:val="00E469AE"/>
    <w:rsid w:val="00E47732"/>
    <w:rsid w:val="00E47BF0"/>
    <w:rsid w:val="00E50997"/>
    <w:rsid w:val="00E51479"/>
    <w:rsid w:val="00E51DF8"/>
    <w:rsid w:val="00E5225F"/>
    <w:rsid w:val="00E5278B"/>
    <w:rsid w:val="00E52DA4"/>
    <w:rsid w:val="00E52F88"/>
    <w:rsid w:val="00E531B3"/>
    <w:rsid w:val="00E532ED"/>
    <w:rsid w:val="00E53DEA"/>
    <w:rsid w:val="00E5449A"/>
    <w:rsid w:val="00E5450E"/>
    <w:rsid w:val="00E55451"/>
    <w:rsid w:val="00E56008"/>
    <w:rsid w:val="00E571E6"/>
    <w:rsid w:val="00E57547"/>
    <w:rsid w:val="00E575A3"/>
    <w:rsid w:val="00E57EFE"/>
    <w:rsid w:val="00E6047D"/>
    <w:rsid w:val="00E60A46"/>
    <w:rsid w:val="00E60AF2"/>
    <w:rsid w:val="00E60BBB"/>
    <w:rsid w:val="00E60C29"/>
    <w:rsid w:val="00E61744"/>
    <w:rsid w:val="00E621CC"/>
    <w:rsid w:val="00E6439E"/>
    <w:rsid w:val="00E64409"/>
    <w:rsid w:val="00E64DA0"/>
    <w:rsid w:val="00E65C62"/>
    <w:rsid w:val="00E65DC2"/>
    <w:rsid w:val="00E66547"/>
    <w:rsid w:val="00E66DE9"/>
    <w:rsid w:val="00E66F7E"/>
    <w:rsid w:val="00E676C0"/>
    <w:rsid w:val="00E67704"/>
    <w:rsid w:val="00E67AC4"/>
    <w:rsid w:val="00E67B74"/>
    <w:rsid w:val="00E70537"/>
    <w:rsid w:val="00E707C2"/>
    <w:rsid w:val="00E7104E"/>
    <w:rsid w:val="00E71A89"/>
    <w:rsid w:val="00E729B3"/>
    <w:rsid w:val="00E72C11"/>
    <w:rsid w:val="00E72D11"/>
    <w:rsid w:val="00E72E05"/>
    <w:rsid w:val="00E7305C"/>
    <w:rsid w:val="00E739B9"/>
    <w:rsid w:val="00E73D54"/>
    <w:rsid w:val="00E75065"/>
    <w:rsid w:val="00E76002"/>
    <w:rsid w:val="00E761C2"/>
    <w:rsid w:val="00E7621B"/>
    <w:rsid w:val="00E766C8"/>
    <w:rsid w:val="00E768EC"/>
    <w:rsid w:val="00E76ABE"/>
    <w:rsid w:val="00E76D3E"/>
    <w:rsid w:val="00E779DB"/>
    <w:rsid w:val="00E77D45"/>
    <w:rsid w:val="00E812D3"/>
    <w:rsid w:val="00E822DD"/>
    <w:rsid w:val="00E82B1A"/>
    <w:rsid w:val="00E82E16"/>
    <w:rsid w:val="00E8309C"/>
    <w:rsid w:val="00E83109"/>
    <w:rsid w:val="00E83AFC"/>
    <w:rsid w:val="00E83B1C"/>
    <w:rsid w:val="00E83BF9"/>
    <w:rsid w:val="00E842BC"/>
    <w:rsid w:val="00E8466A"/>
    <w:rsid w:val="00E84BF0"/>
    <w:rsid w:val="00E854C8"/>
    <w:rsid w:val="00E854F5"/>
    <w:rsid w:val="00E876B3"/>
    <w:rsid w:val="00E87893"/>
    <w:rsid w:val="00E87B5D"/>
    <w:rsid w:val="00E87B7A"/>
    <w:rsid w:val="00E87BFD"/>
    <w:rsid w:val="00E87F38"/>
    <w:rsid w:val="00E87FED"/>
    <w:rsid w:val="00E9036F"/>
    <w:rsid w:val="00E903BE"/>
    <w:rsid w:val="00E904B5"/>
    <w:rsid w:val="00E90B78"/>
    <w:rsid w:val="00E90BCC"/>
    <w:rsid w:val="00E91175"/>
    <w:rsid w:val="00E916C2"/>
    <w:rsid w:val="00E91705"/>
    <w:rsid w:val="00E91A5B"/>
    <w:rsid w:val="00E91CEE"/>
    <w:rsid w:val="00E91E47"/>
    <w:rsid w:val="00E922EB"/>
    <w:rsid w:val="00E92386"/>
    <w:rsid w:val="00E923B6"/>
    <w:rsid w:val="00E92E21"/>
    <w:rsid w:val="00E93B10"/>
    <w:rsid w:val="00E93FCB"/>
    <w:rsid w:val="00E942CF"/>
    <w:rsid w:val="00E9474D"/>
    <w:rsid w:val="00E947A6"/>
    <w:rsid w:val="00E950D2"/>
    <w:rsid w:val="00E951C2"/>
    <w:rsid w:val="00E95AED"/>
    <w:rsid w:val="00E95E99"/>
    <w:rsid w:val="00E96338"/>
    <w:rsid w:val="00E967A6"/>
    <w:rsid w:val="00E9701F"/>
    <w:rsid w:val="00E9728D"/>
    <w:rsid w:val="00E978D2"/>
    <w:rsid w:val="00E97936"/>
    <w:rsid w:val="00E97E77"/>
    <w:rsid w:val="00EA00BF"/>
    <w:rsid w:val="00EA1191"/>
    <w:rsid w:val="00EA1881"/>
    <w:rsid w:val="00EA1966"/>
    <w:rsid w:val="00EA248A"/>
    <w:rsid w:val="00EA2E93"/>
    <w:rsid w:val="00EA31A6"/>
    <w:rsid w:val="00EA31EF"/>
    <w:rsid w:val="00EA3796"/>
    <w:rsid w:val="00EA3C3B"/>
    <w:rsid w:val="00EA4742"/>
    <w:rsid w:val="00EA4998"/>
    <w:rsid w:val="00EA52B9"/>
    <w:rsid w:val="00EA5711"/>
    <w:rsid w:val="00EA5717"/>
    <w:rsid w:val="00EA5A33"/>
    <w:rsid w:val="00EA6233"/>
    <w:rsid w:val="00EA6409"/>
    <w:rsid w:val="00EA7379"/>
    <w:rsid w:val="00EA74D5"/>
    <w:rsid w:val="00EA7885"/>
    <w:rsid w:val="00EA7DAA"/>
    <w:rsid w:val="00EB0710"/>
    <w:rsid w:val="00EB0DF7"/>
    <w:rsid w:val="00EB0FF4"/>
    <w:rsid w:val="00EB179D"/>
    <w:rsid w:val="00EB1F7C"/>
    <w:rsid w:val="00EB251D"/>
    <w:rsid w:val="00EB2BEC"/>
    <w:rsid w:val="00EB312C"/>
    <w:rsid w:val="00EB37D6"/>
    <w:rsid w:val="00EB37DA"/>
    <w:rsid w:val="00EB394B"/>
    <w:rsid w:val="00EB39DE"/>
    <w:rsid w:val="00EB4980"/>
    <w:rsid w:val="00EB4E3B"/>
    <w:rsid w:val="00EB4F00"/>
    <w:rsid w:val="00EB4F14"/>
    <w:rsid w:val="00EB4F51"/>
    <w:rsid w:val="00EB5320"/>
    <w:rsid w:val="00EB5386"/>
    <w:rsid w:val="00EB5724"/>
    <w:rsid w:val="00EB59D9"/>
    <w:rsid w:val="00EB5E38"/>
    <w:rsid w:val="00EB61C1"/>
    <w:rsid w:val="00EB6200"/>
    <w:rsid w:val="00EB7441"/>
    <w:rsid w:val="00EB774D"/>
    <w:rsid w:val="00EB7B6E"/>
    <w:rsid w:val="00EB7BB8"/>
    <w:rsid w:val="00EB7D23"/>
    <w:rsid w:val="00EC0270"/>
    <w:rsid w:val="00EC04DA"/>
    <w:rsid w:val="00EC0A54"/>
    <w:rsid w:val="00EC20DF"/>
    <w:rsid w:val="00EC22BC"/>
    <w:rsid w:val="00EC288C"/>
    <w:rsid w:val="00EC2D91"/>
    <w:rsid w:val="00EC2EBA"/>
    <w:rsid w:val="00EC34C1"/>
    <w:rsid w:val="00EC3600"/>
    <w:rsid w:val="00EC40AF"/>
    <w:rsid w:val="00EC4116"/>
    <w:rsid w:val="00EC483A"/>
    <w:rsid w:val="00EC4ACB"/>
    <w:rsid w:val="00EC5631"/>
    <w:rsid w:val="00EC5DA9"/>
    <w:rsid w:val="00EC5FA6"/>
    <w:rsid w:val="00EC60D2"/>
    <w:rsid w:val="00EC61A0"/>
    <w:rsid w:val="00EC73AC"/>
    <w:rsid w:val="00EC75DB"/>
    <w:rsid w:val="00EC7BA5"/>
    <w:rsid w:val="00EC7E56"/>
    <w:rsid w:val="00ED03CD"/>
    <w:rsid w:val="00ED088D"/>
    <w:rsid w:val="00ED15F7"/>
    <w:rsid w:val="00ED1E63"/>
    <w:rsid w:val="00ED2AEB"/>
    <w:rsid w:val="00ED2B60"/>
    <w:rsid w:val="00ED2E82"/>
    <w:rsid w:val="00ED3677"/>
    <w:rsid w:val="00ED3A40"/>
    <w:rsid w:val="00ED3A97"/>
    <w:rsid w:val="00ED3C61"/>
    <w:rsid w:val="00ED48F5"/>
    <w:rsid w:val="00ED4DAA"/>
    <w:rsid w:val="00ED5376"/>
    <w:rsid w:val="00ED5B44"/>
    <w:rsid w:val="00ED5F17"/>
    <w:rsid w:val="00ED616A"/>
    <w:rsid w:val="00ED653E"/>
    <w:rsid w:val="00ED65ED"/>
    <w:rsid w:val="00ED69F4"/>
    <w:rsid w:val="00ED7881"/>
    <w:rsid w:val="00ED78C6"/>
    <w:rsid w:val="00ED7F2A"/>
    <w:rsid w:val="00EE0601"/>
    <w:rsid w:val="00EE0768"/>
    <w:rsid w:val="00EE0F79"/>
    <w:rsid w:val="00EE1198"/>
    <w:rsid w:val="00EE2B23"/>
    <w:rsid w:val="00EE2F16"/>
    <w:rsid w:val="00EE3C91"/>
    <w:rsid w:val="00EE4269"/>
    <w:rsid w:val="00EE47A6"/>
    <w:rsid w:val="00EE49FE"/>
    <w:rsid w:val="00EE4A73"/>
    <w:rsid w:val="00EE54CD"/>
    <w:rsid w:val="00EE596E"/>
    <w:rsid w:val="00EE5C37"/>
    <w:rsid w:val="00EE66D2"/>
    <w:rsid w:val="00EE6C6C"/>
    <w:rsid w:val="00EE6D56"/>
    <w:rsid w:val="00EE6E1E"/>
    <w:rsid w:val="00EE705C"/>
    <w:rsid w:val="00EE7707"/>
    <w:rsid w:val="00EF2263"/>
    <w:rsid w:val="00EF2797"/>
    <w:rsid w:val="00EF31DF"/>
    <w:rsid w:val="00EF328C"/>
    <w:rsid w:val="00EF35C9"/>
    <w:rsid w:val="00EF3CA0"/>
    <w:rsid w:val="00EF3D2A"/>
    <w:rsid w:val="00EF465A"/>
    <w:rsid w:val="00EF5758"/>
    <w:rsid w:val="00EF670C"/>
    <w:rsid w:val="00EF6F6F"/>
    <w:rsid w:val="00EF7057"/>
    <w:rsid w:val="00EF7257"/>
    <w:rsid w:val="00EF75A5"/>
    <w:rsid w:val="00EF76E2"/>
    <w:rsid w:val="00F00201"/>
    <w:rsid w:val="00F002FB"/>
    <w:rsid w:val="00F00CE7"/>
    <w:rsid w:val="00F0236D"/>
    <w:rsid w:val="00F02A15"/>
    <w:rsid w:val="00F02ABB"/>
    <w:rsid w:val="00F02CF2"/>
    <w:rsid w:val="00F02DC5"/>
    <w:rsid w:val="00F03156"/>
    <w:rsid w:val="00F035C0"/>
    <w:rsid w:val="00F03C1C"/>
    <w:rsid w:val="00F046DF"/>
    <w:rsid w:val="00F04916"/>
    <w:rsid w:val="00F04AF9"/>
    <w:rsid w:val="00F04B7E"/>
    <w:rsid w:val="00F05194"/>
    <w:rsid w:val="00F05217"/>
    <w:rsid w:val="00F053DB"/>
    <w:rsid w:val="00F05DB1"/>
    <w:rsid w:val="00F05EC6"/>
    <w:rsid w:val="00F05FDB"/>
    <w:rsid w:val="00F0680F"/>
    <w:rsid w:val="00F06972"/>
    <w:rsid w:val="00F06D2C"/>
    <w:rsid w:val="00F06DE3"/>
    <w:rsid w:val="00F06F0B"/>
    <w:rsid w:val="00F073B7"/>
    <w:rsid w:val="00F0798E"/>
    <w:rsid w:val="00F1094C"/>
    <w:rsid w:val="00F10D0A"/>
    <w:rsid w:val="00F1131F"/>
    <w:rsid w:val="00F11413"/>
    <w:rsid w:val="00F117BD"/>
    <w:rsid w:val="00F11DBB"/>
    <w:rsid w:val="00F122A0"/>
    <w:rsid w:val="00F125BC"/>
    <w:rsid w:val="00F12819"/>
    <w:rsid w:val="00F1283A"/>
    <w:rsid w:val="00F12E2B"/>
    <w:rsid w:val="00F1331B"/>
    <w:rsid w:val="00F13425"/>
    <w:rsid w:val="00F1385F"/>
    <w:rsid w:val="00F13D18"/>
    <w:rsid w:val="00F146EA"/>
    <w:rsid w:val="00F1508C"/>
    <w:rsid w:val="00F152D9"/>
    <w:rsid w:val="00F1666D"/>
    <w:rsid w:val="00F169FA"/>
    <w:rsid w:val="00F17CA9"/>
    <w:rsid w:val="00F203C5"/>
    <w:rsid w:val="00F20B0E"/>
    <w:rsid w:val="00F20E77"/>
    <w:rsid w:val="00F20ED3"/>
    <w:rsid w:val="00F21CAC"/>
    <w:rsid w:val="00F23055"/>
    <w:rsid w:val="00F23516"/>
    <w:rsid w:val="00F23AA1"/>
    <w:rsid w:val="00F242E0"/>
    <w:rsid w:val="00F269E4"/>
    <w:rsid w:val="00F26C74"/>
    <w:rsid w:val="00F273EE"/>
    <w:rsid w:val="00F27B8D"/>
    <w:rsid w:val="00F30176"/>
    <w:rsid w:val="00F308A4"/>
    <w:rsid w:val="00F30A83"/>
    <w:rsid w:val="00F3114A"/>
    <w:rsid w:val="00F313E2"/>
    <w:rsid w:val="00F316AB"/>
    <w:rsid w:val="00F3236B"/>
    <w:rsid w:val="00F3261C"/>
    <w:rsid w:val="00F32C61"/>
    <w:rsid w:val="00F32DD2"/>
    <w:rsid w:val="00F333BE"/>
    <w:rsid w:val="00F336E0"/>
    <w:rsid w:val="00F34816"/>
    <w:rsid w:val="00F3482D"/>
    <w:rsid w:val="00F35216"/>
    <w:rsid w:val="00F3662F"/>
    <w:rsid w:val="00F36DD9"/>
    <w:rsid w:val="00F36EBA"/>
    <w:rsid w:val="00F36F44"/>
    <w:rsid w:val="00F370C3"/>
    <w:rsid w:val="00F37161"/>
    <w:rsid w:val="00F37B96"/>
    <w:rsid w:val="00F37E6D"/>
    <w:rsid w:val="00F37F3B"/>
    <w:rsid w:val="00F37F67"/>
    <w:rsid w:val="00F402C6"/>
    <w:rsid w:val="00F409B9"/>
    <w:rsid w:val="00F420DE"/>
    <w:rsid w:val="00F4211C"/>
    <w:rsid w:val="00F425B0"/>
    <w:rsid w:val="00F434F7"/>
    <w:rsid w:val="00F43A47"/>
    <w:rsid w:val="00F44162"/>
    <w:rsid w:val="00F44361"/>
    <w:rsid w:val="00F445CB"/>
    <w:rsid w:val="00F448B8"/>
    <w:rsid w:val="00F44FC0"/>
    <w:rsid w:val="00F45422"/>
    <w:rsid w:val="00F45851"/>
    <w:rsid w:val="00F45923"/>
    <w:rsid w:val="00F45936"/>
    <w:rsid w:val="00F466A9"/>
    <w:rsid w:val="00F468DF"/>
    <w:rsid w:val="00F4760F"/>
    <w:rsid w:val="00F476B8"/>
    <w:rsid w:val="00F47F4D"/>
    <w:rsid w:val="00F50760"/>
    <w:rsid w:val="00F51330"/>
    <w:rsid w:val="00F51BA4"/>
    <w:rsid w:val="00F51E0B"/>
    <w:rsid w:val="00F52188"/>
    <w:rsid w:val="00F52220"/>
    <w:rsid w:val="00F52C69"/>
    <w:rsid w:val="00F53303"/>
    <w:rsid w:val="00F53378"/>
    <w:rsid w:val="00F5368F"/>
    <w:rsid w:val="00F53BFF"/>
    <w:rsid w:val="00F54618"/>
    <w:rsid w:val="00F546E5"/>
    <w:rsid w:val="00F54BD8"/>
    <w:rsid w:val="00F54DFD"/>
    <w:rsid w:val="00F55DED"/>
    <w:rsid w:val="00F57E0D"/>
    <w:rsid w:val="00F60273"/>
    <w:rsid w:val="00F60355"/>
    <w:rsid w:val="00F607DD"/>
    <w:rsid w:val="00F60B5F"/>
    <w:rsid w:val="00F6139E"/>
    <w:rsid w:val="00F61736"/>
    <w:rsid w:val="00F620A8"/>
    <w:rsid w:val="00F62A58"/>
    <w:rsid w:val="00F62B02"/>
    <w:rsid w:val="00F634E7"/>
    <w:rsid w:val="00F635E8"/>
    <w:rsid w:val="00F63D32"/>
    <w:rsid w:val="00F63E23"/>
    <w:rsid w:val="00F63E66"/>
    <w:rsid w:val="00F63F79"/>
    <w:rsid w:val="00F6420D"/>
    <w:rsid w:val="00F647A1"/>
    <w:rsid w:val="00F64823"/>
    <w:rsid w:val="00F64C2F"/>
    <w:rsid w:val="00F66167"/>
    <w:rsid w:val="00F669C2"/>
    <w:rsid w:val="00F67070"/>
    <w:rsid w:val="00F6731A"/>
    <w:rsid w:val="00F678AB"/>
    <w:rsid w:val="00F67C40"/>
    <w:rsid w:val="00F67CD8"/>
    <w:rsid w:val="00F705B3"/>
    <w:rsid w:val="00F70664"/>
    <w:rsid w:val="00F70C7C"/>
    <w:rsid w:val="00F70CA4"/>
    <w:rsid w:val="00F70CA8"/>
    <w:rsid w:val="00F70CD4"/>
    <w:rsid w:val="00F72FB1"/>
    <w:rsid w:val="00F7372E"/>
    <w:rsid w:val="00F73F1B"/>
    <w:rsid w:val="00F75775"/>
    <w:rsid w:val="00F76890"/>
    <w:rsid w:val="00F77114"/>
    <w:rsid w:val="00F77A5F"/>
    <w:rsid w:val="00F806A7"/>
    <w:rsid w:val="00F80856"/>
    <w:rsid w:val="00F809ED"/>
    <w:rsid w:val="00F819EF"/>
    <w:rsid w:val="00F822FD"/>
    <w:rsid w:val="00F826C8"/>
    <w:rsid w:val="00F83012"/>
    <w:rsid w:val="00F833B1"/>
    <w:rsid w:val="00F83CBF"/>
    <w:rsid w:val="00F84002"/>
    <w:rsid w:val="00F8413F"/>
    <w:rsid w:val="00F8463E"/>
    <w:rsid w:val="00F84CBD"/>
    <w:rsid w:val="00F8512B"/>
    <w:rsid w:val="00F851E2"/>
    <w:rsid w:val="00F853B8"/>
    <w:rsid w:val="00F85B34"/>
    <w:rsid w:val="00F85EC4"/>
    <w:rsid w:val="00F87C2A"/>
    <w:rsid w:val="00F90090"/>
    <w:rsid w:val="00F90C20"/>
    <w:rsid w:val="00F90E03"/>
    <w:rsid w:val="00F911E3"/>
    <w:rsid w:val="00F912AC"/>
    <w:rsid w:val="00F91932"/>
    <w:rsid w:val="00F92102"/>
    <w:rsid w:val="00F925E5"/>
    <w:rsid w:val="00F92C41"/>
    <w:rsid w:val="00F93388"/>
    <w:rsid w:val="00F9366D"/>
    <w:rsid w:val="00F941C9"/>
    <w:rsid w:val="00F948B9"/>
    <w:rsid w:val="00F94903"/>
    <w:rsid w:val="00F94B5D"/>
    <w:rsid w:val="00F94C25"/>
    <w:rsid w:val="00F951EB"/>
    <w:rsid w:val="00F95AD5"/>
    <w:rsid w:val="00F9714F"/>
    <w:rsid w:val="00F97473"/>
    <w:rsid w:val="00F97856"/>
    <w:rsid w:val="00F97862"/>
    <w:rsid w:val="00F97F21"/>
    <w:rsid w:val="00FA0A70"/>
    <w:rsid w:val="00FA1657"/>
    <w:rsid w:val="00FA170D"/>
    <w:rsid w:val="00FA2AFE"/>
    <w:rsid w:val="00FA2F09"/>
    <w:rsid w:val="00FA38B7"/>
    <w:rsid w:val="00FA3A1D"/>
    <w:rsid w:val="00FA3A7E"/>
    <w:rsid w:val="00FA5F7C"/>
    <w:rsid w:val="00FA6244"/>
    <w:rsid w:val="00FA69EA"/>
    <w:rsid w:val="00FA703E"/>
    <w:rsid w:val="00FA71CF"/>
    <w:rsid w:val="00FA74C4"/>
    <w:rsid w:val="00FA7863"/>
    <w:rsid w:val="00FA7966"/>
    <w:rsid w:val="00FA7BEE"/>
    <w:rsid w:val="00FA7D48"/>
    <w:rsid w:val="00FB0CE8"/>
    <w:rsid w:val="00FB2416"/>
    <w:rsid w:val="00FB25CB"/>
    <w:rsid w:val="00FB26AB"/>
    <w:rsid w:val="00FB278D"/>
    <w:rsid w:val="00FB2871"/>
    <w:rsid w:val="00FB3C2E"/>
    <w:rsid w:val="00FB443B"/>
    <w:rsid w:val="00FB44D8"/>
    <w:rsid w:val="00FB45D6"/>
    <w:rsid w:val="00FB4702"/>
    <w:rsid w:val="00FB6C99"/>
    <w:rsid w:val="00FB6E03"/>
    <w:rsid w:val="00FB72B7"/>
    <w:rsid w:val="00FB7387"/>
    <w:rsid w:val="00FB7557"/>
    <w:rsid w:val="00FB7655"/>
    <w:rsid w:val="00FB7665"/>
    <w:rsid w:val="00FC0238"/>
    <w:rsid w:val="00FC04E6"/>
    <w:rsid w:val="00FC0B5A"/>
    <w:rsid w:val="00FC17EB"/>
    <w:rsid w:val="00FC18A8"/>
    <w:rsid w:val="00FC1A59"/>
    <w:rsid w:val="00FC1BC2"/>
    <w:rsid w:val="00FC2B38"/>
    <w:rsid w:val="00FC2F77"/>
    <w:rsid w:val="00FC3B63"/>
    <w:rsid w:val="00FC3C46"/>
    <w:rsid w:val="00FC3D17"/>
    <w:rsid w:val="00FC456E"/>
    <w:rsid w:val="00FC489C"/>
    <w:rsid w:val="00FC4D9E"/>
    <w:rsid w:val="00FC5559"/>
    <w:rsid w:val="00FC5751"/>
    <w:rsid w:val="00FC5955"/>
    <w:rsid w:val="00FC6126"/>
    <w:rsid w:val="00FC642C"/>
    <w:rsid w:val="00FC67DA"/>
    <w:rsid w:val="00FC7C33"/>
    <w:rsid w:val="00FD07EE"/>
    <w:rsid w:val="00FD0FCF"/>
    <w:rsid w:val="00FD1B1F"/>
    <w:rsid w:val="00FD1D6C"/>
    <w:rsid w:val="00FD2139"/>
    <w:rsid w:val="00FD28D2"/>
    <w:rsid w:val="00FD2C27"/>
    <w:rsid w:val="00FD2E97"/>
    <w:rsid w:val="00FD32B5"/>
    <w:rsid w:val="00FD3876"/>
    <w:rsid w:val="00FD390E"/>
    <w:rsid w:val="00FD431D"/>
    <w:rsid w:val="00FD43D1"/>
    <w:rsid w:val="00FD44FC"/>
    <w:rsid w:val="00FD48F1"/>
    <w:rsid w:val="00FD588E"/>
    <w:rsid w:val="00FD59B4"/>
    <w:rsid w:val="00FD639C"/>
    <w:rsid w:val="00FD6564"/>
    <w:rsid w:val="00FD66EF"/>
    <w:rsid w:val="00FD687B"/>
    <w:rsid w:val="00FD68F9"/>
    <w:rsid w:val="00FD6CEA"/>
    <w:rsid w:val="00FD6F2D"/>
    <w:rsid w:val="00FD7095"/>
    <w:rsid w:val="00FD719B"/>
    <w:rsid w:val="00FE06E9"/>
    <w:rsid w:val="00FE0703"/>
    <w:rsid w:val="00FE1879"/>
    <w:rsid w:val="00FE31E9"/>
    <w:rsid w:val="00FE31F2"/>
    <w:rsid w:val="00FE344E"/>
    <w:rsid w:val="00FE347B"/>
    <w:rsid w:val="00FE35CC"/>
    <w:rsid w:val="00FE37F8"/>
    <w:rsid w:val="00FE3A88"/>
    <w:rsid w:val="00FE3AD9"/>
    <w:rsid w:val="00FE404E"/>
    <w:rsid w:val="00FE4637"/>
    <w:rsid w:val="00FE47A6"/>
    <w:rsid w:val="00FE47C6"/>
    <w:rsid w:val="00FE4B24"/>
    <w:rsid w:val="00FE59C2"/>
    <w:rsid w:val="00FE66E6"/>
    <w:rsid w:val="00FF016F"/>
    <w:rsid w:val="00FF0B49"/>
    <w:rsid w:val="00FF0C8F"/>
    <w:rsid w:val="00FF0E17"/>
    <w:rsid w:val="00FF11B1"/>
    <w:rsid w:val="00FF15C6"/>
    <w:rsid w:val="00FF1853"/>
    <w:rsid w:val="00FF1854"/>
    <w:rsid w:val="00FF2231"/>
    <w:rsid w:val="00FF261A"/>
    <w:rsid w:val="00FF3182"/>
    <w:rsid w:val="00FF4B4D"/>
    <w:rsid w:val="00FF4F2E"/>
    <w:rsid w:val="00FF5AD8"/>
    <w:rsid w:val="00FF5C38"/>
    <w:rsid w:val="00FF5CC6"/>
    <w:rsid w:val="00FF5EF8"/>
    <w:rsid w:val="00FF6247"/>
    <w:rsid w:val="00FF64E8"/>
    <w:rsid w:val="00FF7010"/>
    <w:rsid w:val="00FF74CA"/>
    <w:rsid w:val="00FF7ABE"/>
    <w:rsid w:val="00FF7D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A161"/>
  <w15:docId w15:val="{2E3E5DCD-23BF-4D86-8E61-AD09F9488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99E"/>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4"/>
      <w:szCs w:val="24"/>
      <w:u w:val="single" w:color="000000"/>
    </w:rPr>
  </w:style>
  <w:style w:type="paragraph" w:styleId="Heading2">
    <w:name w:val="heading 2"/>
    <w:basedOn w:val="Normal"/>
    <w:next w:val="Normal"/>
    <w:link w:val="Heading2Char"/>
    <w:uiPriority w:val="9"/>
    <w:unhideWhenUsed/>
    <w:qFormat/>
    <w:rsid w:val="00D2401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10F06"/>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10F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B47B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50AD3"/>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F146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20673"/>
    <w:pPr>
      <w:keepNext/>
      <w:keepLines/>
      <w:widowControl/>
      <w:autoSpaceDE/>
      <w:autoSpaceDN/>
      <w:spacing w:line="259" w:lineRule="auto"/>
      <w:outlineLvl w:val="7"/>
    </w:pPr>
    <w:rPr>
      <w:rFonts w:asciiTheme="minorHAnsi" w:eastAsiaTheme="majorEastAsia" w:hAnsiTheme="minorHAnsi" w:cstheme="majorBidi"/>
      <w:i/>
      <w:iCs/>
      <w:color w:val="272727" w:themeColor="text1" w:themeTint="D8"/>
      <w:kern w:val="2"/>
    </w:rPr>
  </w:style>
  <w:style w:type="paragraph" w:styleId="Heading9">
    <w:name w:val="heading 9"/>
    <w:basedOn w:val="Normal"/>
    <w:next w:val="Normal"/>
    <w:link w:val="Heading9Char"/>
    <w:uiPriority w:val="9"/>
    <w:semiHidden/>
    <w:unhideWhenUsed/>
    <w:qFormat/>
    <w:rsid w:val="00420673"/>
    <w:pPr>
      <w:keepNext/>
      <w:keepLines/>
      <w:widowControl/>
      <w:autoSpaceDE/>
      <w:autoSpaceDN/>
      <w:spacing w:line="259" w:lineRule="auto"/>
      <w:outlineLvl w:val="8"/>
    </w:pPr>
    <w:rPr>
      <w:rFonts w:asciiTheme="minorHAnsi" w:eastAsiaTheme="majorEastAsia" w:hAnsiTheme="minorHAnsi" w:cstheme="majorBidi"/>
      <w:color w:val="272727" w:themeColor="text1" w:themeTint="D8"/>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72"/>
      <w:ind w:left="100"/>
      <w:jc w:val="both"/>
    </w:pPr>
    <w:rPr>
      <w:sz w:val="24"/>
      <w:szCs w:val="24"/>
    </w:rPr>
  </w:style>
  <w:style w:type="paragraph" w:styleId="Title">
    <w:name w:val="Title"/>
    <w:basedOn w:val="Normal"/>
    <w:link w:val="TitleChar"/>
    <w:uiPriority w:val="10"/>
    <w:qFormat/>
    <w:pPr>
      <w:spacing w:before="59"/>
      <w:ind w:left="470" w:right="483"/>
      <w:jc w:val="center"/>
    </w:pPr>
    <w:rPr>
      <w:b/>
      <w:bCs/>
      <w:sz w:val="32"/>
      <w:szCs w:val="32"/>
      <w:u w:val="single" w:color="000000"/>
    </w:rPr>
  </w:style>
  <w:style w:type="paragraph" w:styleId="ListParagraph">
    <w:name w:val="List Paragraph"/>
    <w:aliases w:val="TOC style,Resume Title,Bullet Style,Citation List,List Paragraph1"/>
    <w:basedOn w:val="Normal"/>
    <w:link w:val="ListParagraphChar"/>
    <w:uiPriority w:val="34"/>
    <w:qFormat/>
  </w:style>
  <w:style w:type="paragraph" w:customStyle="1" w:styleId="TableParagraph">
    <w:name w:val="Table Paragraph"/>
    <w:basedOn w:val="Normal"/>
    <w:uiPriority w:val="1"/>
    <w:qFormat/>
  </w:style>
  <w:style w:type="paragraph" w:customStyle="1" w:styleId="Default">
    <w:name w:val="Default"/>
    <w:link w:val="DefaultChar"/>
    <w:qFormat/>
    <w:rsid w:val="00B63704"/>
    <w:pPr>
      <w:widowControl/>
      <w:adjustRightInd w:val="0"/>
    </w:pPr>
    <w:rPr>
      <w:rFonts w:ascii="Times New Roman" w:hAnsi="Times New Roman" w:cs="Times New Roman"/>
      <w:color w:val="000000"/>
      <w:sz w:val="24"/>
      <w:szCs w:val="24"/>
      <w:lang w:bidi="hi-IN"/>
    </w:rPr>
  </w:style>
  <w:style w:type="character" w:customStyle="1" w:styleId="DefaultChar">
    <w:name w:val="Default Char"/>
    <w:basedOn w:val="DefaultParagraphFont"/>
    <w:link w:val="Default"/>
    <w:rsid w:val="00B63704"/>
    <w:rPr>
      <w:rFonts w:ascii="Times New Roman" w:hAnsi="Times New Roman" w:cs="Times New Roman"/>
      <w:color w:val="000000"/>
      <w:sz w:val="24"/>
      <w:szCs w:val="24"/>
      <w:lang w:bidi="hi-IN"/>
    </w:rPr>
  </w:style>
  <w:style w:type="character" w:customStyle="1" w:styleId="BodyTextChar">
    <w:name w:val="Body Text Char"/>
    <w:basedOn w:val="DefaultParagraphFont"/>
    <w:link w:val="BodyText"/>
    <w:uiPriority w:val="1"/>
    <w:rsid w:val="00B6370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3704"/>
    <w:pPr>
      <w:tabs>
        <w:tab w:val="center" w:pos="4513"/>
        <w:tab w:val="right" w:pos="9026"/>
      </w:tabs>
    </w:pPr>
  </w:style>
  <w:style w:type="character" w:customStyle="1" w:styleId="HeaderChar">
    <w:name w:val="Header Char"/>
    <w:basedOn w:val="DefaultParagraphFont"/>
    <w:link w:val="Header"/>
    <w:uiPriority w:val="99"/>
    <w:rsid w:val="00B63704"/>
    <w:rPr>
      <w:rFonts w:ascii="Times New Roman" w:eastAsia="Times New Roman" w:hAnsi="Times New Roman" w:cs="Times New Roman"/>
    </w:rPr>
  </w:style>
  <w:style w:type="paragraph" w:styleId="Footer">
    <w:name w:val="footer"/>
    <w:basedOn w:val="Normal"/>
    <w:link w:val="FooterChar"/>
    <w:uiPriority w:val="99"/>
    <w:unhideWhenUsed/>
    <w:rsid w:val="00B63704"/>
    <w:pPr>
      <w:tabs>
        <w:tab w:val="center" w:pos="4513"/>
        <w:tab w:val="right" w:pos="9026"/>
      </w:tabs>
    </w:pPr>
  </w:style>
  <w:style w:type="character" w:customStyle="1" w:styleId="FooterChar">
    <w:name w:val="Footer Char"/>
    <w:basedOn w:val="DefaultParagraphFont"/>
    <w:link w:val="Footer"/>
    <w:uiPriority w:val="99"/>
    <w:rsid w:val="00B63704"/>
    <w:rPr>
      <w:rFonts w:ascii="Times New Roman" w:eastAsia="Times New Roman" w:hAnsi="Times New Roman" w:cs="Times New Roman"/>
    </w:rPr>
  </w:style>
  <w:style w:type="character" w:styleId="Hyperlink">
    <w:name w:val="Hyperlink"/>
    <w:basedOn w:val="DefaultParagraphFont"/>
    <w:uiPriority w:val="99"/>
    <w:unhideWhenUsed/>
    <w:rsid w:val="00B63704"/>
    <w:rPr>
      <w:color w:val="0000FF" w:themeColor="hyperlink"/>
      <w:u w:val="single"/>
    </w:rPr>
  </w:style>
  <w:style w:type="paragraph" w:styleId="NormalWeb">
    <w:name w:val="Normal (Web)"/>
    <w:basedOn w:val="Normal"/>
    <w:uiPriority w:val="99"/>
    <w:qFormat/>
    <w:rsid w:val="00B63704"/>
    <w:pPr>
      <w:widowControl/>
      <w:autoSpaceDE/>
      <w:autoSpaceDN/>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D63E7"/>
    <w:rPr>
      <w:color w:val="605E5C"/>
      <w:shd w:val="clear" w:color="auto" w:fill="E1DFDD"/>
    </w:rPr>
  </w:style>
  <w:style w:type="table" w:customStyle="1" w:styleId="GridTable2-Accent51">
    <w:name w:val="Grid Table 2 - Accent 51"/>
    <w:basedOn w:val="TableNormal"/>
    <w:next w:val="GridTable2-Accent5"/>
    <w:uiPriority w:val="47"/>
    <w:rsid w:val="002701A5"/>
    <w:pPr>
      <w:widowControl/>
      <w:autoSpaceDE/>
      <w:autoSpaceDN/>
    </w:pPr>
    <w:rPr>
      <w:lang w:val="en-IN" w:bidi="ml-IN"/>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5">
    <w:name w:val="Grid Table 2 Accent 5"/>
    <w:basedOn w:val="TableNormal"/>
    <w:uiPriority w:val="47"/>
    <w:rsid w:val="002701A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rsid w:val="00D2401A"/>
    <w:rPr>
      <w:rFonts w:asciiTheme="majorHAnsi" w:eastAsiaTheme="majorEastAsia" w:hAnsiTheme="majorHAnsi" w:cstheme="majorBidi"/>
      <w:color w:val="365F91" w:themeColor="accent1" w:themeShade="BF"/>
      <w:sz w:val="26"/>
      <w:szCs w:val="26"/>
    </w:rPr>
  </w:style>
  <w:style w:type="numbering" w:customStyle="1" w:styleId="NoList1">
    <w:name w:val="No List1"/>
    <w:next w:val="NoList"/>
    <w:uiPriority w:val="99"/>
    <w:semiHidden/>
    <w:unhideWhenUsed/>
    <w:rsid w:val="00D2401A"/>
  </w:style>
  <w:style w:type="character" w:customStyle="1" w:styleId="FollowedHyperlink1">
    <w:name w:val="FollowedHyperlink1"/>
    <w:basedOn w:val="DefaultParagraphFont"/>
    <w:uiPriority w:val="99"/>
    <w:semiHidden/>
    <w:unhideWhenUsed/>
    <w:rsid w:val="00D2401A"/>
    <w:rPr>
      <w:color w:val="954F72"/>
      <w:u w:val="single"/>
    </w:rPr>
  </w:style>
  <w:style w:type="character" w:styleId="FollowedHyperlink">
    <w:name w:val="FollowedHyperlink"/>
    <w:basedOn w:val="DefaultParagraphFont"/>
    <w:uiPriority w:val="99"/>
    <w:semiHidden/>
    <w:unhideWhenUsed/>
    <w:rsid w:val="00D2401A"/>
    <w:rPr>
      <w:color w:val="800080" w:themeColor="followedHyperlink"/>
      <w:u w:val="single"/>
    </w:rPr>
  </w:style>
  <w:style w:type="table" w:styleId="TableGrid">
    <w:name w:val="Table Grid"/>
    <w:basedOn w:val="TableNormal"/>
    <w:uiPriority w:val="39"/>
    <w:qFormat/>
    <w:rsid w:val="008A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basedOn w:val="DefaultParagraphFont"/>
    <w:rsid w:val="005067C0"/>
  </w:style>
  <w:style w:type="character" w:customStyle="1" w:styleId="Heading1Char">
    <w:name w:val="Heading 1 Char"/>
    <w:basedOn w:val="DefaultParagraphFont"/>
    <w:link w:val="Heading1"/>
    <w:uiPriority w:val="9"/>
    <w:qFormat/>
    <w:rsid w:val="0048299E"/>
    <w:rPr>
      <w:rFonts w:ascii="Times New Roman" w:eastAsia="Times New Roman" w:hAnsi="Times New Roman" w:cs="Times New Roman"/>
      <w:b/>
      <w:bCs/>
      <w:sz w:val="24"/>
      <w:szCs w:val="24"/>
      <w:u w:val="single" w:color="000000"/>
    </w:rPr>
  </w:style>
  <w:style w:type="character" w:customStyle="1" w:styleId="TitleChar">
    <w:name w:val="Title Char"/>
    <w:basedOn w:val="DefaultParagraphFont"/>
    <w:link w:val="Title"/>
    <w:uiPriority w:val="10"/>
    <w:rsid w:val="0048299E"/>
    <w:rPr>
      <w:rFonts w:ascii="Times New Roman" w:eastAsia="Times New Roman" w:hAnsi="Times New Roman" w:cs="Times New Roman"/>
      <w:b/>
      <w:bCs/>
      <w:sz w:val="32"/>
      <w:szCs w:val="32"/>
      <w:u w:val="single" w:color="000000"/>
    </w:rPr>
  </w:style>
  <w:style w:type="character" w:customStyle="1" w:styleId="Heading3Char">
    <w:name w:val="Heading 3 Char"/>
    <w:basedOn w:val="DefaultParagraphFont"/>
    <w:link w:val="Heading3"/>
    <w:uiPriority w:val="9"/>
    <w:rsid w:val="00E10F0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10F06"/>
    <w:rPr>
      <w:rFonts w:asciiTheme="majorHAnsi" w:eastAsiaTheme="majorEastAsia" w:hAnsiTheme="majorHAnsi" w:cstheme="majorBidi"/>
      <w:i/>
      <w:iCs/>
      <w:color w:val="365F91" w:themeColor="accent1" w:themeShade="BF"/>
    </w:rPr>
  </w:style>
  <w:style w:type="table" w:customStyle="1" w:styleId="TableGrid1">
    <w:name w:val="Table Grid1"/>
    <w:basedOn w:val="TableNormal"/>
    <w:next w:val="TableGrid"/>
    <w:uiPriority w:val="39"/>
    <w:rsid w:val="00170EF6"/>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630A9B"/>
    <w:rPr>
      <w:i/>
      <w:iCs/>
    </w:rPr>
  </w:style>
  <w:style w:type="table" w:customStyle="1" w:styleId="TableGrid2">
    <w:name w:val="Table Grid2"/>
    <w:basedOn w:val="TableNormal"/>
    <w:next w:val="TableGrid"/>
    <w:uiPriority w:val="39"/>
    <w:rsid w:val="00FD28D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81A64"/>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81A64"/>
    <w:rPr>
      <w:rFonts w:eastAsiaTheme="minorEastAsia"/>
      <w:sz w:val="20"/>
      <w:szCs w:val="20"/>
    </w:rPr>
  </w:style>
  <w:style w:type="table" w:styleId="PlainTable2">
    <w:name w:val="Plain Table 2"/>
    <w:basedOn w:val="TableNormal"/>
    <w:uiPriority w:val="42"/>
    <w:rsid w:val="00563549"/>
    <w:pPr>
      <w:widowControl/>
      <w:autoSpaceDE/>
      <w:autoSpaceDN/>
    </w:pPr>
    <w:rPr>
      <w:lang w:val="en-IN" w:bidi="gu-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5B47B2"/>
    <w:rPr>
      <w:rFonts w:asciiTheme="majorHAnsi" w:eastAsiaTheme="majorEastAsia" w:hAnsiTheme="majorHAnsi" w:cstheme="majorBidi"/>
      <w:color w:val="365F91" w:themeColor="accent1" w:themeShade="BF"/>
    </w:rPr>
  </w:style>
  <w:style w:type="character" w:customStyle="1" w:styleId="y2iqfc">
    <w:name w:val="y2iqfc"/>
    <w:basedOn w:val="DefaultParagraphFont"/>
    <w:rsid w:val="00CC75EE"/>
  </w:style>
  <w:style w:type="table" w:customStyle="1" w:styleId="TableGrid3">
    <w:name w:val="Table Grid3"/>
    <w:basedOn w:val="TableNormal"/>
    <w:next w:val="TableGrid"/>
    <w:uiPriority w:val="59"/>
    <w:rsid w:val="001A0061"/>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uiPriority w:val="59"/>
    <w:rsid w:val="00A877DC"/>
    <w:pPr>
      <w:widowControl/>
      <w:autoSpaceDE/>
      <w:autoSpaceDN/>
    </w:pPr>
    <w:rPr>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6Char">
    <w:name w:val="Heading 6 Char"/>
    <w:basedOn w:val="DefaultParagraphFont"/>
    <w:link w:val="Heading6"/>
    <w:uiPriority w:val="9"/>
    <w:semiHidden/>
    <w:rsid w:val="00450AD3"/>
    <w:rPr>
      <w:rFonts w:asciiTheme="majorHAnsi" w:eastAsiaTheme="majorEastAsia" w:hAnsiTheme="majorHAnsi" w:cstheme="majorBidi"/>
      <w:color w:val="243F60" w:themeColor="accent1" w:themeShade="7F"/>
    </w:rPr>
  </w:style>
  <w:style w:type="character" w:customStyle="1" w:styleId="ref-journal">
    <w:name w:val="ref-journal"/>
    <w:basedOn w:val="DefaultParagraphFont"/>
    <w:rsid w:val="004C316D"/>
  </w:style>
  <w:style w:type="character" w:customStyle="1" w:styleId="ref-vol">
    <w:name w:val="ref-vol"/>
    <w:basedOn w:val="DefaultParagraphFont"/>
    <w:rsid w:val="004C316D"/>
  </w:style>
  <w:style w:type="paragraph" w:styleId="NoSpacing">
    <w:name w:val="No Spacing"/>
    <w:aliases w:val="CIFE Para"/>
    <w:uiPriority w:val="1"/>
    <w:qFormat/>
    <w:rsid w:val="00297BF3"/>
    <w:pPr>
      <w:widowControl/>
      <w:autoSpaceDE/>
      <w:autoSpaceDN/>
    </w:pPr>
    <w:rPr>
      <w:lang w:val="en-GB"/>
    </w:rPr>
  </w:style>
  <w:style w:type="numbering" w:customStyle="1" w:styleId="NoList2">
    <w:name w:val="No List2"/>
    <w:next w:val="NoList"/>
    <w:uiPriority w:val="99"/>
    <w:semiHidden/>
    <w:unhideWhenUsed/>
    <w:rsid w:val="00BE6E94"/>
  </w:style>
  <w:style w:type="table" w:customStyle="1" w:styleId="TableGrid5">
    <w:name w:val="Table Grid5"/>
    <w:basedOn w:val="TableNormal"/>
    <w:next w:val="TableGrid"/>
    <w:uiPriority w:val="39"/>
    <w:unhideWhenUsed/>
    <w:rsid w:val="0067490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C27A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01DB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8">
    <w:name w:val="Table Grid8"/>
    <w:basedOn w:val="TableNormal"/>
    <w:next w:val="TableGrid"/>
    <w:uiPriority w:val="39"/>
    <w:rsid w:val="00EC22BC"/>
    <w:pPr>
      <w:widowControl/>
      <w:autoSpaceDE/>
      <w:autoSpaceDN/>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050110"/>
    <w:pPr>
      <w:widowControl/>
      <w:numPr>
        <w:numId w:val="1"/>
      </w:numPr>
      <w:autoSpaceDE/>
      <w:autoSpaceDN/>
      <w:spacing w:after="200" w:line="276" w:lineRule="auto"/>
      <w:contextualSpacing/>
    </w:pPr>
    <w:rPr>
      <w:rFonts w:ascii="Cambria" w:eastAsia="MS Mincho" w:hAnsi="Cambria" w:cs="SimSun"/>
    </w:rPr>
  </w:style>
  <w:style w:type="table" w:customStyle="1" w:styleId="TableGrid9">
    <w:name w:val="Table Grid9"/>
    <w:basedOn w:val="TableNormal"/>
    <w:next w:val="TableGrid"/>
    <w:uiPriority w:val="59"/>
    <w:rsid w:val="001470F9"/>
    <w:pPr>
      <w:widowControl/>
      <w:autoSpaceDE/>
      <w:autoSpaceDN/>
    </w:pPr>
    <w:rPr>
      <w:rFonts w:eastAsiaTheme="minorEastAsia"/>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0">
    <w:name w:val="Table Grid10"/>
    <w:basedOn w:val="TableNormal"/>
    <w:next w:val="TableGrid"/>
    <w:uiPriority w:val="39"/>
    <w:rsid w:val="005D4B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TOC style Char,Resume Title Char,Bullet Style Char,Citation List Char,List Paragraph1 Char"/>
    <w:basedOn w:val="DefaultParagraphFont"/>
    <w:link w:val="ListParagraph"/>
    <w:uiPriority w:val="34"/>
    <w:locked/>
    <w:rsid w:val="00082D5D"/>
    <w:rPr>
      <w:rFonts w:ascii="Times New Roman" w:eastAsia="Times New Roman" w:hAnsi="Times New Roman" w:cs="Times New Roman"/>
    </w:rPr>
  </w:style>
  <w:style w:type="character" w:styleId="Strong">
    <w:name w:val="Strong"/>
    <w:basedOn w:val="DefaultParagraphFont"/>
    <w:uiPriority w:val="22"/>
    <w:qFormat/>
    <w:rsid w:val="00082D5D"/>
    <w:rPr>
      <w:b/>
      <w:bCs/>
    </w:rPr>
  </w:style>
  <w:style w:type="table" w:customStyle="1" w:styleId="TableGrid11">
    <w:name w:val="Table Grid11"/>
    <w:basedOn w:val="TableNormal"/>
    <w:next w:val="TableGrid"/>
    <w:uiPriority w:val="39"/>
    <w:rsid w:val="008A1BE1"/>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904B5"/>
    <w:rPr>
      <w:vertAlign w:val="superscript"/>
    </w:rPr>
  </w:style>
  <w:style w:type="paragraph" w:styleId="ListBullet2">
    <w:name w:val="List Bullet 2"/>
    <w:basedOn w:val="Normal"/>
    <w:uiPriority w:val="99"/>
    <w:semiHidden/>
    <w:unhideWhenUsed/>
    <w:rsid w:val="007F432F"/>
    <w:pPr>
      <w:numPr>
        <w:numId w:val="2"/>
      </w:numPr>
      <w:contextualSpacing/>
    </w:pPr>
  </w:style>
  <w:style w:type="paragraph" w:styleId="Caption">
    <w:name w:val="caption"/>
    <w:basedOn w:val="Normal"/>
    <w:next w:val="Normal"/>
    <w:uiPriority w:val="35"/>
    <w:unhideWhenUsed/>
    <w:qFormat/>
    <w:rsid w:val="00C23108"/>
    <w:pPr>
      <w:widowControl/>
      <w:autoSpaceDE/>
      <w:autoSpaceDN/>
      <w:spacing w:after="200"/>
    </w:pPr>
    <w:rPr>
      <w:rFonts w:asciiTheme="minorHAnsi" w:eastAsiaTheme="minorEastAsia" w:hAnsiTheme="minorHAnsi" w:cstheme="minorBidi"/>
      <w:i/>
      <w:iCs/>
      <w:color w:val="1F497D" w:themeColor="text2"/>
      <w:sz w:val="18"/>
      <w:szCs w:val="18"/>
      <w:lang w:val="en-IN" w:eastAsia="zh-CN"/>
    </w:rPr>
  </w:style>
  <w:style w:type="paragraph" w:styleId="Bibliography">
    <w:name w:val="Bibliography"/>
    <w:basedOn w:val="Normal"/>
    <w:next w:val="Normal"/>
    <w:uiPriority w:val="37"/>
    <w:semiHidden/>
    <w:unhideWhenUsed/>
    <w:rsid w:val="00180454"/>
    <w:pPr>
      <w:widowControl/>
      <w:autoSpaceDE/>
      <w:autoSpaceDN/>
      <w:spacing w:after="160" w:line="259" w:lineRule="auto"/>
    </w:pPr>
    <w:rPr>
      <w:rFonts w:asciiTheme="minorHAnsi" w:eastAsiaTheme="minorHAnsi" w:hAnsiTheme="minorHAnsi" w:cs="Latha"/>
      <w:kern w:val="2"/>
      <w:lang w:val="en-IN" w:bidi="ta-IN"/>
    </w:rPr>
  </w:style>
  <w:style w:type="table" w:customStyle="1" w:styleId="TableGrid12">
    <w:name w:val="Table Grid12"/>
    <w:basedOn w:val="TableNormal"/>
    <w:next w:val="TableGrid"/>
    <w:uiPriority w:val="59"/>
    <w:rsid w:val="00236E37"/>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rsid w:val="00A4504B"/>
    <w:pPr>
      <w:widowControl/>
      <w:autoSpaceDE/>
      <w:autoSpaceDN/>
    </w:pPr>
    <w:rPr>
      <w:rFonts w:eastAsiaTheme="minorEastAsia"/>
      <w:kern w:val="2"/>
      <w:lang w:val="en-GB" w:eastAsia="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3">
    <w:name w:val="Table Grid13"/>
    <w:basedOn w:val="TableNormal"/>
    <w:next w:val="TableGrid"/>
    <w:uiPriority w:val="59"/>
    <w:rsid w:val="009643B4"/>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2F0191"/>
    <w:pPr>
      <w:widowControl/>
      <w:pBdr>
        <w:top w:val="nil"/>
        <w:left w:val="nil"/>
        <w:bottom w:val="nil"/>
        <w:right w:val="nil"/>
        <w:between w:val="nil"/>
        <w:bar w:val="nil"/>
      </w:pBdr>
      <w:autoSpaceDE/>
      <w:autoSpaceDN/>
    </w:pPr>
    <w:rPr>
      <w:rFonts w:ascii="Times New Roman" w:eastAsia="Arial Unicode MS" w:hAnsi="Times New Roman" w:cs="Arial Unicode MS"/>
      <w:color w:val="000000"/>
      <w:sz w:val="24"/>
      <w:szCs w:val="24"/>
      <w:u w:color="000000"/>
      <w:bdr w:val="nil"/>
      <w:lang w:eastAsia="en-GB" w:bidi="hi-IN"/>
    </w:rPr>
  </w:style>
  <w:style w:type="character" w:customStyle="1" w:styleId="ls13">
    <w:name w:val="ls13"/>
    <w:basedOn w:val="DefaultParagraphFont"/>
    <w:rsid w:val="00AF5004"/>
  </w:style>
  <w:style w:type="paragraph" w:customStyle="1" w:styleId="selectable-text">
    <w:name w:val="selectable-text"/>
    <w:basedOn w:val="Normal"/>
    <w:rsid w:val="00A40872"/>
    <w:pPr>
      <w:widowControl/>
      <w:autoSpaceDE/>
      <w:autoSpaceDN/>
      <w:spacing w:before="100" w:beforeAutospacing="1" w:after="100" w:afterAutospacing="1"/>
    </w:pPr>
    <w:rPr>
      <w:sz w:val="24"/>
      <w:szCs w:val="24"/>
      <w:lang w:val="en-IN" w:eastAsia="en-IN"/>
    </w:rPr>
  </w:style>
  <w:style w:type="table" w:customStyle="1" w:styleId="TableGrid14">
    <w:name w:val="Table Grid14"/>
    <w:basedOn w:val="TableNormal"/>
    <w:next w:val="TableGrid"/>
    <w:uiPriority w:val="59"/>
    <w:rsid w:val="00106444"/>
    <w:pPr>
      <w:widowControl/>
      <w:autoSpaceDE/>
      <w:autoSpaceDN/>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E90B78"/>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6">
    <w:name w:val="Table Grid16"/>
    <w:basedOn w:val="TableNormal"/>
    <w:next w:val="TableGrid"/>
    <w:rsid w:val="00D52780"/>
    <w:pPr>
      <w:autoSpaceDE/>
      <w:autoSpaceDN/>
      <w:jc w:val="both"/>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1416A"/>
    <w:pPr>
      <w:widowControl/>
      <w:numPr>
        <w:ilvl w:val="1"/>
      </w:numPr>
      <w:autoSpaceDE/>
      <w:autoSpaceDN/>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1416A"/>
    <w:rPr>
      <w:rFonts w:asciiTheme="majorHAnsi" w:eastAsiaTheme="majorEastAsia" w:hAnsiTheme="majorHAnsi" w:cstheme="majorBidi"/>
      <w:color w:val="404040" w:themeColor="text1" w:themeTint="BF"/>
      <w:sz w:val="30"/>
      <w:szCs w:val="30"/>
    </w:rPr>
  </w:style>
  <w:style w:type="character" w:styleId="CommentReference">
    <w:name w:val="annotation reference"/>
    <w:basedOn w:val="DefaultParagraphFont"/>
    <w:uiPriority w:val="99"/>
    <w:semiHidden/>
    <w:unhideWhenUsed/>
    <w:rsid w:val="00EF5758"/>
    <w:rPr>
      <w:sz w:val="16"/>
      <w:szCs w:val="16"/>
    </w:rPr>
  </w:style>
  <w:style w:type="paragraph" w:styleId="CommentText">
    <w:name w:val="annotation text"/>
    <w:basedOn w:val="Normal"/>
    <w:link w:val="CommentTextChar"/>
    <w:uiPriority w:val="99"/>
    <w:unhideWhenUsed/>
    <w:rsid w:val="00EF5758"/>
    <w:rPr>
      <w:sz w:val="20"/>
      <w:szCs w:val="20"/>
    </w:rPr>
  </w:style>
  <w:style w:type="character" w:customStyle="1" w:styleId="CommentTextChar">
    <w:name w:val="Comment Text Char"/>
    <w:basedOn w:val="DefaultParagraphFont"/>
    <w:link w:val="CommentText"/>
    <w:uiPriority w:val="99"/>
    <w:rsid w:val="00EF575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5758"/>
    <w:rPr>
      <w:b/>
      <w:bCs/>
    </w:rPr>
  </w:style>
  <w:style w:type="character" w:customStyle="1" w:styleId="CommentSubjectChar">
    <w:name w:val="Comment Subject Char"/>
    <w:basedOn w:val="CommentTextChar"/>
    <w:link w:val="CommentSubject"/>
    <w:uiPriority w:val="99"/>
    <w:semiHidden/>
    <w:rsid w:val="00EF5758"/>
    <w:rPr>
      <w:rFonts w:ascii="Times New Roman" w:eastAsia="Times New Roman" w:hAnsi="Times New Roman" w:cs="Times New Roman"/>
      <w:b/>
      <w:bCs/>
      <w:sz w:val="20"/>
      <w:szCs w:val="20"/>
    </w:rPr>
  </w:style>
  <w:style w:type="character" w:customStyle="1" w:styleId="A5">
    <w:name w:val="A5"/>
    <w:uiPriority w:val="99"/>
    <w:rsid w:val="00490A2A"/>
    <w:rPr>
      <w:rFonts w:cs="Cambria"/>
      <w:color w:val="000000"/>
      <w:sz w:val="18"/>
      <w:szCs w:val="18"/>
    </w:rPr>
  </w:style>
  <w:style w:type="character" w:customStyle="1" w:styleId="Heading7Char">
    <w:name w:val="Heading 7 Char"/>
    <w:basedOn w:val="DefaultParagraphFont"/>
    <w:link w:val="Heading7"/>
    <w:uiPriority w:val="9"/>
    <w:semiHidden/>
    <w:rsid w:val="00CF1467"/>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CF1467"/>
    <w:pPr>
      <w:spacing w:after="120" w:line="480" w:lineRule="auto"/>
    </w:pPr>
  </w:style>
  <w:style w:type="character" w:customStyle="1" w:styleId="BodyText2Char">
    <w:name w:val="Body Text 2 Char"/>
    <w:basedOn w:val="DefaultParagraphFont"/>
    <w:link w:val="BodyText2"/>
    <w:uiPriority w:val="99"/>
    <w:semiHidden/>
    <w:rsid w:val="00CF1467"/>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CF1467"/>
    <w:pPr>
      <w:spacing w:after="120" w:line="480" w:lineRule="auto"/>
      <w:ind w:left="283"/>
    </w:pPr>
  </w:style>
  <w:style w:type="character" w:customStyle="1" w:styleId="BodyTextIndent2Char">
    <w:name w:val="Body Text Indent 2 Char"/>
    <w:basedOn w:val="DefaultParagraphFont"/>
    <w:link w:val="BodyTextIndent2"/>
    <w:uiPriority w:val="99"/>
    <w:rsid w:val="00CF1467"/>
    <w:rPr>
      <w:rFonts w:ascii="Times New Roman" w:eastAsia="Times New Roman" w:hAnsi="Times New Roman" w:cs="Times New Roman"/>
    </w:rPr>
  </w:style>
  <w:style w:type="paragraph" w:styleId="BodyText3">
    <w:name w:val="Body Text 3"/>
    <w:basedOn w:val="Normal"/>
    <w:link w:val="BodyText3Char"/>
    <w:uiPriority w:val="99"/>
    <w:semiHidden/>
    <w:unhideWhenUsed/>
    <w:rsid w:val="00CF1467"/>
    <w:pPr>
      <w:spacing w:after="120"/>
    </w:pPr>
    <w:rPr>
      <w:sz w:val="16"/>
      <w:szCs w:val="16"/>
    </w:rPr>
  </w:style>
  <w:style w:type="character" w:customStyle="1" w:styleId="BodyText3Char">
    <w:name w:val="Body Text 3 Char"/>
    <w:basedOn w:val="DefaultParagraphFont"/>
    <w:link w:val="BodyText3"/>
    <w:uiPriority w:val="99"/>
    <w:semiHidden/>
    <w:rsid w:val="00CF1467"/>
    <w:rPr>
      <w:rFonts w:ascii="Times New Roman" w:eastAsia="Times New Roman" w:hAnsi="Times New Roman" w:cs="Times New Roman"/>
      <w:sz w:val="16"/>
      <w:szCs w:val="16"/>
    </w:rPr>
  </w:style>
  <w:style w:type="table" w:customStyle="1" w:styleId="TableGrid17">
    <w:name w:val="Table Grid17"/>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39"/>
    <w:rsid w:val="00982D65"/>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9">
    <w:name w:val="Table Grid19"/>
    <w:basedOn w:val="TableNormal"/>
    <w:next w:val="TableGrid"/>
    <w:uiPriority w:val="59"/>
    <w:rsid w:val="00F6731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A3713F"/>
    <w:pPr>
      <w:widowControl/>
      <w:autoSpaceDE/>
      <w:autoSpaceDN/>
    </w:pPr>
    <w:rPr>
      <w:rFonts w:ascii="Calibri" w:eastAsia="Calibri" w:hAnsi="Calibri" w:cs="SimSun"/>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uiPriority w:val="99"/>
    <w:unhideWhenUsed/>
    <w:rsid w:val="003C0362"/>
    <w:pPr>
      <w:spacing w:before="0"/>
      <w:ind w:left="0" w:firstLine="360"/>
      <w:jc w:val="left"/>
    </w:pPr>
    <w:rPr>
      <w:sz w:val="22"/>
      <w:szCs w:val="22"/>
    </w:rPr>
  </w:style>
  <w:style w:type="character" w:customStyle="1" w:styleId="BodyTextFirstIndentChar">
    <w:name w:val="Body Text First Indent Char"/>
    <w:basedOn w:val="BodyTextChar"/>
    <w:link w:val="BodyTextFirstIndent"/>
    <w:uiPriority w:val="99"/>
    <w:rsid w:val="003C036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3C0362"/>
    <w:pPr>
      <w:spacing w:after="120"/>
      <w:ind w:left="283"/>
    </w:pPr>
  </w:style>
  <w:style w:type="character" w:customStyle="1" w:styleId="BodyTextIndentChar">
    <w:name w:val="Body Text Indent Char"/>
    <w:basedOn w:val="DefaultParagraphFont"/>
    <w:link w:val="BodyTextIndent"/>
    <w:uiPriority w:val="99"/>
    <w:semiHidden/>
    <w:rsid w:val="003C0362"/>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3C0362"/>
    <w:pPr>
      <w:spacing w:after="0"/>
      <w:ind w:left="360" w:firstLine="360"/>
    </w:pPr>
  </w:style>
  <w:style w:type="character" w:customStyle="1" w:styleId="BodyTextFirstIndent2Char">
    <w:name w:val="Body Text First Indent 2 Char"/>
    <w:basedOn w:val="BodyTextIndentChar"/>
    <w:link w:val="BodyTextFirstIndent2"/>
    <w:uiPriority w:val="99"/>
    <w:rsid w:val="003C0362"/>
    <w:rPr>
      <w:rFonts w:ascii="Times New Roman" w:eastAsia="Times New Roman" w:hAnsi="Times New Roman" w:cs="Times New Roman"/>
    </w:rPr>
  </w:style>
  <w:style w:type="character" w:styleId="SubtleReference">
    <w:name w:val="Subtle Reference"/>
    <w:basedOn w:val="DefaultParagraphFont"/>
    <w:uiPriority w:val="31"/>
    <w:qFormat/>
    <w:rsid w:val="00426A23"/>
    <w:rPr>
      <w:smallCaps/>
      <w:color w:val="5A5A5A" w:themeColor="text1" w:themeTint="A5"/>
    </w:rPr>
  </w:style>
  <w:style w:type="table" w:customStyle="1" w:styleId="TableGrid21">
    <w:name w:val="Table Grid21"/>
    <w:basedOn w:val="TableNormal"/>
    <w:next w:val="TableGrid"/>
    <w:uiPriority w:val="59"/>
    <w:rsid w:val="001B1932"/>
    <w:pPr>
      <w:widowControl/>
      <w:autoSpaceDE/>
      <w:autoSpaceDN/>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
    <w:name w:val="fontstyle0"/>
    <w:basedOn w:val="DefaultParagraphFont"/>
    <w:rsid w:val="004F76A0"/>
  </w:style>
  <w:style w:type="character" w:customStyle="1" w:styleId="fontstyle2">
    <w:name w:val="fontstyle2"/>
    <w:basedOn w:val="DefaultParagraphFont"/>
    <w:rsid w:val="004F76A0"/>
  </w:style>
  <w:style w:type="character" w:customStyle="1" w:styleId="nowrap">
    <w:name w:val="nowrap"/>
    <w:basedOn w:val="DefaultParagraphFont"/>
    <w:rsid w:val="00BF21EC"/>
  </w:style>
  <w:style w:type="table" w:styleId="TableGridLight">
    <w:name w:val="Grid Table Light"/>
    <w:basedOn w:val="TableNormal"/>
    <w:uiPriority w:val="40"/>
    <w:rsid w:val="001C2839"/>
    <w:pPr>
      <w:widowControl/>
      <w:autoSpaceDE/>
      <w:autoSpaceDN/>
    </w:pPr>
    <w:rPr>
      <w:kern w:val="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2-Accent2">
    <w:name w:val="Medium Shading 2 Accent 2"/>
    <w:basedOn w:val="TableNormal"/>
    <w:uiPriority w:val="64"/>
    <w:rsid w:val="00707BD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f2">
    <w:name w:val="ff2"/>
    <w:basedOn w:val="DefaultParagraphFont"/>
    <w:rsid w:val="00FE31E9"/>
  </w:style>
  <w:style w:type="character" w:customStyle="1" w:styleId="ff9">
    <w:name w:val="ff9"/>
    <w:basedOn w:val="DefaultParagraphFont"/>
    <w:rsid w:val="00FE31E9"/>
  </w:style>
  <w:style w:type="character" w:customStyle="1" w:styleId="redactor-invisible-space">
    <w:name w:val="redactor-invisible-space"/>
    <w:basedOn w:val="DefaultParagraphFont"/>
    <w:rsid w:val="00A9587F"/>
  </w:style>
  <w:style w:type="paragraph" w:customStyle="1" w:styleId="pb-2">
    <w:name w:val="pb-2"/>
    <w:basedOn w:val="Normal"/>
    <w:rsid w:val="007D5ECD"/>
    <w:pPr>
      <w:widowControl/>
      <w:autoSpaceDE/>
      <w:autoSpaceDN/>
      <w:spacing w:before="100" w:beforeAutospacing="1" w:after="100" w:afterAutospacing="1"/>
    </w:pPr>
    <w:rPr>
      <w:sz w:val="24"/>
      <w:szCs w:val="24"/>
      <w:lang w:val="en-IN" w:eastAsia="en-IN"/>
    </w:rPr>
  </w:style>
  <w:style w:type="character" w:customStyle="1" w:styleId="issue-underline">
    <w:name w:val="issue-underline"/>
    <w:basedOn w:val="DefaultParagraphFont"/>
    <w:rsid w:val="007D5ECD"/>
  </w:style>
  <w:style w:type="paragraph" w:styleId="BalloonText">
    <w:name w:val="Balloon Text"/>
    <w:basedOn w:val="Normal"/>
    <w:link w:val="BalloonTextChar"/>
    <w:uiPriority w:val="99"/>
    <w:semiHidden/>
    <w:unhideWhenUsed/>
    <w:rsid w:val="00C67818"/>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7818"/>
    <w:rPr>
      <w:rFonts w:ascii="Tahoma" w:hAnsi="Tahoma" w:cs="Tahoma"/>
      <w:sz w:val="16"/>
      <w:szCs w:val="16"/>
    </w:rPr>
  </w:style>
  <w:style w:type="paragraph" w:customStyle="1" w:styleId="Pa7">
    <w:name w:val="Pa7"/>
    <w:basedOn w:val="Normal"/>
    <w:next w:val="Normal"/>
    <w:uiPriority w:val="99"/>
    <w:rsid w:val="00C67818"/>
    <w:pPr>
      <w:widowControl/>
      <w:adjustRightInd w:val="0"/>
      <w:spacing w:line="221" w:lineRule="atLeast"/>
    </w:pPr>
    <w:rPr>
      <w:rFonts w:ascii="Minion Pro" w:eastAsiaTheme="minorHAnsi" w:hAnsi="Minion Pro" w:cstheme="minorBidi"/>
      <w:sz w:val="24"/>
      <w:szCs w:val="24"/>
      <w:lang w:bidi="hi-IN"/>
    </w:rPr>
  </w:style>
  <w:style w:type="character" w:customStyle="1" w:styleId="UnresolvedMention1">
    <w:name w:val="Unresolved Mention1"/>
    <w:basedOn w:val="DefaultParagraphFont"/>
    <w:uiPriority w:val="99"/>
    <w:semiHidden/>
    <w:unhideWhenUsed/>
    <w:rsid w:val="00C67818"/>
    <w:rPr>
      <w:color w:val="605E5C"/>
      <w:shd w:val="clear" w:color="auto" w:fill="E1DFDD"/>
    </w:rPr>
  </w:style>
  <w:style w:type="character" w:customStyle="1" w:styleId="name">
    <w:name w:val="name"/>
    <w:basedOn w:val="DefaultParagraphFont"/>
    <w:rsid w:val="00C67818"/>
  </w:style>
  <w:style w:type="character" w:customStyle="1" w:styleId="surname">
    <w:name w:val="surname"/>
    <w:basedOn w:val="DefaultParagraphFont"/>
    <w:rsid w:val="00C67818"/>
  </w:style>
  <w:style w:type="character" w:customStyle="1" w:styleId="given-names">
    <w:name w:val="given-names"/>
    <w:basedOn w:val="DefaultParagraphFont"/>
    <w:rsid w:val="00C67818"/>
  </w:style>
  <w:style w:type="character" w:customStyle="1" w:styleId="suffix">
    <w:name w:val="suffix"/>
    <w:basedOn w:val="DefaultParagraphFont"/>
    <w:rsid w:val="00C67818"/>
  </w:style>
  <w:style w:type="character" w:customStyle="1" w:styleId="year">
    <w:name w:val="year"/>
    <w:basedOn w:val="DefaultParagraphFont"/>
    <w:rsid w:val="00C67818"/>
  </w:style>
  <w:style w:type="character" w:customStyle="1" w:styleId="article-title">
    <w:name w:val="article-title"/>
    <w:basedOn w:val="DefaultParagraphFont"/>
    <w:rsid w:val="00C67818"/>
  </w:style>
  <w:style w:type="character" w:customStyle="1" w:styleId="source">
    <w:name w:val="source"/>
    <w:basedOn w:val="DefaultParagraphFont"/>
    <w:rsid w:val="00C67818"/>
  </w:style>
  <w:style w:type="character" w:customStyle="1" w:styleId="volume">
    <w:name w:val="volume"/>
    <w:basedOn w:val="DefaultParagraphFont"/>
    <w:rsid w:val="00C67818"/>
  </w:style>
  <w:style w:type="character" w:customStyle="1" w:styleId="fpage">
    <w:name w:val="fpage"/>
    <w:basedOn w:val="DefaultParagraphFont"/>
    <w:rsid w:val="00C67818"/>
  </w:style>
  <w:style w:type="character" w:customStyle="1" w:styleId="lpage">
    <w:name w:val="lpage"/>
    <w:basedOn w:val="DefaultParagraphFont"/>
    <w:rsid w:val="00C67818"/>
  </w:style>
  <w:style w:type="paragraph" w:styleId="HTMLPreformatted">
    <w:name w:val="HTML Preformatted"/>
    <w:basedOn w:val="Normal"/>
    <w:link w:val="HTMLPreformattedChar"/>
    <w:uiPriority w:val="99"/>
    <w:semiHidden/>
    <w:unhideWhenUsed/>
    <w:rsid w:val="00C678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C67818"/>
    <w:rPr>
      <w:rFonts w:ascii="Courier New" w:eastAsia="Times New Roman" w:hAnsi="Courier New" w:cs="Courier New"/>
      <w:sz w:val="20"/>
      <w:szCs w:val="20"/>
      <w:lang w:bidi="hi-IN"/>
    </w:rPr>
  </w:style>
  <w:style w:type="character" w:customStyle="1" w:styleId="word">
    <w:name w:val="word"/>
    <w:basedOn w:val="DefaultParagraphFont"/>
    <w:rsid w:val="00C67818"/>
  </w:style>
  <w:style w:type="character" w:customStyle="1" w:styleId="space">
    <w:name w:val="space"/>
    <w:basedOn w:val="DefaultParagraphFont"/>
    <w:rsid w:val="00C67818"/>
  </w:style>
  <w:style w:type="character" w:customStyle="1" w:styleId="citation-doi">
    <w:name w:val="citation-doi"/>
    <w:basedOn w:val="DefaultParagraphFont"/>
    <w:rsid w:val="0015592F"/>
  </w:style>
  <w:style w:type="character" w:customStyle="1" w:styleId="element-invisible">
    <w:name w:val="element-invisible"/>
    <w:basedOn w:val="DefaultParagraphFont"/>
    <w:rsid w:val="007151A8"/>
  </w:style>
  <w:style w:type="character" w:customStyle="1" w:styleId="html-italic">
    <w:name w:val="html-italic"/>
    <w:basedOn w:val="DefaultParagraphFont"/>
    <w:rsid w:val="00C30EF1"/>
  </w:style>
  <w:style w:type="character" w:customStyle="1" w:styleId="None">
    <w:name w:val="None"/>
    <w:rsid w:val="00275706"/>
  </w:style>
  <w:style w:type="paragraph" w:customStyle="1" w:styleId="BodyAA">
    <w:name w:val="Body A A"/>
    <w:rsid w:val="00275706"/>
    <w:pPr>
      <w:widowControl/>
      <w:pBdr>
        <w:top w:val="nil"/>
        <w:left w:val="nil"/>
        <w:bottom w:val="nil"/>
        <w:right w:val="nil"/>
        <w:between w:val="nil"/>
        <w:bar w:val="nil"/>
      </w:pBdr>
      <w:autoSpaceDE/>
      <w:autoSpaceDN/>
      <w:spacing w:line="360" w:lineRule="auto"/>
    </w:pPr>
    <w:rPr>
      <w:rFonts w:ascii="Times New Roman" w:eastAsia="Times New Roman" w:hAnsi="Times New Roman" w:cs="Times New Roman"/>
      <w:color w:val="000000"/>
      <w:sz w:val="24"/>
      <w:szCs w:val="24"/>
      <w:u w:color="000000"/>
      <w:bdr w:val="nil"/>
      <w:lang w:eastAsia="en-IN"/>
    </w:rPr>
  </w:style>
  <w:style w:type="character" w:customStyle="1" w:styleId="topic-highlight">
    <w:name w:val="topic-highlight"/>
    <w:basedOn w:val="DefaultParagraphFont"/>
    <w:rsid w:val="00C92B80"/>
  </w:style>
  <w:style w:type="table" w:styleId="LightShading">
    <w:name w:val="Light Shading"/>
    <w:basedOn w:val="TableNormal"/>
    <w:uiPriority w:val="60"/>
    <w:rsid w:val="00F8463E"/>
    <w:pPr>
      <w:widowControl/>
      <w:autoSpaceDE/>
      <w:autoSpaceDN/>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22">
    <w:name w:val="Table Grid22"/>
    <w:basedOn w:val="TableNormal"/>
    <w:next w:val="TableGrid"/>
    <w:uiPriority w:val="59"/>
    <w:rsid w:val="00610CD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lement-citation">
    <w:name w:val="element-citation"/>
    <w:basedOn w:val="DefaultParagraphFont"/>
    <w:rsid w:val="0028749F"/>
  </w:style>
  <w:style w:type="paragraph" w:customStyle="1" w:styleId="p">
    <w:name w:val="p"/>
    <w:basedOn w:val="Normal"/>
    <w:rsid w:val="00CA716F"/>
    <w:pPr>
      <w:widowControl/>
      <w:autoSpaceDE/>
      <w:autoSpaceDN/>
      <w:spacing w:before="100" w:beforeAutospacing="1" w:after="100" w:afterAutospacing="1"/>
    </w:pPr>
    <w:rPr>
      <w:color w:val="C0504D" w:themeColor="accent2"/>
      <w:sz w:val="24"/>
      <w:szCs w:val="24"/>
      <w:lang w:val="en-IN" w:eastAsia="en-IN"/>
    </w:rPr>
  </w:style>
  <w:style w:type="table" w:customStyle="1" w:styleId="TableGrid0">
    <w:name w:val="TableGrid"/>
    <w:rsid w:val="00904A3E"/>
    <w:pPr>
      <w:widowControl/>
      <w:autoSpaceDE/>
      <w:autoSpaceDN/>
    </w:pPr>
    <w:rPr>
      <w:rFonts w:eastAsiaTheme="minorEastAsia"/>
    </w:rPr>
    <w:tblPr>
      <w:tblCellMar>
        <w:top w:w="0" w:type="dxa"/>
        <w:left w:w="0" w:type="dxa"/>
        <w:bottom w:w="0" w:type="dxa"/>
        <w:right w:w="0" w:type="dxa"/>
      </w:tblCellMar>
    </w:tblPr>
  </w:style>
  <w:style w:type="character" w:customStyle="1" w:styleId="css-0">
    <w:name w:val="css-0"/>
    <w:basedOn w:val="DefaultParagraphFont"/>
    <w:rsid w:val="007A1AED"/>
  </w:style>
  <w:style w:type="character" w:customStyle="1" w:styleId="ref-title">
    <w:name w:val="ref-title"/>
    <w:basedOn w:val="DefaultParagraphFont"/>
    <w:rsid w:val="007A1AED"/>
  </w:style>
  <w:style w:type="character" w:customStyle="1" w:styleId="ref-iss">
    <w:name w:val="ref-iss"/>
    <w:basedOn w:val="DefaultParagraphFont"/>
    <w:rsid w:val="007A1AED"/>
  </w:style>
  <w:style w:type="character" w:customStyle="1" w:styleId="markedcontent">
    <w:name w:val="markedcontent"/>
    <w:basedOn w:val="DefaultParagraphFont"/>
    <w:rsid w:val="004028A2"/>
  </w:style>
  <w:style w:type="table" w:customStyle="1" w:styleId="TableGrid23">
    <w:name w:val="Table Grid23"/>
    <w:basedOn w:val="TableNormal"/>
    <w:next w:val="TableGrid"/>
    <w:uiPriority w:val="59"/>
    <w:rsid w:val="00701D5E"/>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D42B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4">
    <w:name w:val="Table Grid24"/>
    <w:basedOn w:val="TableNormal"/>
    <w:next w:val="TableGrid"/>
    <w:uiPriority w:val="59"/>
    <w:rsid w:val="003528F7"/>
    <w:pPr>
      <w:widowControl/>
      <w:autoSpaceDE/>
      <w:autoSpaceDN/>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5">
    <w:name w:val="Table Grid25"/>
    <w:basedOn w:val="TableNormal"/>
    <w:next w:val="TableGrid"/>
    <w:uiPriority w:val="59"/>
    <w:rsid w:val="00225A3D"/>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6">
    <w:name w:val="Table Grid26"/>
    <w:basedOn w:val="TableNormal"/>
    <w:next w:val="TableGrid"/>
    <w:uiPriority w:val="59"/>
    <w:rsid w:val="007304A1"/>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9">
    <w:name w:val="Pa9"/>
    <w:basedOn w:val="Normal"/>
    <w:next w:val="Normal"/>
    <w:uiPriority w:val="99"/>
    <w:rsid w:val="00982011"/>
    <w:pPr>
      <w:widowControl/>
      <w:adjustRightInd w:val="0"/>
      <w:spacing w:line="221" w:lineRule="atLeast"/>
    </w:pPr>
    <w:rPr>
      <w:rFonts w:ascii="Shne Krftig" w:eastAsiaTheme="minorHAnsi" w:hAnsi="Shne Krftig" w:cstheme="minorBidi"/>
      <w:sz w:val="24"/>
      <w:szCs w:val="24"/>
    </w:rPr>
  </w:style>
  <w:style w:type="table" w:customStyle="1" w:styleId="TableGrid27">
    <w:name w:val="Table Grid27"/>
    <w:basedOn w:val="TableNormal"/>
    <w:next w:val="TableGrid"/>
    <w:uiPriority w:val="59"/>
    <w:rsid w:val="006E1CB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8">
    <w:name w:val="Table Grid28"/>
    <w:basedOn w:val="TableNormal"/>
    <w:next w:val="TableGrid"/>
    <w:uiPriority w:val="59"/>
    <w:rsid w:val="00D2108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9">
    <w:name w:val="Table Grid29"/>
    <w:basedOn w:val="TableNormal"/>
    <w:next w:val="TableGrid"/>
    <w:uiPriority w:val="39"/>
    <w:rsid w:val="00E942CF"/>
    <w:pPr>
      <w:widowControl/>
      <w:autoSpaceDE/>
      <w:autoSpaceDN/>
    </w:pPr>
    <w:rPr>
      <w:kern w:val="2"/>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6763C"/>
    <w:pPr>
      <w:autoSpaceDE/>
      <w:autoSpaceDN/>
    </w:pPr>
    <w:rPr>
      <w:rFonts w:ascii="Times New Roman" w:eastAsia="Times New Roman" w:hAnsi="Times New Roman" w:cs="Times New Roman"/>
      <w:color w:val="000000"/>
      <w:sz w:val="24"/>
      <w:szCs w:val="24"/>
    </w:rPr>
  </w:style>
  <w:style w:type="character" w:styleId="SubtleEmphasis">
    <w:name w:val="Subtle Emphasis"/>
    <w:uiPriority w:val="19"/>
    <w:qFormat/>
    <w:rsid w:val="0016763C"/>
    <w:rPr>
      <w:i/>
      <w:iCs/>
      <w:color w:val="808080"/>
    </w:rPr>
  </w:style>
  <w:style w:type="table" w:customStyle="1" w:styleId="TableGrid30">
    <w:name w:val="Table Grid30"/>
    <w:basedOn w:val="TableNormal"/>
    <w:next w:val="TableGrid"/>
    <w:uiPriority w:val="59"/>
    <w:rsid w:val="00A906DA"/>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5">
    <w:name w:val="Grid Table 5 Dark Accent 5"/>
    <w:basedOn w:val="TableNormal"/>
    <w:uiPriority w:val="50"/>
    <w:rsid w:val="00A8688A"/>
    <w:pPr>
      <w:widowControl/>
      <w:autoSpaceDE/>
      <w:autoSpaceDN/>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fontstyle01">
    <w:name w:val="fontstyle01"/>
    <w:qFormat/>
    <w:rsid w:val="009013C3"/>
    <w:rPr>
      <w:rFonts w:ascii="MinionPro-Regular" w:hAnsi="MinionPro-Regular" w:hint="default"/>
      <w:color w:val="242021"/>
      <w:sz w:val="20"/>
      <w:szCs w:val="20"/>
    </w:rPr>
  </w:style>
  <w:style w:type="paragraph" w:customStyle="1" w:styleId="paragraph">
    <w:name w:val="paragraph"/>
    <w:basedOn w:val="Normal"/>
    <w:rsid w:val="00B14F7F"/>
    <w:pPr>
      <w:widowControl/>
      <w:autoSpaceDE/>
      <w:autoSpaceDN/>
      <w:spacing w:before="100" w:beforeAutospacing="1" w:after="100" w:afterAutospacing="1"/>
    </w:pPr>
    <w:rPr>
      <w:sz w:val="24"/>
      <w:szCs w:val="24"/>
      <w:lang w:val="en-IN" w:eastAsia="en-IN"/>
    </w:rPr>
  </w:style>
  <w:style w:type="character" w:customStyle="1" w:styleId="normaltextrun">
    <w:name w:val="normaltextrun"/>
    <w:basedOn w:val="DefaultParagraphFont"/>
    <w:rsid w:val="00B14F7F"/>
  </w:style>
  <w:style w:type="character" w:customStyle="1" w:styleId="eop">
    <w:name w:val="eop"/>
    <w:basedOn w:val="DefaultParagraphFont"/>
    <w:rsid w:val="00B14F7F"/>
  </w:style>
  <w:style w:type="table" w:customStyle="1" w:styleId="TableGrid31">
    <w:name w:val="Table Grid31"/>
    <w:basedOn w:val="TableNormal"/>
    <w:next w:val="TableGrid"/>
    <w:uiPriority w:val="59"/>
    <w:rsid w:val="007C4275"/>
    <w:pPr>
      <w:widowControl/>
      <w:autoSpaceDE/>
      <w:autoSpaceDN/>
    </w:pPr>
    <w:rPr>
      <w:lang w:bidi="te-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2">
    <w:name w:val="Table Grid32"/>
    <w:basedOn w:val="TableNormal"/>
    <w:next w:val="TableGrid"/>
    <w:uiPriority w:val="59"/>
    <w:rsid w:val="003762CB"/>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react-xocs-alternative-link">
    <w:name w:val="react-xocs-alternative-link"/>
    <w:basedOn w:val="DefaultParagraphFont"/>
    <w:rsid w:val="00536674"/>
  </w:style>
  <w:style w:type="character" w:customStyle="1" w:styleId="given-name">
    <w:name w:val="given-name"/>
    <w:basedOn w:val="DefaultParagraphFont"/>
    <w:rsid w:val="00536674"/>
  </w:style>
  <w:style w:type="character" w:customStyle="1" w:styleId="text">
    <w:name w:val="text"/>
    <w:basedOn w:val="DefaultParagraphFont"/>
    <w:rsid w:val="00536674"/>
  </w:style>
  <w:style w:type="character" w:customStyle="1" w:styleId="css-rh820s">
    <w:name w:val="css-rh820s"/>
    <w:basedOn w:val="DefaultParagraphFont"/>
    <w:rsid w:val="0029573C"/>
  </w:style>
  <w:style w:type="character" w:customStyle="1" w:styleId="css-1eh0vfs">
    <w:name w:val="css-1eh0vfs"/>
    <w:basedOn w:val="DefaultParagraphFont"/>
    <w:rsid w:val="0029573C"/>
  </w:style>
  <w:style w:type="character" w:customStyle="1" w:styleId="css-1ber87j">
    <w:name w:val="css-1ber87j"/>
    <w:basedOn w:val="DefaultParagraphFont"/>
    <w:rsid w:val="0029573C"/>
  </w:style>
  <w:style w:type="character" w:customStyle="1" w:styleId="css-2yp7ui">
    <w:name w:val="css-2yp7ui"/>
    <w:basedOn w:val="DefaultParagraphFont"/>
    <w:rsid w:val="0029573C"/>
  </w:style>
  <w:style w:type="character" w:customStyle="1" w:styleId="css-15iwe0d">
    <w:name w:val="css-15iwe0d"/>
    <w:basedOn w:val="DefaultParagraphFont"/>
    <w:rsid w:val="0029573C"/>
  </w:style>
  <w:style w:type="character" w:customStyle="1" w:styleId="mw-headline">
    <w:name w:val="mw-headline"/>
    <w:basedOn w:val="DefaultParagraphFont"/>
    <w:rsid w:val="000D0BB7"/>
  </w:style>
  <w:style w:type="character" w:customStyle="1" w:styleId="CharacterStyle5">
    <w:name w:val="Character Style 5"/>
    <w:uiPriority w:val="99"/>
    <w:rsid w:val="002D0671"/>
    <w:rPr>
      <w:sz w:val="24"/>
    </w:rPr>
  </w:style>
  <w:style w:type="character" w:customStyle="1" w:styleId="ref-lnk">
    <w:name w:val="ref-lnk"/>
    <w:basedOn w:val="DefaultParagraphFont"/>
    <w:rsid w:val="00151056"/>
  </w:style>
  <w:style w:type="numbering" w:customStyle="1" w:styleId="NoList3">
    <w:name w:val="No List3"/>
    <w:next w:val="NoList"/>
    <w:uiPriority w:val="99"/>
    <w:semiHidden/>
    <w:unhideWhenUsed/>
    <w:rsid w:val="009968B6"/>
  </w:style>
  <w:style w:type="table" w:customStyle="1" w:styleId="TableGrid33">
    <w:name w:val="Table Grid33"/>
    <w:basedOn w:val="TableNormal"/>
    <w:next w:val="TableGrid"/>
    <w:uiPriority w:val="59"/>
    <w:rsid w:val="009968B6"/>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igpopup-sensitive-area">
    <w:name w:val="figpopup-sensitive-area"/>
    <w:basedOn w:val="DefaultParagraphFont"/>
    <w:rsid w:val="009968B6"/>
  </w:style>
  <w:style w:type="character" w:customStyle="1" w:styleId="anchor-text">
    <w:name w:val="anchor-text"/>
    <w:basedOn w:val="DefaultParagraphFont"/>
    <w:rsid w:val="00D36BA1"/>
  </w:style>
  <w:style w:type="character" w:styleId="BookTitle">
    <w:name w:val="Book Title"/>
    <w:basedOn w:val="DefaultParagraphFont"/>
    <w:uiPriority w:val="33"/>
    <w:qFormat/>
    <w:rsid w:val="00147189"/>
    <w:rPr>
      <w:b/>
      <w:bCs/>
      <w:i/>
      <w:iCs/>
      <w:spacing w:val="5"/>
    </w:rPr>
  </w:style>
  <w:style w:type="table" w:customStyle="1" w:styleId="TableGrid34">
    <w:name w:val="Table Grid34"/>
    <w:basedOn w:val="TableNormal"/>
    <w:next w:val="TableGrid"/>
    <w:uiPriority w:val="39"/>
    <w:rsid w:val="00147189"/>
    <w:pPr>
      <w:widowControl/>
      <w:autoSpaceDE/>
      <w:autoSpaceDN/>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8558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DE2C7F"/>
    <w:rPr>
      <w:rFonts w:cs="Minion Pro"/>
      <w:color w:val="211D1E"/>
      <w:sz w:val="20"/>
      <w:szCs w:val="20"/>
    </w:rPr>
  </w:style>
  <w:style w:type="character" w:customStyle="1" w:styleId="A7">
    <w:name w:val="A7"/>
    <w:uiPriority w:val="99"/>
    <w:rsid w:val="00DE2C7F"/>
    <w:rPr>
      <w:rFonts w:cs="Minion Pro"/>
      <w:color w:val="221E1F"/>
      <w:sz w:val="16"/>
      <w:szCs w:val="16"/>
    </w:rPr>
  </w:style>
  <w:style w:type="table" w:customStyle="1" w:styleId="TableGrid36">
    <w:name w:val="Table Grid36"/>
    <w:basedOn w:val="TableNormal"/>
    <w:next w:val="TableGrid"/>
    <w:uiPriority w:val="39"/>
    <w:rsid w:val="00EA4998"/>
    <w:pPr>
      <w:widowControl/>
      <w:autoSpaceDE/>
      <w:autoSpaceDN/>
    </w:pPr>
    <w:rPr>
      <w:rFonts w:eastAsiaTheme="minorEastAsia"/>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7">
    <w:name w:val="Table Grid37"/>
    <w:basedOn w:val="TableNormal"/>
    <w:next w:val="TableGrid"/>
    <w:uiPriority w:val="59"/>
    <w:rsid w:val="00267FF6"/>
    <w:pPr>
      <w:widowControl/>
      <w:autoSpaceDE/>
      <w:autoSpaceDN/>
    </w:pPr>
    <w:rPr>
      <w:szCs w:val="20"/>
      <w:lang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XT">
    <w:name w:val="B-D-TXT"/>
    <w:basedOn w:val="Normal"/>
    <w:rsid w:val="006472AF"/>
    <w:pPr>
      <w:widowControl/>
      <w:autoSpaceDE/>
      <w:autoSpaceDN/>
      <w:spacing w:before="60" w:after="60" w:line="480" w:lineRule="auto"/>
      <w:ind w:firstLine="720"/>
      <w:jc w:val="both"/>
    </w:pPr>
    <w:rPr>
      <w:sz w:val="26"/>
      <w:szCs w:val="26"/>
    </w:rPr>
  </w:style>
  <w:style w:type="character" w:customStyle="1" w:styleId="epub-date">
    <w:name w:val="epub-date"/>
    <w:basedOn w:val="DefaultParagraphFont"/>
    <w:rsid w:val="006472AF"/>
  </w:style>
  <w:style w:type="character" w:customStyle="1" w:styleId="kwd-text">
    <w:name w:val="kwd-text"/>
    <w:basedOn w:val="DefaultParagraphFont"/>
    <w:rsid w:val="00A722C4"/>
  </w:style>
  <w:style w:type="paragraph" w:customStyle="1" w:styleId="Pa0">
    <w:name w:val="Pa0"/>
    <w:basedOn w:val="Default"/>
    <w:next w:val="Default"/>
    <w:uiPriority w:val="99"/>
    <w:rsid w:val="003C6B92"/>
    <w:pPr>
      <w:spacing w:line="241" w:lineRule="atLeast"/>
    </w:pPr>
    <w:rPr>
      <w:rFonts w:ascii="TradeGothic CondEighteen" w:eastAsia="Calibri" w:hAnsi="TradeGothic CondEighteen" w:cs="Shruti"/>
      <w:color w:val="auto"/>
      <w:lang w:bidi="gu-IN"/>
    </w:rPr>
  </w:style>
  <w:style w:type="character" w:customStyle="1" w:styleId="Heading8Char">
    <w:name w:val="Heading 8 Char"/>
    <w:basedOn w:val="DefaultParagraphFont"/>
    <w:link w:val="Heading8"/>
    <w:uiPriority w:val="9"/>
    <w:semiHidden/>
    <w:rsid w:val="00420673"/>
    <w:rPr>
      <w:rFonts w:eastAsiaTheme="majorEastAsia" w:cstheme="majorBidi"/>
      <w:i/>
      <w:iCs/>
      <w:color w:val="272727" w:themeColor="text1" w:themeTint="D8"/>
      <w:kern w:val="2"/>
    </w:rPr>
  </w:style>
  <w:style w:type="character" w:customStyle="1" w:styleId="Heading9Char">
    <w:name w:val="Heading 9 Char"/>
    <w:basedOn w:val="DefaultParagraphFont"/>
    <w:link w:val="Heading9"/>
    <w:uiPriority w:val="9"/>
    <w:semiHidden/>
    <w:rsid w:val="00420673"/>
    <w:rPr>
      <w:rFonts w:eastAsiaTheme="majorEastAsia" w:cstheme="majorBidi"/>
      <w:color w:val="272727" w:themeColor="text1" w:themeTint="D8"/>
      <w:kern w:val="2"/>
    </w:rPr>
  </w:style>
  <w:style w:type="paragraph" w:styleId="Quote">
    <w:name w:val="Quote"/>
    <w:basedOn w:val="Normal"/>
    <w:next w:val="Normal"/>
    <w:link w:val="QuoteChar"/>
    <w:uiPriority w:val="29"/>
    <w:qFormat/>
    <w:rsid w:val="00420673"/>
    <w:pPr>
      <w:widowControl/>
      <w:autoSpaceDE/>
      <w:autoSpaceDN/>
      <w:spacing w:before="160" w:after="160" w:line="259" w:lineRule="auto"/>
      <w:jc w:val="center"/>
    </w:pPr>
    <w:rPr>
      <w:rFonts w:asciiTheme="minorHAnsi" w:eastAsiaTheme="minorHAnsi" w:hAnsiTheme="minorHAnsi" w:cstheme="minorBidi"/>
      <w:i/>
      <w:iCs/>
      <w:color w:val="404040" w:themeColor="text1" w:themeTint="BF"/>
      <w:kern w:val="2"/>
    </w:rPr>
  </w:style>
  <w:style w:type="character" w:customStyle="1" w:styleId="QuoteChar">
    <w:name w:val="Quote Char"/>
    <w:basedOn w:val="DefaultParagraphFont"/>
    <w:link w:val="Quote"/>
    <w:uiPriority w:val="29"/>
    <w:rsid w:val="00420673"/>
    <w:rPr>
      <w:i/>
      <w:iCs/>
      <w:color w:val="404040" w:themeColor="text1" w:themeTint="BF"/>
      <w:kern w:val="2"/>
    </w:rPr>
  </w:style>
  <w:style w:type="character" w:styleId="IntenseEmphasis">
    <w:name w:val="Intense Emphasis"/>
    <w:basedOn w:val="DefaultParagraphFont"/>
    <w:uiPriority w:val="21"/>
    <w:qFormat/>
    <w:rsid w:val="00420673"/>
    <w:rPr>
      <w:i/>
      <w:iCs/>
      <w:color w:val="365F91" w:themeColor="accent1" w:themeShade="BF"/>
    </w:rPr>
  </w:style>
  <w:style w:type="paragraph" w:styleId="IntenseQuote">
    <w:name w:val="Intense Quote"/>
    <w:basedOn w:val="Normal"/>
    <w:next w:val="Normal"/>
    <w:link w:val="IntenseQuoteChar"/>
    <w:uiPriority w:val="30"/>
    <w:qFormat/>
    <w:rsid w:val="00420673"/>
    <w:pPr>
      <w:widowControl/>
      <w:pBdr>
        <w:top w:val="single" w:sz="4" w:space="10" w:color="365F91" w:themeColor="accent1" w:themeShade="BF"/>
        <w:bottom w:val="single" w:sz="4" w:space="10" w:color="365F91" w:themeColor="accent1" w:themeShade="BF"/>
      </w:pBdr>
      <w:autoSpaceDE/>
      <w:autoSpaceDN/>
      <w:spacing w:before="360" w:after="360" w:line="259" w:lineRule="auto"/>
      <w:ind w:left="864" w:right="864"/>
      <w:jc w:val="center"/>
    </w:pPr>
    <w:rPr>
      <w:rFonts w:asciiTheme="minorHAnsi" w:eastAsiaTheme="minorHAnsi" w:hAnsiTheme="minorHAnsi" w:cstheme="minorBidi"/>
      <w:i/>
      <w:iCs/>
      <w:color w:val="365F91" w:themeColor="accent1" w:themeShade="BF"/>
      <w:kern w:val="2"/>
    </w:rPr>
  </w:style>
  <w:style w:type="character" w:customStyle="1" w:styleId="IntenseQuoteChar">
    <w:name w:val="Intense Quote Char"/>
    <w:basedOn w:val="DefaultParagraphFont"/>
    <w:link w:val="IntenseQuote"/>
    <w:uiPriority w:val="30"/>
    <w:rsid w:val="00420673"/>
    <w:rPr>
      <w:i/>
      <w:iCs/>
      <w:color w:val="365F91" w:themeColor="accent1" w:themeShade="BF"/>
      <w:kern w:val="2"/>
    </w:rPr>
  </w:style>
  <w:style w:type="character" w:styleId="IntenseReference">
    <w:name w:val="Intense Reference"/>
    <w:basedOn w:val="DefaultParagraphFont"/>
    <w:uiPriority w:val="32"/>
    <w:qFormat/>
    <w:rsid w:val="00420673"/>
    <w:rPr>
      <w:b/>
      <w:bCs/>
      <w:smallCaps/>
      <w:color w:val="365F91" w:themeColor="accent1" w:themeShade="BF"/>
      <w:spacing w:val="5"/>
    </w:rPr>
  </w:style>
  <w:style w:type="character" w:customStyle="1" w:styleId="gd">
    <w:name w:val="gd"/>
    <w:basedOn w:val="DefaultParagraphFont"/>
    <w:rsid w:val="00CA4E13"/>
  </w:style>
  <w:style w:type="table" w:styleId="GridTable4-Accent5">
    <w:name w:val="Grid Table 4 Accent 5"/>
    <w:basedOn w:val="TableNormal"/>
    <w:uiPriority w:val="49"/>
    <w:rsid w:val="00FC456E"/>
    <w:pPr>
      <w:widowControl/>
      <w:autoSpaceDE/>
      <w:autoSpaceDN/>
    </w:pPr>
    <w:rPr>
      <w:rFonts w:cs="Mangal"/>
      <w:kern w:val="2"/>
      <w:szCs w:val="20"/>
      <w:lang w:bidi="hi-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gkelc">
    <w:name w:val="hgkelc"/>
    <w:basedOn w:val="DefaultParagraphFont"/>
    <w:rsid w:val="00F035C0"/>
  </w:style>
  <w:style w:type="character" w:customStyle="1" w:styleId="authors-list-item">
    <w:name w:val="authors-list-item"/>
    <w:basedOn w:val="DefaultParagraphFont"/>
    <w:rsid w:val="00F035C0"/>
  </w:style>
  <w:style w:type="table" w:customStyle="1" w:styleId="TableGrid38">
    <w:name w:val="Table Grid38"/>
    <w:basedOn w:val="TableNormal"/>
    <w:next w:val="TableGrid"/>
    <w:uiPriority w:val="59"/>
    <w:rsid w:val="00E16F9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3E234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811EF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qFormat/>
    <w:rsid w:val="007649AF"/>
    <w:pPr>
      <w:widowControl/>
      <w:autoSpaceDE/>
      <w:autoSpaceDN/>
    </w:pPr>
    <w:rPr>
      <w:rFonts w:ascii="SimSun" w:eastAsiaTheme="minorEastAsia" w:hAnsi="Courier New" w:cs="Courier New"/>
      <w:sz w:val="20"/>
      <w:szCs w:val="21"/>
      <w:lang w:eastAsia="zh-CN"/>
    </w:rPr>
  </w:style>
  <w:style w:type="character" w:customStyle="1" w:styleId="PlainTextChar">
    <w:name w:val="Plain Text Char"/>
    <w:basedOn w:val="DefaultParagraphFont"/>
    <w:link w:val="PlainText"/>
    <w:rsid w:val="007649AF"/>
    <w:rPr>
      <w:rFonts w:ascii="SimSun" w:eastAsiaTheme="minorEastAsia" w:hAnsi="Courier New" w:cs="Courier New"/>
      <w:sz w:val="20"/>
      <w:szCs w:val="21"/>
      <w:lang w:eastAsia="zh-CN"/>
    </w:rPr>
  </w:style>
  <w:style w:type="paragraph" w:customStyle="1" w:styleId="cdt4ke">
    <w:name w:val="cdt4ke"/>
    <w:basedOn w:val="Normal"/>
    <w:rsid w:val="00D62B73"/>
    <w:pPr>
      <w:widowControl/>
      <w:autoSpaceDE/>
      <w:autoSpaceDN/>
      <w:spacing w:before="100" w:beforeAutospacing="1" w:after="100" w:afterAutospacing="1"/>
    </w:pPr>
    <w:rPr>
      <w:sz w:val="24"/>
      <w:szCs w:val="24"/>
      <w:lang w:val="en-IN" w:eastAsia="en-IN"/>
    </w:rPr>
  </w:style>
  <w:style w:type="table" w:customStyle="1" w:styleId="TableGrid41">
    <w:name w:val="Table Grid41"/>
    <w:basedOn w:val="TableNormal"/>
    <w:next w:val="TableGrid"/>
    <w:uiPriority w:val="59"/>
    <w:rsid w:val="002B5264"/>
    <w:pPr>
      <w:widowControl/>
      <w:autoSpaceDE/>
      <w:autoSpaceDN/>
    </w:pPr>
    <w:rPr>
      <w:lang w:val="en-IN"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2">
    <w:name w:val="Table Grid42"/>
    <w:basedOn w:val="TableNormal"/>
    <w:next w:val="TableGrid"/>
    <w:uiPriority w:val="59"/>
    <w:rsid w:val="00F53303"/>
    <w:pPr>
      <w:widowControl/>
      <w:autoSpaceDE/>
      <w:autoSpaceDN/>
    </w:pPr>
    <w:rPr>
      <w:rFonts w:eastAsiaTheme="minorEastAsia"/>
      <w:lang w:bidi="gu-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3">
    <w:name w:val="Table Grid43"/>
    <w:basedOn w:val="TableNormal"/>
    <w:next w:val="TableGrid"/>
    <w:uiPriority w:val="59"/>
    <w:rsid w:val="008C60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s3">
    <w:name w:val="ws3"/>
    <w:basedOn w:val="DefaultParagraphFont"/>
    <w:rsid w:val="00AA1F59"/>
  </w:style>
  <w:style w:type="character" w:customStyle="1" w:styleId="binomial">
    <w:name w:val="binomial"/>
    <w:basedOn w:val="DefaultParagraphFont"/>
    <w:rsid w:val="00AA1F59"/>
  </w:style>
  <w:style w:type="character" w:customStyle="1" w:styleId="ls8">
    <w:name w:val="ls8"/>
    <w:basedOn w:val="DefaultParagraphFont"/>
    <w:rsid w:val="00AA1F59"/>
  </w:style>
  <w:style w:type="character" w:customStyle="1" w:styleId="A4">
    <w:name w:val="A4"/>
    <w:uiPriority w:val="99"/>
    <w:rsid w:val="00AA1F59"/>
    <w:rPr>
      <w:color w:val="000000"/>
      <w:sz w:val="10"/>
      <w:szCs w:val="10"/>
    </w:rPr>
  </w:style>
  <w:style w:type="table" w:customStyle="1" w:styleId="TableGrid44">
    <w:name w:val="Table Grid44"/>
    <w:basedOn w:val="TableNormal"/>
    <w:next w:val="TableGrid"/>
    <w:uiPriority w:val="59"/>
    <w:rsid w:val="006A6340"/>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uthor">
    <w:name w:val="author"/>
    <w:basedOn w:val="DefaultParagraphFont"/>
    <w:rsid w:val="00B427EF"/>
  </w:style>
  <w:style w:type="character" w:customStyle="1" w:styleId="pubyear">
    <w:name w:val="pubyear"/>
    <w:basedOn w:val="DefaultParagraphFont"/>
    <w:rsid w:val="00B427EF"/>
  </w:style>
  <w:style w:type="character" w:customStyle="1" w:styleId="chaptertitle">
    <w:name w:val="chaptertitle"/>
    <w:basedOn w:val="DefaultParagraphFont"/>
    <w:rsid w:val="00B427EF"/>
  </w:style>
  <w:style w:type="character" w:customStyle="1" w:styleId="editor">
    <w:name w:val="editor"/>
    <w:basedOn w:val="DefaultParagraphFont"/>
    <w:rsid w:val="00B427EF"/>
  </w:style>
  <w:style w:type="character" w:customStyle="1" w:styleId="booktitle0">
    <w:name w:val="booktitle"/>
    <w:basedOn w:val="DefaultParagraphFont"/>
    <w:rsid w:val="00B427EF"/>
  </w:style>
  <w:style w:type="character" w:customStyle="1" w:styleId="pagefirst">
    <w:name w:val="pagefirst"/>
    <w:basedOn w:val="DefaultParagraphFont"/>
    <w:rsid w:val="00B427EF"/>
  </w:style>
  <w:style w:type="character" w:customStyle="1" w:styleId="pagelast">
    <w:name w:val="pagelast"/>
    <w:basedOn w:val="DefaultParagraphFont"/>
    <w:rsid w:val="00B427EF"/>
  </w:style>
  <w:style w:type="character" w:customStyle="1" w:styleId="css-x5hiaf">
    <w:name w:val="css-x5hiaf"/>
    <w:basedOn w:val="DefaultParagraphFont"/>
    <w:rsid w:val="00B427EF"/>
  </w:style>
  <w:style w:type="character" w:customStyle="1" w:styleId="a">
    <w:name w:val="_"/>
    <w:basedOn w:val="DefaultParagraphFont"/>
    <w:rsid w:val="007E0422"/>
  </w:style>
  <w:style w:type="numbering" w:customStyle="1" w:styleId="NoList4">
    <w:name w:val="No List4"/>
    <w:next w:val="NoList"/>
    <w:uiPriority w:val="99"/>
    <w:semiHidden/>
    <w:unhideWhenUsed/>
    <w:rsid w:val="00445F78"/>
  </w:style>
  <w:style w:type="table" w:customStyle="1" w:styleId="TableGrid45">
    <w:name w:val="Table Grid45"/>
    <w:basedOn w:val="TableNormal"/>
    <w:next w:val="TableGrid"/>
    <w:uiPriority w:val="59"/>
    <w:rsid w:val="00445F78"/>
    <w:pPr>
      <w:widowControl/>
      <w:autoSpaceDE/>
      <w:autoSpaceDN/>
    </w:pPr>
    <w:rPr>
      <w:rFonts w:ascii="Times New Roman" w:eastAsiaTheme="minorEastAsia" w:hAnsi="Times New Roman" w:cs="Times New Roman"/>
      <w:b/>
      <w:color w:val="000000" w:themeColor="text1"/>
      <w:sz w:val="44"/>
      <w:szCs w:val="44"/>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itation-number">
    <w:name w:val="citation-number"/>
    <w:basedOn w:val="Normal"/>
    <w:rsid w:val="00577EE9"/>
    <w:pPr>
      <w:widowControl/>
      <w:autoSpaceDE/>
      <w:autoSpaceDN/>
      <w:spacing w:before="100" w:beforeAutospacing="1" w:after="100" w:afterAutospacing="1"/>
    </w:pPr>
    <w:rPr>
      <w:sz w:val="24"/>
      <w:szCs w:val="24"/>
      <w:lang w:val="en-IN" w:eastAsia="en-IN"/>
    </w:rPr>
  </w:style>
  <w:style w:type="paragraph" w:customStyle="1" w:styleId="citation-content">
    <w:name w:val="citation-content"/>
    <w:basedOn w:val="Normal"/>
    <w:rsid w:val="00577EE9"/>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8643">
      <w:bodyDiv w:val="1"/>
      <w:marLeft w:val="0"/>
      <w:marRight w:val="0"/>
      <w:marTop w:val="0"/>
      <w:marBottom w:val="0"/>
      <w:divBdr>
        <w:top w:val="none" w:sz="0" w:space="0" w:color="auto"/>
        <w:left w:val="none" w:sz="0" w:space="0" w:color="auto"/>
        <w:bottom w:val="none" w:sz="0" w:space="0" w:color="auto"/>
        <w:right w:val="none" w:sz="0" w:space="0" w:color="auto"/>
      </w:divBdr>
    </w:div>
    <w:div w:id="47412996">
      <w:bodyDiv w:val="1"/>
      <w:marLeft w:val="0"/>
      <w:marRight w:val="0"/>
      <w:marTop w:val="0"/>
      <w:marBottom w:val="0"/>
      <w:divBdr>
        <w:top w:val="none" w:sz="0" w:space="0" w:color="auto"/>
        <w:left w:val="none" w:sz="0" w:space="0" w:color="auto"/>
        <w:bottom w:val="none" w:sz="0" w:space="0" w:color="auto"/>
        <w:right w:val="none" w:sz="0" w:space="0" w:color="auto"/>
      </w:divBdr>
    </w:div>
    <w:div w:id="49159802">
      <w:bodyDiv w:val="1"/>
      <w:marLeft w:val="0"/>
      <w:marRight w:val="0"/>
      <w:marTop w:val="0"/>
      <w:marBottom w:val="0"/>
      <w:divBdr>
        <w:top w:val="none" w:sz="0" w:space="0" w:color="auto"/>
        <w:left w:val="none" w:sz="0" w:space="0" w:color="auto"/>
        <w:bottom w:val="none" w:sz="0" w:space="0" w:color="auto"/>
        <w:right w:val="none" w:sz="0" w:space="0" w:color="auto"/>
      </w:divBdr>
    </w:div>
    <w:div w:id="60296618">
      <w:bodyDiv w:val="1"/>
      <w:marLeft w:val="0"/>
      <w:marRight w:val="0"/>
      <w:marTop w:val="0"/>
      <w:marBottom w:val="0"/>
      <w:divBdr>
        <w:top w:val="none" w:sz="0" w:space="0" w:color="auto"/>
        <w:left w:val="none" w:sz="0" w:space="0" w:color="auto"/>
        <w:bottom w:val="none" w:sz="0" w:space="0" w:color="auto"/>
        <w:right w:val="none" w:sz="0" w:space="0" w:color="auto"/>
      </w:divBdr>
      <w:divsChild>
        <w:div w:id="1779519701">
          <w:marLeft w:val="0"/>
          <w:marRight w:val="0"/>
          <w:marTop w:val="0"/>
          <w:marBottom w:val="0"/>
          <w:divBdr>
            <w:top w:val="none" w:sz="0" w:space="0" w:color="auto"/>
            <w:left w:val="none" w:sz="0" w:space="0" w:color="auto"/>
            <w:bottom w:val="none" w:sz="0" w:space="0" w:color="auto"/>
            <w:right w:val="none" w:sz="0" w:space="0" w:color="auto"/>
          </w:divBdr>
          <w:divsChild>
            <w:div w:id="1083527098">
              <w:marLeft w:val="0"/>
              <w:marRight w:val="0"/>
              <w:marTop w:val="0"/>
              <w:marBottom w:val="0"/>
              <w:divBdr>
                <w:top w:val="none" w:sz="0" w:space="0" w:color="auto"/>
                <w:left w:val="none" w:sz="0" w:space="0" w:color="auto"/>
                <w:bottom w:val="none" w:sz="0" w:space="0" w:color="auto"/>
                <w:right w:val="none" w:sz="0" w:space="0" w:color="auto"/>
              </w:divBdr>
            </w:div>
            <w:div w:id="1103576491">
              <w:marLeft w:val="0"/>
              <w:marRight w:val="0"/>
              <w:marTop w:val="0"/>
              <w:marBottom w:val="0"/>
              <w:divBdr>
                <w:top w:val="none" w:sz="0" w:space="0" w:color="auto"/>
                <w:left w:val="none" w:sz="0" w:space="0" w:color="auto"/>
                <w:bottom w:val="none" w:sz="0" w:space="0" w:color="auto"/>
                <w:right w:val="none" w:sz="0" w:space="0" w:color="auto"/>
              </w:divBdr>
            </w:div>
            <w:div w:id="1806117727">
              <w:marLeft w:val="0"/>
              <w:marRight w:val="0"/>
              <w:marTop w:val="0"/>
              <w:marBottom w:val="0"/>
              <w:divBdr>
                <w:top w:val="none" w:sz="0" w:space="0" w:color="auto"/>
                <w:left w:val="none" w:sz="0" w:space="0" w:color="auto"/>
                <w:bottom w:val="none" w:sz="0" w:space="0" w:color="auto"/>
                <w:right w:val="none" w:sz="0" w:space="0" w:color="auto"/>
              </w:divBdr>
              <w:divsChild>
                <w:div w:id="115099028">
                  <w:marLeft w:val="0"/>
                  <w:marRight w:val="0"/>
                  <w:marTop w:val="0"/>
                  <w:marBottom w:val="0"/>
                  <w:divBdr>
                    <w:top w:val="none" w:sz="0" w:space="0" w:color="auto"/>
                    <w:left w:val="none" w:sz="0" w:space="0" w:color="auto"/>
                    <w:bottom w:val="none" w:sz="0" w:space="0" w:color="auto"/>
                    <w:right w:val="none" w:sz="0" w:space="0" w:color="auto"/>
                  </w:divBdr>
                  <w:divsChild>
                    <w:div w:id="1621297847">
                      <w:marLeft w:val="0"/>
                      <w:marRight w:val="0"/>
                      <w:marTop w:val="0"/>
                      <w:marBottom w:val="0"/>
                      <w:divBdr>
                        <w:top w:val="none" w:sz="0" w:space="0" w:color="auto"/>
                        <w:left w:val="none" w:sz="0" w:space="0" w:color="auto"/>
                        <w:bottom w:val="none" w:sz="0" w:space="0" w:color="auto"/>
                        <w:right w:val="none" w:sz="0" w:space="0" w:color="auto"/>
                      </w:divBdr>
                      <w:divsChild>
                        <w:div w:id="19822753">
                          <w:marLeft w:val="0"/>
                          <w:marRight w:val="0"/>
                          <w:marTop w:val="0"/>
                          <w:marBottom w:val="0"/>
                          <w:divBdr>
                            <w:top w:val="none" w:sz="0" w:space="0" w:color="auto"/>
                            <w:left w:val="none" w:sz="0" w:space="0" w:color="auto"/>
                            <w:bottom w:val="none" w:sz="0" w:space="0" w:color="auto"/>
                            <w:right w:val="none" w:sz="0" w:space="0" w:color="auto"/>
                          </w:divBdr>
                        </w:div>
                        <w:div w:id="17142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59060">
                  <w:marLeft w:val="0"/>
                  <w:marRight w:val="0"/>
                  <w:marTop w:val="0"/>
                  <w:marBottom w:val="0"/>
                  <w:divBdr>
                    <w:top w:val="none" w:sz="0" w:space="0" w:color="auto"/>
                    <w:left w:val="none" w:sz="0" w:space="0" w:color="auto"/>
                    <w:bottom w:val="none" w:sz="0" w:space="0" w:color="auto"/>
                    <w:right w:val="none" w:sz="0" w:space="0" w:color="auto"/>
                  </w:divBdr>
                </w:div>
                <w:div w:id="1627736284">
                  <w:marLeft w:val="0"/>
                  <w:marRight w:val="0"/>
                  <w:marTop w:val="0"/>
                  <w:marBottom w:val="0"/>
                  <w:divBdr>
                    <w:top w:val="none" w:sz="0" w:space="0" w:color="auto"/>
                    <w:left w:val="none" w:sz="0" w:space="0" w:color="auto"/>
                    <w:bottom w:val="none" w:sz="0" w:space="0" w:color="auto"/>
                    <w:right w:val="none" w:sz="0" w:space="0" w:color="auto"/>
                  </w:divBdr>
                </w:div>
                <w:div w:id="1673799192">
                  <w:marLeft w:val="0"/>
                  <w:marRight w:val="0"/>
                  <w:marTop w:val="0"/>
                  <w:marBottom w:val="0"/>
                  <w:divBdr>
                    <w:top w:val="none" w:sz="0" w:space="0" w:color="auto"/>
                    <w:left w:val="none" w:sz="0" w:space="0" w:color="auto"/>
                    <w:bottom w:val="none" w:sz="0" w:space="0" w:color="auto"/>
                    <w:right w:val="none" w:sz="0" w:space="0" w:color="auto"/>
                  </w:divBdr>
                </w:div>
                <w:div w:id="1921983303">
                  <w:marLeft w:val="0"/>
                  <w:marRight w:val="0"/>
                  <w:marTop w:val="0"/>
                  <w:marBottom w:val="0"/>
                  <w:divBdr>
                    <w:top w:val="none" w:sz="0" w:space="0" w:color="auto"/>
                    <w:left w:val="none" w:sz="0" w:space="0" w:color="auto"/>
                    <w:bottom w:val="none" w:sz="0" w:space="0" w:color="auto"/>
                    <w:right w:val="none" w:sz="0" w:space="0" w:color="auto"/>
                  </w:divBdr>
                </w:div>
              </w:divsChild>
            </w:div>
            <w:div w:id="209212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309">
      <w:bodyDiv w:val="1"/>
      <w:marLeft w:val="0"/>
      <w:marRight w:val="0"/>
      <w:marTop w:val="0"/>
      <w:marBottom w:val="0"/>
      <w:divBdr>
        <w:top w:val="none" w:sz="0" w:space="0" w:color="auto"/>
        <w:left w:val="none" w:sz="0" w:space="0" w:color="auto"/>
        <w:bottom w:val="none" w:sz="0" w:space="0" w:color="auto"/>
        <w:right w:val="none" w:sz="0" w:space="0" w:color="auto"/>
      </w:divBdr>
      <w:divsChild>
        <w:div w:id="1407456531">
          <w:marLeft w:val="0"/>
          <w:marRight w:val="0"/>
          <w:marTop w:val="0"/>
          <w:marBottom w:val="0"/>
          <w:divBdr>
            <w:top w:val="none" w:sz="0" w:space="0" w:color="auto"/>
            <w:left w:val="none" w:sz="0" w:space="0" w:color="auto"/>
            <w:bottom w:val="none" w:sz="0" w:space="0" w:color="auto"/>
            <w:right w:val="none" w:sz="0" w:space="0" w:color="auto"/>
          </w:divBdr>
        </w:div>
        <w:div w:id="1861503193">
          <w:marLeft w:val="0"/>
          <w:marRight w:val="0"/>
          <w:marTop w:val="0"/>
          <w:marBottom w:val="0"/>
          <w:divBdr>
            <w:top w:val="single" w:sz="2" w:space="0" w:color="E3E3E3"/>
            <w:left w:val="single" w:sz="2" w:space="0" w:color="E3E3E3"/>
            <w:bottom w:val="single" w:sz="2" w:space="0" w:color="E3E3E3"/>
            <w:right w:val="single" w:sz="2" w:space="0" w:color="E3E3E3"/>
          </w:divBdr>
          <w:divsChild>
            <w:div w:id="1362390083">
              <w:marLeft w:val="0"/>
              <w:marRight w:val="0"/>
              <w:marTop w:val="0"/>
              <w:marBottom w:val="0"/>
              <w:divBdr>
                <w:top w:val="single" w:sz="2" w:space="0" w:color="E3E3E3"/>
                <w:left w:val="single" w:sz="2" w:space="0" w:color="E3E3E3"/>
                <w:bottom w:val="single" w:sz="2" w:space="0" w:color="E3E3E3"/>
                <w:right w:val="single" w:sz="2" w:space="0" w:color="E3E3E3"/>
              </w:divBdr>
              <w:divsChild>
                <w:div w:id="2110587042">
                  <w:marLeft w:val="0"/>
                  <w:marRight w:val="0"/>
                  <w:marTop w:val="0"/>
                  <w:marBottom w:val="0"/>
                  <w:divBdr>
                    <w:top w:val="single" w:sz="2" w:space="0" w:color="E3E3E3"/>
                    <w:left w:val="single" w:sz="2" w:space="0" w:color="E3E3E3"/>
                    <w:bottom w:val="single" w:sz="2" w:space="0" w:color="E3E3E3"/>
                    <w:right w:val="single" w:sz="2" w:space="0" w:color="E3E3E3"/>
                  </w:divBdr>
                  <w:divsChild>
                    <w:div w:id="819079374">
                      <w:marLeft w:val="0"/>
                      <w:marRight w:val="0"/>
                      <w:marTop w:val="0"/>
                      <w:marBottom w:val="0"/>
                      <w:divBdr>
                        <w:top w:val="single" w:sz="2" w:space="0" w:color="E3E3E3"/>
                        <w:left w:val="single" w:sz="2" w:space="0" w:color="E3E3E3"/>
                        <w:bottom w:val="single" w:sz="2" w:space="0" w:color="E3E3E3"/>
                        <w:right w:val="single" w:sz="2" w:space="0" w:color="E3E3E3"/>
                      </w:divBdr>
                      <w:divsChild>
                        <w:div w:id="804080840">
                          <w:marLeft w:val="0"/>
                          <w:marRight w:val="0"/>
                          <w:marTop w:val="0"/>
                          <w:marBottom w:val="0"/>
                          <w:divBdr>
                            <w:top w:val="single" w:sz="2" w:space="0" w:color="E3E3E3"/>
                            <w:left w:val="single" w:sz="2" w:space="0" w:color="E3E3E3"/>
                            <w:bottom w:val="single" w:sz="2" w:space="0" w:color="E3E3E3"/>
                            <w:right w:val="single" w:sz="2" w:space="0" w:color="E3E3E3"/>
                          </w:divBdr>
                          <w:divsChild>
                            <w:div w:id="2972268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0773867">
                                  <w:marLeft w:val="0"/>
                                  <w:marRight w:val="0"/>
                                  <w:marTop w:val="0"/>
                                  <w:marBottom w:val="0"/>
                                  <w:divBdr>
                                    <w:top w:val="single" w:sz="2" w:space="0" w:color="E3E3E3"/>
                                    <w:left w:val="single" w:sz="2" w:space="0" w:color="E3E3E3"/>
                                    <w:bottom w:val="single" w:sz="2" w:space="0" w:color="E3E3E3"/>
                                    <w:right w:val="single" w:sz="2" w:space="0" w:color="E3E3E3"/>
                                  </w:divBdr>
                                  <w:divsChild>
                                    <w:div w:id="504713391">
                                      <w:marLeft w:val="0"/>
                                      <w:marRight w:val="0"/>
                                      <w:marTop w:val="0"/>
                                      <w:marBottom w:val="0"/>
                                      <w:divBdr>
                                        <w:top w:val="single" w:sz="2" w:space="0" w:color="E3E3E3"/>
                                        <w:left w:val="single" w:sz="2" w:space="0" w:color="E3E3E3"/>
                                        <w:bottom w:val="single" w:sz="2" w:space="0" w:color="E3E3E3"/>
                                        <w:right w:val="single" w:sz="2" w:space="0" w:color="E3E3E3"/>
                                      </w:divBdr>
                                      <w:divsChild>
                                        <w:div w:id="1800996848">
                                          <w:marLeft w:val="0"/>
                                          <w:marRight w:val="0"/>
                                          <w:marTop w:val="0"/>
                                          <w:marBottom w:val="0"/>
                                          <w:divBdr>
                                            <w:top w:val="single" w:sz="2" w:space="0" w:color="E3E3E3"/>
                                            <w:left w:val="single" w:sz="2" w:space="0" w:color="E3E3E3"/>
                                            <w:bottom w:val="single" w:sz="2" w:space="0" w:color="E3E3E3"/>
                                            <w:right w:val="single" w:sz="2" w:space="0" w:color="E3E3E3"/>
                                          </w:divBdr>
                                          <w:divsChild>
                                            <w:div w:id="1547059347">
                                              <w:marLeft w:val="0"/>
                                              <w:marRight w:val="0"/>
                                              <w:marTop w:val="0"/>
                                              <w:marBottom w:val="0"/>
                                              <w:divBdr>
                                                <w:top w:val="single" w:sz="2" w:space="0" w:color="E3E3E3"/>
                                                <w:left w:val="single" w:sz="2" w:space="0" w:color="E3E3E3"/>
                                                <w:bottom w:val="single" w:sz="2" w:space="0" w:color="E3E3E3"/>
                                                <w:right w:val="single" w:sz="2" w:space="0" w:color="E3E3E3"/>
                                              </w:divBdr>
                                              <w:divsChild>
                                                <w:div w:id="1715159841">
                                                  <w:marLeft w:val="0"/>
                                                  <w:marRight w:val="0"/>
                                                  <w:marTop w:val="0"/>
                                                  <w:marBottom w:val="0"/>
                                                  <w:divBdr>
                                                    <w:top w:val="single" w:sz="2" w:space="0" w:color="E3E3E3"/>
                                                    <w:left w:val="single" w:sz="2" w:space="0" w:color="E3E3E3"/>
                                                    <w:bottom w:val="single" w:sz="2" w:space="0" w:color="E3E3E3"/>
                                                    <w:right w:val="single" w:sz="2" w:space="0" w:color="E3E3E3"/>
                                                  </w:divBdr>
                                                  <w:divsChild>
                                                    <w:div w:id="210653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949179">
      <w:bodyDiv w:val="1"/>
      <w:marLeft w:val="0"/>
      <w:marRight w:val="0"/>
      <w:marTop w:val="0"/>
      <w:marBottom w:val="0"/>
      <w:divBdr>
        <w:top w:val="none" w:sz="0" w:space="0" w:color="auto"/>
        <w:left w:val="none" w:sz="0" w:space="0" w:color="auto"/>
        <w:bottom w:val="none" w:sz="0" w:space="0" w:color="auto"/>
        <w:right w:val="none" w:sz="0" w:space="0" w:color="auto"/>
      </w:divBdr>
      <w:divsChild>
        <w:div w:id="594099189">
          <w:marLeft w:val="0"/>
          <w:marRight w:val="0"/>
          <w:marTop w:val="0"/>
          <w:marBottom w:val="0"/>
          <w:divBdr>
            <w:top w:val="single" w:sz="2" w:space="0" w:color="D9D9E3"/>
            <w:left w:val="single" w:sz="2" w:space="0" w:color="D9D9E3"/>
            <w:bottom w:val="single" w:sz="2" w:space="0" w:color="D9D9E3"/>
            <w:right w:val="single" w:sz="2" w:space="0" w:color="D9D9E3"/>
          </w:divBdr>
          <w:divsChild>
            <w:div w:id="1601990781">
              <w:marLeft w:val="0"/>
              <w:marRight w:val="0"/>
              <w:marTop w:val="0"/>
              <w:marBottom w:val="0"/>
              <w:divBdr>
                <w:top w:val="single" w:sz="2" w:space="0" w:color="D9D9E3"/>
                <w:left w:val="single" w:sz="2" w:space="0" w:color="D9D9E3"/>
                <w:bottom w:val="single" w:sz="2" w:space="0" w:color="D9D9E3"/>
                <w:right w:val="single" w:sz="2" w:space="0" w:color="D9D9E3"/>
              </w:divBdr>
              <w:divsChild>
                <w:div w:id="1807313523">
                  <w:marLeft w:val="0"/>
                  <w:marRight w:val="0"/>
                  <w:marTop w:val="0"/>
                  <w:marBottom w:val="0"/>
                  <w:divBdr>
                    <w:top w:val="single" w:sz="2" w:space="0" w:color="D9D9E3"/>
                    <w:left w:val="single" w:sz="2" w:space="0" w:color="D9D9E3"/>
                    <w:bottom w:val="single" w:sz="2" w:space="0" w:color="D9D9E3"/>
                    <w:right w:val="single" w:sz="2" w:space="0" w:color="D9D9E3"/>
                  </w:divBdr>
                  <w:divsChild>
                    <w:div w:id="932788861">
                      <w:marLeft w:val="0"/>
                      <w:marRight w:val="0"/>
                      <w:marTop w:val="0"/>
                      <w:marBottom w:val="0"/>
                      <w:divBdr>
                        <w:top w:val="single" w:sz="2" w:space="0" w:color="D9D9E3"/>
                        <w:left w:val="single" w:sz="2" w:space="0" w:color="D9D9E3"/>
                        <w:bottom w:val="single" w:sz="2" w:space="0" w:color="D9D9E3"/>
                        <w:right w:val="single" w:sz="2" w:space="0" w:color="D9D9E3"/>
                      </w:divBdr>
                      <w:divsChild>
                        <w:div w:id="402679239">
                          <w:marLeft w:val="0"/>
                          <w:marRight w:val="0"/>
                          <w:marTop w:val="0"/>
                          <w:marBottom w:val="0"/>
                          <w:divBdr>
                            <w:top w:val="single" w:sz="2" w:space="0" w:color="D9D9E3"/>
                            <w:left w:val="single" w:sz="2" w:space="0" w:color="D9D9E3"/>
                            <w:bottom w:val="single" w:sz="2" w:space="0" w:color="D9D9E3"/>
                            <w:right w:val="single" w:sz="2" w:space="0" w:color="D9D9E3"/>
                          </w:divBdr>
                          <w:divsChild>
                            <w:div w:id="653607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6326081">
                                  <w:marLeft w:val="0"/>
                                  <w:marRight w:val="0"/>
                                  <w:marTop w:val="0"/>
                                  <w:marBottom w:val="0"/>
                                  <w:divBdr>
                                    <w:top w:val="single" w:sz="2" w:space="0" w:color="D9D9E3"/>
                                    <w:left w:val="single" w:sz="2" w:space="0" w:color="D9D9E3"/>
                                    <w:bottom w:val="single" w:sz="2" w:space="0" w:color="D9D9E3"/>
                                    <w:right w:val="single" w:sz="2" w:space="0" w:color="D9D9E3"/>
                                  </w:divBdr>
                                  <w:divsChild>
                                    <w:div w:id="538978009">
                                      <w:marLeft w:val="0"/>
                                      <w:marRight w:val="0"/>
                                      <w:marTop w:val="0"/>
                                      <w:marBottom w:val="0"/>
                                      <w:divBdr>
                                        <w:top w:val="single" w:sz="2" w:space="0" w:color="D9D9E3"/>
                                        <w:left w:val="single" w:sz="2" w:space="0" w:color="D9D9E3"/>
                                        <w:bottom w:val="single" w:sz="2" w:space="0" w:color="D9D9E3"/>
                                        <w:right w:val="single" w:sz="2" w:space="0" w:color="D9D9E3"/>
                                      </w:divBdr>
                                      <w:divsChild>
                                        <w:div w:id="175120003">
                                          <w:marLeft w:val="0"/>
                                          <w:marRight w:val="0"/>
                                          <w:marTop w:val="0"/>
                                          <w:marBottom w:val="0"/>
                                          <w:divBdr>
                                            <w:top w:val="single" w:sz="2" w:space="0" w:color="D9D9E3"/>
                                            <w:left w:val="single" w:sz="2" w:space="0" w:color="D9D9E3"/>
                                            <w:bottom w:val="single" w:sz="2" w:space="0" w:color="D9D9E3"/>
                                            <w:right w:val="single" w:sz="2" w:space="0" w:color="D9D9E3"/>
                                          </w:divBdr>
                                          <w:divsChild>
                                            <w:div w:id="1962108769">
                                              <w:marLeft w:val="0"/>
                                              <w:marRight w:val="0"/>
                                              <w:marTop w:val="0"/>
                                              <w:marBottom w:val="0"/>
                                              <w:divBdr>
                                                <w:top w:val="single" w:sz="2" w:space="0" w:color="D9D9E3"/>
                                                <w:left w:val="single" w:sz="2" w:space="0" w:color="D9D9E3"/>
                                                <w:bottom w:val="single" w:sz="2" w:space="0" w:color="D9D9E3"/>
                                                <w:right w:val="single" w:sz="2" w:space="0" w:color="D9D9E3"/>
                                              </w:divBdr>
                                              <w:divsChild>
                                                <w:div w:id="1445222903">
                                                  <w:marLeft w:val="0"/>
                                                  <w:marRight w:val="0"/>
                                                  <w:marTop w:val="0"/>
                                                  <w:marBottom w:val="0"/>
                                                  <w:divBdr>
                                                    <w:top w:val="single" w:sz="2" w:space="0" w:color="D9D9E3"/>
                                                    <w:left w:val="single" w:sz="2" w:space="0" w:color="D9D9E3"/>
                                                    <w:bottom w:val="single" w:sz="2" w:space="0" w:color="D9D9E3"/>
                                                    <w:right w:val="single" w:sz="2" w:space="0" w:color="D9D9E3"/>
                                                  </w:divBdr>
                                                  <w:divsChild>
                                                    <w:div w:id="742878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85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99263">
      <w:bodyDiv w:val="1"/>
      <w:marLeft w:val="0"/>
      <w:marRight w:val="0"/>
      <w:marTop w:val="0"/>
      <w:marBottom w:val="0"/>
      <w:divBdr>
        <w:top w:val="none" w:sz="0" w:space="0" w:color="auto"/>
        <w:left w:val="none" w:sz="0" w:space="0" w:color="auto"/>
        <w:bottom w:val="none" w:sz="0" w:space="0" w:color="auto"/>
        <w:right w:val="none" w:sz="0" w:space="0" w:color="auto"/>
      </w:divBdr>
    </w:div>
    <w:div w:id="180552392">
      <w:bodyDiv w:val="1"/>
      <w:marLeft w:val="0"/>
      <w:marRight w:val="0"/>
      <w:marTop w:val="0"/>
      <w:marBottom w:val="0"/>
      <w:divBdr>
        <w:top w:val="none" w:sz="0" w:space="0" w:color="auto"/>
        <w:left w:val="none" w:sz="0" w:space="0" w:color="auto"/>
        <w:bottom w:val="none" w:sz="0" w:space="0" w:color="auto"/>
        <w:right w:val="none" w:sz="0" w:space="0" w:color="auto"/>
      </w:divBdr>
      <w:divsChild>
        <w:div w:id="165675289">
          <w:marLeft w:val="0"/>
          <w:marRight w:val="0"/>
          <w:marTop w:val="0"/>
          <w:marBottom w:val="0"/>
          <w:divBdr>
            <w:top w:val="none" w:sz="0" w:space="0" w:color="auto"/>
            <w:left w:val="none" w:sz="0" w:space="0" w:color="auto"/>
            <w:bottom w:val="none" w:sz="0" w:space="0" w:color="auto"/>
            <w:right w:val="none" w:sz="0" w:space="0" w:color="auto"/>
          </w:divBdr>
        </w:div>
        <w:div w:id="599097034">
          <w:marLeft w:val="0"/>
          <w:marRight w:val="0"/>
          <w:marTop w:val="0"/>
          <w:marBottom w:val="0"/>
          <w:divBdr>
            <w:top w:val="none" w:sz="0" w:space="0" w:color="auto"/>
            <w:left w:val="none" w:sz="0" w:space="0" w:color="auto"/>
            <w:bottom w:val="none" w:sz="0" w:space="0" w:color="auto"/>
            <w:right w:val="none" w:sz="0" w:space="0" w:color="auto"/>
          </w:divBdr>
        </w:div>
        <w:div w:id="923487771">
          <w:marLeft w:val="0"/>
          <w:marRight w:val="0"/>
          <w:marTop w:val="0"/>
          <w:marBottom w:val="0"/>
          <w:divBdr>
            <w:top w:val="none" w:sz="0" w:space="0" w:color="auto"/>
            <w:left w:val="none" w:sz="0" w:space="0" w:color="auto"/>
            <w:bottom w:val="none" w:sz="0" w:space="0" w:color="auto"/>
            <w:right w:val="none" w:sz="0" w:space="0" w:color="auto"/>
          </w:divBdr>
          <w:divsChild>
            <w:div w:id="399258992">
              <w:marLeft w:val="0"/>
              <w:marRight w:val="0"/>
              <w:marTop w:val="0"/>
              <w:marBottom w:val="0"/>
              <w:divBdr>
                <w:top w:val="none" w:sz="0" w:space="0" w:color="auto"/>
                <w:left w:val="none" w:sz="0" w:space="0" w:color="auto"/>
                <w:bottom w:val="none" w:sz="0" w:space="0" w:color="auto"/>
                <w:right w:val="none" w:sz="0" w:space="0" w:color="auto"/>
              </w:divBdr>
            </w:div>
            <w:div w:id="752706747">
              <w:marLeft w:val="0"/>
              <w:marRight w:val="0"/>
              <w:marTop w:val="0"/>
              <w:marBottom w:val="0"/>
              <w:divBdr>
                <w:top w:val="none" w:sz="0" w:space="0" w:color="auto"/>
                <w:left w:val="none" w:sz="0" w:space="0" w:color="auto"/>
                <w:bottom w:val="none" w:sz="0" w:space="0" w:color="auto"/>
                <w:right w:val="none" w:sz="0" w:space="0" w:color="auto"/>
              </w:divBdr>
            </w:div>
            <w:div w:id="1185903848">
              <w:marLeft w:val="0"/>
              <w:marRight w:val="0"/>
              <w:marTop w:val="0"/>
              <w:marBottom w:val="0"/>
              <w:divBdr>
                <w:top w:val="none" w:sz="0" w:space="0" w:color="auto"/>
                <w:left w:val="none" w:sz="0" w:space="0" w:color="auto"/>
                <w:bottom w:val="none" w:sz="0" w:space="0" w:color="auto"/>
                <w:right w:val="none" w:sz="0" w:space="0" w:color="auto"/>
              </w:divBdr>
            </w:div>
            <w:div w:id="1985313539">
              <w:marLeft w:val="0"/>
              <w:marRight w:val="0"/>
              <w:marTop w:val="0"/>
              <w:marBottom w:val="0"/>
              <w:divBdr>
                <w:top w:val="none" w:sz="0" w:space="0" w:color="auto"/>
                <w:left w:val="none" w:sz="0" w:space="0" w:color="auto"/>
                <w:bottom w:val="none" w:sz="0" w:space="0" w:color="auto"/>
                <w:right w:val="none" w:sz="0" w:space="0" w:color="auto"/>
              </w:divBdr>
            </w:div>
            <w:div w:id="2053457172">
              <w:marLeft w:val="0"/>
              <w:marRight w:val="0"/>
              <w:marTop w:val="0"/>
              <w:marBottom w:val="0"/>
              <w:divBdr>
                <w:top w:val="none" w:sz="0" w:space="0" w:color="auto"/>
                <w:left w:val="none" w:sz="0" w:space="0" w:color="auto"/>
                <w:bottom w:val="none" w:sz="0" w:space="0" w:color="auto"/>
                <w:right w:val="none" w:sz="0" w:space="0" w:color="auto"/>
              </w:divBdr>
              <w:divsChild>
                <w:div w:id="1999260547">
                  <w:marLeft w:val="0"/>
                  <w:marRight w:val="0"/>
                  <w:marTop w:val="0"/>
                  <w:marBottom w:val="0"/>
                  <w:divBdr>
                    <w:top w:val="none" w:sz="0" w:space="0" w:color="auto"/>
                    <w:left w:val="none" w:sz="0" w:space="0" w:color="auto"/>
                    <w:bottom w:val="none" w:sz="0" w:space="0" w:color="auto"/>
                    <w:right w:val="none" w:sz="0" w:space="0" w:color="auto"/>
                  </w:divBdr>
                  <w:divsChild>
                    <w:div w:id="1290476426">
                      <w:marLeft w:val="0"/>
                      <w:marRight w:val="0"/>
                      <w:marTop w:val="0"/>
                      <w:marBottom w:val="0"/>
                      <w:divBdr>
                        <w:top w:val="none" w:sz="0" w:space="0" w:color="auto"/>
                        <w:left w:val="none" w:sz="0" w:space="0" w:color="auto"/>
                        <w:bottom w:val="none" w:sz="0" w:space="0" w:color="auto"/>
                        <w:right w:val="none" w:sz="0" w:space="0" w:color="auto"/>
                      </w:divBdr>
                    </w:div>
                    <w:div w:id="209512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29650">
          <w:marLeft w:val="0"/>
          <w:marRight w:val="0"/>
          <w:marTop w:val="0"/>
          <w:marBottom w:val="0"/>
          <w:divBdr>
            <w:top w:val="none" w:sz="0" w:space="0" w:color="auto"/>
            <w:left w:val="none" w:sz="0" w:space="0" w:color="auto"/>
            <w:bottom w:val="none" w:sz="0" w:space="0" w:color="auto"/>
            <w:right w:val="none" w:sz="0" w:space="0" w:color="auto"/>
          </w:divBdr>
        </w:div>
      </w:divsChild>
    </w:div>
    <w:div w:id="243956632">
      <w:bodyDiv w:val="1"/>
      <w:marLeft w:val="0"/>
      <w:marRight w:val="0"/>
      <w:marTop w:val="0"/>
      <w:marBottom w:val="0"/>
      <w:divBdr>
        <w:top w:val="none" w:sz="0" w:space="0" w:color="auto"/>
        <w:left w:val="none" w:sz="0" w:space="0" w:color="auto"/>
        <w:bottom w:val="none" w:sz="0" w:space="0" w:color="auto"/>
        <w:right w:val="none" w:sz="0" w:space="0" w:color="auto"/>
      </w:divBdr>
    </w:div>
    <w:div w:id="264120723">
      <w:bodyDiv w:val="1"/>
      <w:marLeft w:val="0"/>
      <w:marRight w:val="0"/>
      <w:marTop w:val="0"/>
      <w:marBottom w:val="0"/>
      <w:divBdr>
        <w:top w:val="none" w:sz="0" w:space="0" w:color="auto"/>
        <w:left w:val="none" w:sz="0" w:space="0" w:color="auto"/>
        <w:bottom w:val="none" w:sz="0" w:space="0" w:color="auto"/>
        <w:right w:val="none" w:sz="0" w:space="0" w:color="auto"/>
      </w:divBdr>
      <w:divsChild>
        <w:div w:id="945191339">
          <w:marLeft w:val="0"/>
          <w:marRight w:val="0"/>
          <w:marTop w:val="0"/>
          <w:marBottom w:val="0"/>
          <w:divBdr>
            <w:top w:val="none" w:sz="0" w:space="0" w:color="auto"/>
            <w:left w:val="none" w:sz="0" w:space="0" w:color="auto"/>
            <w:bottom w:val="none" w:sz="0" w:space="0" w:color="auto"/>
            <w:right w:val="none" w:sz="0" w:space="0" w:color="auto"/>
          </w:divBdr>
        </w:div>
        <w:div w:id="1537934313">
          <w:marLeft w:val="0"/>
          <w:marRight w:val="0"/>
          <w:marTop w:val="0"/>
          <w:marBottom w:val="0"/>
          <w:divBdr>
            <w:top w:val="none" w:sz="0" w:space="0" w:color="auto"/>
            <w:left w:val="none" w:sz="0" w:space="0" w:color="auto"/>
            <w:bottom w:val="none" w:sz="0" w:space="0" w:color="auto"/>
            <w:right w:val="none" w:sz="0" w:space="0" w:color="auto"/>
          </w:divBdr>
        </w:div>
        <w:div w:id="2015452291">
          <w:marLeft w:val="0"/>
          <w:marRight w:val="0"/>
          <w:marTop w:val="0"/>
          <w:marBottom w:val="0"/>
          <w:divBdr>
            <w:top w:val="none" w:sz="0" w:space="0" w:color="auto"/>
            <w:left w:val="none" w:sz="0" w:space="0" w:color="auto"/>
            <w:bottom w:val="none" w:sz="0" w:space="0" w:color="auto"/>
            <w:right w:val="none" w:sz="0" w:space="0" w:color="auto"/>
          </w:divBdr>
        </w:div>
      </w:divsChild>
    </w:div>
    <w:div w:id="297342881">
      <w:bodyDiv w:val="1"/>
      <w:marLeft w:val="0"/>
      <w:marRight w:val="0"/>
      <w:marTop w:val="0"/>
      <w:marBottom w:val="0"/>
      <w:divBdr>
        <w:top w:val="none" w:sz="0" w:space="0" w:color="auto"/>
        <w:left w:val="none" w:sz="0" w:space="0" w:color="auto"/>
        <w:bottom w:val="none" w:sz="0" w:space="0" w:color="auto"/>
        <w:right w:val="none" w:sz="0" w:space="0" w:color="auto"/>
      </w:divBdr>
      <w:divsChild>
        <w:div w:id="751775852">
          <w:marLeft w:val="0"/>
          <w:marRight w:val="0"/>
          <w:marTop w:val="0"/>
          <w:marBottom w:val="480"/>
          <w:divBdr>
            <w:top w:val="none" w:sz="0" w:space="0" w:color="auto"/>
            <w:left w:val="none" w:sz="0" w:space="0" w:color="auto"/>
            <w:bottom w:val="none" w:sz="0" w:space="0" w:color="auto"/>
            <w:right w:val="none" w:sz="0" w:space="0" w:color="auto"/>
          </w:divBdr>
        </w:div>
      </w:divsChild>
    </w:div>
    <w:div w:id="346950879">
      <w:bodyDiv w:val="1"/>
      <w:marLeft w:val="0"/>
      <w:marRight w:val="0"/>
      <w:marTop w:val="0"/>
      <w:marBottom w:val="0"/>
      <w:divBdr>
        <w:top w:val="none" w:sz="0" w:space="0" w:color="auto"/>
        <w:left w:val="none" w:sz="0" w:space="0" w:color="auto"/>
        <w:bottom w:val="none" w:sz="0" w:space="0" w:color="auto"/>
        <w:right w:val="none" w:sz="0" w:space="0" w:color="auto"/>
      </w:divBdr>
    </w:div>
    <w:div w:id="409161292">
      <w:bodyDiv w:val="1"/>
      <w:marLeft w:val="0"/>
      <w:marRight w:val="0"/>
      <w:marTop w:val="0"/>
      <w:marBottom w:val="0"/>
      <w:divBdr>
        <w:top w:val="none" w:sz="0" w:space="0" w:color="auto"/>
        <w:left w:val="none" w:sz="0" w:space="0" w:color="auto"/>
        <w:bottom w:val="none" w:sz="0" w:space="0" w:color="auto"/>
        <w:right w:val="none" w:sz="0" w:space="0" w:color="auto"/>
      </w:divBdr>
      <w:divsChild>
        <w:div w:id="661857291">
          <w:marLeft w:val="0"/>
          <w:marRight w:val="0"/>
          <w:marTop w:val="0"/>
          <w:marBottom w:val="480"/>
          <w:divBdr>
            <w:top w:val="none" w:sz="0" w:space="0" w:color="auto"/>
            <w:left w:val="none" w:sz="0" w:space="0" w:color="auto"/>
            <w:bottom w:val="none" w:sz="0" w:space="0" w:color="auto"/>
            <w:right w:val="none" w:sz="0" w:space="0" w:color="auto"/>
          </w:divBdr>
        </w:div>
      </w:divsChild>
    </w:div>
    <w:div w:id="411007545">
      <w:bodyDiv w:val="1"/>
      <w:marLeft w:val="0"/>
      <w:marRight w:val="0"/>
      <w:marTop w:val="0"/>
      <w:marBottom w:val="0"/>
      <w:divBdr>
        <w:top w:val="none" w:sz="0" w:space="0" w:color="auto"/>
        <w:left w:val="none" w:sz="0" w:space="0" w:color="auto"/>
        <w:bottom w:val="none" w:sz="0" w:space="0" w:color="auto"/>
        <w:right w:val="none" w:sz="0" w:space="0" w:color="auto"/>
      </w:divBdr>
    </w:div>
    <w:div w:id="425426345">
      <w:bodyDiv w:val="1"/>
      <w:marLeft w:val="0"/>
      <w:marRight w:val="0"/>
      <w:marTop w:val="0"/>
      <w:marBottom w:val="0"/>
      <w:divBdr>
        <w:top w:val="none" w:sz="0" w:space="0" w:color="auto"/>
        <w:left w:val="none" w:sz="0" w:space="0" w:color="auto"/>
        <w:bottom w:val="none" w:sz="0" w:space="0" w:color="auto"/>
        <w:right w:val="none" w:sz="0" w:space="0" w:color="auto"/>
      </w:divBdr>
      <w:divsChild>
        <w:div w:id="999190140">
          <w:marLeft w:val="0"/>
          <w:marRight w:val="0"/>
          <w:marTop w:val="0"/>
          <w:marBottom w:val="480"/>
          <w:divBdr>
            <w:top w:val="none" w:sz="0" w:space="0" w:color="auto"/>
            <w:left w:val="none" w:sz="0" w:space="0" w:color="auto"/>
            <w:bottom w:val="none" w:sz="0" w:space="0" w:color="auto"/>
            <w:right w:val="none" w:sz="0" w:space="0" w:color="auto"/>
          </w:divBdr>
        </w:div>
      </w:divsChild>
    </w:div>
    <w:div w:id="432752321">
      <w:bodyDiv w:val="1"/>
      <w:marLeft w:val="0"/>
      <w:marRight w:val="0"/>
      <w:marTop w:val="0"/>
      <w:marBottom w:val="0"/>
      <w:divBdr>
        <w:top w:val="none" w:sz="0" w:space="0" w:color="auto"/>
        <w:left w:val="none" w:sz="0" w:space="0" w:color="auto"/>
        <w:bottom w:val="none" w:sz="0" w:space="0" w:color="auto"/>
        <w:right w:val="none" w:sz="0" w:space="0" w:color="auto"/>
      </w:divBdr>
    </w:div>
    <w:div w:id="453669361">
      <w:bodyDiv w:val="1"/>
      <w:marLeft w:val="0"/>
      <w:marRight w:val="0"/>
      <w:marTop w:val="0"/>
      <w:marBottom w:val="0"/>
      <w:divBdr>
        <w:top w:val="none" w:sz="0" w:space="0" w:color="auto"/>
        <w:left w:val="none" w:sz="0" w:space="0" w:color="auto"/>
        <w:bottom w:val="none" w:sz="0" w:space="0" w:color="auto"/>
        <w:right w:val="none" w:sz="0" w:space="0" w:color="auto"/>
      </w:divBdr>
      <w:divsChild>
        <w:div w:id="104621018">
          <w:marLeft w:val="0"/>
          <w:marRight w:val="0"/>
          <w:marTop w:val="0"/>
          <w:marBottom w:val="480"/>
          <w:divBdr>
            <w:top w:val="none" w:sz="0" w:space="0" w:color="auto"/>
            <w:left w:val="none" w:sz="0" w:space="0" w:color="auto"/>
            <w:bottom w:val="none" w:sz="0" w:space="0" w:color="auto"/>
            <w:right w:val="none" w:sz="0" w:space="0" w:color="auto"/>
          </w:divBdr>
        </w:div>
      </w:divsChild>
    </w:div>
    <w:div w:id="454644351">
      <w:bodyDiv w:val="1"/>
      <w:marLeft w:val="0"/>
      <w:marRight w:val="0"/>
      <w:marTop w:val="0"/>
      <w:marBottom w:val="0"/>
      <w:divBdr>
        <w:top w:val="none" w:sz="0" w:space="0" w:color="auto"/>
        <w:left w:val="none" w:sz="0" w:space="0" w:color="auto"/>
        <w:bottom w:val="none" w:sz="0" w:space="0" w:color="auto"/>
        <w:right w:val="none" w:sz="0" w:space="0" w:color="auto"/>
      </w:divBdr>
    </w:div>
    <w:div w:id="473833926">
      <w:bodyDiv w:val="1"/>
      <w:marLeft w:val="0"/>
      <w:marRight w:val="0"/>
      <w:marTop w:val="0"/>
      <w:marBottom w:val="0"/>
      <w:divBdr>
        <w:top w:val="none" w:sz="0" w:space="0" w:color="auto"/>
        <w:left w:val="none" w:sz="0" w:space="0" w:color="auto"/>
        <w:bottom w:val="none" w:sz="0" w:space="0" w:color="auto"/>
        <w:right w:val="none" w:sz="0" w:space="0" w:color="auto"/>
      </w:divBdr>
      <w:divsChild>
        <w:div w:id="1517424755">
          <w:marLeft w:val="0"/>
          <w:marRight w:val="0"/>
          <w:marTop w:val="0"/>
          <w:marBottom w:val="0"/>
          <w:divBdr>
            <w:top w:val="none" w:sz="0" w:space="0" w:color="auto"/>
            <w:left w:val="none" w:sz="0" w:space="0" w:color="auto"/>
            <w:bottom w:val="none" w:sz="0" w:space="0" w:color="auto"/>
            <w:right w:val="none" w:sz="0" w:space="0" w:color="auto"/>
          </w:divBdr>
        </w:div>
        <w:div w:id="1563368087">
          <w:marLeft w:val="0"/>
          <w:marRight w:val="0"/>
          <w:marTop w:val="0"/>
          <w:marBottom w:val="0"/>
          <w:divBdr>
            <w:top w:val="single" w:sz="2" w:space="0" w:color="E3E3E3"/>
            <w:left w:val="single" w:sz="2" w:space="0" w:color="E3E3E3"/>
            <w:bottom w:val="single" w:sz="2" w:space="0" w:color="E3E3E3"/>
            <w:right w:val="single" w:sz="2" w:space="0" w:color="E3E3E3"/>
          </w:divBdr>
          <w:divsChild>
            <w:div w:id="963851213">
              <w:marLeft w:val="0"/>
              <w:marRight w:val="0"/>
              <w:marTop w:val="0"/>
              <w:marBottom w:val="0"/>
              <w:divBdr>
                <w:top w:val="single" w:sz="2" w:space="0" w:color="E3E3E3"/>
                <w:left w:val="single" w:sz="2" w:space="0" w:color="E3E3E3"/>
                <w:bottom w:val="single" w:sz="2" w:space="0" w:color="E3E3E3"/>
                <w:right w:val="single" w:sz="2" w:space="0" w:color="E3E3E3"/>
              </w:divBdr>
              <w:divsChild>
                <w:div w:id="56167449">
                  <w:marLeft w:val="0"/>
                  <w:marRight w:val="0"/>
                  <w:marTop w:val="0"/>
                  <w:marBottom w:val="0"/>
                  <w:divBdr>
                    <w:top w:val="single" w:sz="2" w:space="0" w:color="E3E3E3"/>
                    <w:left w:val="single" w:sz="2" w:space="0" w:color="E3E3E3"/>
                    <w:bottom w:val="single" w:sz="2" w:space="0" w:color="E3E3E3"/>
                    <w:right w:val="single" w:sz="2" w:space="0" w:color="E3E3E3"/>
                  </w:divBdr>
                  <w:divsChild>
                    <w:div w:id="458496605">
                      <w:marLeft w:val="0"/>
                      <w:marRight w:val="0"/>
                      <w:marTop w:val="0"/>
                      <w:marBottom w:val="0"/>
                      <w:divBdr>
                        <w:top w:val="single" w:sz="2" w:space="0" w:color="E3E3E3"/>
                        <w:left w:val="single" w:sz="2" w:space="0" w:color="E3E3E3"/>
                        <w:bottom w:val="single" w:sz="2" w:space="0" w:color="E3E3E3"/>
                        <w:right w:val="single" w:sz="2" w:space="0" w:color="E3E3E3"/>
                      </w:divBdr>
                      <w:divsChild>
                        <w:div w:id="1537694437">
                          <w:marLeft w:val="0"/>
                          <w:marRight w:val="0"/>
                          <w:marTop w:val="0"/>
                          <w:marBottom w:val="0"/>
                          <w:divBdr>
                            <w:top w:val="single" w:sz="2" w:space="0" w:color="E3E3E3"/>
                            <w:left w:val="single" w:sz="2" w:space="0" w:color="E3E3E3"/>
                            <w:bottom w:val="single" w:sz="2" w:space="0" w:color="E3E3E3"/>
                            <w:right w:val="single" w:sz="2" w:space="0" w:color="E3E3E3"/>
                          </w:divBdr>
                          <w:divsChild>
                            <w:div w:id="2034069668">
                              <w:marLeft w:val="0"/>
                              <w:marRight w:val="0"/>
                              <w:marTop w:val="100"/>
                              <w:marBottom w:val="100"/>
                              <w:divBdr>
                                <w:top w:val="single" w:sz="2" w:space="0" w:color="E3E3E3"/>
                                <w:left w:val="single" w:sz="2" w:space="0" w:color="E3E3E3"/>
                                <w:bottom w:val="single" w:sz="2" w:space="0" w:color="E3E3E3"/>
                                <w:right w:val="single" w:sz="2" w:space="0" w:color="E3E3E3"/>
                              </w:divBdr>
                              <w:divsChild>
                                <w:div w:id="222059443">
                                  <w:marLeft w:val="0"/>
                                  <w:marRight w:val="0"/>
                                  <w:marTop w:val="0"/>
                                  <w:marBottom w:val="0"/>
                                  <w:divBdr>
                                    <w:top w:val="single" w:sz="2" w:space="0" w:color="E3E3E3"/>
                                    <w:left w:val="single" w:sz="2" w:space="0" w:color="E3E3E3"/>
                                    <w:bottom w:val="single" w:sz="2" w:space="0" w:color="E3E3E3"/>
                                    <w:right w:val="single" w:sz="2" w:space="0" w:color="E3E3E3"/>
                                  </w:divBdr>
                                  <w:divsChild>
                                    <w:div w:id="1714385445">
                                      <w:marLeft w:val="0"/>
                                      <w:marRight w:val="0"/>
                                      <w:marTop w:val="0"/>
                                      <w:marBottom w:val="0"/>
                                      <w:divBdr>
                                        <w:top w:val="single" w:sz="2" w:space="0" w:color="E3E3E3"/>
                                        <w:left w:val="single" w:sz="2" w:space="0" w:color="E3E3E3"/>
                                        <w:bottom w:val="single" w:sz="2" w:space="0" w:color="E3E3E3"/>
                                        <w:right w:val="single" w:sz="2" w:space="0" w:color="E3E3E3"/>
                                      </w:divBdr>
                                      <w:divsChild>
                                        <w:div w:id="1865750686">
                                          <w:marLeft w:val="0"/>
                                          <w:marRight w:val="0"/>
                                          <w:marTop w:val="0"/>
                                          <w:marBottom w:val="0"/>
                                          <w:divBdr>
                                            <w:top w:val="single" w:sz="2" w:space="0" w:color="E3E3E3"/>
                                            <w:left w:val="single" w:sz="2" w:space="0" w:color="E3E3E3"/>
                                            <w:bottom w:val="single" w:sz="2" w:space="0" w:color="E3E3E3"/>
                                            <w:right w:val="single" w:sz="2" w:space="0" w:color="E3E3E3"/>
                                          </w:divBdr>
                                          <w:divsChild>
                                            <w:div w:id="1402679896">
                                              <w:marLeft w:val="0"/>
                                              <w:marRight w:val="0"/>
                                              <w:marTop w:val="0"/>
                                              <w:marBottom w:val="0"/>
                                              <w:divBdr>
                                                <w:top w:val="single" w:sz="2" w:space="0" w:color="E3E3E3"/>
                                                <w:left w:val="single" w:sz="2" w:space="0" w:color="E3E3E3"/>
                                                <w:bottom w:val="single" w:sz="2" w:space="0" w:color="E3E3E3"/>
                                                <w:right w:val="single" w:sz="2" w:space="0" w:color="E3E3E3"/>
                                              </w:divBdr>
                                              <w:divsChild>
                                                <w:div w:id="73010926">
                                                  <w:marLeft w:val="0"/>
                                                  <w:marRight w:val="0"/>
                                                  <w:marTop w:val="0"/>
                                                  <w:marBottom w:val="0"/>
                                                  <w:divBdr>
                                                    <w:top w:val="single" w:sz="2" w:space="0" w:color="E3E3E3"/>
                                                    <w:left w:val="single" w:sz="2" w:space="0" w:color="E3E3E3"/>
                                                    <w:bottom w:val="single" w:sz="2" w:space="0" w:color="E3E3E3"/>
                                                    <w:right w:val="single" w:sz="2" w:space="0" w:color="E3E3E3"/>
                                                  </w:divBdr>
                                                  <w:divsChild>
                                                    <w:div w:id="12980307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9636518">
      <w:bodyDiv w:val="1"/>
      <w:marLeft w:val="0"/>
      <w:marRight w:val="0"/>
      <w:marTop w:val="0"/>
      <w:marBottom w:val="0"/>
      <w:divBdr>
        <w:top w:val="none" w:sz="0" w:space="0" w:color="auto"/>
        <w:left w:val="none" w:sz="0" w:space="0" w:color="auto"/>
        <w:bottom w:val="none" w:sz="0" w:space="0" w:color="auto"/>
        <w:right w:val="none" w:sz="0" w:space="0" w:color="auto"/>
      </w:divBdr>
      <w:divsChild>
        <w:div w:id="1173109056">
          <w:marLeft w:val="0"/>
          <w:marRight w:val="0"/>
          <w:marTop w:val="0"/>
          <w:marBottom w:val="0"/>
          <w:divBdr>
            <w:top w:val="single" w:sz="6" w:space="0" w:color="E3E3E3"/>
            <w:left w:val="single" w:sz="6" w:space="0" w:color="E3E3E3"/>
            <w:bottom w:val="single" w:sz="6" w:space="0" w:color="E3E3E3"/>
            <w:right w:val="single" w:sz="6" w:space="0" w:color="E3E3E3"/>
          </w:divBdr>
          <w:divsChild>
            <w:div w:id="526791181">
              <w:marLeft w:val="-15"/>
              <w:marRight w:val="-15"/>
              <w:marTop w:val="0"/>
              <w:marBottom w:val="0"/>
              <w:divBdr>
                <w:top w:val="none" w:sz="0" w:space="0" w:color="auto"/>
                <w:left w:val="none" w:sz="0" w:space="0" w:color="auto"/>
                <w:bottom w:val="none" w:sz="0" w:space="0" w:color="auto"/>
                <w:right w:val="none" w:sz="0" w:space="0" w:color="auto"/>
              </w:divBdr>
              <w:divsChild>
                <w:div w:id="760181188">
                  <w:marLeft w:val="0"/>
                  <w:marRight w:val="0"/>
                  <w:marTop w:val="0"/>
                  <w:marBottom w:val="0"/>
                  <w:divBdr>
                    <w:top w:val="none" w:sz="0" w:space="0" w:color="auto"/>
                    <w:left w:val="none" w:sz="0" w:space="0" w:color="auto"/>
                    <w:bottom w:val="none" w:sz="0" w:space="0" w:color="auto"/>
                    <w:right w:val="none" w:sz="0" w:space="0" w:color="auto"/>
                  </w:divBdr>
                  <w:divsChild>
                    <w:div w:id="42368740">
                      <w:marLeft w:val="0"/>
                      <w:marRight w:val="0"/>
                      <w:marTop w:val="0"/>
                      <w:marBottom w:val="0"/>
                      <w:divBdr>
                        <w:top w:val="none" w:sz="0" w:space="0" w:color="auto"/>
                        <w:left w:val="none" w:sz="0" w:space="0" w:color="auto"/>
                        <w:bottom w:val="none" w:sz="0" w:space="0" w:color="auto"/>
                        <w:right w:val="none" w:sz="0" w:space="0" w:color="auto"/>
                      </w:divBdr>
                      <w:divsChild>
                        <w:div w:id="98382121">
                          <w:marLeft w:val="0"/>
                          <w:marRight w:val="0"/>
                          <w:marTop w:val="0"/>
                          <w:marBottom w:val="480"/>
                          <w:divBdr>
                            <w:top w:val="none" w:sz="0" w:space="0" w:color="auto"/>
                            <w:left w:val="none" w:sz="0" w:space="0" w:color="auto"/>
                            <w:bottom w:val="none" w:sz="0" w:space="0" w:color="auto"/>
                            <w:right w:val="none" w:sz="0" w:space="0" w:color="auto"/>
                          </w:divBdr>
                        </w:div>
                        <w:div w:id="1843277740">
                          <w:marLeft w:val="0"/>
                          <w:marRight w:val="0"/>
                          <w:marTop w:val="0"/>
                          <w:marBottom w:val="0"/>
                          <w:divBdr>
                            <w:top w:val="none" w:sz="0" w:space="0" w:color="auto"/>
                            <w:left w:val="none" w:sz="0" w:space="0" w:color="auto"/>
                            <w:bottom w:val="none" w:sz="0" w:space="0" w:color="auto"/>
                            <w:right w:val="none" w:sz="0" w:space="0" w:color="auto"/>
                          </w:divBdr>
                          <w:divsChild>
                            <w:div w:id="2106879904">
                              <w:marLeft w:val="0"/>
                              <w:marRight w:val="0"/>
                              <w:marTop w:val="0"/>
                              <w:marBottom w:val="0"/>
                              <w:divBdr>
                                <w:top w:val="none" w:sz="0" w:space="0" w:color="auto"/>
                                <w:left w:val="none" w:sz="0" w:space="0" w:color="auto"/>
                                <w:bottom w:val="none" w:sz="0" w:space="0" w:color="auto"/>
                                <w:right w:val="none" w:sz="0" w:space="0" w:color="auto"/>
                              </w:divBdr>
                              <w:divsChild>
                                <w:div w:id="1997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8641803">
      <w:bodyDiv w:val="1"/>
      <w:marLeft w:val="0"/>
      <w:marRight w:val="0"/>
      <w:marTop w:val="0"/>
      <w:marBottom w:val="0"/>
      <w:divBdr>
        <w:top w:val="none" w:sz="0" w:space="0" w:color="auto"/>
        <w:left w:val="none" w:sz="0" w:space="0" w:color="auto"/>
        <w:bottom w:val="none" w:sz="0" w:space="0" w:color="auto"/>
        <w:right w:val="none" w:sz="0" w:space="0" w:color="auto"/>
      </w:divBdr>
      <w:divsChild>
        <w:div w:id="437944267">
          <w:marLeft w:val="0"/>
          <w:marRight w:val="0"/>
          <w:marTop w:val="0"/>
          <w:marBottom w:val="480"/>
          <w:divBdr>
            <w:top w:val="none" w:sz="0" w:space="0" w:color="auto"/>
            <w:left w:val="none" w:sz="0" w:space="0" w:color="auto"/>
            <w:bottom w:val="none" w:sz="0" w:space="0" w:color="auto"/>
            <w:right w:val="none" w:sz="0" w:space="0" w:color="auto"/>
          </w:divBdr>
        </w:div>
      </w:divsChild>
    </w:div>
    <w:div w:id="613905266">
      <w:bodyDiv w:val="1"/>
      <w:marLeft w:val="0"/>
      <w:marRight w:val="0"/>
      <w:marTop w:val="0"/>
      <w:marBottom w:val="0"/>
      <w:divBdr>
        <w:top w:val="none" w:sz="0" w:space="0" w:color="auto"/>
        <w:left w:val="none" w:sz="0" w:space="0" w:color="auto"/>
        <w:bottom w:val="none" w:sz="0" w:space="0" w:color="auto"/>
        <w:right w:val="none" w:sz="0" w:space="0" w:color="auto"/>
      </w:divBdr>
      <w:divsChild>
        <w:div w:id="856770489">
          <w:marLeft w:val="0"/>
          <w:marRight w:val="0"/>
          <w:marTop w:val="0"/>
          <w:marBottom w:val="0"/>
          <w:divBdr>
            <w:top w:val="none" w:sz="0" w:space="0" w:color="auto"/>
            <w:left w:val="none" w:sz="0" w:space="0" w:color="auto"/>
            <w:bottom w:val="none" w:sz="0" w:space="0" w:color="auto"/>
            <w:right w:val="none" w:sz="0" w:space="0" w:color="auto"/>
          </w:divBdr>
        </w:div>
        <w:div w:id="1222911492">
          <w:marLeft w:val="0"/>
          <w:marRight w:val="0"/>
          <w:marTop w:val="0"/>
          <w:marBottom w:val="0"/>
          <w:divBdr>
            <w:top w:val="single" w:sz="2" w:space="0" w:color="E3E3E3"/>
            <w:left w:val="single" w:sz="2" w:space="0" w:color="E3E3E3"/>
            <w:bottom w:val="single" w:sz="2" w:space="0" w:color="E3E3E3"/>
            <w:right w:val="single" w:sz="2" w:space="0" w:color="E3E3E3"/>
          </w:divBdr>
          <w:divsChild>
            <w:div w:id="2137794187">
              <w:marLeft w:val="0"/>
              <w:marRight w:val="0"/>
              <w:marTop w:val="0"/>
              <w:marBottom w:val="0"/>
              <w:divBdr>
                <w:top w:val="single" w:sz="2" w:space="0" w:color="E3E3E3"/>
                <w:left w:val="single" w:sz="2" w:space="0" w:color="E3E3E3"/>
                <w:bottom w:val="single" w:sz="2" w:space="0" w:color="E3E3E3"/>
                <w:right w:val="single" w:sz="2" w:space="0" w:color="E3E3E3"/>
              </w:divBdr>
              <w:divsChild>
                <w:div w:id="1462571319">
                  <w:marLeft w:val="0"/>
                  <w:marRight w:val="0"/>
                  <w:marTop w:val="0"/>
                  <w:marBottom w:val="0"/>
                  <w:divBdr>
                    <w:top w:val="single" w:sz="2" w:space="0" w:color="E3E3E3"/>
                    <w:left w:val="single" w:sz="2" w:space="0" w:color="E3E3E3"/>
                    <w:bottom w:val="single" w:sz="2" w:space="0" w:color="E3E3E3"/>
                    <w:right w:val="single" w:sz="2" w:space="0" w:color="E3E3E3"/>
                  </w:divBdr>
                  <w:divsChild>
                    <w:div w:id="140463709">
                      <w:marLeft w:val="0"/>
                      <w:marRight w:val="0"/>
                      <w:marTop w:val="0"/>
                      <w:marBottom w:val="0"/>
                      <w:divBdr>
                        <w:top w:val="single" w:sz="2" w:space="0" w:color="E3E3E3"/>
                        <w:left w:val="single" w:sz="2" w:space="0" w:color="E3E3E3"/>
                        <w:bottom w:val="single" w:sz="2" w:space="0" w:color="E3E3E3"/>
                        <w:right w:val="single" w:sz="2" w:space="0" w:color="E3E3E3"/>
                      </w:divBdr>
                      <w:divsChild>
                        <w:div w:id="1428115905">
                          <w:marLeft w:val="0"/>
                          <w:marRight w:val="0"/>
                          <w:marTop w:val="0"/>
                          <w:marBottom w:val="0"/>
                          <w:divBdr>
                            <w:top w:val="single" w:sz="2" w:space="0" w:color="E3E3E3"/>
                            <w:left w:val="single" w:sz="2" w:space="0" w:color="E3E3E3"/>
                            <w:bottom w:val="single" w:sz="2" w:space="0" w:color="E3E3E3"/>
                            <w:right w:val="single" w:sz="2" w:space="0" w:color="E3E3E3"/>
                          </w:divBdr>
                          <w:divsChild>
                            <w:div w:id="219898886">
                              <w:marLeft w:val="0"/>
                              <w:marRight w:val="0"/>
                              <w:marTop w:val="100"/>
                              <w:marBottom w:val="100"/>
                              <w:divBdr>
                                <w:top w:val="single" w:sz="2" w:space="0" w:color="E3E3E3"/>
                                <w:left w:val="single" w:sz="2" w:space="0" w:color="E3E3E3"/>
                                <w:bottom w:val="single" w:sz="2" w:space="0" w:color="E3E3E3"/>
                                <w:right w:val="single" w:sz="2" w:space="0" w:color="E3E3E3"/>
                              </w:divBdr>
                              <w:divsChild>
                                <w:div w:id="315424862">
                                  <w:marLeft w:val="0"/>
                                  <w:marRight w:val="0"/>
                                  <w:marTop w:val="0"/>
                                  <w:marBottom w:val="0"/>
                                  <w:divBdr>
                                    <w:top w:val="single" w:sz="2" w:space="0" w:color="E3E3E3"/>
                                    <w:left w:val="single" w:sz="2" w:space="0" w:color="E3E3E3"/>
                                    <w:bottom w:val="single" w:sz="2" w:space="0" w:color="E3E3E3"/>
                                    <w:right w:val="single" w:sz="2" w:space="0" w:color="E3E3E3"/>
                                  </w:divBdr>
                                  <w:divsChild>
                                    <w:div w:id="52772859">
                                      <w:marLeft w:val="0"/>
                                      <w:marRight w:val="0"/>
                                      <w:marTop w:val="0"/>
                                      <w:marBottom w:val="0"/>
                                      <w:divBdr>
                                        <w:top w:val="single" w:sz="2" w:space="0" w:color="E3E3E3"/>
                                        <w:left w:val="single" w:sz="2" w:space="0" w:color="E3E3E3"/>
                                        <w:bottom w:val="single" w:sz="2" w:space="0" w:color="E3E3E3"/>
                                        <w:right w:val="single" w:sz="2" w:space="0" w:color="E3E3E3"/>
                                      </w:divBdr>
                                      <w:divsChild>
                                        <w:div w:id="190848636">
                                          <w:marLeft w:val="0"/>
                                          <w:marRight w:val="0"/>
                                          <w:marTop w:val="0"/>
                                          <w:marBottom w:val="0"/>
                                          <w:divBdr>
                                            <w:top w:val="single" w:sz="2" w:space="0" w:color="E3E3E3"/>
                                            <w:left w:val="single" w:sz="2" w:space="0" w:color="E3E3E3"/>
                                            <w:bottom w:val="single" w:sz="2" w:space="0" w:color="E3E3E3"/>
                                            <w:right w:val="single" w:sz="2" w:space="0" w:color="E3E3E3"/>
                                          </w:divBdr>
                                          <w:divsChild>
                                            <w:div w:id="1805925921">
                                              <w:marLeft w:val="0"/>
                                              <w:marRight w:val="0"/>
                                              <w:marTop w:val="0"/>
                                              <w:marBottom w:val="0"/>
                                              <w:divBdr>
                                                <w:top w:val="single" w:sz="2" w:space="0" w:color="E3E3E3"/>
                                                <w:left w:val="single" w:sz="2" w:space="0" w:color="E3E3E3"/>
                                                <w:bottom w:val="single" w:sz="2" w:space="0" w:color="E3E3E3"/>
                                                <w:right w:val="single" w:sz="2" w:space="0" w:color="E3E3E3"/>
                                              </w:divBdr>
                                              <w:divsChild>
                                                <w:div w:id="1288513471">
                                                  <w:marLeft w:val="0"/>
                                                  <w:marRight w:val="0"/>
                                                  <w:marTop w:val="0"/>
                                                  <w:marBottom w:val="0"/>
                                                  <w:divBdr>
                                                    <w:top w:val="single" w:sz="2" w:space="0" w:color="E3E3E3"/>
                                                    <w:left w:val="single" w:sz="2" w:space="0" w:color="E3E3E3"/>
                                                    <w:bottom w:val="single" w:sz="2" w:space="0" w:color="E3E3E3"/>
                                                    <w:right w:val="single" w:sz="2" w:space="0" w:color="E3E3E3"/>
                                                  </w:divBdr>
                                                  <w:divsChild>
                                                    <w:div w:id="852492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18999866">
      <w:bodyDiv w:val="1"/>
      <w:marLeft w:val="0"/>
      <w:marRight w:val="0"/>
      <w:marTop w:val="0"/>
      <w:marBottom w:val="0"/>
      <w:divBdr>
        <w:top w:val="none" w:sz="0" w:space="0" w:color="auto"/>
        <w:left w:val="none" w:sz="0" w:space="0" w:color="auto"/>
        <w:bottom w:val="none" w:sz="0" w:space="0" w:color="auto"/>
        <w:right w:val="none" w:sz="0" w:space="0" w:color="auto"/>
      </w:divBdr>
    </w:div>
    <w:div w:id="657077099">
      <w:bodyDiv w:val="1"/>
      <w:marLeft w:val="0"/>
      <w:marRight w:val="0"/>
      <w:marTop w:val="0"/>
      <w:marBottom w:val="0"/>
      <w:divBdr>
        <w:top w:val="none" w:sz="0" w:space="0" w:color="auto"/>
        <w:left w:val="none" w:sz="0" w:space="0" w:color="auto"/>
        <w:bottom w:val="none" w:sz="0" w:space="0" w:color="auto"/>
        <w:right w:val="none" w:sz="0" w:space="0" w:color="auto"/>
      </w:divBdr>
    </w:div>
    <w:div w:id="716856890">
      <w:bodyDiv w:val="1"/>
      <w:marLeft w:val="0"/>
      <w:marRight w:val="0"/>
      <w:marTop w:val="0"/>
      <w:marBottom w:val="0"/>
      <w:divBdr>
        <w:top w:val="none" w:sz="0" w:space="0" w:color="auto"/>
        <w:left w:val="none" w:sz="0" w:space="0" w:color="auto"/>
        <w:bottom w:val="none" w:sz="0" w:space="0" w:color="auto"/>
        <w:right w:val="none" w:sz="0" w:space="0" w:color="auto"/>
      </w:divBdr>
    </w:div>
    <w:div w:id="739056191">
      <w:bodyDiv w:val="1"/>
      <w:marLeft w:val="0"/>
      <w:marRight w:val="0"/>
      <w:marTop w:val="0"/>
      <w:marBottom w:val="0"/>
      <w:divBdr>
        <w:top w:val="none" w:sz="0" w:space="0" w:color="auto"/>
        <w:left w:val="none" w:sz="0" w:space="0" w:color="auto"/>
        <w:bottom w:val="none" w:sz="0" w:space="0" w:color="auto"/>
        <w:right w:val="none" w:sz="0" w:space="0" w:color="auto"/>
      </w:divBdr>
      <w:divsChild>
        <w:div w:id="1725104424">
          <w:marLeft w:val="0"/>
          <w:marRight w:val="0"/>
          <w:marTop w:val="120"/>
          <w:marBottom w:val="0"/>
          <w:divBdr>
            <w:top w:val="none" w:sz="0" w:space="0" w:color="auto"/>
            <w:left w:val="none" w:sz="0" w:space="0" w:color="auto"/>
            <w:bottom w:val="none" w:sz="0" w:space="0" w:color="auto"/>
            <w:right w:val="none" w:sz="0" w:space="0" w:color="auto"/>
          </w:divBdr>
          <w:divsChild>
            <w:div w:id="353651757">
              <w:marLeft w:val="0"/>
              <w:marRight w:val="0"/>
              <w:marTop w:val="0"/>
              <w:marBottom w:val="0"/>
              <w:divBdr>
                <w:top w:val="none" w:sz="0" w:space="0" w:color="auto"/>
                <w:left w:val="none" w:sz="0" w:space="0" w:color="auto"/>
                <w:bottom w:val="none" w:sz="0" w:space="0" w:color="auto"/>
                <w:right w:val="none" w:sz="0" w:space="0" w:color="auto"/>
              </w:divBdr>
              <w:divsChild>
                <w:div w:id="1841966554">
                  <w:marLeft w:val="0"/>
                  <w:marRight w:val="0"/>
                  <w:marTop w:val="0"/>
                  <w:marBottom w:val="0"/>
                  <w:divBdr>
                    <w:top w:val="none" w:sz="0" w:space="0" w:color="auto"/>
                    <w:left w:val="none" w:sz="0" w:space="0" w:color="auto"/>
                    <w:bottom w:val="none" w:sz="0" w:space="0" w:color="auto"/>
                    <w:right w:val="none" w:sz="0" w:space="0" w:color="auto"/>
                  </w:divBdr>
                  <w:divsChild>
                    <w:div w:id="557742892">
                      <w:marLeft w:val="0"/>
                      <w:marRight w:val="0"/>
                      <w:marTop w:val="0"/>
                      <w:marBottom w:val="0"/>
                      <w:divBdr>
                        <w:top w:val="none" w:sz="0" w:space="0" w:color="auto"/>
                        <w:left w:val="none" w:sz="0" w:space="0" w:color="auto"/>
                        <w:bottom w:val="none" w:sz="0" w:space="0" w:color="auto"/>
                        <w:right w:val="none" w:sz="0" w:space="0" w:color="auto"/>
                      </w:divBdr>
                      <w:divsChild>
                        <w:div w:id="151529469">
                          <w:marLeft w:val="0"/>
                          <w:marRight w:val="0"/>
                          <w:marTop w:val="0"/>
                          <w:marBottom w:val="0"/>
                          <w:divBdr>
                            <w:top w:val="none" w:sz="0" w:space="0" w:color="auto"/>
                            <w:left w:val="none" w:sz="0" w:space="0" w:color="auto"/>
                            <w:bottom w:val="none" w:sz="0" w:space="0" w:color="auto"/>
                            <w:right w:val="none" w:sz="0" w:space="0" w:color="auto"/>
                          </w:divBdr>
                          <w:divsChild>
                            <w:div w:id="18903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229012">
      <w:bodyDiv w:val="1"/>
      <w:marLeft w:val="0"/>
      <w:marRight w:val="0"/>
      <w:marTop w:val="0"/>
      <w:marBottom w:val="0"/>
      <w:divBdr>
        <w:top w:val="none" w:sz="0" w:space="0" w:color="auto"/>
        <w:left w:val="none" w:sz="0" w:space="0" w:color="auto"/>
        <w:bottom w:val="none" w:sz="0" w:space="0" w:color="auto"/>
        <w:right w:val="none" w:sz="0" w:space="0" w:color="auto"/>
      </w:divBdr>
    </w:div>
    <w:div w:id="745422796">
      <w:bodyDiv w:val="1"/>
      <w:marLeft w:val="0"/>
      <w:marRight w:val="0"/>
      <w:marTop w:val="0"/>
      <w:marBottom w:val="0"/>
      <w:divBdr>
        <w:top w:val="none" w:sz="0" w:space="0" w:color="auto"/>
        <w:left w:val="none" w:sz="0" w:space="0" w:color="auto"/>
        <w:bottom w:val="none" w:sz="0" w:space="0" w:color="auto"/>
        <w:right w:val="none" w:sz="0" w:space="0" w:color="auto"/>
      </w:divBdr>
    </w:div>
    <w:div w:id="752236720">
      <w:bodyDiv w:val="1"/>
      <w:marLeft w:val="0"/>
      <w:marRight w:val="0"/>
      <w:marTop w:val="0"/>
      <w:marBottom w:val="0"/>
      <w:divBdr>
        <w:top w:val="none" w:sz="0" w:space="0" w:color="auto"/>
        <w:left w:val="none" w:sz="0" w:space="0" w:color="auto"/>
        <w:bottom w:val="none" w:sz="0" w:space="0" w:color="auto"/>
        <w:right w:val="none" w:sz="0" w:space="0" w:color="auto"/>
      </w:divBdr>
    </w:div>
    <w:div w:id="761297057">
      <w:bodyDiv w:val="1"/>
      <w:marLeft w:val="0"/>
      <w:marRight w:val="0"/>
      <w:marTop w:val="0"/>
      <w:marBottom w:val="0"/>
      <w:divBdr>
        <w:top w:val="none" w:sz="0" w:space="0" w:color="auto"/>
        <w:left w:val="none" w:sz="0" w:space="0" w:color="auto"/>
        <w:bottom w:val="none" w:sz="0" w:space="0" w:color="auto"/>
        <w:right w:val="none" w:sz="0" w:space="0" w:color="auto"/>
      </w:divBdr>
    </w:div>
    <w:div w:id="797334109">
      <w:bodyDiv w:val="1"/>
      <w:marLeft w:val="0"/>
      <w:marRight w:val="0"/>
      <w:marTop w:val="0"/>
      <w:marBottom w:val="0"/>
      <w:divBdr>
        <w:top w:val="none" w:sz="0" w:space="0" w:color="auto"/>
        <w:left w:val="none" w:sz="0" w:space="0" w:color="auto"/>
        <w:bottom w:val="none" w:sz="0" w:space="0" w:color="auto"/>
        <w:right w:val="none" w:sz="0" w:space="0" w:color="auto"/>
      </w:divBdr>
    </w:div>
    <w:div w:id="855116914">
      <w:bodyDiv w:val="1"/>
      <w:marLeft w:val="0"/>
      <w:marRight w:val="0"/>
      <w:marTop w:val="0"/>
      <w:marBottom w:val="0"/>
      <w:divBdr>
        <w:top w:val="none" w:sz="0" w:space="0" w:color="auto"/>
        <w:left w:val="none" w:sz="0" w:space="0" w:color="auto"/>
        <w:bottom w:val="none" w:sz="0" w:space="0" w:color="auto"/>
        <w:right w:val="none" w:sz="0" w:space="0" w:color="auto"/>
      </w:divBdr>
    </w:div>
    <w:div w:id="909265246">
      <w:bodyDiv w:val="1"/>
      <w:marLeft w:val="0"/>
      <w:marRight w:val="0"/>
      <w:marTop w:val="0"/>
      <w:marBottom w:val="0"/>
      <w:divBdr>
        <w:top w:val="none" w:sz="0" w:space="0" w:color="auto"/>
        <w:left w:val="none" w:sz="0" w:space="0" w:color="auto"/>
        <w:bottom w:val="none" w:sz="0" w:space="0" w:color="auto"/>
        <w:right w:val="none" w:sz="0" w:space="0" w:color="auto"/>
      </w:divBdr>
      <w:divsChild>
        <w:div w:id="1370912968">
          <w:marLeft w:val="0"/>
          <w:marRight w:val="0"/>
          <w:marTop w:val="0"/>
          <w:marBottom w:val="0"/>
          <w:divBdr>
            <w:top w:val="none" w:sz="0" w:space="0" w:color="auto"/>
            <w:left w:val="none" w:sz="0" w:space="0" w:color="auto"/>
            <w:bottom w:val="none" w:sz="0" w:space="0" w:color="auto"/>
            <w:right w:val="none" w:sz="0" w:space="0" w:color="auto"/>
          </w:divBdr>
        </w:div>
      </w:divsChild>
    </w:div>
    <w:div w:id="963123755">
      <w:bodyDiv w:val="1"/>
      <w:marLeft w:val="0"/>
      <w:marRight w:val="0"/>
      <w:marTop w:val="0"/>
      <w:marBottom w:val="0"/>
      <w:divBdr>
        <w:top w:val="none" w:sz="0" w:space="0" w:color="auto"/>
        <w:left w:val="none" w:sz="0" w:space="0" w:color="auto"/>
        <w:bottom w:val="none" w:sz="0" w:space="0" w:color="auto"/>
        <w:right w:val="none" w:sz="0" w:space="0" w:color="auto"/>
      </w:divBdr>
    </w:div>
    <w:div w:id="1015301808">
      <w:bodyDiv w:val="1"/>
      <w:marLeft w:val="0"/>
      <w:marRight w:val="0"/>
      <w:marTop w:val="0"/>
      <w:marBottom w:val="0"/>
      <w:divBdr>
        <w:top w:val="none" w:sz="0" w:space="0" w:color="auto"/>
        <w:left w:val="none" w:sz="0" w:space="0" w:color="auto"/>
        <w:bottom w:val="none" w:sz="0" w:space="0" w:color="auto"/>
        <w:right w:val="none" w:sz="0" w:space="0" w:color="auto"/>
      </w:divBdr>
    </w:div>
    <w:div w:id="1083337626">
      <w:bodyDiv w:val="1"/>
      <w:marLeft w:val="0"/>
      <w:marRight w:val="0"/>
      <w:marTop w:val="0"/>
      <w:marBottom w:val="0"/>
      <w:divBdr>
        <w:top w:val="none" w:sz="0" w:space="0" w:color="auto"/>
        <w:left w:val="none" w:sz="0" w:space="0" w:color="auto"/>
        <w:bottom w:val="none" w:sz="0" w:space="0" w:color="auto"/>
        <w:right w:val="none" w:sz="0" w:space="0" w:color="auto"/>
      </w:divBdr>
    </w:div>
    <w:div w:id="1118911554">
      <w:bodyDiv w:val="1"/>
      <w:marLeft w:val="0"/>
      <w:marRight w:val="0"/>
      <w:marTop w:val="0"/>
      <w:marBottom w:val="0"/>
      <w:divBdr>
        <w:top w:val="none" w:sz="0" w:space="0" w:color="auto"/>
        <w:left w:val="none" w:sz="0" w:space="0" w:color="auto"/>
        <w:bottom w:val="none" w:sz="0" w:space="0" w:color="auto"/>
        <w:right w:val="none" w:sz="0" w:space="0" w:color="auto"/>
      </w:divBdr>
    </w:div>
    <w:div w:id="1143809464">
      <w:bodyDiv w:val="1"/>
      <w:marLeft w:val="0"/>
      <w:marRight w:val="0"/>
      <w:marTop w:val="0"/>
      <w:marBottom w:val="0"/>
      <w:divBdr>
        <w:top w:val="none" w:sz="0" w:space="0" w:color="auto"/>
        <w:left w:val="none" w:sz="0" w:space="0" w:color="auto"/>
        <w:bottom w:val="none" w:sz="0" w:space="0" w:color="auto"/>
        <w:right w:val="none" w:sz="0" w:space="0" w:color="auto"/>
      </w:divBdr>
    </w:div>
    <w:div w:id="114997753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29">
          <w:marLeft w:val="0"/>
          <w:marRight w:val="0"/>
          <w:marTop w:val="0"/>
          <w:marBottom w:val="480"/>
          <w:divBdr>
            <w:top w:val="none" w:sz="0" w:space="0" w:color="auto"/>
            <w:left w:val="none" w:sz="0" w:space="0" w:color="auto"/>
            <w:bottom w:val="none" w:sz="0" w:space="0" w:color="auto"/>
            <w:right w:val="none" w:sz="0" w:space="0" w:color="auto"/>
          </w:divBdr>
        </w:div>
      </w:divsChild>
    </w:div>
    <w:div w:id="1199008398">
      <w:bodyDiv w:val="1"/>
      <w:marLeft w:val="0"/>
      <w:marRight w:val="0"/>
      <w:marTop w:val="0"/>
      <w:marBottom w:val="0"/>
      <w:divBdr>
        <w:top w:val="none" w:sz="0" w:space="0" w:color="auto"/>
        <w:left w:val="none" w:sz="0" w:space="0" w:color="auto"/>
        <w:bottom w:val="none" w:sz="0" w:space="0" w:color="auto"/>
        <w:right w:val="none" w:sz="0" w:space="0" w:color="auto"/>
      </w:divBdr>
    </w:div>
    <w:div w:id="1205674052">
      <w:bodyDiv w:val="1"/>
      <w:marLeft w:val="0"/>
      <w:marRight w:val="0"/>
      <w:marTop w:val="0"/>
      <w:marBottom w:val="0"/>
      <w:divBdr>
        <w:top w:val="none" w:sz="0" w:space="0" w:color="auto"/>
        <w:left w:val="none" w:sz="0" w:space="0" w:color="auto"/>
        <w:bottom w:val="none" w:sz="0" w:space="0" w:color="auto"/>
        <w:right w:val="none" w:sz="0" w:space="0" w:color="auto"/>
      </w:divBdr>
    </w:div>
    <w:div w:id="1215700678">
      <w:bodyDiv w:val="1"/>
      <w:marLeft w:val="0"/>
      <w:marRight w:val="0"/>
      <w:marTop w:val="0"/>
      <w:marBottom w:val="0"/>
      <w:divBdr>
        <w:top w:val="none" w:sz="0" w:space="0" w:color="auto"/>
        <w:left w:val="none" w:sz="0" w:space="0" w:color="auto"/>
        <w:bottom w:val="none" w:sz="0" w:space="0" w:color="auto"/>
        <w:right w:val="none" w:sz="0" w:space="0" w:color="auto"/>
      </w:divBdr>
    </w:div>
    <w:div w:id="1271165861">
      <w:bodyDiv w:val="1"/>
      <w:marLeft w:val="0"/>
      <w:marRight w:val="0"/>
      <w:marTop w:val="0"/>
      <w:marBottom w:val="0"/>
      <w:divBdr>
        <w:top w:val="none" w:sz="0" w:space="0" w:color="auto"/>
        <w:left w:val="none" w:sz="0" w:space="0" w:color="auto"/>
        <w:bottom w:val="none" w:sz="0" w:space="0" w:color="auto"/>
        <w:right w:val="none" w:sz="0" w:space="0" w:color="auto"/>
      </w:divBdr>
      <w:divsChild>
        <w:div w:id="367686795">
          <w:marLeft w:val="0"/>
          <w:marRight w:val="0"/>
          <w:marTop w:val="0"/>
          <w:marBottom w:val="0"/>
          <w:divBdr>
            <w:top w:val="none" w:sz="0" w:space="0" w:color="auto"/>
            <w:left w:val="none" w:sz="0" w:space="0" w:color="auto"/>
            <w:bottom w:val="none" w:sz="0" w:space="0" w:color="auto"/>
            <w:right w:val="none" w:sz="0" w:space="0" w:color="auto"/>
          </w:divBdr>
        </w:div>
        <w:div w:id="850530906">
          <w:marLeft w:val="0"/>
          <w:marRight w:val="0"/>
          <w:marTop w:val="0"/>
          <w:marBottom w:val="0"/>
          <w:divBdr>
            <w:top w:val="none" w:sz="0" w:space="0" w:color="auto"/>
            <w:left w:val="none" w:sz="0" w:space="0" w:color="auto"/>
            <w:bottom w:val="none" w:sz="0" w:space="0" w:color="auto"/>
            <w:right w:val="none" w:sz="0" w:space="0" w:color="auto"/>
          </w:divBdr>
        </w:div>
        <w:div w:id="1705017213">
          <w:marLeft w:val="0"/>
          <w:marRight w:val="0"/>
          <w:marTop w:val="0"/>
          <w:marBottom w:val="0"/>
          <w:divBdr>
            <w:top w:val="none" w:sz="0" w:space="0" w:color="auto"/>
            <w:left w:val="none" w:sz="0" w:space="0" w:color="auto"/>
            <w:bottom w:val="none" w:sz="0" w:space="0" w:color="auto"/>
            <w:right w:val="none" w:sz="0" w:space="0" w:color="auto"/>
          </w:divBdr>
        </w:div>
        <w:div w:id="2121340975">
          <w:marLeft w:val="0"/>
          <w:marRight w:val="0"/>
          <w:marTop w:val="0"/>
          <w:marBottom w:val="0"/>
          <w:divBdr>
            <w:top w:val="none" w:sz="0" w:space="0" w:color="auto"/>
            <w:left w:val="none" w:sz="0" w:space="0" w:color="auto"/>
            <w:bottom w:val="none" w:sz="0" w:space="0" w:color="auto"/>
            <w:right w:val="none" w:sz="0" w:space="0" w:color="auto"/>
          </w:divBdr>
          <w:divsChild>
            <w:div w:id="138697758">
              <w:marLeft w:val="0"/>
              <w:marRight w:val="0"/>
              <w:marTop w:val="0"/>
              <w:marBottom w:val="0"/>
              <w:divBdr>
                <w:top w:val="none" w:sz="0" w:space="0" w:color="auto"/>
                <w:left w:val="none" w:sz="0" w:space="0" w:color="auto"/>
                <w:bottom w:val="none" w:sz="0" w:space="0" w:color="auto"/>
                <w:right w:val="none" w:sz="0" w:space="0" w:color="auto"/>
              </w:divBdr>
            </w:div>
            <w:div w:id="278993858">
              <w:marLeft w:val="0"/>
              <w:marRight w:val="0"/>
              <w:marTop w:val="0"/>
              <w:marBottom w:val="0"/>
              <w:divBdr>
                <w:top w:val="none" w:sz="0" w:space="0" w:color="auto"/>
                <w:left w:val="none" w:sz="0" w:space="0" w:color="auto"/>
                <w:bottom w:val="none" w:sz="0" w:space="0" w:color="auto"/>
                <w:right w:val="none" w:sz="0" w:space="0" w:color="auto"/>
              </w:divBdr>
            </w:div>
            <w:div w:id="362444068">
              <w:marLeft w:val="0"/>
              <w:marRight w:val="0"/>
              <w:marTop w:val="0"/>
              <w:marBottom w:val="0"/>
              <w:divBdr>
                <w:top w:val="none" w:sz="0" w:space="0" w:color="auto"/>
                <w:left w:val="none" w:sz="0" w:space="0" w:color="auto"/>
                <w:bottom w:val="none" w:sz="0" w:space="0" w:color="auto"/>
                <w:right w:val="none" w:sz="0" w:space="0" w:color="auto"/>
              </w:divBdr>
            </w:div>
            <w:div w:id="1444153568">
              <w:marLeft w:val="0"/>
              <w:marRight w:val="0"/>
              <w:marTop w:val="0"/>
              <w:marBottom w:val="0"/>
              <w:divBdr>
                <w:top w:val="none" w:sz="0" w:space="0" w:color="auto"/>
                <w:left w:val="none" w:sz="0" w:space="0" w:color="auto"/>
                <w:bottom w:val="none" w:sz="0" w:space="0" w:color="auto"/>
                <w:right w:val="none" w:sz="0" w:space="0" w:color="auto"/>
              </w:divBdr>
              <w:divsChild>
                <w:div w:id="1855918670">
                  <w:marLeft w:val="0"/>
                  <w:marRight w:val="0"/>
                  <w:marTop w:val="0"/>
                  <w:marBottom w:val="0"/>
                  <w:divBdr>
                    <w:top w:val="none" w:sz="0" w:space="0" w:color="auto"/>
                    <w:left w:val="none" w:sz="0" w:space="0" w:color="auto"/>
                    <w:bottom w:val="none" w:sz="0" w:space="0" w:color="auto"/>
                    <w:right w:val="none" w:sz="0" w:space="0" w:color="auto"/>
                  </w:divBdr>
                  <w:divsChild>
                    <w:div w:id="2022050045">
                      <w:marLeft w:val="0"/>
                      <w:marRight w:val="0"/>
                      <w:marTop w:val="0"/>
                      <w:marBottom w:val="0"/>
                      <w:divBdr>
                        <w:top w:val="none" w:sz="0" w:space="0" w:color="auto"/>
                        <w:left w:val="none" w:sz="0" w:space="0" w:color="auto"/>
                        <w:bottom w:val="none" w:sz="0" w:space="0" w:color="auto"/>
                        <w:right w:val="none" w:sz="0" w:space="0" w:color="auto"/>
                      </w:divBdr>
                    </w:div>
                    <w:div w:id="204525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39760">
      <w:bodyDiv w:val="1"/>
      <w:marLeft w:val="0"/>
      <w:marRight w:val="0"/>
      <w:marTop w:val="0"/>
      <w:marBottom w:val="0"/>
      <w:divBdr>
        <w:top w:val="none" w:sz="0" w:space="0" w:color="auto"/>
        <w:left w:val="none" w:sz="0" w:space="0" w:color="auto"/>
        <w:bottom w:val="none" w:sz="0" w:space="0" w:color="auto"/>
        <w:right w:val="none" w:sz="0" w:space="0" w:color="auto"/>
      </w:divBdr>
    </w:div>
    <w:div w:id="1360396531">
      <w:bodyDiv w:val="1"/>
      <w:marLeft w:val="0"/>
      <w:marRight w:val="0"/>
      <w:marTop w:val="0"/>
      <w:marBottom w:val="0"/>
      <w:divBdr>
        <w:top w:val="none" w:sz="0" w:space="0" w:color="auto"/>
        <w:left w:val="none" w:sz="0" w:space="0" w:color="auto"/>
        <w:bottom w:val="none" w:sz="0" w:space="0" w:color="auto"/>
        <w:right w:val="none" w:sz="0" w:space="0" w:color="auto"/>
      </w:divBdr>
      <w:divsChild>
        <w:div w:id="1837071999">
          <w:marLeft w:val="0"/>
          <w:marRight w:val="0"/>
          <w:marTop w:val="0"/>
          <w:marBottom w:val="0"/>
          <w:divBdr>
            <w:top w:val="none" w:sz="0" w:space="0" w:color="auto"/>
            <w:left w:val="none" w:sz="0" w:space="0" w:color="auto"/>
            <w:bottom w:val="none" w:sz="0" w:space="0" w:color="auto"/>
            <w:right w:val="none" w:sz="0" w:space="0" w:color="auto"/>
          </w:divBdr>
        </w:div>
        <w:div w:id="1842045781">
          <w:marLeft w:val="0"/>
          <w:marRight w:val="0"/>
          <w:marTop w:val="0"/>
          <w:marBottom w:val="0"/>
          <w:divBdr>
            <w:top w:val="none" w:sz="0" w:space="0" w:color="auto"/>
            <w:left w:val="none" w:sz="0" w:space="0" w:color="auto"/>
            <w:bottom w:val="none" w:sz="0" w:space="0" w:color="auto"/>
            <w:right w:val="none" w:sz="0" w:space="0" w:color="auto"/>
          </w:divBdr>
        </w:div>
        <w:div w:id="1727143633">
          <w:marLeft w:val="0"/>
          <w:marRight w:val="0"/>
          <w:marTop w:val="0"/>
          <w:marBottom w:val="0"/>
          <w:divBdr>
            <w:top w:val="none" w:sz="0" w:space="0" w:color="auto"/>
            <w:left w:val="none" w:sz="0" w:space="0" w:color="auto"/>
            <w:bottom w:val="none" w:sz="0" w:space="0" w:color="auto"/>
            <w:right w:val="none" w:sz="0" w:space="0" w:color="auto"/>
          </w:divBdr>
        </w:div>
      </w:divsChild>
    </w:div>
    <w:div w:id="1388264672">
      <w:bodyDiv w:val="1"/>
      <w:marLeft w:val="0"/>
      <w:marRight w:val="0"/>
      <w:marTop w:val="0"/>
      <w:marBottom w:val="0"/>
      <w:divBdr>
        <w:top w:val="none" w:sz="0" w:space="0" w:color="auto"/>
        <w:left w:val="none" w:sz="0" w:space="0" w:color="auto"/>
        <w:bottom w:val="none" w:sz="0" w:space="0" w:color="auto"/>
        <w:right w:val="none" w:sz="0" w:space="0" w:color="auto"/>
      </w:divBdr>
      <w:divsChild>
        <w:div w:id="1236083485">
          <w:marLeft w:val="0"/>
          <w:marRight w:val="0"/>
          <w:marTop w:val="0"/>
          <w:marBottom w:val="0"/>
          <w:divBdr>
            <w:top w:val="single" w:sz="2" w:space="0" w:color="D9D9E3"/>
            <w:left w:val="single" w:sz="2" w:space="0" w:color="D9D9E3"/>
            <w:bottom w:val="single" w:sz="2" w:space="0" w:color="D9D9E3"/>
            <w:right w:val="single" w:sz="2" w:space="0" w:color="D9D9E3"/>
          </w:divBdr>
          <w:divsChild>
            <w:div w:id="411700524">
              <w:marLeft w:val="0"/>
              <w:marRight w:val="0"/>
              <w:marTop w:val="0"/>
              <w:marBottom w:val="0"/>
              <w:divBdr>
                <w:top w:val="single" w:sz="2" w:space="0" w:color="D9D9E3"/>
                <w:left w:val="single" w:sz="2" w:space="0" w:color="D9D9E3"/>
                <w:bottom w:val="single" w:sz="2" w:space="0" w:color="D9D9E3"/>
                <w:right w:val="single" w:sz="2" w:space="0" w:color="D9D9E3"/>
              </w:divBdr>
              <w:divsChild>
                <w:div w:id="980770083">
                  <w:marLeft w:val="0"/>
                  <w:marRight w:val="0"/>
                  <w:marTop w:val="0"/>
                  <w:marBottom w:val="0"/>
                  <w:divBdr>
                    <w:top w:val="single" w:sz="2" w:space="0" w:color="D9D9E3"/>
                    <w:left w:val="single" w:sz="2" w:space="0" w:color="D9D9E3"/>
                    <w:bottom w:val="single" w:sz="2" w:space="0" w:color="D9D9E3"/>
                    <w:right w:val="single" w:sz="2" w:space="0" w:color="D9D9E3"/>
                  </w:divBdr>
                  <w:divsChild>
                    <w:div w:id="1051225784">
                      <w:marLeft w:val="0"/>
                      <w:marRight w:val="0"/>
                      <w:marTop w:val="0"/>
                      <w:marBottom w:val="0"/>
                      <w:divBdr>
                        <w:top w:val="single" w:sz="2" w:space="0" w:color="D9D9E3"/>
                        <w:left w:val="single" w:sz="2" w:space="0" w:color="D9D9E3"/>
                        <w:bottom w:val="single" w:sz="2" w:space="0" w:color="D9D9E3"/>
                        <w:right w:val="single" w:sz="2" w:space="0" w:color="D9D9E3"/>
                      </w:divBdr>
                      <w:divsChild>
                        <w:div w:id="805052086">
                          <w:marLeft w:val="0"/>
                          <w:marRight w:val="0"/>
                          <w:marTop w:val="0"/>
                          <w:marBottom w:val="0"/>
                          <w:divBdr>
                            <w:top w:val="single" w:sz="2" w:space="0" w:color="D9D9E3"/>
                            <w:left w:val="single" w:sz="2" w:space="0" w:color="D9D9E3"/>
                            <w:bottom w:val="single" w:sz="2" w:space="0" w:color="D9D9E3"/>
                            <w:right w:val="single" w:sz="2" w:space="0" w:color="D9D9E3"/>
                          </w:divBdr>
                          <w:divsChild>
                            <w:div w:id="2146578403">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012">
                                  <w:marLeft w:val="0"/>
                                  <w:marRight w:val="0"/>
                                  <w:marTop w:val="0"/>
                                  <w:marBottom w:val="0"/>
                                  <w:divBdr>
                                    <w:top w:val="single" w:sz="2" w:space="0" w:color="D9D9E3"/>
                                    <w:left w:val="single" w:sz="2" w:space="0" w:color="D9D9E3"/>
                                    <w:bottom w:val="single" w:sz="2" w:space="0" w:color="D9D9E3"/>
                                    <w:right w:val="single" w:sz="2" w:space="0" w:color="D9D9E3"/>
                                  </w:divBdr>
                                  <w:divsChild>
                                    <w:div w:id="880170872">
                                      <w:marLeft w:val="0"/>
                                      <w:marRight w:val="0"/>
                                      <w:marTop w:val="0"/>
                                      <w:marBottom w:val="0"/>
                                      <w:divBdr>
                                        <w:top w:val="single" w:sz="2" w:space="0" w:color="D9D9E3"/>
                                        <w:left w:val="single" w:sz="2" w:space="0" w:color="D9D9E3"/>
                                        <w:bottom w:val="single" w:sz="2" w:space="0" w:color="D9D9E3"/>
                                        <w:right w:val="single" w:sz="2" w:space="0" w:color="D9D9E3"/>
                                      </w:divBdr>
                                      <w:divsChild>
                                        <w:div w:id="309021122">
                                          <w:marLeft w:val="0"/>
                                          <w:marRight w:val="0"/>
                                          <w:marTop w:val="0"/>
                                          <w:marBottom w:val="0"/>
                                          <w:divBdr>
                                            <w:top w:val="single" w:sz="2" w:space="0" w:color="D9D9E3"/>
                                            <w:left w:val="single" w:sz="2" w:space="0" w:color="D9D9E3"/>
                                            <w:bottom w:val="single" w:sz="2" w:space="0" w:color="D9D9E3"/>
                                            <w:right w:val="single" w:sz="2" w:space="0" w:color="D9D9E3"/>
                                          </w:divBdr>
                                          <w:divsChild>
                                            <w:div w:id="1736472988">
                                              <w:marLeft w:val="0"/>
                                              <w:marRight w:val="0"/>
                                              <w:marTop w:val="0"/>
                                              <w:marBottom w:val="0"/>
                                              <w:divBdr>
                                                <w:top w:val="single" w:sz="2" w:space="0" w:color="D9D9E3"/>
                                                <w:left w:val="single" w:sz="2" w:space="0" w:color="D9D9E3"/>
                                                <w:bottom w:val="single" w:sz="2" w:space="0" w:color="D9D9E3"/>
                                                <w:right w:val="single" w:sz="2" w:space="0" w:color="D9D9E3"/>
                                              </w:divBdr>
                                              <w:divsChild>
                                                <w:div w:id="1323257">
                                                  <w:marLeft w:val="0"/>
                                                  <w:marRight w:val="0"/>
                                                  <w:marTop w:val="0"/>
                                                  <w:marBottom w:val="0"/>
                                                  <w:divBdr>
                                                    <w:top w:val="single" w:sz="2" w:space="0" w:color="D9D9E3"/>
                                                    <w:left w:val="single" w:sz="2" w:space="0" w:color="D9D9E3"/>
                                                    <w:bottom w:val="single" w:sz="2" w:space="0" w:color="D9D9E3"/>
                                                    <w:right w:val="single" w:sz="2" w:space="0" w:color="D9D9E3"/>
                                                  </w:divBdr>
                                                  <w:divsChild>
                                                    <w:div w:id="12196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0759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5104812">
      <w:bodyDiv w:val="1"/>
      <w:marLeft w:val="0"/>
      <w:marRight w:val="0"/>
      <w:marTop w:val="0"/>
      <w:marBottom w:val="0"/>
      <w:divBdr>
        <w:top w:val="none" w:sz="0" w:space="0" w:color="auto"/>
        <w:left w:val="none" w:sz="0" w:space="0" w:color="auto"/>
        <w:bottom w:val="none" w:sz="0" w:space="0" w:color="auto"/>
        <w:right w:val="none" w:sz="0" w:space="0" w:color="auto"/>
      </w:divBdr>
    </w:div>
    <w:div w:id="1406030509">
      <w:bodyDiv w:val="1"/>
      <w:marLeft w:val="0"/>
      <w:marRight w:val="0"/>
      <w:marTop w:val="0"/>
      <w:marBottom w:val="0"/>
      <w:divBdr>
        <w:top w:val="none" w:sz="0" w:space="0" w:color="auto"/>
        <w:left w:val="none" w:sz="0" w:space="0" w:color="auto"/>
        <w:bottom w:val="none" w:sz="0" w:space="0" w:color="auto"/>
        <w:right w:val="none" w:sz="0" w:space="0" w:color="auto"/>
      </w:divBdr>
      <w:divsChild>
        <w:div w:id="227232846">
          <w:marLeft w:val="0"/>
          <w:marRight w:val="0"/>
          <w:marTop w:val="0"/>
          <w:marBottom w:val="0"/>
          <w:divBdr>
            <w:top w:val="none" w:sz="0" w:space="0" w:color="auto"/>
            <w:left w:val="none" w:sz="0" w:space="0" w:color="auto"/>
            <w:bottom w:val="none" w:sz="0" w:space="0" w:color="auto"/>
            <w:right w:val="none" w:sz="0" w:space="0" w:color="auto"/>
          </w:divBdr>
        </w:div>
      </w:divsChild>
    </w:div>
    <w:div w:id="1408964562">
      <w:bodyDiv w:val="1"/>
      <w:marLeft w:val="0"/>
      <w:marRight w:val="0"/>
      <w:marTop w:val="0"/>
      <w:marBottom w:val="0"/>
      <w:divBdr>
        <w:top w:val="none" w:sz="0" w:space="0" w:color="auto"/>
        <w:left w:val="none" w:sz="0" w:space="0" w:color="auto"/>
        <w:bottom w:val="none" w:sz="0" w:space="0" w:color="auto"/>
        <w:right w:val="none" w:sz="0" w:space="0" w:color="auto"/>
      </w:divBdr>
    </w:div>
    <w:div w:id="1430200132">
      <w:bodyDiv w:val="1"/>
      <w:marLeft w:val="0"/>
      <w:marRight w:val="0"/>
      <w:marTop w:val="0"/>
      <w:marBottom w:val="0"/>
      <w:divBdr>
        <w:top w:val="none" w:sz="0" w:space="0" w:color="auto"/>
        <w:left w:val="none" w:sz="0" w:space="0" w:color="auto"/>
        <w:bottom w:val="none" w:sz="0" w:space="0" w:color="auto"/>
        <w:right w:val="none" w:sz="0" w:space="0" w:color="auto"/>
      </w:divBdr>
    </w:div>
    <w:div w:id="1508516857">
      <w:bodyDiv w:val="1"/>
      <w:marLeft w:val="0"/>
      <w:marRight w:val="0"/>
      <w:marTop w:val="0"/>
      <w:marBottom w:val="0"/>
      <w:divBdr>
        <w:top w:val="none" w:sz="0" w:space="0" w:color="auto"/>
        <w:left w:val="none" w:sz="0" w:space="0" w:color="auto"/>
        <w:bottom w:val="none" w:sz="0" w:space="0" w:color="auto"/>
        <w:right w:val="none" w:sz="0" w:space="0" w:color="auto"/>
      </w:divBdr>
    </w:div>
    <w:div w:id="1563520209">
      <w:bodyDiv w:val="1"/>
      <w:marLeft w:val="0"/>
      <w:marRight w:val="0"/>
      <w:marTop w:val="0"/>
      <w:marBottom w:val="0"/>
      <w:divBdr>
        <w:top w:val="none" w:sz="0" w:space="0" w:color="auto"/>
        <w:left w:val="none" w:sz="0" w:space="0" w:color="auto"/>
        <w:bottom w:val="none" w:sz="0" w:space="0" w:color="auto"/>
        <w:right w:val="none" w:sz="0" w:space="0" w:color="auto"/>
      </w:divBdr>
    </w:div>
    <w:div w:id="1674839700">
      <w:bodyDiv w:val="1"/>
      <w:marLeft w:val="0"/>
      <w:marRight w:val="0"/>
      <w:marTop w:val="0"/>
      <w:marBottom w:val="0"/>
      <w:divBdr>
        <w:top w:val="none" w:sz="0" w:space="0" w:color="auto"/>
        <w:left w:val="none" w:sz="0" w:space="0" w:color="auto"/>
        <w:bottom w:val="none" w:sz="0" w:space="0" w:color="auto"/>
        <w:right w:val="none" w:sz="0" w:space="0" w:color="auto"/>
      </w:divBdr>
    </w:div>
    <w:div w:id="1691301698">
      <w:bodyDiv w:val="1"/>
      <w:marLeft w:val="0"/>
      <w:marRight w:val="0"/>
      <w:marTop w:val="0"/>
      <w:marBottom w:val="0"/>
      <w:divBdr>
        <w:top w:val="none" w:sz="0" w:space="0" w:color="auto"/>
        <w:left w:val="none" w:sz="0" w:space="0" w:color="auto"/>
        <w:bottom w:val="none" w:sz="0" w:space="0" w:color="auto"/>
        <w:right w:val="none" w:sz="0" w:space="0" w:color="auto"/>
      </w:divBdr>
    </w:div>
    <w:div w:id="1691447463">
      <w:bodyDiv w:val="1"/>
      <w:marLeft w:val="0"/>
      <w:marRight w:val="0"/>
      <w:marTop w:val="0"/>
      <w:marBottom w:val="0"/>
      <w:divBdr>
        <w:top w:val="none" w:sz="0" w:space="0" w:color="auto"/>
        <w:left w:val="none" w:sz="0" w:space="0" w:color="auto"/>
        <w:bottom w:val="none" w:sz="0" w:space="0" w:color="auto"/>
        <w:right w:val="none" w:sz="0" w:space="0" w:color="auto"/>
      </w:divBdr>
    </w:div>
    <w:div w:id="1730104208">
      <w:bodyDiv w:val="1"/>
      <w:marLeft w:val="0"/>
      <w:marRight w:val="0"/>
      <w:marTop w:val="0"/>
      <w:marBottom w:val="0"/>
      <w:divBdr>
        <w:top w:val="none" w:sz="0" w:space="0" w:color="auto"/>
        <w:left w:val="none" w:sz="0" w:space="0" w:color="auto"/>
        <w:bottom w:val="none" w:sz="0" w:space="0" w:color="auto"/>
        <w:right w:val="none" w:sz="0" w:space="0" w:color="auto"/>
      </w:divBdr>
    </w:div>
    <w:div w:id="1756852230">
      <w:bodyDiv w:val="1"/>
      <w:marLeft w:val="0"/>
      <w:marRight w:val="0"/>
      <w:marTop w:val="0"/>
      <w:marBottom w:val="0"/>
      <w:divBdr>
        <w:top w:val="none" w:sz="0" w:space="0" w:color="auto"/>
        <w:left w:val="none" w:sz="0" w:space="0" w:color="auto"/>
        <w:bottom w:val="none" w:sz="0" w:space="0" w:color="auto"/>
        <w:right w:val="none" w:sz="0" w:space="0" w:color="auto"/>
      </w:divBdr>
    </w:div>
    <w:div w:id="1788814401">
      <w:bodyDiv w:val="1"/>
      <w:marLeft w:val="0"/>
      <w:marRight w:val="0"/>
      <w:marTop w:val="0"/>
      <w:marBottom w:val="0"/>
      <w:divBdr>
        <w:top w:val="none" w:sz="0" w:space="0" w:color="auto"/>
        <w:left w:val="none" w:sz="0" w:space="0" w:color="auto"/>
        <w:bottom w:val="none" w:sz="0" w:space="0" w:color="auto"/>
        <w:right w:val="none" w:sz="0" w:space="0" w:color="auto"/>
      </w:divBdr>
    </w:div>
    <w:div w:id="1828324022">
      <w:bodyDiv w:val="1"/>
      <w:marLeft w:val="0"/>
      <w:marRight w:val="0"/>
      <w:marTop w:val="0"/>
      <w:marBottom w:val="0"/>
      <w:divBdr>
        <w:top w:val="none" w:sz="0" w:space="0" w:color="auto"/>
        <w:left w:val="none" w:sz="0" w:space="0" w:color="auto"/>
        <w:bottom w:val="none" w:sz="0" w:space="0" w:color="auto"/>
        <w:right w:val="none" w:sz="0" w:space="0" w:color="auto"/>
      </w:divBdr>
      <w:divsChild>
        <w:div w:id="1418332379">
          <w:marLeft w:val="0"/>
          <w:marRight w:val="0"/>
          <w:marTop w:val="0"/>
          <w:marBottom w:val="480"/>
          <w:divBdr>
            <w:top w:val="none" w:sz="0" w:space="0" w:color="auto"/>
            <w:left w:val="none" w:sz="0" w:space="0" w:color="auto"/>
            <w:bottom w:val="none" w:sz="0" w:space="0" w:color="auto"/>
            <w:right w:val="none" w:sz="0" w:space="0" w:color="auto"/>
          </w:divBdr>
        </w:div>
      </w:divsChild>
    </w:div>
    <w:div w:id="1829586870">
      <w:bodyDiv w:val="1"/>
      <w:marLeft w:val="0"/>
      <w:marRight w:val="0"/>
      <w:marTop w:val="0"/>
      <w:marBottom w:val="0"/>
      <w:divBdr>
        <w:top w:val="none" w:sz="0" w:space="0" w:color="auto"/>
        <w:left w:val="none" w:sz="0" w:space="0" w:color="auto"/>
        <w:bottom w:val="none" w:sz="0" w:space="0" w:color="auto"/>
        <w:right w:val="none" w:sz="0" w:space="0" w:color="auto"/>
      </w:divBdr>
    </w:div>
    <w:div w:id="1838886844">
      <w:bodyDiv w:val="1"/>
      <w:marLeft w:val="0"/>
      <w:marRight w:val="0"/>
      <w:marTop w:val="0"/>
      <w:marBottom w:val="0"/>
      <w:divBdr>
        <w:top w:val="none" w:sz="0" w:space="0" w:color="auto"/>
        <w:left w:val="none" w:sz="0" w:space="0" w:color="auto"/>
        <w:bottom w:val="none" w:sz="0" w:space="0" w:color="auto"/>
        <w:right w:val="none" w:sz="0" w:space="0" w:color="auto"/>
      </w:divBdr>
      <w:divsChild>
        <w:div w:id="352151098">
          <w:marLeft w:val="0"/>
          <w:marRight w:val="0"/>
          <w:marTop w:val="0"/>
          <w:marBottom w:val="0"/>
          <w:divBdr>
            <w:top w:val="none" w:sz="0" w:space="0" w:color="auto"/>
            <w:left w:val="none" w:sz="0" w:space="0" w:color="auto"/>
            <w:bottom w:val="none" w:sz="0" w:space="0" w:color="auto"/>
            <w:right w:val="none" w:sz="0" w:space="0" w:color="auto"/>
          </w:divBdr>
        </w:div>
        <w:div w:id="764763549">
          <w:marLeft w:val="0"/>
          <w:marRight w:val="0"/>
          <w:marTop w:val="0"/>
          <w:marBottom w:val="0"/>
          <w:divBdr>
            <w:top w:val="none" w:sz="0" w:space="0" w:color="auto"/>
            <w:left w:val="none" w:sz="0" w:space="0" w:color="auto"/>
            <w:bottom w:val="none" w:sz="0" w:space="0" w:color="auto"/>
            <w:right w:val="none" w:sz="0" w:space="0" w:color="auto"/>
          </w:divBdr>
        </w:div>
        <w:div w:id="1153526225">
          <w:marLeft w:val="0"/>
          <w:marRight w:val="0"/>
          <w:marTop w:val="0"/>
          <w:marBottom w:val="0"/>
          <w:divBdr>
            <w:top w:val="none" w:sz="0" w:space="0" w:color="auto"/>
            <w:left w:val="none" w:sz="0" w:space="0" w:color="auto"/>
            <w:bottom w:val="none" w:sz="0" w:space="0" w:color="auto"/>
            <w:right w:val="none" w:sz="0" w:space="0" w:color="auto"/>
          </w:divBdr>
          <w:divsChild>
            <w:div w:id="109319448">
              <w:marLeft w:val="0"/>
              <w:marRight w:val="0"/>
              <w:marTop w:val="0"/>
              <w:marBottom w:val="0"/>
              <w:divBdr>
                <w:top w:val="none" w:sz="0" w:space="0" w:color="auto"/>
                <w:left w:val="none" w:sz="0" w:space="0" w:color="auto"/>
                <w:bottom w:val="none" w:sz="0" w:space="0" w:color="auto"/>
                <w:right w:val="none" w:sz="0" w:space="0" w:color="auto"/>
              </w:divBdr>
            </w:div>
          </w:divsChild>
        </w:div>
        <w:div w:id="1684015057">
          <w:marLeft w:val="0"/>
          <w:marRight w:val="0"/>
          <w:marTop w:val="0"/>
          <w:marBottom w:val="0"/>
          <w:divBdr>
            <w:top w:val="none" w:sz="0" w:space="0" w:color="auto"/>
            <w:left w:val="none" w:sz="0" w:space="0" w:color="auto"/>
            <w:bottom w:val="none" w:sz="0" w:space="0" w:color="auto"/>
            <w:right w:val="none" w:sz="0" w:space="0" w:color="auto"/>
          </w:divBdr>
          <w:divsChild>
            <w:div w:id="236868266">
              <w:marLeft w:val="0"/>
              <w:marRight w:val="0"/>
              <w:marTop w:val="0"/>
              <w:marBottom w:val="0"/>
              <w:divBdr>
                <w:top w:val="none" w:sz="0" w:space="0" w:color="auto"/>
                <w:left w:val="none" w:sz="0" w:space="0" w:color="auto"/>
                <w:bottom w:val="none" w:sz="0" w:space="0" w:color="auto"/>
                <w:right w:val="none" w:sz="0" w:space="0" w:color="auto"/>
              </w:divBdr>
            </w:div>
            <w:div w:id="344283522">
              <w:marLeft w:val="0"/>
              <w:marRight w:val="0"/>
              <w:marTop w:val="0"/>
              <w:marBottom w:val="0"/>
              <w:divBdr>
                <w:top w:val="none" w:sz="0" w:space="0" w:color="auto"/>
                <w:left w:val="none" w:sz="0" w:space="0" w:color="auto"/>
                <w:bottom w:val="none" w:sz="0" w:space="0" w:color="auto"/>
                <w:right w:val="none" w:sz="0" w:space="0" w:color="auto"/>
              </w:divBdr>
            </w:div>
            <w:div w:id="432169512">
              <w:marLeft w:val="0"/>
              <w:marRight w:val="0"/>
              <w:marTop w:val="0"/>
              <w:marBottom w:val="0"/>
              <w:divBdr>
                <w:top w:val="none" w:sz="0" w:space="0" w:color="auto"/>
                <w:left w:val="none" w:sz="0" w:space="0" w:color="auto"/>
                <w:bottom w:val="none" w:sz="0" w:space="0" w:color="auto"/>
                <w:right w:val="none" w:sz="0" w:space="0" w:color="auto"/>
              </w:divBdr>
            </w:div>
            <w:div w:id="735779547">
              <w:marLeft w:val="0"/>
              <w:marRight w:val="0"/>
              <w:marTop w:val="0"/>
              <w:marBottom w:val="0"/>
              <w:divBdr>
                <w:top w:val="none" w:sz="0" w:space="0" w:color="auto"/>
                <w:left w:val="none" w:sz="0" w:space="0" w:color="auto"/>
                <w:bottom w:val="none" w:sz="0" w:space="0" w:color="auto"/>
                <w:right w:val="none" w:sz="0" w:space="0" w:color="auto"/>
              </w:divBdr>
            </w:div>
            <w:div w:id="1265066668">
              <w:marLeft w:val="0"/>
              <w:marRight w:val="0"/>
              <w:marTop w:val="0"/>
              <w:marBottom w:val="0"/>
              <w:divBdr>
                <w:top w:val="none" w:sz="0" w:space="0" w:color="auto"/>
                <w:left w:val="none" w:sz="0" w:space="0" w:color="auto"/>
                <w:bottom w:val="none" w:sz="0" w:space="0" w:color="auto"/>
                <w:right w:val="none" w:sz="0" w:space="0" w:color="auto"/>
              </w:divBdr>
            </w:div>
            <w:div w:id="1444692554">
              <w:marLeft w:val="0"/>
              <w:marRight w:val="0"/>
              <w:marTop w:val="0"/>
              <w:marBottom w:val="0"/>
              <w:divBdr>
                <w:top w:val="none" w:sz="0" w:space="0" w:color="auto"/>
                <w:left w:val="none" w:sz="0" w:space="0" w:color="auto"/>
                <w:bottom w:val="none" w:sz="0" w:space="0" w:color="auto"/>
                <w:right w:val="none" w:sz="0" w:space="0" w:color="auto"/>
              </w:divBdr>
            </w:div>
            <w:div w:id="1539587060">
              <w:marLeft w:val="0"/>
              <w:marRight w:val="0"/>
              <w:marTop w:val="0"/>
              <w:marBottom w:val="0"/>
              <w:divBdr>
                <w:top w:val="none" w:sz="0" w:space="0" w:color="auto"/>
                <w:left w:val="none" w:sz="0" w:space="0" w:color="auto"/>
                <w:bottom w:val="none" w:sz="0" w:space="0" w:color="auto"/>
                <w:right w:val="none" w:sz="0" w:space="0" w:color="auto"/>
              </w:divBdr>
            </w:div>
            <w:div w:id="1826312522">
              <w:marLeft w:val="0"/>
              <w:marRight w:val="0"/>
              <w:marTop w:val="0"/>
              <w:marBottom w:val="0"/>
              <w:divBdr>
                <w:top w:val="none" w:sz="0" w:space="0" w:color="auto"/>
                <w:left w:val="none" w:sz="0" w:space="0" w:color="auto"/>
                <w:bottom w:val="none" w:sz="0" w:space="0" w:color="auto"/>
                <w:right w:val="none" w:sz="0" w:space="0" w:color="auto"/>
              </w:divBdr>
            </w:div>
            <w:div w:id="2063366141">
              <w:marLeft w:val="0"/>
              <w:marRight w:val="0"/>
              <w:marTop w:val="0"/>
              <w:marBottom w:val="0"/>
              <w:divBdr>
                <w:top w:val="none" w:sz="0" w:space="0" w:color="auto"/>
                <w:left w:val="none" w:sz="0" w:space="0" w:color="auto"/>
                <w:bottom w:val="none" w:sz="0" w:space="0" w:color="auto"/>
                <w:right w:val="none" w:sz="0" w:space="0" w:color="auto"/>
              </w:divBdr>
            </w:div>
          </w:divsChild>
        </w:div>
        <w:div w:id="2026977658">
          <w:marLeft w:val="0"/>
          <w:marRight w:val="0"/>
          <w:marTop w:val="0"/>
          <w:marBottom w:val="0"/>
          <w:divBdr>
            <w:top w:val="none" w:sz="0" w:space="0" w:color="auto"/>
            <w:left w:val="none" w:sz="0" w:space="0" w:color="auto"/>
            <w:bottom w:val="none" w:sz="0" w:space="0" w:color="auto"/>
            <w:right w:val="none" w:sz="0" w:space="0" w:color="auto"/>
          </w:divBdr>
        </w:div>
      </w:divsChild>
    </w:div>
    <w:div w:id="1922175270">
      <w:bodyDiv w:val="1"/>
      <w:marLeft w:val="0"/>
      <w:marRight w:val="0"/>
      <w:marTop w:val="0"/>
      <w:marBottom w:val="0"/>
      <w:divBdr>
        <w:top w:val="none" w:sz="0" w:space="0" w:color="auto"/>
        <w:left w:val="none" w:sz="0" w:space="0" w:color="auto"/>
        <w:bottom w:val="none" w:sz="0" w:space="0" w:color="auto"/>
        <w:right w:val="none" w:sz="0" w:space="0" w:color="auto"/>
      </w:divBdr>
    </w:div>
    <w:div w:id="1986662788">
      <w:bodyDiv w:val="1"/>
      <w:marLeft w:val="0"/>
      <w:marRight w:val="0"/>
      <w:marTop w:val="0"/>
      <w:marBottom w:val="0"/>
      <w:divBdr>
        <w:top w:val="none" w:sz="0" w:space="0" w:color="auto"/>
        <w:left w:val="none" w:sz="0" w:space="0" w:color="auto"/>
        <w:bottom w:val="none" w:sz="0" w:space="0" w:color="auto"/>
        <w:right w:val="none" w:sz="0" w:space="0" w:color="auto"/>
      </w:divBdr>
      <w:divsChild>
        <w:div w:id="392580795">
          <w:marLeft w:val="0"/>
          <w:marRight w:val="0"/>
          <w:marTop w:val="0"/>
          <w:marBottom w:val="480"/>
          <w:divBdr>
            <w:top w:val="none" w:sz="0" w:space="0" w:color="auto"/>
            <w:left w:val="none" w:sz="0" w:space="0" w:color="auto"/>
            <w:bottom w:val="none" w:sz="0" w:space="0" w:color="auto"/>
            <w:right w:val="none" w:sz="0" w:space="0" w:color="auto"/>
          </w:divBdr>
        </w:div>
      </w:divsChild>
    </w:div>
    <w:div w:id="2028289636">
      <w:bodyDiv w:val="1"/>
      <w:marLeft w:val="0"/>
      <w:marRight w:val="0"/>
      <w:marTop w:val="0"/>
      <w:marBottom w:val="0"/>
      <w:divBdr>
        <w:top w:val="none" w:sz="0" w:space="0" w:color="auto"/>
        <w:left w:val="none" w:sz="0" w:space="0" w:color="auto"/>
        <w:bottom w:val="none" w:sz="0" w:space="0" w:color="auto"/>
        <w:right w:val="none" w:sz="0" w:space="0" w:color="auto"/>
      </w:divBdr>
      <w:divsChild>
        <w:div w:id="1252541625">
          <w:marLeft w:val="0"/>
          <w:marRight w:val="0"/>
          <w:marTop w:val="0"/>
          <w:marBottom w:val="0"/>
          <w:divBdr>
            <w:top w:val="none" w:sz="0" w:space="0" w:color="auto"/>
            <w:left w:val="none" w:sz="0" w:space="0" w:color="auto"/>
            <w:bottom w:val="none" w:sz="0" w:space="0" w:color="auto"/>
            <w:right w:val="none" w:sz="0" w:space="0" w:color="auto"/>
          </w:divBdr>
          <w:divsChild>
            <w:div w:id="13223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963">
      <w:bodyDiv w:val="1"/>
      <w:marLeft w:val="0"/>
      <w:marRight w:val="0"/>
      <w:marTop w:val="0"/>
      <w:marBottom w:val="0"/>
      <w:divBdr>
        <w:top w:val="none" w:sz="0" w:space="0" w:color="auto"/>
        <w:left w:val="none" w:sz="0" w:space="0" w:color="auto"/>
        <w:bottom w:val="none" w:sz="0" w:space="0" w:color="auto"/>
        <w:right w:val="none" w:sz="0" w:space="0" w:color="auto"/>
      </w:divBdr>
      <w:divsChild>
        <w:div w:id="141967210">
          <w:marLeft w:val="0"/>
          <w:marRight w:val="0"/>
          <w:marTop w:val="0"/>
          <w:marBottom w:val="0"/>
          <w:divBdr>
            <w:top w:val="none" w:sz="0" w:space="0" w:color="auto"/>
            <w:left w:val="none" w:sz="0" w:space="0" w:color="auto"/>
            <w:bottom w:val="none" w:sz="0" w:space="0" w:color="auto"/>
            <w:right w:val="none" w:sz="0" w:space="0" w:color="auto"/>
          </w:divBdr>
        </w:div>
      </w:divsChild>
    </w:div>
    <w:div w:id="2070566290">
      <w:bodyDiv w:val="1"/>
      <w:marLeft w:val="0"/>
      <w:marRight w:val="0"/>
      <w:marTop w:val="0"/>
      <w:marBottom w:val="0"/>
      <w:divBdr>
        <w:top w:val="none" w:sz="0" w:space="0" w:color="auto"/>
        <w:left w:val="none" w:sz="0" w:space="0" w:color="auto"/>
        <w:bottom w:val="none" w:sz="0" w:space="0" w:color="auto"/>
        <w:right w:val="none" w:sz="0" w:space="0" w:color="auto"/>
      </w:divBdr>
      <w:divsChild>
        <w:div w:id="385372863">
          <w:marLeft w:val="0"/>
          <w:marRight w:val="0"/>
          <w:marTop w:val="0"/>
          <w:marBottom w:val="0"/>
          <w:divBdr>
            <w:top w:val="none" w:sz="0" w:space="0" w:color="auto"/>
            <w:left w:val="none" w:sz="0" w:space="0" w:color="auto"/>
            <w:bottom w:val="none" w:sz="0" w:space="0" w:color="auto"/>
            <w:right w:val="none" w:sz="0" w:space="0" w:color="auto"/>
          </w:divBdr>
          <w:divsChild>
            <w:div w:id="166022622">
              <w:marLeft w:val="0"/>
              <w:marRight w:val="0"/>
              <w:marTop w:val="0"/>
              <w:marBottom w:val="0"/>
              <w:divBdr>
                <w:top w:val="none" w:sz="0" w:space="0" w:color="auto"/>
                <w:left w:val="none" w:sz="0" w:space="0" w:color="auto"/>
                <w:bottom w:val="none" w:sz="0" w:space="0" w:color="auto"/>
                <w:right w:val="none" w:sz="0" w:space="0" w:color="auto"/>
              </w:divBdr>
            </w:div>
            <w:div w:id="345450499">
              <w:marLeft w:val="0"/>
              <w:marRight w:val="0"/>
              <w:marTop w:val="0"/>
              <w:marBottom w:val="0"/>
              <w:divBdr>
                <w:top w:val="none" w:sz="0" w:space="0" w:color="auto"/>
                <w:left w:val="none" w:sz="0" w:space="0" w:color="auto"/>
                <w:bottom w:val="none" w:sz="0" w:space="0" w:color="auto"/>
                <w:right w:val="none" w:sz="0" w:space="0" w:color="auto"/>
              </w:divBdr>
            </w:div>
            <w:div w:id="896208110">
              <w:marLeft w:val="0"/>
              <w:marRight w:val="0"/>
              <w:marTop w:val="0"/>
              <w:marBottom w:val="0"/>
              <w:divBdr>
                <w:top w:val="none" w:sz="0" w:space="0" w:color="auto"/>
                <w:left w:val="none" w:sz="0" w:space="0" w:color="auto"/>
                <w:bottom w:val="none" w:sz="0" w:space="0" w:color="auto"/>
                <w:right w:val="none" w:sz="0" w:space="0" w:color="auto"/>
              </w:divBdr>
            </w:div>
            <w:div w:id="992870852">
              <w:marLeft w:val="0"/>
              <w:marRight w:val="0"/>
              <w:marTop w:val="0"/>
              <w:marBottom w:val="0"/>
              <w:divBdr>
                <w:top w:val="none" w:sz="0" w:space="0" w:color="auto"/>
                <w:left w:val="none" w:sz="0" w:space="0" w:color="auto"/>
                <w:bottom w:val="none" w:sz="0" w:space="0" w:color="auto"/>
                <w:right w:val="none" w:sz="0" w:space="0" w:color="auto"/>
              </w:divBdr>
            </w:div>
            <w:div w:id="1430858161">
              <w:marLeft w:val="0"/>
              <w:marRight w:val="0"/>
              <w:marTop w:val="0"/>
              <w:marBottom w:val="0"/>
              <w:divBdr>
                <w:top w:val="none" w:sz="0" w:space="0" w:color="auto"/>
                <w:left w:val="none" w:sz="0" w:space="0" w:color="auto"/>
                <w:bottom w:val="none" w:sz="0" w:space="0" w:color="auto"/>
                <w:right w:val="none" w:sz="0" w:space="0" w:color="auto"/>
              </w:divBdr>
            </w:div>
            <w:div w:id="1531644395">
              <w:marLeft w:val="0"/>
              <w:marRight w:val="0"/>
              <w:marTop w:val="0"/>
              <w:marBottom w:val="0"/>
              <w:divBdr>
                <w:top w:val="none" w:sz="0" w:space="0" w:color="auto"/>
                <w:left w:val="none" w:sz="0" w:space="0" w:color="auto"/>
                <w:bottom w:val="none" w:sz="0" w:space="0" w:color="auto"/>
                <w:right w:val="none" w:sz="0" w:space="0" w:color="auto"/>
              </w:divBdr>
            </w:div>
            <w:div w:id="1775860083">
              <w:marLeft w:val="0"/>
              <w:marRight w:val="0"/>
              <w:marTop w:val="0"/>
              <w:marBottom w:val="0"/>
              <w:divBdr>
                <w:top w:val="none" w:sz="0" w:space="0" w:color="auto"/>
                <w:left w:val="none" w:sz="0" w:space="0" w:color="auto"/>
                <w:bottom w:val="none" w:sz="0" w:space="0" w:color="auto"/>
                <w:right w:val="none" w:sz="0" w:space="0" w:color="auto"/>
              </w:divBdr>
            </w:div>
            <w:div w:id="1918441804">
              <w:marLeft w:val="0"/>
              <w:marRight w:val="0"/>
              <w:marTop w:val="0"/>
              <w:marBottom w:val="0"/>
              <w:divBdr>
                <w:top w:val="none" w:sz="0" w:space="0" w:color="auto"/>
                <w:left w:val="none" w:sz="0" w:space="0" w:color="auto"/>
                <w:bottom w:val="none" w:sz="0" w:space="0" w:color="auto"/>
                <w:right w:val="none" w:sz="0" w:space="0" w:color="auto"/>
              </w:divBdr>
            </w:div>
            <w:div w:id="197363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3282">
      <w:bodyDiv w:val="1"/>
      <w:marLeft w:val="0"/>
      <w:marRight w:val="0"/>
      <w:marTop w:val="0"/>
      <w:marBottom w:val="0"/>
      <w:divBdr>
        <w:top w:val="none" w:sz="0" w:space="0" w:color="auto"/>
        <w:left w:val="none" w:sz="0" w:space="0" w:color="auto"/>
        <w:bottom w:val="none" w:sz="0" w:space="0" w:color="auto"/>
        <w:right w:val="none" w:sz="0" w:space="0" w:color="auto"/>
      </w:divBdr>
      <w:divsChild>
        <w:div w:id="425268145">
          <w:marLeft w:val="0"/>
          <w:marRight w:val="0"/>
          <w:marTop w:val="0"/>
          <w:marBottom w:val="0"/>
          <w:divBdr>
            <w:top w:val="single" w:sz="2" w:space="0" w:color="D9D9E3"/>
            <w:left w:val="single" w:sz="2" w:space="0" w:color="D9D9E3"/>
            <w:bottom w:val="single" w:sz="2" w:space="0" w:color="D9D9E3"/>
            <w:right w:val="single" w:sz="2" w:space="0" w:color="D9D9E3"/>
          </w:divBdr>
        </w:div>
        <w:div w:id="1429741129">
          <w:marLeft w:val="0"/>
          <w:marRight w:val="0"/>
          <w:marTop w:val="0"/>
          <w:marBottom w:val="0"/>
          <w:divBdr>
            <w:top w:val="single" w:sz="2" w:space="0" w:color="D9D9E3"/>
            <w:left w:val="single" w:sz="2" w:space="0" w:color="D9D9E3"/>
            <w:bottom w:val="single" w:sz="2" w:space="0" w:color="D9D9E3"/>
            <w:right w:val="single" w:sz="2" w:space="0" w:color="D9D9E3"/>
          </w:divBdr>
          <w:divsChild>
            <w:div w:id="49154037">
              <w:marLeft w:val="0"/>
              <w:marRight w:val="0"/>
              <w:marTop w:val="0"/>
              <w:marBottom w:val="0"/>
              <w:divBdr>
                <w:top w:val="single" w:sz="2" w:space="0" w:color="D9D9E3"/>
                <w:left w:val="single" w:sz="2" w:space="0" w:color="D9D9E3"/>
                <w:bottom w:val="single" w:sz="2" w:space="0" w:color="D9D9E3"/>
                <w:right w:val="single" w:sz="2" w:space="0" w:color="D9D9E3"/>
              </w:divBdr>
              <w:divsChild>
                <w:div w:id="254241536">
                  <w:marLeft w:val="0"/>
                  <w:marRight w:val="0"/>
                  <w:marTop w:val="0"/>
                  <w:marBottom w:val="0"/>
                  <w:divBdr>
                    <w:top w:val="single" w:sz="2" w:space="0" w:color="D9D9E3"/>
                    <w:left w:val="single" w:sz="2" w:space="0" w:color="D9D9E3"/>
                    <w:bottom w:val="single" w:sz="2" w:space="0" w:color="D9D9E3"/>
                    <w:right w:val="single" w:sz="2" w:space="0" w:color="D9D9E3"/>
                  </w:divBdr>
                  <w:divsChild>
                    <w:div w:id="1048189574">
                      <w:marLeft w:val="0"/>
                      <w:marRight w:val="0"/>
                      <w:marTop w:val="0"/>
                      <w:marBottom w:val="0"/>
                      <w:divBdr>
                        <w:top w:val="single" w:sz="2" w:space="0" w:color="D9D9E3"/>
                        <w:left w:val="single" w:sz="2" w:space="0" w:color="D9D9E3"/>
                        <w:bottom w:val="single" w:sz="2" w:space="0" w:color="D9D9E3"/>
                        <w:right w:val="single" w:sz="2" w:space="0" w:color="D9D9E3"/>
                      </w:divBdr>
                      <w:divsChild>
                        <w:div w:id="1542009754">
                          <w:marLeft w:val="0"/>
                          <w:marRight w:val="0"/>
                          <w:marTop w:val="0"/>
                          <w:marBottom w:val="0"/>
                          <w:divBdr>
                            <w:top w:val="single" w:sz="2" w:space="0" w:color="D9D9E3"/>
                            <w:left w:val="single" w:sz="2" w:space="0" w:color="D9D9E3"/>
                            <w:bottom w:val="single" w:sz="2" w:space="0" w:color="D9D9E3"/>
                            <w:right w:val="single" w:sz="2" w:space="0" w:color="D9D9E3"/>
                          </w:divBdr>
                          <w:divsChild>
                            <w:div w:id="2048795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416100">
                                  <w:marLeft w:val="0"/>
                                  <w:marRight w:val="0"/>
                                  <w:marTop w:val="0"/>
                                  <w:marBottom w:val="0"/>
                                  <w:divBdr>
                                    <w:top w:val="single" w:sz="2" w:space="0" w:color="D9D9E3"/>
                                    <w:left w:val="single" w:sz="2" w:space="0" w:color="D9D9E3"/>
                                    <w:bottom w:val="single" w:sz="2" w:space="0" w:color="D9D9E3"/>
                                    <w:right w:val="single" w:sz="2" w:space="0" w:color="D9D9E3"/>
                                  </w:divBdr>
                                  <w:divsChild>
                                    <w:div w:id="982274920">
                                      <w:marLeft w:val="0"/>
                                      <w:marRight w:val="0"/>
                                      <w:marTop w:val="0"/>
                                      <w:marBottom w:val="0"/>
                                      <w:divBdr>
                                        <w:top w:val="single" w:sz="2" w:space="0" w:color="D9D9E3"/>
                                        <w:left w:val="single" w:sz="2" w:space="0" w:color="D9D9E3"/>
                                        <w:bottom w:val="single" w:sz="2" w:space="0" w:color="D9D9E3"/>
                                        <w:right w:val="single" w:sz="2" w:space="0" w:color="D9D9E3"/>
                                      </w:divBdr>
                                      <w:divsChild>
                                        <w:div w:id="884756487">
                                          <w:marLeft w:val="0"/>
                                          <w:marRight w:val="0"/>
                                          <w:marTop w:val="0"/>
                                          <w:marBottom w:val="0"/>
                                          <w:divBdr>
                                            <w:top w:val="single" w:sz="2" w:space="0" w:color="D9D9E3"/>
                                            <w:left w:val="single" w:sz="2" w:space="0" w:color="D9D9E3"/>
                                            <w:bottom w:val="single" w:sz="2" w:space="0" w:color="D9D9E3"/>
                                            <w:right w:val="single" w:sz="2" w:space="0" w:color="D9D9E3"/>
                                          </w:divBdr>
                                          <w:divsChild>
                                            <w:div w:id="888036490">
                                              <w:marLeft w:val="0"/>
                                              <w:marRight w:val="0"/>
                                              <w:marTop w:val="0"/>
                                              <w:marBottom w:val="0"/>
                                              <w:divBdr>
                                                <w:top w:val="single" w:sz="2" w:space="0" w:color="D9D9E3"/>
                                                <w:left w:val="single" w:sz="2" w:space="0" w:color="D9D9E3"/>
                                                <w:bottom w:val="single" w:sz="2" w:space="0" w:color="D9D9E3"/>
                                                <w:right w:val="single" w:sz="2" w:space="0" w:color="D9D9E3"/>
                                              </w:divBdr>
                                              <w:divsChild>
                                                <w:div w:id="1460957807">
                                                  <w:marLeft w:val="0"/>
                                                  <w:marRight w:val="0"/>
                                                  <w:marTop w:val="0"/>
                                                  <w:marBottom w:val="0"/>
                                                  <w:divBdr>
                                                    <w:top w:val="single" w:sz="2" w:space="0" w:color="D9D9E3"/>
                                                    <w:left w:val="single" w:sz="2" w:space="0" w:color="D9D9E3"/>
                                                    <w:bottom w:val="single" w:sz="2" w:space="0" w:color="D9D9E3"/>
                                                    <w:right w:val="single" w:sz="2" w:space="0" w:color="D9D9E3"/>
                                                  </w:divBdr>
                                                  <w:divsChild>
                                                    <w:div w:id="952060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5281/zenodo.12577988"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3" Type="http://schemas.openxmlformats.org/officeDocument/2006/relationships/hyperlink" Target="http://www.thescienceworld.net" TargetMode="External"/><Relationship Id="rId2" Type="http://schemas.openxmlformats.org/officeDocument/2006/relationships/hyperlink" Target="mailto:thescienceworldmagazine@gmail.com" TargetMode="External"/><Relationship Id="rId1" Type="http://schemas.openxmlformats.org/officeDocument/2006/relationships/hyperlink" Target="http://www.thescienceworld.net" TargetMode="External"/><Relationship Id="rId5" Type="http://schemas.openxmlformats.org/officeDocument/2006/relationships/image" Target="media/image9.png"/><Relationship Id="rId4" Type="http://schemas.openxmlformats.org/officeDocument/2006/relationships/hyperlink" Target="mailto:thescienceworldmagazine@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5899-77B2-4D5E-AA99-300FE2EA3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841</Words>
  <Characters>16707</Characters>
  <Application>Microsoft Office Word</Application>
  <DocSecurity>0</DocSecurity>
  <Lines>28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dc:creator>
  <cp:keywords/>
  <dc:description/>
  <cp:lastModifiedBy>shaikh nasrul</cp:lastModifiedBy>
  <cp:revision>18</cp:revision>
  <cp:lastPrinted>2024-06-28T04:32:00Z</cp:lastPrinted>
  <dcterms:created xsi:type="dcterms:W3CDTF">2024-06-28T05:46:00Z</dcterms:created>
  <dcterms:modified xsi:type="dcterms:W3CDTF">2024-06-2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01T00:00:00Z</vt:filetime>
  </property>
  <property fmtid="{D5CDD505-2E9C-101B-9397-08002B2CF9AE}" pid="3" name="Creator">
    <vt:lpwstr>Microsoft® Word 2016</vt:lpwstr>
  </property>
  <property fmtid="{D5CDD505-2E9C-101B-9397-08002B2CF9AE}" pid="4" name="LastSaved">
    <vt:filetime>2023-02-07T00:00:00Z</vt:filetime>
  </property>
</Properties>
</file>